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39823" w14:textId="77777777" w:rsidR="007C56E0" w:rsidRDefault="006B4D65" w:rsidP="007C56E0">
      <w:pPr>
        <w:spacing w:after="0" w:line="240" w:lineRule="auto"/>
        <w:jc w:val="center"/>
        <w:rPr>
          <w:b/>
          <w:sz w:val="36"/>
          <w:szCs w:val="36"/>
        </w:rPr>
      </w:pPr>
      <w:r>
        <w:rPr>
          <w:b/>
          <w:noProof/>
        </w:rPr>
        <w:drawing>
          <wp:inline distT="0" distB="0" distL="0" distR="0" wp14:anchorId="294BDC54" wp14:editId="5E503D7C">
            <wp:extent cx="1854200" cy="668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inline>
        </w:drawing>
      </w:r>
    </w:p>
    <w:p w14:paraId="56C050B4" w14:textId="77777777" w:rsidR="00824D20" w:rsidRDefault="00824D20" w:rsidP="00824D20">
      <w:pPr>
        <w:spacing w:after="0" w:line="240" w:lineRule="auto"/>
        <w:jc w:val="center"/>
        <w:rPr>
          <w:rFonts w:ascii="Arial" w:hAnsi="Arial" w:cs="Arial"/>
          <w:b/>
          <w:color w:val="E86A56"/>
          <w:sz w:val="80"/>
          <w:szCs w:val="80"/>
        </w:rPr>
      </w:pPr>
    </w:p>
    <w:p w14:paraId="2AE4E900" w14:textId="77777777" w:rsidR="003F7C81" w:rsidRPr="00824D20" w:rsidRDefault="00A16E57" w:rsidP="00824D20">
      <w:pPr>
        <w:spacing w:after="0" w:line="240" w:lineRule="auto"/>
        <w:jc w:val="center"/>
        <w:rPr>
          <w:rFonts w:ascii="Arial" w:hAnsi="Arial" w:cs="Arial"/>
          <w:color w:val="91867E"/>
          <w:sz w:val="80"/>
          <w:szCs w:val="80"/>
        </w:rPr>
      </w:pPr>
      <w:r w:rsidRPr="00824D20">
        <w:rPr>
          <w:rFonts w:ascii="Arial" w:hAnsi="Arial" w:cs="Arial"/>
          <w:b/>
          <w:color w:val="E86A56"/>
          <w:sz w:val="80"/>
          <w:szCs w:val="80"/>
        </w:rPr>
        <w:t>Research Proposal Form</w:t>
      </w:r>
    </w:p>
    <w:p w14:paraId="2ACB7626" w14:textId="77777777" w:rsidR="00A660CB" w:rsidRDefault="00A660CB" w:rsidP="00A660CB">
      <w:pPr>
        <w:pStyle w:val="NoSpacing"/>
        <w:jc w:val="center"/>
        <w:rPr>
          <w:rFonts w:ascii="Arial" w:hAnsi="Arial" w:cs="Arial"/>
          <w:color w:val="91867E"/>
          <w:sz w:val="20"/>
          <w:szCs w:val="20"/>
        </w:rPr>
      </w:pPr>
      <w:r w:rsidRPr="00821751">
        <w:rPr>
          <w:rFonts w:ascii="Arial" w:hAnsi="Arial" w:cs="Arial"/>
          <w:color w:val="91867E"/>
          <w:sz w:val="20"/>
          <w:szCs w:val="20"/>
        </w:rPr>
        <w:t xml:space="preserve">Developed by the </w:t>
      </w:r>
      <w:r w:rsidR="00BC6B24">
        <w:rPr>
          <w:rFonts w:ascii="Arial" w:hAnsi="Arial" w:cs="Arial"/>
          <w:color w:val="91867E"/>
          <w:sz w:val="20"/>
          <w:szCs w:val="20"/>
        </w:rPr>
        <w:t xml:space="preserve">AZA </w:t>
      </w:r>
      <w:r w:rsidRPr="00821751">
        <w:rPr>
          <w:rFonts w:ascii="Arial" w:hAnsi="Arial" w:cs="Arial"/>
          <w:color w:val="91867E"/>
          <w:sz w:val="20"/>
          <w:szCs w:val="20"/>
        </w:rPr>
        <w:t>Research and Technology Committee</w:t>
      </w:r>
    </w:p>
    <w:p w14:paraId="5A805EC7" w14:textId="77777777" w:rsidR="00A660CB" w:rsidRPr="009156C3" w:rsidRDefault="003F7C81" w:rsidP="003F7C81">
      <w:pPr>
        <w:pStyle w:val="NoSpacing"/>
        <w:jc w:val="center"/>
        <w:rPr>
          <w:rFonts w:ascii="Arial" w:hAnsi="Arial" w:cs="Arial"/>
          <w:color w:val="91867E"/>
          <w:sz w:val="20"/>
          <w:szCs w:val="20"/>
        </w:rPr>
      </w:pPr>
      <w:r>
        <w:rPr>
          <w:rFonts w:ascii="Arial" w:hAnsi="Arial" w:cs="Arial"/>
          <w:color w:val="91867E"/>
          <w:sz w:val="20"/>
          <w:szCs w:val="20"/>
        </w:rPr>
        <w:t xml:space="preserve">Updated </w:t>
      </w:r>
      <w:r w:rsidR="00E03F97">
        <w:rPr>
          <w:rFonts w:ascii="Arial" w:hAnsi="Arial" w:cs="Arial"/>
          <w:color w:val="91867E"/>
          <w:sz w:val="20"/>
          <w:szCs w:val="20"/>
        </w:rPr>
        <w:t>September</w:t>
      </w:r>
      <w:r w:rsidR="008111D3">
        <w:rPr>
          <w:rFonts w:ascii="Arial" w:hAnsi="Arial" w:cs="Arial"/>
          <w:color w:val="91867E"/>
          <w:sz w:val="20"/>
          <w:szCs w:val="20"/>
        </w:rPr>
        <w:t xml:space="preserve"> 2019</w:t>
      </w:r>
    </w:p>
    <w:p w14:paraId="09C0E35E" w14:textId="77777777" w:rsidR="00A660CB" w:rsidRPr="00A16E57" w:rsidRDefault="00A660CB" w:rsidP="00A16E57">
      <w:pPr>
        <w:spacing w:after="0" w:line="240" w:lineRule="auto"/>
        <w:jc w:val="center"/>
        <w:rPr>
          <w:rFonts w:ascii="Arial" w:hAnsi="Arial" w:cs="Arial"/>
          <w:b/>
          <w:color w:val="E86A56"/>
          <w:sz w:val="24"/>
          <w:szCs w:val="24"/>
        </w:rPr>
      </w:pPr>
    </w:p>
    <w:p w14:paraId="47DF5647" w14:textId="77777777" w:rsidR="003F7C81" w:rsidRDefault="003F7C81" w:rsidP="00A660CB">
      <w:pPr>
        <w:spacing w:after="0" w:line="240" w:lineRule="auto"/>
        <w:rPr>
          <w:rFonts w:ascii="Arial" w:hAnsi="Arial" w:cs="Arial"/>
          <w:b/>
        </w:rPr>
      </w:pPr>
    </w:p>
    <w:p w14:paraId="5DFDC66C" w14:textId="77777777" w:rsidR="003F7C81" w:rsidRPr="003F7C81" w:rsidRDefault="009E4A8C" w:rsidP="003F7C81">
      <w:pPr>
        <w:spacing w:after="0"/>
        <w:rPr>
          <w:rFonts w:ascii="Arial" w:hAnsi="Arial" w:cs="Arial"/>
          <w:sz w:val="28"/>
          <w:szCs w:val="28"/>
        </w:rPr>
      </w:pPr>
      <w:r>
        <w:rPr>
          <w:rFonts w:ascii="Arial" w:hAnsi="Arial" w:cs="Arial"/>
          <w:sz w:val="28"/>
          <w:szCs w:val="28"/>
        </w:rPr>
        <w:t>The p</w:t>
      </w:r>
      <w:r w:rsidR="003F7C81" w:rsidRPr="003F7C81">
        <w:rPr>
          <w:rFonts w:ascii="Arial" w:hAnsi="Arial" w:cs="Arial"/>
          <w:sz w:val="28"/>
          <w:szCs w:val="28"/>
        </w:rPr>
        <w:t xml:space="preserve">urpose of the AZA Standardized Research Application Form is to facilitate and expedite the proposal application and review process for single and multi-institutional </w:t>
      </w:r>
      <w:r w:rsidRPr="009E4A8C">
        <w:rPr>
          <w:rFonts w:ascii="Arial" w:hAnsi="Arial" w:cs="Arial"/>
          <w:sz w:val="28"/>
          <w:szCs w:val="28"/>
        </w:rPr>
        <w:t>research projects conducted by or in collaboration with AZA accredited zoos and aquariums</w:t>
      </w:r>
      <w:r>
        <w:rPr>
          <w:rFonts w:ascii="Arial" w:hAnsi="Arial" w:cs="Arial"/>
          <w:sz w:val="28"/>
          <w:szCs w:val="28"/>
        </w:rPr>
        <w:t>.</w:t>
      </w:r>
    </w:p>
    <w:p w14:paraId="6BB1F4E6" w14:textId="77777777" w:rsidR="003F7C81" w:rsidRDefault="003F7C81" w:rsidP="003F7C81">
      <w:pPr>
        <w:spacing w:after="0"/>
        <w:rPr>
          <w:rFonts w:ascii="Arial" w:hAnsi="Arial" w:cs="Arial"/>
          <w:sz w:val="24"/>
          <w:szCs w:val="24"/>
        </w:rPr>
      </w:pPr>
    </w:p>
    <w:p w14:paraId="250D0954" w14:textId="77777777" w:rsidR="003F7C81" w:rsidRPr="003F7C81" w:rsidRDefault="003F7C81" w:rsidP="003F7C81">
      <w:pPr>
        <w:spacing w:after="0"/>
        <w:rPr>
          <w:rFonts w:ascii="Arial" w:hAnsi="Arial" w:cs="Arial"/>
          <w:sz w:val="24"/>
          <w:szCs w:val="24"/>
        </w:rPr>
      </w:pPr>
      <w:r w:rsidRPr="003F7C81">
        <w:rPr>
          <w:rFonts w:ascii="Arial" w:hAnsi="Arial" w:cs="Arial"/>
          <w:sz w:val="24"/>
          <w:szCs w:val="24"/>
        </w:rPr>
        <w:t>The form is designed to be as comprehensive as possible to allow for its use by as many AZA institutions as possible. Before submitting your application to a particular institution, please check in advance as to whether they accept the AZA standardized form or whether they need any supplemental information.</w:t>
      </w:r>
    </w:p>
    <w:p w14:paraId="002B930B" w14:textId="77777777" w:rsidR="003F7C81" w:rsidRPr="003F7C81" w:rsidRDefault="003F7C81" w:rsidP="003F7C81">
      <w:pPr>
        <w:spacing w:after="0"/>
        <w:rPr>
          <w:rFonts w:ascii="Arial" w:hAnsi="Arial" w:cs="Arial"/>
          <w:sz w:val="24"/>
          <w:szCs w:val="24"/>
        </w:rPr>
      </w:pPr>
    </w:p>
    <w:p w14:paraId="22B4B0F7" w14:textId="77777777" w:rsidR="003F7C81" w:rsidRPr="003F7C81" w:rsidRDefault="003F7C81" w:rsidP="003F7C81">
      <w:pPr>
        <w:spacing w:after="0"/>
        <w:rPr>
          <w:rFonts w:ascii="Arial" w:hAnsi="Arial" w:cs="Arial"/>
          <w:sz w:val="24"/>
          <w:szCs w:val="24"/>
        </w:rPr>
      </w:pPr>
      <w:r w:rsidRPr="003F7C81">
        <w:rPr>
          <w:rFonts w:ascii="Arial" w:hAnsi="Arial" w:cs="Arial"/>
          <w:sz w:val="24"/>
          <w:szCs w:val="24"/>
        </w:rPr>
        <w:t xml:space="preserve">The form is comprised of seven sections, and is meant to contain the entire proposal without a need to submit a supplementary proposal. Not all sections will be applicable to every proposal. If a section does not apply to your proposal, please indicate “Not Applicable.”    You do not need to repeat the contents of one section in any other section. </w:t>
      </w:r>
    </w:p>
    <w:p w14:paraId="08F5AE68" w14:textId="77777777" w:rsidR="003F7C81" w:rsidRPr="003F7C81" w:rsidRDefault="003F7C81" w:rsidP="003F7C81">
      <w:pPr>
        <w:spacing w:after="0"/>
        <w:rPr>
          <w:rFonts w:ascii="Arial" w:hAnsi="Arial" w:cs="Arial"/>
          <w:bCs/>
          <w:i/>
          <w:iCs/>
          <w:sz w:val="24"/>
          <w:szCs w:val="24"/>
        </w:rPr>
      </w:pPr>
    </w:p>
    <w:p w14:paraId="54306FE5"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1 - Basic Information &amp; Approval Signatures</w:t>
      </w:r>
    </w:p>
    <w:p w14:paraId="61419329"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2 - Abstract (limit 1500 characters with spaces)</w:t>
      </w:r>
    </w:p>
    <w:p w14:paraId="2BB7661C"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3 - Research Project (limit 5 pages)</w:t>
      </w:r>
    </w:p>
    <w:p w14:paraId="35D50E53"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4 - Permits &amp; Support</w:t>
      </w:r>
    </w:p>
    <w:p w14:paraId="49934AF0"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5 - Impact on Hosting Institution</w:t>
      </w:r>
    </w:p>
    <w:p w14:paraId="32AEA949"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 xml:space="preserve">SECTION 6 - Biomaterials </w:t>
      </w:r>
      <w:r w:rsidRPr="003F7C81">
        <w:rPr>
          <w:rFonts w:ascii="Arial" w:hAnsi="Arial" w:cs="Arial"/>
          <w:bCs/>
          <w:i/>
          <w:iCs/>
          <w:color w:val="595959" w:themeColor="text1" w:themeTint="A6"/>
          <w:sz w:val="24"/>
          <w:szCs w:val="24"/>
        </w:rPr>
        <w:t>(complete only if biomaterials are requested)</w:t>
      </w:r>
    </w:p>
    <w:p w14:paraId="71A13606"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7 - Supplemental Materials/Attachments Checksheet</w:t>
      </w:r>
    </w:p>
    <w:p w14:paraId="50A28295" w14:textId="77777777" w:rsidR="003F7C81" w:rsidRPr="003F7C81" w:rsidRDefault="003F7C81" w:rsidP="003F7C81">
      <w:pPr>
        <w:spacing w:after="0"/>
        <w:rPr>
          <w:rFonts w:ascii="Arial" w:hAnsi="Arial" w:cs="Arial"/>
          <w:sz w:val="24"/>
          <w:szCs w:val="24"/>
        </w:rPr>
      </w:pPr>
    </w:p>
    <w:p w14:paraId="05787875" w14:textId="77777777" w:rsidR="00A660CB" w:rsidRPr="003F7C81" w:rsidRDefault="00397448" w:rsidP="003F7C81">
      <w:pPr>
        <w:spacing w:after="0"/>
        <w:rPr>
          <w:rFonts w:ascii="Arial" w:hAnsi="Arial" w:cs="Arial"/>
          <w:sz w:val="28"/>
          <w:szCs w:val="28"/>
        </w:rPr>
      </w:pPr>
      <w:r w:rsidRPr="003F7C81">
        <w:rPr>
          <w:rFonts w:ascii="Arial" w:hAnsi="Arial" w:cs="Arial"/>
          <w:sz w:val="24"/>
          <w:szCs w:val="24"/>
        </w:rPr>
        <w:t xml:space="preserve">Instructions: </w:t>
      </w:r>
      <w:r w:rsidR="00500ECF" w:rsidRPr="003F7C81">
        <w:rPr>
          <w:rFonts w:ascii="Arial" w:hAnsi="Arial" w:cs="Arial"/>
          <w:sz w:val="24"/>
          <w:szCs w:val="24"/>
        </w:rPr>
        <w:t xml:space="preserve">Before completing this form, please contact the institution(s) you plan to work with to confirm (A) </w:t>
      </w:r>
      <w:r w:rsidR="008251E0" w:rsidRPr="003F7C81">
        <w:rPr>
          <w:rFonts w:ascii="Arial" w:hAnsi="Arial" w:cs="Arial"/>
          <w:sz w:val="24"/>
          <w:szCs w:val="24"/>
        </w:rPr>
        <w:t xml:space="preserve">that the project would even be possible there, (B) </w:t>
      </w:r>
      <w:r w:rsidR="00500ECF" w:rsidRPr="003F7C81">
        <w:rPr>
          <w:rFonts w:ascii="Arial" w:hAnsi="Arial" w:cs="Arial"/>
          <w:sz w:val="24"/>
          <w:szCs w:val="24"/>
        </w:rPr>
        <w:t>that the institution has adopted this form, and (</w:t>
      </w:r>
      <w:r w:rsidR="008251E0" w:rsidRPr="003F7C81">
        <w:rPr>
          <w:rFonts w:ascii="Arial" w:hAnsi="Arial" w:cs="Arial"/>
          <w:sz w:val="24"/>
          <w:szCs w:val="24"/>
        </w:rPr>
        <w:t>C</w:t>
      </w:r>
      <w:r w:rsidR="00500ECF" w:rsidRPr="003F7C81">
        <w:rPr>
          <w:rFonts w:ascii="Arial" w:hAnsi="Arial" w:cs="Arial"/>
          <w:sz w:val="24"/>
          <w:szCs w:val="24"/>
        </w:rPr>
        <w:t>) which sections of the form are required by the institution</w:t>
      </w:r>
      <w:r w:rsidR="00A9542C" w:rsidRPr="003F7C81">
        <w:rPr>
          <w:rFonts w:ascii="Arial" w:hAnsi="Arial" w:cs="Arial"/>
          <w:sz w:val="24"/>
          <w:szCs w:val="24"/>
        </w:rPr>
        <w:t xml:space="preserve"> for your project</w:t>
      </w:r>
      <w:r w:rsidR="00500ECF" w:rsidRPr="003F7C81">
        <w:rPr>
          <w:rFonts w:ascii="Arial" w:hAnsi="Arial" w:cs="Arial"/>
          <w:sz w:val="24"/>
          <w:szCs w:val="24"/>
        </w:rPr>
        <w:t>.</w:t>
      </w:r>
      <w:r w:rsidR="00A660CB" w:rsidRPr="003F7C81">
        <w:rPr>
          <w:rFonts w:ascii="Arial" w:hAnsi="Arial" w:cs="Arial"/>
          <w:sz w:val="24"/>
          <w:szCs w:val="24"/>
        </w:rPr>
        <w:br/>
      </w:r>
    </w:p>
    <w:p w14:paraId="79B1CA50" w14:textId="77777777" w:rsidR="004F2E9A" w:rsidRPr="00A16E57" w:rsidRDefault="00E60A17">
      <w:pPr>
        <w:rPr>
          <w:rFonts w:ascii="Arial" w:hAnsi="Arial" w:cs="Arial"/>
          <w:b/>
          <w:color w:val="91867E"/>
        </w:rPr>
      </w:pPr>
      <w:r>
        <w:rPr>
          <w:rFonts w:ascii="Arial" w:hAnsi="Arial" w:cs="Arial"/>
          <w:b/>
          <w:color w:val="91867E"/>
        </w:rPr>
        <w:br w:type="page"/>
      </w:r>
      <w:r w:rsidR="004F2E9A" w:rsidRPr="00824D20">
        <w:rPr>
          <w:rFonts w:ascii="Arial" w:hAnsi="Arial" w:cs="Arial"/>
          <w:b/>
          <w:color w:val="91867E"/>
          <w:sz w:val="28"/>
          <w:szCs w:val="28"/>
        </w:rPr>
        <w:lastRenderedPageBreak/>
        <w:t xml:space="preserve">SECTION 1 </w:t>
      </w:r>
      <w:r w:rsidR="003242D7" w:rsidRPr="00824D20">
        <w:rPr>
          <w:rFonts w:ascii="Arial" w:hAnsi="Arial" w:cs="Arial"/>
          <w:color w:val="91867E"/>
          <w:sz w:val="28"/>
          <w:szCs w:val="28"/>
        </w:rPr>
        <w:t>–</w:t>
      </w:r>
      <w:r w:rsidR="004F2E9A" w:rsidRPr="00824D20">
        <w:rPr>
          <w:rFonts w:ascii="Arial" w:hAnsi="Arial" w:cs="Arial"/>
          <w:color w:val="91867E"/>
          <w:sz w:val="28"/>
          <w:szCs w:val="28"/>
        </w:rPr>
        <w:t xml:space="preserve"> </w:t>
      </w:r>
      <w:r w:rsidR="003242D7" w:rsidRPr="00824D20">
        <w:rPr>
          <w:rFonts w:ascii="Arial" w:hAnsi="Arial" w:cs="Arial"/>
          <w:color w:val="91867E"/>
          <w:sz w:val="28"/>
          <w:szCs w:val="28"/>
        </w:rPr>
        <w:t>COVER SHEET</w:t>
      </w:r>
      <w:r w:rsidR="003242D7" w:rsidRPr="003242D7">
        <w:rPr>
          <w:rFonts w:ascii="Arial" w:hAnsi="Arial" w:cs="Arial"/>
          <w:b/>
          <w:color w:val="91867E"/>
        </w:rPr>
        <w:t xml:space="preserve"> </w:t>
      </w:r>
      <w:r w:rsidR="00BF4298">
        <w:rPr>
          <w:rFonts w:ascii="Arial" w:hAnsi="Arial" w:cs="Arial"/>
          <w:b/>
          <w:color w:val="91867E"/>
        </w:rPr>
        <w:tab/>
      </w:r>
      <w:r w:rsidR="004F2E9A" w:rsidRPr="00A16E57">
        <w:rPr>
          <w:rFonts w:ascii="Arial" w:hAnsi="Arial" w:cs="Arial"/>
          <w:b/>
          <w:color w:val="91867E"/>
        </w:rPr>
        <w:t>Basic Information &amp; Approval Signatures</w:t>
      </w:r>
    </w:p>
    <w:p w14:paraId="34AB468A" w14:textId="77777777" w:rsidR="003F7C81" w:rsidRDefault="003F7C81" w:rsidP="00A706BE">
      <w:pPr>
        <w:spacing w:after="0" w:line="240" w:lineRule="auto"/>
        <w:rPr>
          <w:rFonts w:ascii="Arial" w:hAnsi="Arial" w:cs="Arial"/>
        </w:rPr>
      </w:pPr>
    </w:p>
    <w:p w14:paraId="29BDF021" w14:textId="77777777" w:rsidR="003F7C81" w:rsidRPr="00A16E57" w:rsidRDefault="003F7C81" w:rsidP="003F7C81">
      <w:pPr>
        <w:spacing w:after="0" w:line="240" w:lineRule="auto"/>
        <w:rPr>
          <w:rFonts w:ascii="Arial" w:hAnsi="Arial" w:cs="Arial"/>
          <w:b/>
        </w:rPr>
      </w:pPr>
      <w:r w:rsidRPr="00642FA3">
        <w:rPr>
          <w:rFonts w:ascii="Arial" w:hAnsi="Arial" w:cs="Arial"/>
        </w:rPr>
        <w:t>Project Title</w:t>
      </w:r>
      <w:r w:rsidRPr="0058012B">
        <w:rPr>
          <w:rFonts w:ascii="Arial" w:hAnsi="Arial" w:cs="Arial"/>
        </w:rPr>
        <w:t xml:space="preserve">: </w:t>
      </w:r>
      <w:r w:rsidRPr="0058012B">
        <w:rPr>
          <w:rFonts w:ascii="Arial" w:hAnsi="Arial" w:cs="Arial"/>
          <w:u w:val="single"/>
        </w:rPr>
        <w:fldChar w:fldCharType="begin">
          <w:ffData>
            <w:name w:val="Text4"/>
            <w:enabled/>
            <w:calcOnExit w:val="0"/>
            <w:textInput/>
          </w:ffData>
        </w:fldChar>
      </w:r>
      <w:r w:rsidRPr="0058012B">
        <w:rPr>
          <w:rFonts w:ascii="Arial" w:hAnsi="Arial" w:cs="Arial"/>
          <w:u w:val="single"/>
        </w:rPr>
        <w:instrText xml:space="preserve"> FORMTEXT </w:instrText>
      </w:r>
      <w:r w:rsidRPr="0058012B">
        <w:rPr>
          <w:rFonts w:ascii="Arial" w:hAnsi="Arial" w:cs="Arial"/>
          <w:u w:val="single"/>
        </w:rPr>
      </w:r>
      <w:r w:rsidRPr="0058012B">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58012B">
        <w:rPr>
          <w:rFonts w:ascii="Arial" w:hAnsi="Arial" w:cs="Arial"/>
          <w:u w:val="single"/>
        </w:rPr>
        <w:fldChar w:fldCharType="end"/>
      </w:r>
    </w:p>
    <w:p w14:paraId="76B1ED37" w14:textId="77777777" w:rsidR="003F7C81" w:rsidRPr="00A16E57" w:rsidRDefault="003F7C81" w:rsidP="003F7C81">
      <w:pPr>
        <w:spacing w:after="0" w:line="240" w:lineRule="auto"/>
        <w:rPr>
          <w:rFonts w:ascii="Arial" w:hAnsi="Arial" w:cs="Arial"/>
        </w:rPr>
      </w:pPr>
      <w:r w:rsidRPr="00A16E57">
        <w:rPr>
          <w:rFonts w:ascii="Arial" w:hAnsi="Arial" w:cs="Arial"/>
        </w:rPr>
        <w:t xml:space="preserve">Start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Pr="00A16E57">
        <w:rPr>
          <w:rFonts w:ascii="Arial" w:hAnsi="Arial" w:cs="Arial"/>
        </w:rPr>
        <w:t xml:space="preserve"> End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p>
    <w:p w14:paraId="22E63EE8" w14:textId="77777777" w:rsidR="003F7C81" w:rsidRDefault="003F7C81" w:rsidP="00A706BE">
      <w:pPr>
        <w:spacing w:after="0" w:line="240" w:lineRule="auto"/>
        <w:rPr>
          <w:rFonts w:ascii="Arial" w:hAnsi="Arial" w:cs="Arial"/>
        </w:rPr>
      </w:pPr>
    </w:p>
    <w:p w14:paraId="760821B8" w14:textId="77777777" w:rsidR="004F2E9A" w:rsidRPr="00A16E57" w:rsidRDefault="004F2E9A" w:rsidP="00A706BE">
      <w:pPr>
        <w:spacing w:after="0" w:line="240" w:lineRule="auto"/>
        <w:rPr>
          <w:rFonts w:ascii="Arial" w:hAnsi="Arial" w:cs="Arial"/>
        </w:rPr>
      </w:pPr>
      <w:r w:rsidRPr="00A16E57">
        <w:rPr>
          <w:rFonts w:ascii="Arial" w:hAnsi="Arial" w:cs="Arial"/>
        </w:rPr>
        <w:t>Application Da</w:t>
      </w:r>
      <w:r w:rsidR="009B0D4B" w:rsidRPr="00A16E57">
        <w:rPr>
          <w:rFonts w:ascii="Arial" w:hAnsi="Arial" w:cs="Arial"/>
        </w:rPr>
        <w:t>t</w:t>
      </w:r>
      <w:r w:rsidR="008714E0" w:rsidRPr="00A16E57">
        <w:rPr>
          <w:rFonts w:ascii="Arial" w:hAnsi="Arial" w:cs="Arial"/>
        </w:rPr>
        <w:t>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3"/>
            <w:enabled/>
            <w:calcOnExit w:val="0"/>
            <w:textInput/>
          </w:ffData>
        </w:fldChar>
      </w:r>
      <w:bookmarkStart w:id="0" w:name="Text3"/>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2E50DC" w:rsidRPr="00A16E57">
        <w:rPr>
          <w:rFonts w:ascii="Arial" w:hAnsi="Arial" w:cs="Arial"/>
          <w:u w:val="single"/>
        </w:rPr>
        <w:fldChar w:fldCharType="end"/>
      </w:r>
      <w:bookmarkEnd w:id="0"/>
    </w:p>
    <w:p w14:paraId="31028F13" w14:textId="77777777" w:rsidR="004F2E9A" w:rsidRPr="00A16E57" w:rsidRDefault="004F2E9A" w:rsidP="00A706BE">
      <w:pPr>
        <w:spacing w:after="0" w:line="240" w:lineRule="auto"/>
        <w:rPr>
          <w:rFonts w:ascii="Arial" w:hAnsi="Arial" w:cs="Arial"/>
        </w:rPr>
      </w:pPr>
      <w:r w:rsidRPr="00A16E57">
        <w:rPr>
          <w:rFonts w:ascii="Arial" w:hAnsi="Arial" w:cs="Arial"/>
        </w:rPr>
        <w:t>Principal Investigator</w:t>
      </w:r>
      <w:r w:rsidR="006D53E2" w:rsidRPr="00A16E57">
        <w:rPr>
          <w:rFonts w:ascii="Arial" w:hAnsi="Arial" w:cs="Arial"/>
        </w:rPr>
        <w:t xml:space="preserve"> (attach CV)</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2"/>
            <w:enabled/>
            <w:calcOnExit w:val="0"/>
            <w:textInput/>
          </w:ffData>
        </w:fldChar>
      </w:r>
      <w:bookmarkStart w:id="1" w:name="Text2"/>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bookmarkEnd w:id="1"/>
    </w:p>
    <w:p w14:paraId="4A378FDD" w14:textId="77777777" w:rsidR="00A706BE" w:rsidRPr="00A16E57" w:rsidRDefault="00B3562E" w:rsidP="00A706BE">
      <w:pPr>
        <w:spacing w:after="0" w:line="240" w:lineRule="auto"/>
        <w:rPr>
          <w:rFonts w:ascii="Arial" w:hAnsi="Arial" w:cs="Arial"/>
        </w:rPr>
      </w:pPr>
      <w:r w:rsidRPr="00A16E57">
        <w:rPr>
          <w:rFonts w:ascii="Arial" w:hAnsi="Arial" w:cs="Arial"/>
        </w:rPr>
        <w:t>Titl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A706BE" w:rsidRPr="00A16E57">
        <w:rPr>
          <w:rFonts w:ascii="Arial" w:hAnsi="Arial" w:cs="Arial"/>
        </w:rPr>
        <w:t xml:space="preserve">Institutional Affiliation: </w:t>
      </w:r>
      <w:r w:rsidR="002E50DC" w:rsidRPr="00A16E57">
        <w:rPr>
          <w:rFonts w:ascii="Arial" w:hAnsi="Arial" w:cs="Arial"/>
          <w:u w:val="single"/>
        </w:rPr>
        <w:fldChar w:fldCharType="begin">
          <w:ffData>
            <w:name w:val="Text4"/>
            <w:enabled/>
            <w:calcOnExit w:val="0"/>
            <w:textInput/>
          </w:ffData>
        </w:fldChar>
      </w:r>
      <w:bookmarkStart w:id="2" w:name="Text4"/>
      <w:r w:rsidR="00A706BE"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2E50DC" w:rsidRPr="00A16E57">
        <w:rPr>
          <w:rFonts w:ascii="Arial" w:hAnsi="Arial" w:cs="Arial"/>
          <w:u w:val="single"/>
        </w:rPr>
        <w:fldChar w:fldCharType="end"/>
      </w:r>
      <w:bookmarkEnd w:id="2"/>
    </w:p>
    <w:p w14:paraId="5096E175" w14:textId="77777777" w:rsidR="008714E0" w:rsidRPr="00A16E57" w:rsidRDefault="00A73986" w:rsidP="00A706BE">
      <w:pPr>
        <w:spacing w:after="0" w:line="240" w:lineRule="auto"/>
        <w:rPr>
          <w:rFonts w:ascii="Arial" w:hAnsi="Arial" w:cs="Arial"/>
          <w:u w:val="single"/>
        </w:rPr>
      </w:pPr>
      <w:r w:rsidRPr="00A16E57">
        <w:rPr>
          <w:rFonts w:ascii="Arial" w:hAnsi="Arial" w:cs="Arial"/>
        </w:rPr>
        <w:t>Address</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56034B"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2E50DC" w:rsidRPr="00A16E57">
        <w:rPr>
          <w:rFonts w:ascii="Arial" w:hAnsi="Arial" w:cs="Arial"/>
          <w:u w:val="single"/>
        </w:rPr>
        <w:fldChar w:fldCharType="end"/>
      </w:r>
    </w:p>
    <w:p w14:paraId="47542CFB" w14:textId="77777777" w:rsidR="009A406E" w:rsidRPr="00A16E57" w:rsidRDefault="009A406E" w:rsidP="00A706BE">
      <w:pPr>
        <w:spacing w:after="0" w:line="240" w:lineRule="auto"/>
        <w:rPr>
          <w:rFonts w:ascii="Arial" w:hAnsi="Arial" w:cs="Arial"/>
        </w:rPr>
      </w:pPr>
      <w:r w:rsidRPr="00A16E57">
        <w:rPr>
          <w:rFonts w:ascii="Arial" w:hAnsi="Arial" w:cs="Arial"/>
        </w:rPr>
        <w:t>Cit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State</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Zip</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t>Countr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034E6D1B" w14:textId="77777777" w:rsidR="004F2E9A" w:rsidRPr="00A16E57" w:rsidRDefault="00A73986" w:rsidP="00A706BE">
      <w:pPr>
        <w:spacing w:after="0" w:line="240" w:lineRule="auto"/>
        <w:rPr>
          <w:rFonts w:ascii="Arial" w:hAnsi="Arial" w:cs="Arial"/>
        </w:rPr>
      </w:pPr>
      <w:r w:rsidRPr="00A16E57">
        <w:rPr>
          <w:rFonts w:ascii="Arial" w:hAnsi="Arial" w:cs="Arial"/>
        </w:rPr>
        <w:t>Phon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9A406E" w:rsidRPr="00A16E57">
        <w:rPr>
          <w:rFonts w:ascii="Arial" w:hAnsi="Arial" w:cs="Arial"/>
        </w:rPr>
        <w:tab/>
      </w:r>
      <w:r w:rsidR="009A406E" w:rsidRPr="00A16E57">
        <w:rPr>
          <w:rFonts w:ascii="Arial" w:hAnsi="Arial" w:cs="Arial"/>
        </w:rPr>
        <w:tab/>
      </w:r>
      <w:r w:rsidR="009A406E" w:rsidRPr="00A16E57">
        <w:rPr>
          <w:rFonts w:ascii="Arial" w:hAnsi="Arial" w:cs="Arial"/>
        </w:rPr>
        <w:tab/>
      </w:r>
      <w:r w:rsidRPr="00A16E57">
        <w:rPr>
          <w:rFonts w:ascii="Arial" w:hAnsi="Arial" w:cs="Arial"/>
        </w:rPr>
        <w:t>Fax</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7C6A23">
        <w:rPr>
          <w:rFonts w:ascii="Arial" w:hAnsi="Arial" w:cs="Arial"/>
        </w:rPr>
        <w:tab/>
      </w:r>
      <w:r w:rsidR="007C6A23">
        <w:rPr>
          <w:rFonts w:ascii="Arial" w:hAnsi="Arial" w:cs="Arial"/>
        </w:rPr>
        <w:tab/>
      </w:r>
      <w:r w:rsidR="007C6A23">
        <w:rPr>
          <w:rFonts w:ascii="Arial" w:hAnsi="Arial" w:cs="Arial"/>
        </w:rPr>
        <w:tab/>
        <w:t>E</w:t>
      </w:r>
      <w:r w:rsidR="004F2E9A" w:rsidRPr="00A16E57">
        <w:rPr>
          <w:rFonts w:ascii="Arial" w:hAnsi="Arial" w:cs="Arial"/>
        </w:rPr>
        <w:t>mail</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p>
    <w:p w14:paraId="72BC6911" w14:textId="77777777" w:rsidR="00C52137" w:rsidRDefault="00C52137" w:rsidP="00A706BE">
      <w:pPr>
        <w:spacing w:after="0" w:line="240" w:lineRule="auto"/>
        <w:rPr>
          <w:rFonts w:ascii="Arial" w:hAnsi="Arial" w:cs="Arial"/>
        </w:rPr>
      </w:pPr>
    </w:p>
    <w:p w14:paraId="41179D3A" w14:textId="77777777" w:rsidR="00A706BE" w:rsidRPr="00A16E57" w:rsidRDefault="004F2E9A" w:rsidP="00A706BE">
      <w:pPr>
        <w:spacing w:after="0" w:line="240" w:lineRule="auto"/>
        <w:rPr>
          <w:rFonts w:ascii="Arial" w:hAnsi="Arial" w:cs="Arial"/>
        </w:rPr>
      </w:pPr>
      <w:r w:rsidRPr="00A16E57">
        <w:rPr>
          <w:rFonts w:ascii="Arial" w:hAnsi="Arial" w:cs="Arial"/>
        </w:rPr>
        <w:t>Co</w:t>
      </w:r>
      <w:r w:rsidR="00A73986" w:rsidRPr="003F7C81">
        <w:rPr>
          <w:rFonts w:ascii="Arial" w:hAnsi="Arial" w:cs="Arial"/>
        </w:rPr>
        <w:t>-Investigators</w:t>
      </w:r>
      <w:r w:rsidR="003F7C81">
        <w:rPr>
          <w:rFonts w:ascii="Arial" w:hAnsi="Arial" w:cs="Arial"/>
        </w:rPr>
        <w:t xml:space="preserve"> (</w:t>
      </w:r>
      <w:r w:rsidR="002A6580">
        <w:rPr>
          <w:rFonts w:ascii="Arial" w:hAnsi="Arial" w:cs="Arial"/>
        </w:rPr>
        <w:t>if more than 3 Co-investigators, provide a list in the appendix</w:t>
      </w:r>
      <w:proofErr w:type="gramStart"/>
      <w:r w:rsidR="002A6580">
        <w:rPr>
          <w:rFonts w:ascii="Arial" w:hAnsi="Arial" w:cs="Arial"/>
        </w:rPr>
        <w:t xml:space="preserve">) </w:t>
      </w:r>
      <w:r w:rsidR="003F7C81">
        <w:rPr>
          <w:rFonts w:ascii="Arial" w:hAnsi="Arial" w:cs="Arial"/>
        </w:rPr>
        <w:t>:</w:t>
      </w:r>
      <w:proofErr w:type="gramEnd"/>
      <w:r w:rsidR="003F7C81">
        <w:rPr>
          <w:rFonts w:ascii="Arial" w:hAnsi="Arial" w:cs="Arial"/>
        </w:rPr>
        <w:t xml:space="preserve">  </w:t>
      </w:r>
    </w:p>
    <w:tbl>
      <w:tblPr>
        <w:tblW w:w="0" w:type="auto"/>
        <w:tblLook w:val="04A0" w:firstRow="1" w:lastRow="0" w:firstColumn="1" w:lastColumn="0" w:noHBand="0" w:noVBand="1"/>
      </w:tblPr>
      <w:tblGrid>
        <w:gridCol w:w="2394"/>
        <w:gridCol w:w="2394"/>
        <w:gridCol w:w="2394"/>
        <w:gridCol w:w="2394"/>
      </w:tblGrid>
      <w:tr w:rsidR="00A706BE" w:rsidRPr="00F8186A" w14:paraId="1D8B37A0" w14:textId="77777777" w:rsidTr="00F8186A">
        <w:tc>
          <w:tcPr>
            <w:tcW w:w="2394" w:type="dxa"/>
          </w:tcPr>
          <w:p w14:paraId="41F781C7" w14:textId="77777777" w:rsidR="00A706BE" w:rsidRPr="00F8186A" w:rsidRDefault="00A706BE" w:rsidP="00F8186A">
            <w:pPr>
              <w:spacing w:after="0" w:line="240" w:lineRule="auto"/>
              <w:rPr>
                <w:rFonts w:ascii="Arial" w:hAnsi="Arial" w:cs="Arial"/>
              </w:rPr>
            </w:pPr>
            <w:r w:rsidRPr="00F8186A">
              <w:rPr>
                <w:rFonts w:ascii="Arial" w:hAnsi="Arial" w:cs="Arial"/>
              </w:rPr>
              <w:t>Name</w:t>
            </w:r>
          </w:p>
        </w:tc>
        <w:tc>
          <w:tcPr>
            <w:tcW w:w="2394" w:type="dxa"/>
          </w:tcPr>
          <w:p w14:paraId="4F3A829D" w14:textId="77777777" w:rsidR="00A706BE" w:rsidRPr="00F8186A" w:rsidRDefault="00A706BE" w:rsidP="00F8186A">
            <w:pPr>
              <w:spacing w:after="0" w:line="240" w:lineRule="auto"/>
              <w:rPr>
                <w:rFonts w:ascii="Arial" w:hAnsi="Arial" w:cs="Arial"/>
              </w:rPr>
            </w:pPr>
            <w:r w:rsidRPr="00F8186A">
              <w:rPr>
                <w:rFonts w:ascii="Arial" w:hAnsi="Arial" w:cs="Arial"/>
              </w:rPr>
              <w:t>Institution</w:t>
            </w:r>
          </w:p>
        </w:tc>
        <w:tc>
          <w:tcPr>
            <w:tcW w:w="2394" w:type="dxa"/>
          </w:tcPr>
          <w:p w14:paraId="12B19A47" w14:textId="77777777" w:rsidR="00A706BE" w:rsidRPr="00F8186A" w:rsidRDefault="00A706BE" w:rsidP="00F8186A">
            <w:pPr>
              <w:spacing w:after="0" w:line="240" w:lineRule="auto"/>
              <w:rPr>
                <w:rFonts w:ascii="Arial" w:hAnsi="Arial" w:cs="Arial"/>
              </w:rPr>
            </w:pPr>
            <w:r w:rsidRPr="00F8186A">
              <w:rPr>
                <w:rFonts w:ascii="Arial" w:hAnsi="Arial" w:cs="Arial"/>
              </w:rPr>
              <w:t>Title</w:t>
            </w:r>
          </w:p>
        </w:tc>
        <w:tc>
          <w:tcPr>
            <w:tcW w:w="2394" w:type="dxa"/>
          </w:tcPr>
          <w:p w14:paraId="42785615" w14:textId="77777777" w:rsidR="00A706BE" w:rsidRPr="00F8186A" w:rsidRDefault="00A706BE" w:rsidP="00F8186A">
            <w:pPr>
              <w:spacing w:after="0" w:line="240" w:lineRule="auto"/>
              <w:rPr>
                <w:rFonts w:ascii="Arial" w:hAnsi="Arial" w:cs="Arial"/>
              </w:rPr>
            </w:pPr>
            <w:r w:rsidRPr="00F8186A">
              <w:rPr>
                <w:rFonts w:ascii="Arial" w:hAnsi="Arial" w:cs="Arial"/>
              </w:rPr>
              <w:t>Email</w:t>
            </w:r>
          </w:p>
        </w:tc>
      </w:tr>
      <w:tr w:rsidR="00A706BE" w:rsidRPr="00F8186A" w14:paraId="2A8A468E" w14:textId="77777777" w:rsidTr="00F8186A">
        <w:tc>
          <w:tcPr>
            <w:tcW w:w="2394" w:type="dxa"/>
          </w:tcPr>
          <w:p w14:paraId="00E1C05B"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6F9D249E"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7A92BF20"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6ABB326C"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14:paraId="4E952558" w14:textId="77777777" w:rsidTr="00F8186A">
        <w:tc>
          <w:tcPr>
            <w:tcW w:w="2394" w:type="dxa"/>
          </w:tcPr>
          <w:p w14:paraId="15C18FF4"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3DBC395D"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78F187B0"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64EF6226"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14:paraId="7EA1EF21" w14:textId="77777777" w:rsidTr="00F8186A">
        <w:tc>
          <w:tcPr>
            <w:tcW w:w="2394" w:type="dxa"/>
          </w:tcPr>
          <w:p w14:paraId="4AC67D21"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3BBB44DD"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1A4D9F04"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tcPr>
          <w:p w14:paraId="2EDA0FEE"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bl>
    <w:p w14:paraId="255FC4BE" w14:textId="77777777" w:rsidR="00A21C34" w:rsidRPr="00A16E57" w:rsidRDefault="008714E0" w:rsidP="00A706BE">
      <w:pPr>
        <w:spacing w:after="0" w:line="240" w:lineRule="auto"/>
        <w:rPr>
          <w:rFonts w:ascii="Arial" w:hAnsi="Arial" w:cs="Arial"/>
        </w:rPr>
      </w:pPr>
      <w:r w:rsidRPr="00A16E57">
        <w:rPr>
          <w:rFonts w:ascii="Arial" w:hAnsi="Arial" w:cs="Arial"/>
        </w:rPr>
        <w:t xml:space="preserve"> </w:t>
      </w:r>
    </w:p>
    <w:p w14:paraId="660B7B52" w14:textId="77777777" w:rsidR="000A2947" w:rsidRPr="00A16E57" w:rsidRDefault="000A2947" w:rsidP="001872B8">
      <w:pPr>
        <w:spacing w:after="0" w:line="240" w:lineRule="auto"/>
        <w:rPr>
          <w:rFonts w:ascii="Arial" w:hAnsi="Arial" w:cs="Arial"/>
        </w:rPr>
      </w:pPr>
    </w:p>
    <w:p w14:paraId="6186F1DF" w14:textId="77777777" w:rsidR="002A6580" w:rsidRPr="002A6580" w:rsidRDefault="002A6580" w:rsidP="002A6580">
      <w:pPr>
        <w:spacing w:after="0" w:line="240" w:lineRule="auto"/>
        <w:rPr>
          <w:rFonts w:ascii="Arial" w:hAnsi="Arial" w:cs="Arial"/>
        </w:rPr>
      </w:pPr>
      <w:r w:rsidRPr="002A6580">
        <w:rPr>
          <w:rFonts w:ascii="Arial" w:hAnsi="Arial" w:cs="Arial"/>
        </w:rPr>
        <w:t xml:space="preserve">Funding status: </w:t>
      </w:r>
    </w:p>
    <w:p w14:paraId="10F9E63C"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project fully funded:</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No</w:t>
      </w:r>
    </w:p>
    <w:p w14:paraId="5E0246B0"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Do you need a commitment from this institution for a grant proposal:</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sidRPr="00A16E57">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No</w:t>
      </w:r>
    </w:p>
    <w:p w14:paraId="185EC54D"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a multi-institutional study:</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96451B" w:rsidRPr="00A16E57">
        <w:rPr>
          <w:rFonts w:ascii="Arial" w:hAnsi="Arial" w:cs="Arial"/>
        </w:rPr>
      </w:r>
      <w:r w:rsidR="0096451B" w:rsidRPr="00A16E57">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No</w:t>
      </w:r>
    </w:p>
    <w:p w14:paraId="06C3DC04" w14:textId="77777777" w:rsidR="002A6580" w:rsidRDefault="002A6580" w:rsidP="001872B8">
      <w:pPr>
        <w:spacing w:after="0" w:line="240" w:lineRule="auto"/>
        <w:rPr>
          <w:rFonts w:ascii="Arial" w:hAnsi="Arial" w:cs="Arial"/>
        </w:rPr>
      </w:pPr>
    </w:p>
    <w:p w14:paraId="22DC2C0B" w14:textId="77777777" w:rsidR="001872B8" w:rsidRPr="00A16E57" w:rsidRDefault="007E73AE" w:rsidP="0096451B">
      <w:pPr>
        <w:tabs>
          <w:tab w:val="left" w:pos="6930"/>
          <w:tab w:val="left" w:pos="8010"/>
        </w:tabs>
        <w:spacing w:after="0" w:line="240" w:lineRule="auto"/>
        <w:rPr>
          <w:rFonts w:ascii="Arial" w:hAnsi="Arial" w:cs="Arial"/>
        </w:rPr>
      </w:pPr>
      <w:r>
        <w:rPr>
          <w:rFonts w:ascii="Arial" w:hAnsi="Arial" w:cs="Arial"/>
        </w:rPr>
        <w:t>Does the study involve human s</w:t>
      </w:r>
      <w:r w:rsidR="00642FA3" w:rsidRPr="00642FA3">
        <w:rPr>
          <w:rFonts w:ascii="Arial" w:hAnsi="Arial" w:cs="Arial"/>
        </w:rPr>
        <w:t>ubjects?</w:t>
      </w:r>
      <w:r w:rsidR="0096451B">
        <w:rPr>
          <w:rFonts w:ascii="Arial" w:hAnsi="Arial" w:cs="Arial"/>
        </w:rPr>
        <w:tab/>
      </w:r>
      <w:r w:rsidR="002E50DC"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Yes</w:t>
      </w:r>
      <w:r w:rsidR="001872B8"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No</w:t>
      </w:r>
    </w:p>
    <w:p w14:paraId="73926A60" w14:textId="77777777" w:rsidR="00C93881" w:rsidRDefault="0092671E" w:rsidP="00961286">
      <w:pPr>
        <w:spacing w:after="0" w:line="240" w:lineRule="auto"/>
        <w:ind w:left="360"/>
        <w:rPr>
          <w:rFonts w:ascii="Arial" w:hAnsi="Arial" w:cs="Arial"/>
        </w:rPr>
      </w:pPr>
      <w:r w:rsidRPr="00A16E57">
        <w:rPr>
          <w:rFonts w:ascii="Arial" w:hAnsi="Arial" w:cs="Arial"/>
        </w:rPr>
        <w:t>If yes, what type of human subjects are involved? Check all that apply:</w:t>
      </w:r>
    </w:p>
    <w:p w14:paraId="5307D08C" w14:textId="77777777"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V</w:t>
      </w:r>
      <w:r w:rsidR="001872B8" w:rsidRPr="00A16E57">
        <w:rPr>
          <w:rFonts w:ascii="Arial" w:hAnsi="Arial" w:cs="Arial"/>
        </w:rPr>
        <w:t>isitors</w:t>
      </w:r>
      <w:r w:rsidR="001872B8" w:rsidRPr="00A16E57">
        <w:rPr>
          <w:rFonts w:ascii="Arial" w:hAnsi="Arial" w:cs="Arial"/>
        </w:rPr>
        <w:tab/>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M</w:t>
      </w:r>
      <w:r w:rsidR="001872B8" w:rsidRPr="00A16E57">
        <w:rPr>
          <w:rFonts w:ascii="Arial" w:hAnsi="Arial" w:cs="Arial"/>
        </w:rPr>
        <w:t>embers</w:t>
      </w:r>
      <w:r w:rsidR="001872B8" w:rsidRPr="00A16E57">
        <w:rPr>
          <w:rFonts w:ascii="Arial" w:hAnsi="Arial" w:cs="Arial"/>
        </w:rPr>
        <w:tab/>
        <w:t xml:space="preserve"> </w:t>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S</w:t>
      </w:r>
      <w:r w:rsidR="001872B8" w:rsidRPr="00A16E57">
        <w:rPr>
          <w:rFonts w:ascii="Arial" w:hAnsi="Arial" w:cs="Arial"/>
        </w:rPr>
        <w:t>taff</w:t>
      </w:r>
      <w:r w:rsidR="004F20FF" w:rsidRPr="00A16E57">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V</w:t>
      </w:r>
      <w:r w:rsidR="004F20FF" w:rsidRPr="00A16E57">
        <w:rPr>
          <w:rFonts w:ascii="Arial" w:hAnsi="Arial" w:cs="Arial"/>
        </w:rPr>
        <w:t xml:space="preserve">olunteers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Y</w:t>
      </w:r>
      <w:r w:rsidR="004F7CB8" w:rsidRPr="00A16E57">
        <w:rPr>
          <w:rFonts w:ascii="Arial" w:hAnsi="Arial" w:cs="Arial"/>
        </w:rPr>
        <w:t xml:space="preserve">outh under 18  </w:t>
      </w:r>
      <w:r w:rsidRPr="00A16E57">
        <w:rPr>
          <w:rFonts w:ascii="Arial" w:hAnsi="Arial" w:cs="Arial"/>
        </w:rPr>
        <w:fldChar w:fldCharType="begin">
          <w:ffData>
            <w:name w:val="Check2"/>
            <w:enabled/>
            <w:calcOnExit w:val="0"/>
            <w:checkBox>
              <w:sizeAuto/>
              <w:default w:val="0"/>
            </w:checkBox>
          </w:ffData>
        </w:fldChar>
      </w:r>
      <w:r w:rsidR="007828A9"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7828A9" w:rsidRPr="00A16E57">
        <w:rPr>
          <w:rFonts w:ascii="Arial" w:hAnsi="Arial" w:cs="Arial"/>
        </w:rPr>
        <w:t xml:space="preserve"> Other: </w:t>
      </w:r>
      <w:r w:rsidRPr="00A16E57">
        <w:rPr>
          <w:rFonts w:ascii="Arial" w:hAnsi="Arial" w:cs="Arial"/>
          <w:u w:val="single"/>
        </w:rPr>
        <w:fldChar w:fldCharType="begin">
          <w:ffData>
            <w:name w:val="Text4"/>
            <w:enabled/>
            <w:calcOnExit w:val="0"/>
            <w:textInput/>
          </w:ffData>
        </w:fldChar>
      </w:r>
      <w:r w:rsidR="007828A9"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Pr="00A16E57">
        <w:rPr>
          <w:rFonts w:ascii="Arial" w:hAnsi="Arial" w:cs="Arial"/>
          <w:u w:val="single"/>
        </w:rPr>
        <w:fldChar w:fldCharType="end"/>
      </w:r>
    </w:p>
    <w:p w14:paraId="6DD86572" w14:textId="77777777" w:rsidR="001872B8" w:rsidRPr="00A16E57" w:rsidRDefault="001872B8" w:rsidP="001872B8">
      <w:pPr>
        <w:spacing w:after="0" w:line="240" w:lineRule="auto"/>
        <w:rPr>
          <w:rFonts w:ascii="Arial" w:hAnsi="Arial" w:cs="Arial"/>
        </w:rPr>
      </w:pPr>
    </w:p>
    <w:p w14:paraId="21B8B768" w14:textId="77777777" w:rsidR="001872B8" w:rsidRPr="00347ABA" w:rsidRDefault="00642FA3" w:rsidP="00A706BE">
      <w:pPr>
        <w:spacing w:after="0" w:line="240" w:lineRule="auto"/>
        <w:rPr>
          <w:rFonts w:ascii="Arial" w:hAnsi="Arial" w:cs="Arial"/>
        </w:rPr>
      </w:pPr>
      <w:r w:rsidRPr="00347ABA">
        <w:rPr>
          <w:rFonts w:ascii="Arial" w:hAnsi="Arial" w:cs="Arial"/>
        </w:rPr>
        <w:t xml:space="preserve">Does the study involve </w:t>
      </w:r>
      <w:r w:rsidR="007E73AE" w:rsidRPr="00347ABA">
        <w:rPr>
          <w:rFonts w:ascii="Arial" w:hAnsi="Arial" w:cs="Arial"/>
        </w:rPr>
        <w:t>a</w:t>
      </w:r>
      <w:r w:rsidRPr="00347ABA">
        <w:rPr>
          <w:rFonts w:ascii="Arial" w:hAnsi="Arial" w:cs="Arial"/>
        </w:rPr>
        <w:t>n</w:t>
      </w:r>
      <w:r w:rsidR="007E73AE" w:rsidRPr="00347ABA">
        <w:rPr>
          <w:rFonts w:ascii="Arial" w:hAnsi="Arial" w:cs="Arial"/>
        </w:rPr>
        <w:t>imal s</w:t>
      </w:r>
      <w:r w:rsidRPr="00347ABA">
        <w:rPr>
          <w:rFonts w:ascii="Arial" w:hAnsi="Arial" w:cs="Arial"/>
        </w:rPr>
        <w:t>ubjects?</w:t>
      </w:r>
      <w:r w:rsidR="00C5288F" w:rsidRPr="00347ABA">
        <w:rPr>
          <w:rFonts w:ascii="Arial" w:hAnsi="Arial" w:cs="Arial"/>
        </w:rPr>
        <w:tab/>
      </w:r>
      <w:r w:rsidR="00A660CB" w:rsidRPr="00347ABA">
        <w:rPr>
          <w:rFonts w:ascii="Arial" w:hAnsi="Arial" w:cs="Arial"/>
        </w:rPr>
        <w:t xml:space="preserve"> </w:t>
      </w:r>
      <w:r w:rsidR="002E50DC" w:rsidRPr="00347ABA">
        <w:rPr>
          <w:rFonts w:ascii="Arial" w:hAnsi="Arial" w:cs="Arial"/>
        </w:rPr>
        <w:fldChar w:fldCharType="begin">
          <w:ffData>
            <w:name w:val="Check1"/>
            <w:enabled/>
            <w:calcOnExit w:val="0"/>
            <w:checkBox>
              <w:sizeAuto/>
              <w:default w:val="0"/>
            </w:checkBox>
          </w:ffData>
        </w:fldChar>
      </w:r>
      <w:r w:rsidR="001872B8" w:rsidRPr="00347ABA">
        <w:rPr>
          <w:rFonts w:ascii="Arial" w:hAnsi="Arial" w:cs="Arial"/>
        </w:rPr>
        <w:instrText xml:space="preserve"> FORMCHECKBOX </w:instrText>
      </w:r>
      <w:r w:rsidR="002E50DC" w:rsidRPr="00347ABA">
        <w:rPr>
          <w:rFonts w:ascii="Arial" w:hAnsi="Arial" w:cs="Arial"/>
        </w:rPr>
      </w:r>
      <w:r w:rsidR="002E50DC" w:rsidRPr="00347ABA">
        <w:rPr>
          <w:rFonts w:ascii="Arial" w:hAnsi="Arial" w:cs="Arial"/>
        </w:rPr>
        <w:fldChar w:fldCharType="separate"/>
      </w:r>
      <w:r w:rsidR="002E50DC" w:rsidRPr="00347ABA">
        <w:rPr>
          <w:rFonts w:ascii="Arial" w:hAnsi="Arial" w:cs="Arial"/>
        </w:rPr>
        <w:fldChar w:fldCharType="end"/>
      </w:r>
      <w:r w:rsidR="00A660CB" w:rsidRPr="00347ABA">
        <w:rPr>
          <w:rFonts w:ascii="Arial" w:hAnsi="Arial" w:cs="Arial"/>
        </w:rPr>
        <w:t xml:space="preserve"> Yes  </w:t>
      </w:r>
      <w:r w:rsidR="002E50DC" w:rsidRPr="00347ABA">
        <w:rPr>
          <w:rFonts w:ascii="Arial" w:hAnsi="Arial" w:cs="Arial"/>
        </w:rPr>
        <w:fldChar w:fldCharType="begin">
          <w:ffData>
            <w:name w:val="Check2"/>
            <w:enabled/>
            <w:calcOnExit w:val="0"/>
            <w:checkBox>
              <w:sizeAuto/>
              <w:default w:val="0"/>
            </w:checkBox>
          </w:ffData>
        </w:fldChar>
      </w:r>
      <w:r w:rsidR="001872B8" w:rsidRPr="00347ABA">
        <w:rPr>
          <w:rFonts w:ascii="Arial" w:hAnsi="Arial" w:cs="Arial"/>
        </w:rPr>
        <w:instrText xml:space="preserve"> FORMCHECKBOX </w:instrText>
      </w:r>
      <w:r w:rsidR="002E50DC" w:rsidRPr="00347ABA">
        <w:rPr>
          <w:rFonts w:ascii="Arial" w:hAnsi="Arial" w:cs="Arial"/>
        </w:rPr>
      </w:r>
      <w:r w:rsidR="002E50DC" w:rsidRPr="00347ABA">
        <w:rPr>
          <w:rFonts w:ascii="Arial" w:hAnsi="Arial" w:cs="Arial"/>
        </w:rPr>
        <w:fldChar w:fldCharType="separate"/>
      </w:r>
      <w:r w:rsidR="002E50DC" w:rsidRPr="00347ABA">
        <w:rPr>
          <w:rFonts w:ascii="Arial" w:hAnsi="Arial" w:cs="Arial"/>
        </w:rPr>
        <w:fldChar w:fldCharType="end"/>
      </w:r>
      <w:r w:rsidR="001872B8" w:rsidRPr="00347ABA">
        <w:rPr>
          <w:rFonts w:ascii="Arial" w:hAnsi="Arial" w:cs="Arial"/>
        </w:rPr>
        <w:t xml:space="preserve"> </w:t>
      </w:r>
      <w:proofErr w:type="gramStart"/>
      <w:r w:rsidR="001872B8" w:rsidRPr="00347ABA">
        <w:rPr>
          <w:rFonts w:ascii="Arial" w:hAnsi="Arial" w:cs="Arial"/>
        </w:rPr>
        <w:t>No</w:t>
      </w:r>
      <w:r w:rsidR="007828A9" w:rsidRPr="00347ABA">
        <w:rPr>
          <w:rFonts w:ascii="Arial" w:hAnsi="Arial" w:cs="Arial"/>
        </w:rPr>
        <w:t xml:space="preserve">  (</w:t>
      </w:r>
      <w:proofErr w:type="gramEnd"/>
      <w:r w:rsidR="007828A9" w:rsidRPr="00347ABA">
        <w:rPr>
          <w:rFonts w:ascii="Arial" w:hAnsi="Arial" w:cs="Arial"/>
        </w:rPr>
        <w:t xml:space="preserve">If yes, complete </w:t>
      </w:r>
      <w:r w:rsidR="00C53EC3" w:rsidRPr="00347ABA">
        <w:rPr>
          <w:rFonts w:ascii="Arial" w:hAnsi="Arial" w:cs="Arial"/>
        </w:rPr>
        <w:t xml:space="preserve">the </w:t>
      </w:r>
      <w:r w:rsidR="0058012B" w:rsidRPr="00347ABA">
        <w:rPr>
          <w:rFonts w:ascii="Arial" w:hAnsi="Arial" w:cs="Arial"/>
        </w:rPr>
        <w:t>following questions)</w:t>
      </w:r>
    </w:p>
    <w:p w14:paraId="4660E753" w14:textId="77777777" w:rsidR="0058012B" w:rsidRPr="0058012B" w:rsidRDefault="0058012B" w:rsidP="00961286">
      <w:pPr>
        <w:spacing w:after="0" w:line="240" w:lineRule="auto"/>
        <w:ind w:left="360"/>
        <w:rPr>
          <w:rFonts w:ascii="Arial" w:hAnsi="Arial" w:cs="Arial"/>
          <w:u w:val="single"/>
        </w:rPr>
      </w:pPr>
      <w:r w:rsidRPr="00347ABA">
        <w:rPr>
          <w:rFonts w:ascii="Arial" w:hAnsi="Arial" w:cs="Arial"/>
          <w:u w:val="single"/>
        </w:rPr>
        <w:t>Animal subjects questions:</w:t>
      </w:r>
    </w:p>
    <w:p w14:paraId="0E972D21" w14:textId="77777777" w:rsidR="00C93881" w:rsidRDefault="007828A9" w:rsidP="00961286">
      <w:pPr>
        <w:spacing w:after="0" w:line="240" w:lineRule="auto"/>
        <w:ind w:left="360"/>
        <w:rPr>
          <w:rFonts w:ascii="Arial" w:hAnsi="Arial" w:cs="Arial"/>
          <w:u w:val="single"/>
        </w:rPr>
      </w:pPr>
      <w:r w:rsidRPr="00A16E57">
        <w:rPr>
          <w:rFonts w:ascii="Arial" w:hAnsi="Arial" w:cs="Arial"/>
        </w:rPr>
        <w:t>P</w:t>
      </w:r>
      <w:r w:rsidR="00C5288F" w:rsidRPr="00A16E57">
        <w:rPr>
          <w:rFonts w:ascii="Arial" w:hAnsi="Arial" w:cs="Arial"/>
        </w:rPr>
        <w:t>lease list the common name and full scientific name of each species:</w:t>
      </w:r>
      <w:r w:rsidR="00AA2D3D"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p>
    <w:p w14:paraId="58AAF386" w14:textId="77777777" w:rsidR="00C93881" w:rsidRDefault="007828A9" w:rsidP="00961286">
      <w:pPr>
        <w:spacing w:after="0" w:line="240" w:lineRule="auto"/>
        <w:ind w:left="360"/>
        <w:rPr>
          <w:rFonts w:ascii="Arial" w:hAnsi="Arial" w:cs="Arial"/>
        </w:rPr>
      </w:pPr>
      <w:r w:rsidRPr="00A16E57">
        <w:rPr>
          <w:rFonts w:ascii="Arial" w:hAnsi="Arial" w:cs="Arial"/>
        </w:rPr>
        <w:t>W</w:t>
      </w:r>
      <w:r w:rsidR="009F6B76" w:rsidRPr="00A16E57">
        <w:rPr>
          <w:rFonts w:ascii="Arial" w:hAnsi="Arial" w:cs="Arial"/>
        </w:rPr>
        <w:t>hat type of animal subjects are involved? Check all that apply:</w:t>
      </w:r>
    </w:p>
    <w:p w14:paraId="314D3FC9" w14:textId="77777777"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C5288F"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C5288F" w:rsidRPr="00A16E57">
        <w:rPr>
          <w:rFonts w:ascii="Arial" w:hAnsi="Arial" w:cs="Arial"/>
        </w:rPr>
        <w:t xml:space="preserve"> </w:t>
      </w:r>
      <w:r w:rsidR="009F6B76" w:rsidRPr="00A16E57">
        <w:rPr>
          <w:rFonts w:ascii="Arial" w:hAnsi="Arial" w:cs="Arial"/>
        </w:rPr>
        <w:t>zoo/aquarium collection animals</w:t>
      </w:r>
      <w:r w:rsidR="00C5288F" w:rsidRPr="00A16E57">
        <w:rPr>
          <w:rFonts w:ascii="Arial" w:hAnsi="Arial" w:cs="Arial"/>
        </w:rPr>
        <w:tab/>
      </w:r>
    </w:p>
    <w:p w14:paraId="7B94CF44" w14:textId="77777777"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ed w:val="0"/>
            </w:checkBox>
          </w:ffData>
        </w:fldChar>
      </w:r>
      <w:bookmarkStart w:id="3" w:name="Check1"/>
      <w:r w:rsidR="00AA2D3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bookmarkEnd w:id="3"/>
      <w:r w:rsidR="00AA2D3D" w:rsidRPr="00A16E57">
        <w:rPr>
          <w:rFonts w:ascii="Arial" w:hAnsi="Arial" w:cs="Arial"/>
        </w:rPr>
        <w:t xml:space="preserve"> </w:t>
      </w:r>
      <w:r w:rsidR="009F6B76" w:rsidRPr="00A16E57">
        <w:rPr>
          <w:rFonts w:ascii="Arial" w:hAnsi="Arial" w:cs="Arial"/>
        </w:rPr>
        <w:t>animals on zoo/aquarium grounds but not in the collection</w:t>
      </w:r>
      <w:r w:rsidR="00AA2D3D" w:rsidRPr="00A16E57">
        <w:rPr>
          <w:rFonts w:ascii="Arial" w:hAnsi="Arial" w:cs="Arial"/>
        </w:rPr>
        <w:tab/>
      </w:r>
    </w:p>
    <w:p w14:paraId="16E06E53" w14:textId="77777777" w:rsidR="000F19B6" w:rsidRPr="00A16E57" w:rsidRDefault="009F6B76">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bookmarkStart w:id="4" w:name="Check2"/>
      <w:r w:rsidR="00AA2D3D"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bookmarkEnd w:id="4"/>
      <w:r w:rsidR="00AA2D3D" w:rsidRPr="00A16E57">
        <w:rPr>
          <w:rFonts w:ascii="Arial" w:hAnsi="Arial" w:cs="Arial"/>
        </w:rPr>
        <w:t xml:space="preserve"> </w:t>
      </w:r>
      <w:r w:rsidRPr="00A16E57">
        <w:rPr>
          <w:rFonts w:ascii="Arial" w:hAnsi="Arial" w:cs="Arial"/>
        </w:rPr>
        <w:t>animals off zoo/aquarium grounds</w:t>
      </w:r>
      <w:r w:rsidR="006E24F1" w:rsidRPr="00A16E57">
        <w:rPr>
          <w:rFonts w:ascii="Arial" w:hAnsi="Arial" w:cs="Arial"/>
        </w:rPr>
        <w:t xml:space="preserve"> </w:t>
      </w:r>
      <w:r w:rsidRPr="00A16E57">
        <w:rPr>
          <w:rFonts w:ascii="Arial" w:hAnsi="Arial" w:cs="Arial"/>
        </w:rPr>
        <w:t>and not in the collection</w:t>
      </w:r>
    </w:p>
    <w:p w14:paraId="3AF51B21" w14:textId="77777777" w:rsidR="00EB185C" w:rsidRPr="00A16E57" w:rsidRDefault="00EB185C">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wild animals brought into captivity for this project</w:t>
      </w:r>
    </w:p>
    <w:p w14:paraId="681E8492" w14:textId="77777777" w:rsidR="0058012B" w:rsidRDefault="00F03ABA" w:rsidP="00961286">
      <w:pPr>
        <w:spacing w:after="0" w:line="240" w:lineRule="auto"/>
        <w:ind w:left="360"/>
        <w:rPr>
          <w:rFonts w:ascii="Arial" w:hAnsi="Arial" w:cs="Arial"/>
        </w:rPr>
      </w:pPr>
      <w:r w:rsidRPr="00A16E57">
        <w:rPr>
          <w:rFonts w:ascii="Arial" w:hAnsi="Arial" w:cs="Arial"/>
        </w:rPr>
        <w:t>Does th</w:t>
      </w:r>
      <w:r w:rsidR="009F6B76" w:rsidRPr="00A16E57">
        <w:rPr>
          <w:rFonts w:ascii="Arial" w:hAnsi="Arial" w:cs="Arial"/>
        </w:rPr>
        <w:t>e</w:t>
      </w:r>
      <w:r w:rsidRPr="00A16E57">
        <w:rPr>
          <w:rFonts w:ascii="Arial" w:hAnsi="Arial" w:cs="Arial"/>
        </w:rPr>
        <w:t xml:space="preserve"> study involve manipulation of </w:t>
      </w:r>
      <w:r w:rsidR="009F6B76" w:rsidRPr="00A16E57">
        <w:rPr>
          <w:rFonts w:ascii="Arial" w:hAnsi="Arial" w:cs="Arial"/>
        </w:rPr>
        <w:t xml:space="preserve">live </w:t>
      </w:r>
      <w:r w:rsidRPr="00A16E57">
        <w:rPr>
          <w:rFonts w:ascii="Arial" w:hAnsi="Arial" w:cs="Arial"/>
        </w:rPr>
        <w:t>animals or modification of husbandry protocols?</w:t>
      </w:r>
      <w:r w:rsidR="0058012B">
        <w:rPr>
          <w:rFonts w:ascii="Arial" w:hAnsi="Arial" w:cs="Arial"/>
        </w:rPr>
        <w:t xml:space="preserve"> </w:t>
      </w:r>
    </w:p>
    <w:p w14:paraId="75D0CF18" w14:textId="77777777"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F03ABA"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Yes</w:t>
      </w:r>
      <w:r w:rsidR="00C53EC3">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F03ABA"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No</w:t>
      </w:r>
    </w:p>
    <w:p w14:paraId="66A5C7CC" w14:textId="77777777" w:rsidR="007828A9" w:rsidRPr="00A16E57" w:rsidRDefault="007828A9">
      <w:pPr>
        <w:spacing w:after="0" w:line="240" w:lineRule="auto"/>
        <w:rPr>
          <w:rFonts w:ascii="Arial" w:hAnsi="Arial" w:cs="Arial"/>
        </w:rPr>
      </w:pPr>
    </w:p>
    <w:p w14:paraId="00EED586" w14:textId="77777777" w:rsidR="000F19B6" w:rsidRPr="00A16E57" w:rsidRDefault="00642FA3">
      <w:pPr>
        <w:spacing w:after="0" w:line="240" w:lineRule="auto"/>
        <w:rPr>
          <w:rFonts w:ascii="Arial" w:hAnsi="Arial" w:cs="Arial"/>
        </w:rPr>
      </w:pPr>
      <w:r w:rsidRPr="00642FA3">
        <w:rPr>
          <w:rFonts w:ascii="Arial" w:hAnsi="Arial" w:cs="Arial"/>
        </w:rPr>
        <w:t>Does the project request the collection and transfer of biological samples?</w:t>
      </w:r>
      <w:r w:rsidR="00A01601" w:rsidRPr="00A16E57">
        <w:rPr>
          <w:rFonts w:ascii="Arial" w:hAnsi="Arial" w:cs="Arial"/>
        </w:rPr>
        <w:t xml:space="preserve"> </w:t>
      </w:r>
      <w:r w:rsidR="00AA2D3D" w:rsidRPr="00A16E57">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00AA2D3D"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Yes</w:t>
      </w:r>
      <w:r w:rsidR="00C53EC3">
        <w:rPr>
          <w:rFonts w:ascii="Arial" w:hAnsi="Arial" w:cs="Arial"/>
        </w:rPr>
        <w:t xml:space="preserve">  </w:t>
      </w:r>
      <w:r w:rsidR="00A660CB">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00AA2D3D"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No</w:t>
      </w:r>
    </w:p>
    <w:p w14:paraId="6582252F" w14:textId="77777777" w:rsidR="00A21C34" w:rsidRPr="00A16E57" w:rsidRDefault="00A21C34" w:rsidP="00A706BE">
      <w:pPr>
        <w:spacing w:after="0" w:line="240" w:lineRule="auto"/>
        <w:rPr>
          <w:rFonts w:ascii="Arial" w:hAnsi="Arial" w:cs="Arial"/>
        </w:rPr>
      </w:pPr>
    </w:p>
    <w:p w14:paraId="4CD95C0F" w14:textId="77777777" w:rsidR="00A01601" w:rsidRPr="00A16E57" w:rsidRDefault="003B3060" w:rsidP="00A706BE">
      <w:pPr>
        <w:spacing w:after="0" w:line="240" w:lineRule="auto"/>
        <w:rPr>
          <w:rFonts w:ascii="Arial" w:hAnsi="Arial" w:cs="Arial"/>
        </w:rPr>
      </w:pPr>
      <w:r w:rsidRPr="00A16E57">
        <w:rPr>
          <w:rFonts w:ascii="Arial" w:hAnsi="Arial" w:cs="Arial"/>
        </w:rPr>
        <w:t>By signing below, I (the Principal Investigator) agree to distribute a full report of the results to all participating institutions at the completion of the study.</w:t>
      </w:r>
    </w:p>
    <w:p w14:paraId="49AD848A" w14:textId="77777777" w:rsidR="003242D7" w:rsidRDefault="003242D7" w:rsidP="00961286">
      <w:pPr>
        <w:spacing w:after="0" w:line="240" w:lineRule="auto"/>
        <w:ind w:left="360"/>
        <w:rPr>
          <w:rFonts w:ascii="Arial" w:hAnsi="Arial" w:cs="Arial"/>
        </w:rPr>
      </w:pPr>
    </w:p>
    <w:p w14:paraId="20C27ADA" w14:textId="77777777" w:rsidR="003242D7" w:rsidRDefault="003242D7" w:rsidP="00961286">
      <w:pPr>
        <w:spacing w:after="0" w:line="240" w:lineRule="auto"/>
        <w:ind w:left="360"/>
        <w:rPr>
          <w:rFonts w:ascii="Arial" w:hAnsi="Arial" w:cs="Arial"/>
        </w:rPr>
      </w:pPr>
    </w:p>
    <w:p w14:paraId="5FEFB311" w14:textId="77777777" w:rsidR="00D27F8F" w:rsidRDefault="00D27F8F" w:rsidP="00824D20">
      <w:pPr>
        <w:tabs>
          <w:tab w:val="left" w:pos="3600"/>
        </w:tabs>
        <w:spacing w:after="0" w:line="240" w:lineRule="auto"/>
        <w:rPr>
          <w:rFonts w:ascii="Arial" w:hAnsi="Arial" w:cs="Arial"/>
        </w:rPr>
        <w:sectPr w:rsidR="00D27F8F" w:rsidSect="003F7C81">
          <w:footerReference w:type="default" r:id="rId8"/>
          <w:pgSz w:w="12240" w:h="15840"/>
          <w:pgMar w:top="907" w:right="1080" w:bottom="1152" w:left="1080" w:header="720" w:footer="720" w:gutter="0"/>
          <w:cols w:space="720"/>
          <w:titlePg/>
          <w:docGrid w:linePitch="360"/>
        </w:sectPr>
      </w:pPr>
    </w:p>
    <w:p w14:paraId="09B58405" w14:textId="77777777" w:rsidR="00D27F8F" w:rsidRPr="00CB1159" w:rsidRDefault="004F2E9A" w:rsidP="00824D20">
      <w:pPr>
        <w:tabs>
          <w:tab w:val="left" w:pos="3600"/>
        </w:tabs>
        <w:spacing w:after="0" w:line="240" w:lineRule="auto"/>
        <w:rPr>
          <w:rFonts w:ascii="Arial" w:hAnsi="Arial" w:cs="Arial"/>
        </w:rPr>
        <w:sectPr w:rsidR="00D27F8F" w:rsidRPr="00CB1159"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t xml:space="preserve">PI </w:t>
      </w:r>
      <w:r w:rsidR="00AA2D3D" w:rsidRPr="00A16E57">
        <w:rPr>
          <w:rFonts w:ascii="Arial" w:hAnsi="Arial" w:cs="Arial"/>
        </w:rPr>
        <w:t>S</w:t>
      </w:r>
      <w:r w:rsidRPr="00A16E57">
        <w:rPr>
          <w:rFonts w:ascii="Arial" w:hAnsi="Arial" w:cs="Arial"/>
        </w:rPr>
        <w:t>ignature</w:t>
      </w:r>
      <w:r w:rsidR="00CB1159">
        <w:rPr>
          <w:rFonts w:ascii="Arial" w:hAnsi="Arial" w:cs="Arial"/>
        </w:rPr>
        <w:t xml:space="preserve"> [You </w:t>
      </w:r>
      <w:r w:rsidR="00F31C3B">
        <w:rPr>
          <w:rFonts w:ascii="Arial" w:hAnsi="Arial" w:cs="Arial"/>
        </w:rPr>
        <w:t>may enter text/image</w:t>
      </w:r>
      <w:r w:rsidR="00CB1159">
        <w:rPr>
          <w:rFonts w:ascii="Arial" w:hAnsi="Arial" w:cs="Arial"/>
        </w:rPr>
        <w:t>]:</w:t>
      </w:r>
      <w:r w:rsidR="00CB1159" w:rsidRPr="00CB1159">
        <w:rPr>
          <w:rFonts w:ascii="Arial" w:hAnsi="Arial" w:cs="Arial"/>
        </w:rPr>
        <w:t xml:space="preserve"> </w:t>
      </w:r>
      <w:r w:rsidR="00F31C3B">
        <w:rPr>
          <w:rFonts w:ascii="Arial" w:hAnsi="Arial" w:cs="Arial"/>
          <w:u w:val="single"/>
        </w:rPr>
        <w:fldChar w:fldCharType="begin">
          <w:ffData>
            <w:name w:val=""/>
            <w:enabled/>
            <w:calcOnExit w:val="0"/>
            <w:textInput>
              <w:default w:val="    "/>
            </w:textInput>
          </w:ffData>
        </w:fldChar>
      </w:r>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p>
    <w:p w14:paraId="13967C6D" w14:textId="77777777" w:rsidR="006B7373" w:rsidRDefault="00AA2D3D" w:rsidP="00824D20">
      <w:pPr>
        <w:tabs>
          <w:tab w:val="left" w:pos="3600"/>
        </w:tabs>
        <w:spacing w:after="0" w:line="240" w:lineRule="auto"/>
        <w:rPr>
          <w:rFonts w:ascii="Arial" w:hAnsi="Arial" w:cs="Arial"/>
          <w:u w:val="single"/>
        </w:rPr>
        <w:sectPr w:rsidR="006B7373" w:rsidSect="00D27F8F">
          <w:type w:val="continuous"/>
          <w:pgSz w:w="12240" w:h="15840"/>
          <w:pgMar w:top="907" w:right="1080" w:bottom="1152" w:left="1080" w:header="720" w:footer="720" w:gutter="0"/>
          <w:cols w:space="720"/>
          <w:titlePg/>
          <w:docGrid w:linePitch="360"/>
        </w:sectPr>
      </w:pPr>
      <w:r w:rsidRPr="00A16E57">
        <w:rPr>
          <w:rFonts w:ascii="Arial" w:hAnsi="Arial" w:cs="Arial"/>
        </w:rPr>
        <w:t xml:space="preserve">Dat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0F301574" w14:textId="77777777" w:rsidR="003242D7" w:rsidRPr="00F31C3B" w:rsidRDefault="00F31C3B" w:rsidP="006B7373">
      <w:pPr>
        <w:tabs>
          <w:tab w:val="left" w:pos="3600"/>
        </w:tabs>
        <w:spacing w:after="0" w:line="240" w:lineRule="auto"/>
        <w:rPr>
          <w:rFonts w:ascii="Arial" w:hAnsi="Arial" w:cs="Arial"/>
          <w:u w:val="single"/>
        </w:rPr>
      </w:pPr>
      <w:r>
        <w:rPr>
          <w:rFonts w:ascii="Arial" w:hAnsi="Arial" w:cs="Arial"/>
        </w:rPr>
        <w:tab/>
        <w:t xml:space="preserve">         </w:t>
      </w:r>
      <w:r>
        <w:rPr>
          <w:rFonts w:ascii="Arial" w:hAnsi="Arial" w:cs="Arial"/>
        </w:rPr>
        <w:tab/>
      </w:r>
      <w:r>
        <w:rPr>
          <w:rFonts w:ascii="Arial" w:hAnsi="Arial" w:cs="Arial"/>
        </w:rPr>
        <w:tab/>
        <w:t xml:space="preserve">        </w:t>
      </w:r>
    </w:p>
    <w:p w14:paraId="42B3AAED" w14:textId="77777777" w:rsidR="003242D7" w:rsidRDefault="003242D7" w:rsidP="00824D20">
      <w:pPr>
        <w:tabs>
          <w:tab w:val="left" w:pos="3600"/>
        </w:tabs>
        <w:spacing w:after="0" w:line="240" w:lineRule="auto"/>
        <w:ind w:left="360"/>
        <w:rPr>
          <w:rFonts w:ascii="Arial" w:hAnsi="Arial" w:cs="Arial"/>
        </w:rPr>
      </w:pPr>
    </w:p>
    <w:p w14:paraId="01B13140" w14:textId="77777777" w:rsidR="00D27F8F" w:rsidRDefault="004F2E9A" w:rsidP="00CB1159">
      <w:pPr>
        <w:tabs>
          <w:tab w:val="left" w:pos="3600"/>
        </w:tabs>
        <w:spacing w:after="0" w:line="240" w:lineRule="auto"/>
        <w:rPr>
          <w:rFonts w:ascii="Arial" w:hAnsi="Arial" w:cs="Arial"/>
          <w:u w:val="single"/>
        </w:rPr>
        <w:sectPr w:rsidR="00D27F8F"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t>Authorizing Official of PI Institution</w:t>
      </w:r>
      <w:r w:rsidR="003242D7">
        <w:rPr>
          <w:rFonts w:ascii="Arial" w:hAnsi="Arial" w:cs="Arial"/>
        </w:rPr>
        <w:t xml:space="preserve"> </w:t>
      </w:r>
      <w:r w:rsidR="003242D7" w:rsidRPr="00A16E57">
        <w:rPr>
          <w:rFonts w:ascii="Arial" w:hAnsi="Arial" w:cs="Arial"/>
        </w:rPr>
        <w:t>Signature</w:t>
      </w:r>
      <w:r w:rsidR="00F31C3B">
        <w:rPr>
          <w:rFonts w:ascii="Arial" w:hAnsi="Arial" w:cs="Arial"/>
        </w:rPr>
        <w:t xml:space="preserve"> [You may enter text/image]:</w:t>
      </w:r>
      <w:r w:rsidR="00F31C3B" w:rsidRPr="00F31C3B">
        <w:rPr>
          <w:rFonts w:ascii="Arial" w:hAnsi="Arial" w:cs="Arial"/>
          <w:i/>
        </w:rPr>
        <w:t xml:space="preserve"> </w:t>
      </w:r>
      <w:r w:rsidR="00F31C3B">
        <w:rPr>
          <w:rFonts w:ascii="Arial" w:hAnsi="Arial" w:cs="Arial"/>
          <w:u w:val="single"/>
        </w:rPr>
        <w:fldChar w:fldCharType="begin">
          <w:ffData>
            <w:name w:val="Text6"/>
            <w:enabled/>
            <w:calcOnExit w:val="0"/>
            <w:textInput>
              <w:default w:val="    "/>
            </w:textInput>
          </w:ffData>
        </w:fldChar>
      </w:r>
      <w:bookmarkStart w:id="5" w:name="Text6"/>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bookmarkEnd w:id="5"/>
    </w:p>
    <w:p w14:paraId="05BB0DFD" w14:textId="77777777" w:rsidR="0096451B" w:rsidRPr="00D27F8F" w:rsidRDefault="003242D7" w:rsidP="00CB1159">
      <w:pPr>
        <w:tabs>
          <w:tab w:val="left" w:pos="3600"/>
        </w:tabs>
        <w:spacing w:after="0" w:line="240" w:lineRule="auto"/>
        <w:rPr>
          <w:rFonts w:ascii="Arial" w:hAnsi="Arial" w:cs="Arial"/>
        </w:rPr>
      </w:pPr>
      <w:r w:rsidRPr="00A16E57">
        <w:rPr>
          <w:rFonts w:ascii="Arial" w:hAnsi="Arial" w:cs="Arial"/>
        </w:rPr>
        <w:t>Date:</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00D27F8F">
        <w:rPr>
          <w:rFonts w:ascii="Arial" w:hAnsi="Arial" w:cs="Arial"/>
        </w:rPr>
        <w:t xml:space="preserve"> </w:t>
      </w:r>
      <w:r w:rsidR="00AA2D3D" w:rsidRPr="00A16E57">
        <w:rPr>
          <w:rFonts w:ascii="Arial" w:hAnsi="Arial" w:cs="Arial"/>
        </w:rPr>
        <w:t xml:space="preserve">Nam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AA2D3D" w:rsidRPr="00A16E57">
        <w:rPr>
          <w:rFonts w:ascii="Arial" w:hAnsi="Arial" w:cs="Arial"/>
        </w:rPr>
        <w:t xml:space="preserve"> </w:t>
      </w:r>
      <w:r w:rsidR="00D27F8F">
        <w:rPr>
          <w:rFonts w:ascii="Arial" w:hAnsi="Arial" w:cs="Arial"/>
        </w:rPr>
        <w:t xml:space="preserve"> </w:t>
      </w:r>
      <w:r w:rsidR="00AA2D3D" w:rsidRPr="00A16E57">
        <w:rPr>
          <w:rFonts w:ascii="Arial" w:hAnsi="Arial" w:cs="Arial"/>
        </w:rPr>
        <w:t xml:space="preserve">Titl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96451B">
        <w:rPr>
          <w:rFonts w:ascii="Arial" w:hAnsi="Arial" w:cs="Arial"/>
          <w:b/>
          <w:color w:val="91867E"/>
        </w:rPr>
        <w:br w:type="page"/>
      </w:r>
    </w:p>
    <w:p w14:paraId="74145D0E" w14:textId="77777777" w:rsidR="000C137D" w:rsidRPr="00C53EC3" w:rsidRDefault="00730AF9" w:rsidP="00C53EC3">
      <w:pPr>
        <w:rPr>
          <w:rFonts w:ascii="Arial" w:hAnsi="Arial" w:cs="Arial"/>
          <w:b/>
        </w:rPr>
      </w:pPr>
      <w:r w:rsidRPr="00824D20">
        <w:rPr>
          <w:rFonts w:ascii="Arial" w:hAnsi="Arial" w:cs="Arial"/>
          <w:b/>
          <w:color w:val="91867E"/>
          <w:sz w:val="28"/>
          <w:szCs w:val="28"/>
        </w:rPr>
        <w:lastRenderedPageBreak/>
        <w:t>SECTION 2 - Abstract</w:t>
      </w:r>
      <w:r w:rsidR="000C137D" w:rsidRPr="00D52189">
        <w:rPr>
          <w:rFonts w:ascii="Arial" w:hAnsi="Arial" w:cs="Arial"/>
          <w:b/>
          <w:color w:val="91867E"/>
        </w:rPr>
        <w:t xml:space="preserve"> </w:t>
      </w:r>
      <w:r w:rsidR="000A2947" w:rsidRPr="00D52189">
        <w:rPr>
          <w:rFonts w:ascii="Arial" w:hAnsi="Arial" w:cs="Arial"/>
          <w:b/>
          <w:color w:val="91867E"/>
        </w:rPr>
        <w:t>(limit one page)</w:t>
      </w:r>
    </w:p>
    <w:p w14:paraId="4C42D11F" w14:textId="77777777" w:rsidR="00D32372" w:rsidRDefault="000C137D" w:rsidP="000C137D">
      <w:pPr>
        <w:spacing w:after="0" w:line="240" w:lineRule="auto"/>
        <w:rPr>
          <w:rFonts w:ascii="Arial" w:hAnsi="Arial" w:cs="Arial"/>
        </w:rPr>
      </w:pPr>
      <w:r w:rsidRPr="00A16E57">
        <w:rPr>
          <w:rFonts w:ascii="Arial" w:hAnsi="Arial" w:cs="Arial"/>
        </w:rPr>
        <w:t>Please provide a brief summary</w:t>
      </w:r>
      <w:r w:rsidR="00D32372">
        <w:rPr>
          <w:rFonts w:ascii="Arial" w:hAnsi="Arial" w:cs="Arial"/>
        </w:rPr>
        <w:t xml:space="preserve"> </w:t>
      </w:r>
      <w:r w:rsidRPr="00A16E57">
        <w:rPr>
          <w:rFonts w:ascii="Arial" w:hAnsi="Arial" w:cs="Arial"/>
        </w:rPr>
        <w:t>of the project</w:t>
      </w:r>
      <w:r w:rsidR="00D32372">
        <w:rPr>
          <w:rFonts w:ascii="Arial" w:hAnsi="Arial" w:cs="Arial"/>
        </w:rPr>
        <w:t xml:space="preserve"> </w:t>
      </w:r>
      <w:r w:rsidR="00D32372" w:rsidRPr="00D32372">
        <w:rPr>
          <w:rFonts w:ascii="Arial" w:hAnsi="Arial" w:cs="Arial"/>
        </w:rPr>
        <w:t>(limit to 1500 characters)</w:t>
      </w:r>
      <w:r w:rsidRPr="00A16E57">
        <w:rPr>
          <w:rFonts w:ascii="Arial" w:hAnsi="Arial" w:cs="Arial"/>
        </w:rPr>
        <w:t>:</w:t>
      </w:r>
    </w:p>
    <w:p w14:paraId="3A5D644F" w14:textId="77777777" w:rsidR="00730AF9" w:rsidRDefault="000C137D" w:rsidP="000C137D">
      <w:pPr>
        <w:spacing w:after="0" w:line="240" w:lineRule="auto"/>
        <w:rPr>
          <w:rFonts w:ascii="Arial" w:hAnsi="Arial" w:cs="Arial"/>
          <w:u w:val="single"/>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2BDE0092" w14:textId="77777777" w:rsidR="00576829" w:rsidRDefault="00576829" w:rsidP="000C137D">
      <w:pPr>
        <w:spacing w:after="0" w:line="240" w:lineRule="auto"/>
        <w:rPr>
          <w:rFonts w:ascii="Arial" w:hAnsi="Arial" w:cs="Arial"/>
          <w:u w:val="single"/>
        </w:rPr>
      </w:pPr>
    </w:p>
    <w:p w14:paraId="7EC89AA8" w14:textId="77777777" w:rsidR="00576829" w:rsidRDefault="00576829" w:rsidP="00576829">
      <w:pPr>
        <w:spacing w:after="0" w:line="240" w:lineRule="auto"/>
        <w:rPr>
          <w:rFonts w:ascii="Arial" w:hAnsi="Arial" w:cs="Arial"/>
        </w:rPr>
      </w:pPr>
      <w:r w:rsidRPr="00576829">
        <w:rPr>
          <w:rFonts w:ascii="Arial" w:hAnsi="Arial" w:cs="Arial"/>
        </w:rPr>
        <w:t>Please summarize how this project will contribute to the mission of zoos and/or aquariums</w:t>
      </w:r>
      <w:r>
        <w:rPr>
          <w:rFonts w:ascii="Arial" w:hAnsi="Arial" w:cs="Arial"/>
        </w:rPr>
        <w:t xml:space="preserve"> </w:t>
      </w:r>
      <w:r>
        <w:rPr>
          <w:rFonts w:ascii="Arial" w:hAnsi="Arial" w:cs="Arial"/>
        </w:rPr>
        <w:br/>
      </w:r>
      <w:r w:rsidRPr="00D32372">
        <w:rPr>
          <w:rFonts w:ascii="Arial" w:hAnsi="Arial" w:cs="Arial"/>
        </w:rPr>
        <w:t>(limit to 1500 characters)</w:t>
      </w:r>
      <w:r w:rsidRPr="00A16E57">
        <w:rPr>
          <w:rFonts w:ascii="Arial" w:hAnsi="Arial" w:cs="Arial"/>
        </w:rPr>
        <w:t>:</w:t>
      </w:r>
    </w:p>
    <w:p w14:paraId="70E21305" w14:textId="77777777" w:rsidR="00576829" w:rsidRPr="00A16E57" w:rsidRDefault="00576829" w:rsidP="000C137D">
      <w:pPr>
        <w:spacing w:after="0" w:line="240" w:lineRule="auto"/>
        <w:rPr>
          <w:rFonts w:ascii="Arial" w:hAnsi="Arial" w:cs="Arial"/>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2C00878D" w14:textId="77777777" w:rsidR="000C137D" w:rsidRPr="00A16E57" w:rsidRDefault="000C137D" w:rsidP="000C137D">
      <w:pPr>
        <w:spacing w:after="0" w:line="240" w:lineRule="auto"/>
        <w:rPr>
          <w:rFonts w:ascii="Arial" w:hAnsi="Arial" w:cs="Arial"/>
          <w:b/>
        </w:rPr>
      </w:pPr>
    </w:p>
    <w:p w14:paraId="2B5CF2E2" w14:textId="77777777" w:rsidR="00F06B8C" w:rsidRPr="00A16E57" w:rsidRDefault="00F06B8C">
      <w:pPr>
        <w:rPr>
          <w:rFonts w:ascii="Arial" w:hAnsi="Arial" w:cs="Arial"/>
          <w:b/>
        </w:rPr>
      </w:pPr>
      <w:r w:rsidRPr="00A16E57">
        <w:rPr>
          <w:rFonts w:ascii="Arial" w:hAnsi="Arial" w:cs="Arial"/>
          <w:b/>
        </w:rPr>
        <w:br w:type="page"/>
      </w:r>
    </w:p>
    <w:p w14:paraId="27DE8698" w14:textId="77777777" w:rsidR="001B7229" w:rsidRPr="00D52189" w:rsidRDefault="001B7229" w:rsidP="000C137D">
      <w:pPr>
        <w:spacing w:after="0" w:line="240" w:lineRule="auto"/>
        <w:rPr>
          <w:rFonts w:ascii="Arial" w:hAnsi="Arial" w:cs="Arial"/>
          <w:b/>
          <w:color w:val="91867E"/>
        </w:rPr>
      </w:pPr>
      <w:r w:rsidRPr="00824D20">
        <w:rPr>
          <w:rFonts w:ascii="Arial" w:hAnsi="Arial" w:cs="Arial"/>
          <w:b/>
          <w:color w:val="91867E"/>
          <w:sz w:val="28"/>
          <w:szCs w:val="28"/>
        </w:rPr>
        <w:lastRenderedPageBreak/>
        <w:t>SECTION 3 - Research Project</w:t>
      </w:r>
      <w:r w:rsidR="000A2947" w:rsidRPr="00D52189">
        <w:rPr>
          <w:rFonts w:ascii="Arial" w:hAnsi="Arial" w:cs="Arial"/>
          <w:b/>
          <w:color w:val="91867E"/>
        </w:rPr>
        <w:t xml:space="preserve"> (limit 5 pages)</w:t>
      </w:r>
    </w:p>
    <w:p w14:paraId="1EDE3B6E" w14:textId="77777777" w:rsidR="003878AA" w:rsidRPr="00A16E57" w:rsidRDefault="003878AA" w:rsidP="000C137D">
      <w:pPr>
        <w:spacing w:after="0" w:line="240" w:lineRule="auto"/>
        <w:rPr>
          <w:rFonts w:ascii="Arial" w:hAnsi="Arial" w:cs="Arial"/>
          <w:b/>
        </w:rPr>
      </w:pPr>
    </w:p>
    <w:p w14:paraId="4E9AA601" w14:textId="77777777" w:rsidR="001B7229" w:rsidRPr="0058012B" w:rsidRDefault="00817433" w:rsidP="000C137D">
      <w:pPr>
        <w:spacing w:after="0" w:line="240" w:lineRule="auto"/>
        <w:rPr>
          <w:rFonts w:ascii="Arial" w:hAnsi="Arial" w:cs="Arial"/>
        </w:rPr>
      </w:pPr>
      <w:r w:rsidRPr="0058012B">
        <w:rPr>
          <w:rFonts w:ascii="Arial" w:hAnsi="Arial" w:cs="Arial"/>
        </w:rPr>
        <w:t xml:space="preserve">(A) </w:t>
      </w:r>
      <w:r w:rsidR="00576829">
        <w:rPr>
          <w:rFonts w:ascii="Arial" w:hAnsi="Arial" w:cs="Arial"/>
        </w:rPr>
        <w:t>Provide a B</w:t>
      </w:r>
      <w:r w:rsidR="00576829" w:rsidRPr="0058012B">
        <w:rPr>
          <w:rFonts w:ascii="Arial" w:hAnsi="Arial" w:cs="Arial"/>
        </w:rPr>
        <w:t xml:space="preserve">rief </w:t>
      </w:r>
      <w:r w:rsidR="00576829">
        <w:rPr>
          <w:rFonts w:ascii="Arial" w:hAnsi="Arial" w:cs="Arial"/>
        </w:rPr>
        <w:t>P</w:t>
      </w:r>
      <w:r w:rsidR="00576829" w:rsidRPr="0058012B">
        <w:rPr>
          <w:rFonts w:ascii="Arial" w:hAnsi="Arial" w:cs="Arial"/>
        </w:rPr>
        <w:t xml:space="preserve">roject </w:t>
      </w:r>
      <w:r w:rsidR="001B7229" w:rsidRPr="0058012B">
        <w:rPr>
          <w:rFonts w:ascii="Arial" w:hAnsi="Arial" w:cs="Arial"/>
        </w:rPr>
        <w:t xml:space="preserve">Description (a </w:t>
      </w:r>
      <w:r w:rsidR="000A2947" w:rsidRPr="0058012B">
        <w:rPr>
          <w:rFonts w:ascii="Arial" w:hAnsi="Arial" w:cs="Arial"/>
        </w:rPr>
        <w:t xml:space="preserve">brief </w:t>
      </w:r>
      <w:r w:rsidR="001B7229" w:rsidRPr="0058012B">
        <w:rPr>
          <w:rFonts w:ascii="Arial" w:hAnsi="Arial" w:cs="Arial"/>
        </w:rPr>
        <w:t>literature review</w:t>
      </w:r>
      <w:r w:rsidR="00576829">
        <w:rPr>
          <w:rFonts w:ascii="Arial" w:hAnsi="Arial" w:cs="Arial"/>
        </w:rPr>
        <w:t xml:space="preserve"> or</w:t>
      </w:r>
      <w:r w:rsidR="001B7229" w:rsidRPr="0058012B">
        <w:rPr>
          <w:rFonts w:ascii="Arial" w:hAnsi="Arial" w:cs="Arial"/>
        </w:rPr>
        <w:t xml:space="preserve"> background </w:t>
      </w:r>
      <w:r w:rsidR="00576829">
        <w:rPr>
          <w:rFonts w:ascii="Arial" w:hAnsi="Arial" w:cs="Arial"/>
        </w:rPr>
        <w:t>to explain the</w:t>
      </w:r>
      <w:r w:rsidR="00576829" w:rsidRPr="0058012B">
        <w:rPr>
          <w:rFonts w:ascii="Arial" w:hAnsi="Arial" w:cs="Arial"/>
        </w:rPr>
        <w:t xml:space="preserve"> </w:t>
      </w:r>
      <w:r w:rsidR="001B7229" w:rsidRPr="0058012B">
        <w:rPr>
          <w:rFonts w:ascii="Arial" w:hAnsi="Arial" w:cs="Arial"/>
        </w:rPr>
        <w:t xml:space="preserve">objectives, significance of </w:t>
      </w:r>
      <w:r w:rsidR="00576829">
        <w:rPr>
          <w:rFonts w:ascii="Arial" w:hAnsi="Arial" w:cs="Arial"/>
        </w:rPr>
        <w:t xml:space="preserve">the </w:t>
      </w:r>
      <w:r w:rsidR="001B7229" w:rsidRPr="0058012B">
        <w:rPr>
          <w:rFonts w:ascii="Arial" w:hAnsi="Arial" w:cs="Arial"/>
        </w:rPr>
        <w:t>project and any un</w:t>
      </w:r>
      <w:r w:rsidR="000C137D" w:rsidRPr="0058012B">
        <w:rPr>
          <w:rFonts w:ascii="Arial" w:hAnsi="Arial" w:cs="Arial"/>
        </w:rPr>
        <w:t>ique contribution of this work</w:t>
      </w:r>
      <w:r w:rsidR="00576829">
        <w:rPr>
          <w:rFonts w:ascii="Arial" w:hAnsi="Arial" w:cs="Arial"/>
        </w:rPr>
        <w:t xml:space="preserve"> to the field</w:t>
      </w:r>
      <w:r w:rsidR="000C137D" w:rsidRPr="0058012B">
        <w:rPr>
          <w:rFonts w:ascii="Arial" w:hAnsi="Arial" w:cs="Arial"/>
        </w:rPr>
        <w:t>)</w:t>
      </w:r>
      <w:r w:rsidR="00576829">
        <w:rPr>
          <w:rFonts w:ascii="Arial" w:hAnsi="Arial" w:cs="Arial"/>
        </w:rPr>
        <w:t xml:space="preserve"> </w:t>
      </w:r>
      <w:r w:rsidR="00576829">
        <w:rPr>
          <w:rFonts w:ascii="Arial" w:hAnsi="Arial" w:cs="Arial"/>
        </w:rPr>
        <w:br/>
        <w:t xml:space="preserve">[not to exceed one page, </w:t>
      </w:r>
      <w:r w:rsidR="00576829" w:rsidRPr="00576829">
        <w:rPr>
          <w:rFonts w:ascii="Arial" w:hAnsi="Arial" w:cs="Arial"/>
        </w:rPr>
        <w:t>references should be included in attachments)</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1DDF534D" w14:textId="77777777" w:rsidR="00F06B8C" w:rsidRPr="0058012B" w:rsidRDefault="00F06B8C" w:rsidP="000C137D">
      <w:pPr>
        <w:spacing w:after="0" w:line="240" w:lineRule="auto"/>
        <w:rPr>
          <w:rFonts w:ascii="Arial" w:hAnsi="Arial" w:cs="Arial"/>
        </w:rPr>
      </w:pPr>
    </w:p>
    <w:p w14:paraId="1B8B69C5" w14:textId="77777777" w:rsidR="001B7229" w:rsidRPr="0058012B" w:rsidRDefault="00817433" w:rsidP="000C137D">
      <w:pPr>
        <w:spacing w:after="0" w:line="240" w:lineRule="auto"/>
        <w:rPr>
          <w:rFonts w:ascii="Arial" w:hAnsi="Arial" w:cs="Arial"/>
          <w:u w:val="single"/>
        </w:rPr>
      </w:pPr>
      <w:r w:rsidRPr="0058012B">
        <w:rPr>
          <w:rFonts w:ascii="Arial" w:hAnsi="Arial" w:cs="Arial"/>
        </w:rPr>
        <w:t xml:space="preserve">(B) </w:t>
      </w:r>
      <w:r w:rsidR="001B7229" w:rsidRPr="0058012B">
        <w:rPr>
          <w:rFonts w:ascii="Arial" w:hAnsi="Arial" w:cs="Arial"/>
        </w:rPr>
        <w:t>Study Subjects (include sample size and justification for using t</w:t>
      </w:r>
      <w:r w:rsidR="001872B8" w:rsidRPr="0058012B">
        <w:rPr>
          <w:rFonts w:ascii="Arial" w:hAnsi="Arial" w:cs="Arial"/>
        </w:rPr>
        <w:t>hese participants</w:t>
      </w:r>
      <w:r w:rsidR="00854E92" w:rsidRPr="0058012B">
        <w:rPr>
          <w:rFonts w:ascii="Arial" w:hAnsi="Arial" w:cs="Arial"/>
        </w:rPr>
        <w:t>)</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4E657844" w14:textId="77777777" w:rsidR="00F06B8C" w:rsidRPr="0058012B" w:rsidRDefault="00F06B8C" w:rsidP="000C137D">
      <w:pPr>
        <w:spacing w:after="0" w:line="240" w:lineRule="auto"/>
        <w:rPr>
          <w:rFonts w:ascii="Arial" w:hAnsi="Arial" w:cs="Arial"/>
        </w:rPr>
      </w:pPr>
    </w:p>
    <w:p w14:paraId="25C3B068" w14:textId="77777777" w:rsidR="006F10B5" w:rsidRPr="0058012B" w:rsidRDefault="00817433">
      <w:pPr>
        <w:spacing w:after="0" w:line="240" w:lineRule="auto"/>
        <w:rPr>
          <w:rFonts w:ascii="Arial" w:hAnsi="Arial" w:cs="Arial"/>
          <w:u w:val="single"/>
        </w:rPr>
      </w:pPr>
      <w:r w:rsidRPr="0058012B">
        <w:rPr>
          <w:rFonts w:ascii="Arial" w:hAnsi="Arial" w:cs="Arial"/>
        </w:rPr>
        <w:t xml:space="preserve">(C) </w:t>
      </w:r>
      <w:r w:rsidR="001B7229" w:rsidRPr="0058012B">
        <w:rPr>
          <w:rFonts w:ascii="Arial" w:hAnsi="Arial" w:cs="Arial"/>
        </w:rPr>
        <w:t>Methodology (</w:t>
      </w:r>
      <w:r w:rsidR="009E4A8C" w:rsidRPr="009E4A8C">
        <w:rPr>
          <w:rFonts w:ascii="Arial" w:hAnsi="Arial" w:cs="Arial"/>
        </w:rPr>
        <w:t>include experimental design/research methods/analysis plans</w:t>
      </w:r>
      <w:r w:rsidR="001B7229" w:rsidRPr="0058012B">
        <w:rPr>
          <w:rFonts w:ascii="Arial" w:hAnsi="Arial" w:cs="Arial"/>
        </w:rPr>
        <w:t>)</w:t>
      </w:r>
      <w:r w:rsidR="003878AA" w:rsidRPr="0058012B">
        <w:rPr>
          <w:rFonts w:ascii="Arial" w:hAnsi="Arial" w:cs="Arial"/>
        </w:rPr>
        <w:t xml:space="preserve"> </w:t>
      </w:r>
      <w:r w:rsidR="00500ECF" w:rsidRPr="0058012B">
        <w:rPr>
          <w:rFonts w:ascii="Arial" w:hAnsi="Arial" w:cs="Arial"/>
          <w:i/>
        </w:rPr>
        <w:t>Note that</w:t>
      </w:r>
      <w:r w:rsidR="003878AA" w:rsidRPr="0058012B">
        <w:rPr>
          <w:rFonts w:ascii="Arial" w:hAnsi="Arial" w:cs="Arial"/>
          <w:i/>
        </w:rPr>
        <w:t xml:space="preserve"> section 5 requests </w:t>
      </w:r>
      <w:r w:rsidR="00500ECF" w:rsidRPr="0058012B">
        <w:rPr>
          <w:rFonts w:ascii="Arial" w:hAnsi="Arial" w:cs="Arial"/>
          <w:i/>
        </w:rPr>
        <w:t>protocols</w:t>
      </w:r>
      <w:r w:rsidR="003878AA" w:rsidRPr="0058012B">
        <w:rPr>
          <w:rFonts w:ascii="Arial" w:hAnsi="Arial" w:cs="Arial"/>
          <w:i/>
        </w:rPr>
        <w:t xml:space="preserve"> for specific procedures that will be implemented at the hosting institution</w:t>
      </w:r>
      <w:r w:rsidR="009C58C3">
        <w:rPr>
          <w:rFonts w:ascii="Arial" w:hAnsi="Arial" w:cs="Arial"/>
          <w:i/>
        </w:rPr>
        <w:t xml:space="preserve">, </w:t>
      </w:r>
      <w:r w:rsidR="009C58C3" w:rsidRPr="009C58C3">
        <w:rPr>
          <w:rFonts w:ascii="Arial" w:hAnsi="Arial" w:cs="Arial"/>
          <w:i/>
        </w:rPr>
        <w:t>and section 6 contains information related to biomaterials collection</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5F53483E" w14:textId="77777777" w:rsidR="00854E92" w:rsidRPr="0058012B" w:rsidRDefault="00854E92" w:rsidP="000C137D">
      <w:pPr>
        <w:spacing w:after="0" w:line="240" w:lineRule="auto"/>
        <w:rPr>
          <w:rFonts w:ascii="Arial" w:hAnsi="Arial" w:cs="Arial"/>
          <w:u w:val="single"/>
        </w:rPr>
      </w:pPr>
    </w:p>
    <w:p w14:paraId="190750C9" w14:textId="77777777" w:rsidR="00811753" w:rsidRPr="00A16E57" w:rsidRDefault="00500ECF" w:rsidP="000C137D">
      <w:pPr>
        <w:spacing w:after="0" w:line="240" w:lineRule="auto"/>
        <w:rPr>
          <w:rFonts w:ascii="Arial" w:hAnsi="Arial" w:cs="Arial"/>
        </w:rPr>
      </w:pPr>
      <w:r w:rsidRPr="0058012B">
        <w:rPr>
          <w:rFonts w:ascii="Arial" w:hAnsi="Arial" w:cs="Arial"/>
        </w:rPr>
        <w:t>(D</w:t>
      </w:r>
      <w:r w:rsidRPr="00A16E57">
        <w:rPr>
          <w:rFonts w:ascii="Arial" w:hAnsi="Arial" w:cs="Arial"/>
          <w:b/>
        </w:rPr>
        <w:t>)</w:t>
      </w:r>
      <w:r w:rsidRPr="00A16E57">
        <w:rPr>
          <w:rFonts w:ascii="Arial" w:hAnsi="Arial" w:cs="Arial"/>
        </w:rPr>
        <w:t xml:space="preserve"> Health, Safety and Welfare considerations</w:t>
      </w:r>
      <w:r w:rsidR="00811753" w:rsidRPr="00A16E57">
        <w:rPr>
          <w:rFonts w:ascii="Arial" w:hAnsi="Arial" w:cs="Arial"/>
        </w:rPr>
        <w:t>:</w:t>
      </w:r>
      <w:r w:rsidRPr="00A16E57">
        <w:rPr>
          <w:rFonts w:ascii="Arial" w:hAnsi="Arial" w:cs="Arial"/>
        </w:rPr>
        <w:t xml:space="preserve"> </w:t>
      </w:r>
    </w:p>
    <w:p w14:paraId="48B2F5D4" w14:textId="77777777" w:rsidR="00C93881" w:rsidRDefault="00525B99" w:rsidP="00C93881">
      <w:pPr>
        <w:spacing w:after="0" w:line="240" w:lineRule="auto"/>
        <w:ind w:left="360"/>
        <w:rPr>
          <w:rFonts w:ascii="Arial" w:hAnsi="Arial" w:cs="Arial"/>
        </w:rPr>
      </w:pPr>
      <w:r w:rsidRPr="00A16E57">
        <w:rPr>
          <w:rFonts w:ascii="Arial" w:hAnsi="Arial" w:cs="Arial"/>
        </w:rPr>
        <w:t>(</w:t>
      </w:r>
      <w:r w:rsidR="0058012B">
        <w:rPr>
          <w:rFonts w:ascii="Arial" w:hAnsi="Arial" w:cs="Arial"/>
        </w:rPr>
        <w:t>i</w:t>
      </w:r>
      <w:r w:rsidRPr="00A16E57">
        <w:rPr>
          <w:rFonts w:ascii="Arial" w:hAnsi="Arial" w:cs="Arial"/>
        </w:rPr>
        <w:t xml:space="preserve">) </w:t>
      </w:r>
      <w:r w:rsidR="00500ECF" w:rsidRPr="00A16E57">
        <w:rPr>
          <w:rFonts w:ascii="Arial" w:hAnsi="Arial" w:cs="Arial"/>
        </w:rPr>
        <w:t>Please describe the potential health/safety/psychological risks for animals or humans involved in the study</w:t>
      </w:r>
      <w:r w:rsidR="002F3EC8" w:rsidRPr="00A16E57">
        <w:rPr>
          <w:rFonts w:ascii="Arial" w:hAnsi="Arial" w:cs="Arial"/>
        </w:rPr>
        <w:t xml:space="preserve">: </w:t>
      </w:r>
    </w:p>
    <w:p w14:paraId="148D9272"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14:paraId="1637DD62" w14:textId="77777777" w:rsidR="00C93881" w:rsidRDefault="00500ECF" w:rsidP="00C93881">
      <w:pPr>
        <w:spacing w:after="0" w:line="240" w:lineRule="auto"/>
        <w:ind w:left="360"/>
        <w:rPr>
          <w:rFonts w:ascii="Arial" w:hAnsi="Arial" w:cs="Arial"/>
        </w:rPr>
      </w:pPr>
      <w:r w:rsidRPr="00A16E57">
        <w:rPr>
          <w:rFonts w:ascii="Arial" w:hAnsi="Arial" w:cs="Arial"/>
        </w:rPr>
        <w:tab/>
      </w:r>
    </w:p>
    <w:p w14:paraId="7834B464" w14:textId="77777777" w:rsidR="00C93881" w:rsidRDefault="0058012B" w:rsidP="00C93881">
      <w:pPr>
        <w:spacing w:after="0" w:line="240" w:lineRule="auto"/>
        <w:ind w:left="360"/>
        <w:rPr>
          <w:rFonts w:ascii="Arial" w:hAnsi="Arial" w:cs="Arial"/>
        </w:rPr>
      </w:pPr>
      <w:r>
        <w:rPr>
          <w:rFonts w:ascii="Arial" w:hAnsi="Arial" w:cs="Arial"/>
        </w:rPr>
        <w:t>(ii</w:t>
      </w:r>
      <w:r w:rsidR="00525B99" w:rsidRPr="00A16E57">
        <w:rPr>
          <w:rFonts w:ascii="Arial" w:hAnsi="Arial" w:cs="Arial"/>
        </w:rPr>
        <w:t xml:space="preserve">) </w:t>
      </w:r>
      <w:r w:rsidR="00500ECF" w:rsidRPr="00A16E57">
        <w:rPr>
          <w:rFonts w:ascii="Arial" w:hAnsi="Arial" w:cs="Arial"/>
        </w:rPr>
        <w:t>Please describe your monitoring system for health/safety and psychological wellbeing for this study</w:t>
      </w:r>
      <w:r w:rsidR="00811753" w:rsidRPr="00A16E57">
        <w:rPr>
          <w:rFonts w:ascii="Arial" w:hAnsi="Arial" w:cs="Arial"/>
        </w:rPr>
        <w:t xml:space="preserve">: </w:t>
      </w:r>
    </w:p>
    <w:p w14:paraId="18F95E96"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14:paraId="31AE5684" w14:textId="77777777" w:rsidR="00C93881" w:rsidRDefault="00C93881" w:rsidP="00C93881">
      <w:pPr>
        <w:spacing w:after="0" w:line="240" w:lineRule="auto"/>
        <w:ind w:left="360"/>
        <w:rPr>
          <w:rFonts w:ascii="Arial" w:hAnsi="Arial" w:cs="Arial"/>
        </w:rPr>
      </w:pPr>
    </w:p>
    <w:p w14:paraId="0839DE5F" w14:textId="77777777" w:rsidR="00C93881" w:rsidRDefault="0058012B" w:rsidP="00C93881">
      <w:pPr>
        <w:spacing w:after="0" w:line="240" w:lineRule="auto"/>
        <w:ind w:left="360"/>
        <w:rPr>
          <w:rFonts w:ascii="Arial" w:hAnsi="Arial" w:cs="Arial"/>
        </w:rPr>
      </w:pPr>
      <w:r>
        <w:rPr>
          <w:rFonts w:ascii="Arial" w:hAnsi="Arial" w:cs="Arial"/>
        </w:rPr>
        <w:t>(iii</w:t>
      </w:r>
      <w:r w:rsidR="006472AD" w:rsidRPr="00A16E57">
        <w:rPr>
          <w:rFonts w:ascii="Arial" w:hAnsi="Arial" w:cs="Arial"/>
        </w:rPr>
        <w:t>) For human studies, under what conditions would a subject be able to choose to withdraw from participation in the study?</w:t>
      </w:r>
    </w:p>
    <w:p w14:paraId="2F14A2E0"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14:paraId="45B94657" w14:textId="77777777" w:rsidR="00C93881" w:rsidRDefault="00C93881" w:rsidP="00C93881">
      <w:pPr>
        <w:spacing w:after="0" w:line="240" w:lineRule="auto"/>
        <w:ind w:left="360"/>
        <w:rPr>
          <w:rFonts w:ascii="Arial" w:hAnsi="Arial" w:cs="Arial"/>
        </w:rPr>
      </w:pPr>
    </w:p>
    <w:p w14:paraId="6FCC3EB6" w14:textId="77777777" w:rsidR="00C93881" w:rsidRDefault="0058012B" w:rsidP="00C93881">
      <w:pPr>
        <w:spacing w:after="0" w:line="240" w:lineRule="auto"/>
        <w:ind w:left="360"/>
        <w:rPr>
          <w:rFonts w:ascii="Arial" w:hAnsi="Arial" w:cs="Arial"/>
        </w:rPr>
      </w:pPr>
      <w:r>
        <w:rPr>
          <w:rFonts w:ascii="Arial" w:hAnsi="Arial" w:cs="Arial"/>
        </w:rPr>
        <w:t>(iiv</w:t>
      </w:r>
      <w:r w:rsidR="006472AD" w:rsidRPr="00A16E57">
        <w:rPr>
          <w:rFonts w:ascii="Arial" w:hAnsi="Arial" w:cs="Arial"/>
        </w:rPr>
        <w:t>) For animal studies, under what conditions would a subject be removed from the study?</w:t>
      </w:r>
    </w:p>
    <w:p w14:paraId="098EB46C"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14:paraId="42AC40B7" w14:textId="77777777" w:rsidR="00C93881" w:rsidRDefault="00C93881" w:rsidP="00C93881">
      <w:pPr>
        <w:spacing w:after="0" w:line="240" w:lineRule="auto"/>
        <w:ind w:left="360"/>
        <w:rPr>
          <w:rFonts w:ascii="Arial" w:hAnsi="Arial" w:cs="Arial"/>
        </w:rPr>
      </w:pPr>
    </w:p>
    <w:p w14:paraId="653B9022" w14:textId="77777777" w:rsidR="00C93881" w:rsidRDefault="0058012B" w:rsidP="00C93881">
      <w:pPr>
        <w:spacing w:after="0" w:line="240" w:lineRule="auto"/>
        <w:ind w:left="360"/>
        <w:rPr>
          <w:rFonts w:ascii="Arial" w:hAnsi="Arial" w:cs="Arial"/>
        </w:rPr>
      </w:pPr>
      <w:r>
        <w:rPr>
          <w:rFonts w:ascii="Arial" w:hAnsi="Arial" w:cs="Arial"/>
        </w:rPr>
        <w:t>(v</w:t>
      </w:r>
      <w:r w:rsidR="00525B99" w:rsidRPr="00A16E57">
        <w:rPr>
          <w:rFonts w:ascii="Arial" w:hAnsi="Arial" w:cs="Arial"/>
        </w:rPr>
        <w:t xml:space="preserve">) </w:t>
      </w:r>
      <w:r w:rsidR="004B63C6" w:rsidRPr="00A16E57">
        <w:rPr>
          <w:rFonts w:ascii="Arial" w:hAnsi="Arial" w:cs="Arial"/>
        </w:rPr>
        <w:t xml:space="preserve">For animal studies, </w:t>
      </w:r>
      <w:r w:rsidR="00807AB9" w:rsidRPr="00A16E57">
        <w:rPr>
          <w:rFonts w:ascii="Arial" w:hAnsi="Arial" w:cs="Arial"/>
        </w:rPr>
        <w:t>describe the final disposition of subjects at the completion of the study</w:t>
      </w:r>
      <w:r w:rsidR="000F584F" w:rsidRPr="00A16E57">
        <w:rPr>
          <w:rFonts w:ascii="Arial" w:hAnsi="Arial" w:cs="Arial"/>
        </w:rPr>
        <w:t xml:space="preserve"> (e.g. returned to the collection, released into the wild, euthanized, etc.):</w:t>
      </w:r>
      <w:r w:rsidR="00A17093">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4B63C6"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2E50DC" w:rsidRPr="00A16E57">
        <w:rPr>
          <w:rFonts w:ascii="Arial" w:hAnsi="Arial" w:cs="Arial"/>
          <w:u w:val="single"/>
        </w:rPr>
        <w:fldChar w:fldCharType="end"/>
      </w:r>
    </w:p>
    <w:p w14:paraId="39155885" w14:textId="77777777" w:rsidR="00854E92" w:rsidRPr="00A16E57" w:rsidRDefault="00854E92" w:rsidP="000C137D">
      <w:pPr>
        <w:spacing w:after="0" w:line="240" w:lineRule="auto"/>
        <w:rPr>
          <w:rFonts w:ascii="Arial" w:hAnsi="Arial" w:cs="Arial"/>
        </w:rPr>
      </w:pPr>
    </w:p>
    <w:p w14:paraId="02F1BCF0" w14:textId="77777777" w:rsidR="001B7229" w:rsidRPr="00A16E57" w:rsidRDefault="00817433" w:rsidP="000C137D">
      <w:pPr>
        <w:spacing w:after="0" w:line="240" w:lineRule="auto"/>
        <w:rPr>
          <w:rFonts w:ascii="Arial" w:hAnsi="Arial" w:cs="Arial"/>
        </w:rPr>
      </w:pPr>
      <w:r w:rsidRPr="0058012B">
        <w:rPr>
          <w:rFonts w:ascii="Arial" w:hAnsi="Arial" w:cs="Arial"/>
        </w:rPr>
        <w:t>(</w:t>
      </w:r>
      <w:r w:rsidR="0028634D" w:rsidRPr="0058012B">
        <w:rPr>
          <w:rFonts w:ascii="Arial" w:hAnsi="Arial" w:cs="Arial"/>
        </w:rPr>
        <w:t>E</w:t>
      </w:r>
      <w:r w:rsidRPr="0058012B">
        <w:rPr>
          <w:rFonts w:ascii="Arial" w:hAnsi="Arial" w:cs="Arial"/>
        </w:rPr>
        <w:t>)</w:t>
      </w:r>
      <w:r w:rsidRPr="00A16E57">
        <w:rPr>
          <w:rFonts w:ascii="Arial" w:hAnsi="Arial" w:cs="Arial"/>
          <w:b/>
        </w:rPr>
        <w:t xml:space="preserve"> </w:t>
      </w:r>
      <w:r w:rsidR="001B7229" w:rsidRPr="00A16E57">
        <w:rPr>
          <w:rFonts w:ascii="Arial" w:hAnsi="Arial" w:cs="Arial"/>
        </w:rPr>
        <w:t xml:space="preserve">Dissemination of results </w:t>
      </w:r>
      <w:r w:rsidR="00811753" w:rsidRPr="00A16E57">
        <w:rPr>
          <w:rFonts w:ascii="Arial" w:hAnsi="Arial" w:cs="Arial"/>
        </w:rPr>
        <w:t>(check any/all that apply):</w:t>
      </w:r>
    </w:p>
    <w:p w14:paraId="0EE9F5C4"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bookmarkStart w:id="6" w:name="Check3"/>
      <w:r w:rsidR="000C137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bookmarkEnd w:id="6"/>
      <w:r w:rsidR="000C137D" w:rsidRPr="00A16E57">
        <w:rPr>
          <w:rFonts w:ascii="Arial" w:hAnsi="Arial" w:cs="Arial"/>
        </w:rPr>
        <w:t xml:space="preserve"> </w:t>
      </w:r>
      <w:r w:rsidR="001B7229" w:rsidRPr="00A16E57">
        <w:rPr>
          <w:rFonts w:ascii="Arial" w:hAnsi="Arial" w:cs="Arial"/>
        </w:rPr>
        <w:t xml:space="preserve">Undergraduate </w:t>
      </w:r>
      <w:r w:rsidR="007273C9" w:rsidRPr="00A16E57">
        <w:rPr>
          <w:rFonts w:ascii="Arial" w:hAnsi="Arial" w:cs="Arial"/>
        </w:rPr>
        <w:t>t</w:t>
      </w:r>
      <w:r w:rsidR="001B7229" w:rsidRPr="00A16E57">
        <w:rPr>
          <w:rFonts w:ascii="Arial" w:hAnsi="Arial" w:cs="Arial"/>
        </w:rPr>
        <w:t>hesis</w:t>
      </w:r>
      <w:r w:rsidR="001B7229" w:rsidRPr="00A16E57">
        <w:rPr>
          <w:rFonts w:ascii="Arial" w:hAnsi="Arial" w:cs="Arial"/>
        </w:rPr>
        <w:tab/>
      </w:r>
      <w:r w:rsidR="001B7229" w:rsidRPr="00A16E57">
        <w:rPr>
          <w:rFonts w:ascii="Arial" w:hAnsi="Arial" w:cs="Arial"/>
        </w:rPr>
        <w:tab/>
      </w:r>
      <w:r w:rsidR="001B7229" w:rsidRPr="00A16E57">
        <w:rPr>
          <w:rFonts w:ascii="Arial" w:hAnsi="Arial" w:cs="Arial"/>
        </w:rPr>
        <w:tab/>
      </w:r>
      <w:r w:rsidR="00C5213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Non-peer reviewed publication</w:t>
      </w:r>
    </w:p>
    <w:p w14:paraId="40862AFC"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Graduate thesis or disser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Peer reviewed publication</w:t>
      </w:r>
    </w:p>
    <w:p w14:paraId="762BDAAA" w14:textId="77777777" w:rsidR="00C93881" w:rsidRDefault="002E50DC">
      <w:pPr>
        <w:spacing w:after="0" w:line="240" w:lineRule="auto"/>
        <w:ind w:left="360"/>
        <w:rPr>
          <w:rFonts w:ascii="Arial" w:hAnsi="Arial" w:cs="Arial"/>
          <w:u w:val="single"/>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 xml:space="preserve">Scientific </w:t>
      </w:r>
      <w:r w:rsidR="007273C9" w:rsidRPr="00A16E57">
        <w:rPr>
          <w:rFonts w:ascii="Arial" w:hAnsi="Arial" w:cs="Arial"/>
        </w:rPr>
        <w:t>m</w:t>
      </w:r>
      <w:r w:rsidR="001B7229" w:rsidRPr="00A16E57">
        <w:rPr>
          <w:rFonts w:ascii="Arial" w:hAnsi="Arial" w:cs="Arial"/>
        </w:rPr>
        <w:t>eeting presen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Public </w:t>
      </w:r>
      <w:r w:rsidR="007273C9" w:rsidRPr="00A16E57">
        <w:rPr>
          <w:rFonts w:ascii="Arial" w:hAnsi="Arial" w:cs="Arial"/>
        </w:rPr>
        <w:t>p</w:t>
      </w:r>
      <w:r w:rsidR="001872B8" w:rsidRPr="00A16E57">
        <w:rPr>
          <w:rFonts w:ascii="Arial" w:hAnsi="Arial" w:cs="Arial"/>
        </w:rPr>
        <w:t xml:space="preserve">resentation </w:t>
      </w:r>
    </w:p>
    <w:p w14:paraId="0B7092CA"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ebsite</w:t>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Other (describe: </w:t>
      </w:r>
      <w:r w:rsidRPr="00A16E57">
        <w:rPr>
          <w:rFonts w:ascii="Arial" w:hAnsi="Arial" w:cs="Arial"/>
          <w:u w:val="single"/>
        </w:rPr>
        <w:fldChar w:fldCharType="begin">
          <w:ffData>
            <w:name w:val=""/>
            <w:enabled/>
            <w:calcOnExit w:val="0"/>
            <w:textInput/>
          </w:ffData>
        </w:fldChar>
      </w:r>
      <w:r w:rsidR="001872B8"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Pr="00A16E57">
        <w:rPr>
          <w:rFonts w:ascii="Arial" w:hAnsi="Arial" w:cs="Arial"/>
          <w:u w:val="single"/>
        </w:rPr>
        <w:fldChar w:fldCharType="end"/>
      </w:r>
      <w:r w:rsidR="001872B8" w:rsidRPr="00A16E57">
        <w:rPr>
          <w:rFonts w:ascii="Arial" w:hAnsi="Arial" w:cs="Arial"/>
        </w:rPr>
        <w:t>)</w:t>
      </w:r>
    </w:p>
    <w:p w14:paraId="78BBF990" w14:textId="77777777" w:rsidR="000C137D" w:rsidRPr="00A16E57" w:rsidRDefault="000C137D" w:rsidP="000C137D">
      <w:pPr>
        <w:spacing w:after="0" w:line="240" w:lineRule="auto"/>
        <w:rPr>
          <w:rFonts w:ascii="Arial" w:hAnsi="Arial" w:cs="Arial"/>
          <w:b/>
        </w:rPr>
      </w:pPr>
    </w:p>
    <w:p w14:paraId="5E6213A1" w14:textId="77777777" w:rsidR="00F06B8C" w:rsidRPr="00A16E57" w:rsidRDefault="00F06B8C">
      <w:pPr>
        <w:rPr>
          <w:rFonts w:ascii="Arial" w:hAnsi="Arial" w:cs="Arial"/>
          <w:b/>
        </w:rPr>
      </w:pPr>
      <w:r w:rsidRPr="00A16E57">
        <w:rPr>
          <w:rFonts w:ascii="Arial" w:hAnsi="Arial" w:cs="Arial"/>
          <w:b/>
        </w:rPr>
        <w:br w:type="page"/>
      </w:r>
    </w:p>
    <w:p w14:paraId="7397ED50" w14:textId="77777777" w:rsidR="001B7229" w:rsidRPr="00824D20" w:rsidRDefault="001B7229"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4 - Permits &amp; Support</w:t>
      </w:r>
    </w:p>
    <w:p w14:paraId="2678107F" w14:textId="77777777" w:rsidR="00811753" w:rsidRPr="00A16E57" w:rsidRDefault="00811753" w:rsidP="00811753">
      <w:pPr>
        <w:spacing w:after="0" w:line="240" w:lineRule="auto"/>
        <w:rPr>
          <w:rFonts w:ascii="Arial" w:hAnsi="Arial" w:cs="Arial"/>
          <w:b/>
        </w:rPr>
      </w:pPr>
    </w:p>
    <w:p w14:paraId="671DAA7B" w14:textId="77777777" w:rsidR="00F717CA" w:rsidRPr="0058012B" w:rsidRDefault="0058012B" w:rsidP="00F717CA">
      <w:pPr>
        <w:spacing w:after="0" w:line="240" w:lineRule="auto"/>
        <w:rPr>
          <w:rFonts w:ascii="Arial" w:hAnsi="Arial" w:cs="Arial"/>
        </w:rPr>
      </w:pPr>
      <w:r w:rsidRPr="0058012B">
        <w:rPr>
          <w:rFonts w:ascii="Arial" w:hAnsi="Arial" w:cs="Arial"/>
        </w:rPr>
        <w:t xml:space="preserve">(A) </w:t>
      </w:r>
      <w:r w:rsidR="00F717CA" w:rsidRPr="0058012B">
        <w:rPr>
          <w:rFonts w:ascii="Arial" w:hAnsi="Arial" w:cs="Arial"/>
        </w:rPr>
        <w:t xml:space="preserve">Has this project been endorsed or supported by an AZA committee(s) or group(s)? </w:t>
      </w:r>
    </w:p>
    <w:p w14:paraId="7822226C" w14:textId="77777777"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F717CA"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Yes</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F717CA"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No</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
            <w:enabled/>
            <w:calcOnExit w:val="0"/>
            <w:checkBox>
              <w:sizeAuto/>
              <w:default w:val="0"/>
            </w:checkBox>
          </w:ffData>
        </w:fldChar>
      </w:r>
      <w:r w:rsidR="00F717CA"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Currently in review</w:t>
      </w:r>
    </w:p>
    <w:p w14:paraId="508F7F19" w14:textId="77777777" w:rsidR="00C93881" w:rsidRPr="0058012B" w:rsidRDefault="00F717CA">
      <w:pPr>
        <w:spacing w:after="0" w:line="240" w:lineRule="auto"/>
        <w:ind w:left="36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those committees and/or groups and attach documentation of approval or acceptance for review: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2C0BB148" w14:textId="77777777" w:rsidR="00F717CA" w:rsidRPr="0058012B" w:rsidRDefault="00F717CA" w:rsidP="00811753">
      <w:pPr>
        <w:spacing w:after="0" w:line="240" w:lineRule="auto"/>
        <w:rPr>
          <w:rFonts w:ascii="Arial" w:hAnsi="Arial" w:cs="Arial"/>
          <w:u w:val="single"/>
        </w:rPr>
      </w:pPr>
    </w:p>
    <w:p w14:paraId="579CF0C5" w14:textId="77777777" w:rsidR="00811753" w:rsidRPr="0058012B" w:rsidRDefault="00500ECF" w:rsidP="00811753">
      <w:pPr>
        <w:spacing w:after="0" w:line="240" w:lineRule="auto"/>
        <w:rPr>
          <w:rFonts w:ascii="Arial" w:hAnsi="Arial" w:cs="Arial"/>
          <w:u w:val="single"/>
        </w:rPr>
      </w:pPr>
      <w:r w:rsidRPr="0058012B">
        <w:rPr>
          <w:rFonts w:ascii="Arial" w:hAnsi="Arial" w:cs="Arial"/>
          <w:u w:val="single"/>
        </w:rPr>
        <w:t xml:space="preserve">Studies Involving </w:t>
      </w:r>
      <w:r w:rsidR="00F717CA" w:rsidRPr="0058012B">
        <w:rPr>
          <w:rFonts w:ascii="Arial" w:hAnsi="Arial" w:cs="Arial"/>
          <w:u w:val="single"/>
        </w:rPr>
        <w:t>Animal</w:t>
      </w:r>
      <w:r w:rsidR="00DA68F8" w:rsidRPr="0058012B">
        <w:rPr>
          <w:rFonts w:ascii="Arial" w:hAnsi="Arial" w:cs="Arial"/>
          <w:u w:val="single"/>
        </w:rPr>
        <w:t>s</w:t>
      </w:r>
      <w:r w:rsidR="00F717CA" w:rsidRPr="0058012B">
        <w:rPr>
          <w:rFonts w:ascii="Arial" w:hAnsi="Arial" w:cs="Arial"/>
          <w:u w:val="single"/>
        </w:rPr>
        <w:t xml:space="preserve"> </w:t>
      </w:r>
      <w:proofErr w:type="gramStart"/>
      <w:r w:rsidR="00F717CA" w:rsidRPr="0058012B">
        <w:rPr>
          <w:rFonts w:ascii="Arial" w:hAnsi="Arial" w:cs="Arial"/>
          <w:u w:val="single"/>
        </w:rPr>
        <w:t>As</w:t>
      </w:r>
      <w:proofErr w:type="gramEnd"/>
      <w:r w:rsidR="00F717CA" w:rsidRPr="0058012B">
        <w:rPr>
          <w:rFonts w:ascii="Arial" w:hAnsi="Arial" w:cs="Arial"/>
          <w:u w:val="single"/>
        </w:rPr>
        <w:t xml:space="preserve"> </w:t>
      </w:r>
      <w:r w:rsidRPr="0058012B">
        <w:rPr>
          <w:rFonts w:ascii="Arial" w:hAnsi="Arial" w:cs="Arial"/>
          <w:u w:val="single"/>
        </w:rPr>
        <w:t>Subjects</w:t>
      </w:r>
    </w:p>
    <w:p w14:paraId="3ACD98B2" w14:textId="77777777" w:rsidR="00811753" w:rsidRPr="0058012B" w:rsidRDefault="00EB0D0B" w:rsidP="00811753">
      <w:pPr>
        <w:spacing w:after="0" w:line="240" w:lineRule="auto"/>
        <w:rPr>
          <w:rFonts w:ascii="Arial" w:hAnsi="Arial" w:cs="Arial"/>
        </w:rPr>
      </w:pPr>
      <w:r w:rsidRPr="0058012B">
        <w:rPr>
          <w:rFonts w:ascii="Arial" w:hAnsi="Arial" w:cs="Arial"/>
        </w:rPr>
        <w:t>(</w:t>
      </w:r>
      <w:r w:rsidR="0058012B">
        <w:rPr>
          <w:rFonts w:ascii="Arial" w:hAnsi="Arial" w:cs="Arial"/>
        </w:rPr>
        <w:t>B</w:t>
      </w:r>
      <w:r w:rsidRPr="0058012B">
        <w:rPr>
          <w:rFonts w:ascii="Arial" w:hAnsi="Arial" w:cs="Arial"/>
        </w:rPr>
        <w:t>) Has this proposal been approved by an IACUC (Institutional Animal Care and Use Committee)?</w:t>
      </w:r>
    </w:p>
    <w:p w14:paraId="7C67CA6A" w14:textId="77777777" w:rsidR="00F717CA" w:rsidRPr="0058012B" w:rsidRDefault="002E50DC" w:rsidP="00F717CA">
      <w:pPr>
        <w:spacing w:after="0" w:line="240" w:lineRule="auto"/>
        <w:ind w:firstLine="72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Yes (attach letter</w:t>
      </w:r>
      <w:r w:rsidR="009F0A4B">
        <w:rPr>
          <w:rFonts w:ascii="Arial" w:hAnsi="Arial" w:cs="Arial"/>
        </w:rPr>
        <w:t xml:space="preserve"> and application</w:t>
      </w:r>
      <w:r w:rsidR="00EB0D0B" w:rsidRPr="0058012B">
        <w:rPr>
          <w:rFonts w:ascii="Arial" w:hAnsi="Arial" w:cs="Arial"/>
        </w:rPr>
        <w:t xml:space="preserve">) </w:t>
      </w:r>
      <w:r w:rsidR="009F0A4B">
        <w:rPr>
          <w:rFonts w:ascii="Arial" w:hAnsi="Arial" w:cs="Arial"/>
        </w:rPr>
        <w:br/>
        <w:t xml:space="preserve"> </w:t>
      </w:r>
      <w:r w:rsidR="009F0A4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No  </w:t>
      </w:r>
      <w:r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Currently in review (</w:t>
      </w:r>
      <w:r w:rsidR="006472AD" w:rsidRPr="0058012B">
        <w:rPr>
          <w:rFonts w:ascii="Arial" w:hAnsi="Arial" w:cs="Arial"/>
        </w:rPr>
        <w:t xml:space="preserve">attach </w:t>
      </w:r>
      <w:r w:rsidR="00EB0D0B" w:rsidRPr="0058012B">
        <w:rPr>
          <w:rFonts w:ascii="Arial" w:hAnsi="Arial" w:cs="Arial"/>
        </w:rPr>
        <w:t>notification of pending review</w:t>
      </w:r>
      <w:r w:rsidR="009F0A4B">
        <w:rPr>
          <w:rFonts w:ascii="Arial" w:hAnsi="Arial" w:cs="Arial"/>
        </w:rPr>
        <w:t xml:space="preserve"> and application</w:t>
      </w:r>
      <w:r w:rsidR="00EB0D0B" w:rsidRPr="0058012B">
        <w:rPr>
          <w:rFonts w:ascii="Arial" w:hAnsi="Arial" w:cs="Arial"/>
        </w:rPr>
        <w:t xml:space="preserve">)   </w:t>
      </w:r>
    </w:p>
    <w:p w14:paraId="34CD37F9" w14:textId="77777777" w:rsidR="000F19B6" w:rsidRPr="0058012B" w:rsidRDefault="00EB0D0B">
      <w:pPr>
        <w:spacing w:after="0" w:line="240" w:lineRule="auto"/>
        <w:ind w:left="72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w:t>
      </w:r>
      <w:r w:rsidR="009F0A4B">
        <w:rPr>
          <w:rFonts w:ascii="Arial" w:hAnsi="Arial" w:cs="Arial"/>
        </w:rPr>
        <w:t>the IACUC</w:t>
      </w:r>
      <w:r w:rsidR="009F0A4B" w:rsidRPr="0058012B">
        <w:rPr>
          <w:rFonts w:ascii="Arial" w:hAnsi="Arial" w:cs="Arial"/>
        </w:rPr>
        <w:t xml:space="preserve"> </w:t>
      </w:r>
      <w:r w:rsidRPr="0058012B">
        <w:rPr>
          <w:rFonts w:ascii="Arial" w:hAnsi="Arial" w:cs="Arial"/>
        </w:rPr>
        <w:t xml:space="preserve">institutions: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3FE921DA" w14:textId="77777777" w:rsidR="00AF2844" w:rsidRPr="0058012B" w:rsidRDefault="00AF2844" w:rsidP="00AF2844">
      <w:pPr>
        <w:spacing w:after="0" w:line="240" w:lineRule="auto"/>
        <w:rPr>
          <w:rFonts w:ascii="Arial" w:hAnsi="Arial" w:cs="Arial"/>
        </w:rPr>
      </w:pPr>
    </w:p>
    <w:p w14:paraId="6DC46C3A" w14:textId="77777777" w:rsidR="00AF2844" w:rsidRPr="0058012B" w:rsidRDefault="0058012B" w:rsidP="00824D20">
      <w:pPr>
        <w:tabs>
          <w:tab w:val="left" w:pos="5400"/>
          <w:tab w:val="left" w:pos="6480"/>
          <w:tab w:val="left" w:pos="7560"/>
        </w:tabs>
        <w:spacing w:after="0" w:line="240" w:lineRule="auto"/>
        <w:rPr>
          <w:rFonts w:ascii="Arial" w:hAnsi="Arial" w:cs="Arial"/>
        </w:rPr>
      </w:pPr>
      <w:r>
        <w:rPr>
          <w:rFonts w:ascii="Arial" w:hAnsi="Arial" w:cs="Arial"/>
        </w:rPr>
        <w:t>(C</w:t>
      </w:r>
      <w:r w:rsidR="00EB0D0B" w:rsidRPr="0058012B">
        <w:rPr>
          <w:rFonts w:ascii="Arial" w:hAnsi="Arial" w:cs="Arial"/>
        </w:rPr>
        <w:t>) Are any special permits required for this projec</w:t>
      </w:r>
      <w:r w:rsidR="009F0A4B">
        <w:rPr>
          <w:rFonts w:ascii="Arial" w:hAnsi="Arial" w:cs="Arial"/>
        </w:rPr>
        <w:t>t?</w:t>
      </w:r>
      <w:r w:rsidR="009F0A4B">
        <w:rPr>
          <w:rFonts w:ascii="Arial" w:hAnsi="Arial" w:cs="Arial"/>
        </w:rPr>
        <w:tab/>
      </w:r>
      <w:r w:rsidR="002E50DC"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002E50DC" w:rsidRPr="0058012B">
        <w:rPr>
          <w:rFonts w:ascii="Arial" w:hAnsi="Arial" w:cs="Arial"/>
        </w:rPr>
      </w:r>
      <w:r w:rsidR="002E50DC" w:rsidRPr="0058012B">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Yes</w:t>
      </w:r>
      <w:r w:rsidR="00EB0D0B"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002E50DC" w:rsidRPr="0058012B">
        <w:rPr>
          <w:rFonts w:ascii="Arial" w:hAnsi="Arial" w:cs="Arial"/>
        </w:rPr>
      </w:r>
      <w:r w:rsidR="002E50DC" w:rsidRPr="0058012B">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No</w:t>
      </w:r>
      <w:r w:rsidR="00EB0D0B" w:rsidRPr="0058012B">
        <w:rPr>
          <w:rFonts w:ascii="Arial" w:hAnsi="Arial" w:cs="Arial"/>
        </w:rPr>
        <w:tab/>
      </w:r>
      <w:r w:rsidR="002E50DC"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002E50DC" w:rsidRPr="0058012B">
        <w:rPr>
          <w:rFonts w:ascii="Arial" w:hAnsi="Arial" w:cs="Arial"/>
        </w:rPr>
      </w:r>
      <w:r w:rsidR="002E50DC" w:rsidRPr="0058012B">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Currently in review</w:t>
      </w:r>
    </w:p>
    <w:p w14:paraId="2378EA94" w14:textId="77777777" w:rsidR="000F19B6" w:rsidRPr="0058012B" w:rsidRDefault="00EB0D0B">
      <w:pPr>
        <w:spacing w:after="0" w:line="240" w:lineRule="auto"/>
        <w:ind w:left="720"/>
        <w:rPr>
          <w:rFonts w:ascii="Arial" w:hAnsi="Arial" w:cs="Arial"/>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proofErr w:type="gramStart"/>
      <w:r w:rsidR="006472AD" w:rsidRPr="0058012B">
        <w:rPr>
          <w:rFonts w:ascii="Arial" w:hAnsi="Arial" w:cs="Arial"/>
        </w:rPr>
        <w:t>currently</w:t>
      </w:r>
      <w:proofErr w:type="gramEnd"/>
      <w:r w:rsidR="006472AD" w:rsidRPr="0058012B">
        <w:rPr>
          <w:rFonts w:ascii="Arial" w:hAnsi="Arial" w:cs="Arial"/>
        </w:rPr>
        <w:t xml:space="preserve"> in </w:t>
      </w:r>
      <w:r w:rsidRPr="0058012B">
        <w:rPr>
          <w:rFonts w:ascii="Arial" w:hAnsi="Arial" w:cs="Arial"/>
        </w:rPr>
        <w:t xml:space="preserve">process, please list permit titles, permitting agency, date applied or received, and attach documentation of approval or acceptance for processing: </w:t>
      </w:r>
      <w:r w:rsidR="002E50DC" w:rsidRPr="0058012B">
        <w:rPr>
          <w:rFonts w:ascii="Arial" w:hAnsi="Arial" w:cs="Arial"/>
          <w:u w:val="single"/>
        </w:rPr>
        <w:fldChar w:fldCharType="begin">
          <w:ffData>
            <w:name w:val=""/>
            <w:enabled/>
            <w:calcOnExit w:val="0"/>
            <w:textInput/>
          </w:ffData>
        </w:fldChar>
      </w:r>
      <w:r w:rsidR="006472A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2E50DC" w:rsidRPr="0058012B">
        <w:rPr>
          <w:rFonts w:ascii="Arial" w:hAnsi="Arial" w:cs="Arial"/>
          <w:u w:val="single"/>
        </w:rPr>
        <w:fldChar w:fldCharType="end"/>
      </w:r>
    </w:p>
    <w:p w14:paraId="70CBECD4" w14:textId="77777777" w:rsidR="00F717CA" w:rsidRPr="0058012B" w:rsidRDefault="00F717CA" w:rsidP="00751153">
      <w:pPr>
        <w:spacing w:after="0" w:line="240" w:lineRule="auto"/>
        <w:rPr>
          <w:rFonts w:ascii="Arial" w:hAnsi="Arial" w:cs="Arial"/>
          <w:u w:val="single"/>
        </w:rPr>
      </w:pPr>
    </w:p>
    <w:p w14:paraId="5A4982A4" w14:textId="77777777" w:rsidR="00751153" w:rsidRPr="00A16E57" w:rsidRDefault="006472AD" w:rsidP="00751153">
      <w:pPr>
        <w:spacing w:after="0" w:line="240" w:lineRule="auto"/>
        <w:rPr>
          <w:rFonts w:ascii="Arial" w:hAnsi="Arial" w:cs="Arial"/>
          <w:u w:val="single"/>
        </w:rPr>
      </w:pPr>
      <w:r w:rsidRPr="00A16E57">
        <w:rPr>
          <w:rFonts w:ascii="Arial" w:hAnsi="Arial" w:cs="Arial"/>
          <w:u w:val="single"/>
        </w:rPr>
        <w:t xml:space="preserve">Studies Involving Humans </w:t>
      </w:r>
      <w:proofErr w:type="gramStart"/>
      <w:r w:rsidRPr="00A16E57">
        <w:rPr>
          <w:rFonts w:ascii="Arial" w:hAnsi="Arial" w:cs="Arial"/>
          <w:u w:val="single"/>
        </w:rPr>
        <w:t>As</w:t>
      </w:r>
      <w:proofErr w:type="gramEnd"/>
      <w:r w:rsidRPr="00A16E57">
        <w:rPr>
          <w:rFonts w:ascii="Arial" w:hAnsi="Arial" w:cs="Arial"/>
          <w:u w:val="single"/>
        </w:rPr>
        <w:t xml:space="preserve"> Subjects</w:t>
      </w:r>
    </w:p>
    <w:p w14:paraId="5125B0B5" w14:textId="77777777" w:rsidR="006472AD" w:rsidRPr="0058012B" w:rsidRDefault="0058012B" w:rsidP="0058012B">
      <w:pPr>
        <w:spacing w:after="0" w:line="240" w:lineRule="auto"/>
        <w:rPr>
          <w:rFonts w:ascii="Arial" w:hAnsi="Arial" w:cs="Arial"/>
        </w:rPr>
      </w:pPr>
      <w:r>
        <w:rPr>
          <w:rFonts w:ascii="Arial" w:hAnsi="Arial" w:cs="Arial"/>
        </w:rPr>
        <w:t xml:space="preserve">(D) </w:t>
      </w:r>
      <w:r w:rsidR="006472AD" w:rsidRPr="0058012B">
        <w:rPr>
          <w:rFonts w:ascii="Arial" w:hAnsi="Arial" w:cs="Arial"/>
        </w:rPr>
        <w:t xml:space="preserve">Is this project an evaluation of existing education programs? </w:t>
      </w:r>
      <w:r w:rsidR="002E50DC"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002E50DC" w:rsidRPr="0058012B">
        <w:rPr>
          <w:rFonts w:ascii="Arial" w:hAnsi="Arial" w:cs="Arial"/>
        </w:rPr>
      </w:r>
      <w:r w:rsidR="002E50DC" w:rsidRPr="0058012B">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Yes</w:t>
      </w:r>
      <w:r w:rsidR="006472AD"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6472AD" w:rsidRPr="0058012B">
        <w:rPr>
          <w:rFonts w:ascii="Arial" w:hAnsi="Arial" w:cs="Arial"/>
        </w:rPr>
        <w:instrText xml:space="preserve"> FORMCHECKBOX </w:instrText>
      </w:r>
      <w:r w:rsidR="002E50DC" w:rsidRPr="0058012B">
        <w:rPr>
          <w:rFonts w:ascii="Arial" w:hAnsi="Arial" w:cs="Arial"/>
        </w:rPr>
      </w:r>
      <w:r w:rsidR="002E50DC" w:rsidRPr="0058012B">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No </w:t>
      </w:r>
    </w:p>
    <w:p w14:paraId="2DF8F582" w14:textId="77777777" w:rsidR="006472AD" w:rsidRPr="0058012B" w:rsidRDefault="006472AD" w:rsidP="006472AD">
      <w:pPr>
        <w:pStyle w:val="ListParagraph"/>
        <w:spacing w:after="0" w:line="240" w:lineRule="auto"/>
        <w:ind w:left="360"/>
        <w:rPr>
          <w:rFonts w:ascii="Arial" w:hAnsi="Arial" w:cs="Arial"/>
        </w:rPr>
      </w:pPr>
    </w:p>
    <w:p w14:paraId="42EF4954" w14:textId="77777777" w:rsidR="006472AD" w:rsidRPr="0058012B" w:rsidRDefault="0058012B" w:rsidP="0058012B">
      <w:pPr>
        <w:spacing w:after="0" w:line="240" w:lineRule="auto"/>
        <w:rPr>
          <w:rFonts w:ascii="Arial" w:hAnsi="Arial" w:cs="Arial"/>
        </w:rPr>
      </w:pPr>
      <w:r>
        <w:rPr>
          <w:rFonts w:ascii="Arial" w:hAnsi="Arial" w:cs="Arial"/>
        </w:rPr>
        <w:t xml:space="preserve">(E) </w:t>
      </w:r>
      <w:r w:rsidR="006472AD" w:rsidRPr="0058012B">
        <w:rPr>
          <w:rFonts w:ascii="Arial" w:hAnsi="Arial" w:cs="Arial"/>
        </w:rPr>
        <w:t xml:space="preserve">Has this proposal been approved by an Institutional Review Board (IRB)? </w:t>
      </w:r>
    </w:p>
    <w:p w14:paraId="70DCF1D5" w14:textId="77777777" w:rsidR="00837667"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Yes (attach letter</w:t>
      </w:r>
      <w:r w:rsidR="00837667">
        <w:rPr>
          <w:rFonts w:ascii="Arial" w:hAnsi="Arial" w:cs="Arial"/>
        </w:rPr>
        <w:t xml:space="preserve"> and application</w:t>
      </w:r>
      <w:r w:rsidR="006472AD" w:rsidRPr="0058012B">
        <w:rPr>
          <w:rFonts w:ascii="Arial" w:hAnsi="Arial" w:cs="Arial"/>
        </w:rPr>
        <w:t xml:space="preserve">) </w:t>
      </w:r>
    </w:p>
    <w:p w14:paraId="67365BCF" w14:textId="77777777" w:rsidR="00837667"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No  </w:t>
      </w:r>
    </w:p>
    <w:p w14:paraId="2B6CEF8A" w14:textId="77777777"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Pr="0058012B">
        <w:rPr>
          <w:rFonts w:ascii="Arial" w:hAnsi="Arial" w:cs="Arial"/>
        </w:rPr>
      </w:r>
      <w:r w:rsidRPr="0058012B">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Currently in review (attach notification of pending review</w:t>
      </w:r>
      <w:r w:rsidR="00837667">
        <w:rPr>
          <w:rFonts w:ascii="Arial" w:hAnsi="Arial" w:cs="Arial"/>
        </w:rPr>
        <w:t xml:space="preserve"> and application</w:t>
      </w:r>
      <w:r w:rsidR="006472AD" w:rsidRPr="0058012B">
        <w:rPr>
          <w:rFonts w:ascii="Arial" w:hAnsi="Arial" w:cs="Arial"/>
        </w:rPr>
        <w:t xml:space="preserve">)  </w:t>
      </w:r>
    </w:p>
    <w:p w14:paraId="0D2E44B9" w14:textId="77777777" w:rsidR="00C93881" w:rsidRPr="0058012B" w:rsidRDefault="006472AD">
      <w:pPr>
        <w:spacing w:after="0" w:line="240" w:lineRule="auto"/>
        <w:ind w:left="360"/>
        <w:rPr>
          <w:rFonts w:ascii="Arial" w:hAnsi="Arial" w:cs="Arial"/>
          <w:u w:val="single"/>
        </w:rPr>
      </w:pPr>
      <w:r w:rsidRPr="0058012B">
        <w:rPr>
          <w:rFonts w:ascii="Arial" w:hAnsi="Arial" w:cs="Arial"/>
        </w:rPr>
        <w:t xml:space="preserve">If yes or currently in review, </w:t>
      </w:r>
      <w:r w:rsidR="00EB0D0B" w:rsidRPr="0058012B">
        <w:rPr>
          <w:rFonts w:ascii="Arial" w:hAnsi="Arial" w:cs="Arial"/>
        </w:rPr>
        <w:t>please list the name of</w:t>
      </w:r>
      <w:r w:rsidR="00837667">
        <w:rPr>
          <w:rFonts w:ascii="Arial" w:hAnsi="Arial" w:cs="Arial"/>
        </w:rPr>
        <w:t xml:space="preserve"> the primary</w:t>
      </w:r>
      <w:r w:rsidR="00EB0D0B" w:rsidRPr="0058012B">
        <w:rPr>
          <w:rFonts w:ascii="Arial" w:hAnsi="Arial" w:cs="Arial"/>
        </w:rPr>
        <w:t xml:space="preserve"> </w:t>
      </w:r>
      <w:r w:rsidR="00837667">
        <w:rPr>
          <w:rFonts w:ascii="Arial" w:hAnsi="Arial" w:cs="Arial"/>
        </w:rPr>
        <w:t>institutional IRB reviewing the protocols and the IRB #</w:t>
      </w:r>
      <w:r w:rsidR="00EB0D0B" w:rsidRPr="0058012B">
        <w:rPr>
          <w:rFonts w:ascii="Arial" w:hAnsi="Arial" w:cs="Arial"/>
        </w:rPr>
        <w:t xml:space="preserve">: </w:t>
      </w:r>
      <w:r w:rsidR="002E50DC" w:rsidRPr="0058012B">
        <w:rPr>
          <w:rFonts w:ascii="Arial" w:hAnsi="Arial" w:cs="Arial"/>
          <w:u w:val="single"/>
        </w:rPr>
        <w:fldChar w:fldCharType="begin">
          <w:ffData>
            <w:name w:val=""/>
            <w:enabled/>
            <w:calcOnExit w:val="0"/>
            <w:textInput/>
          </w:ffData>
        </w:fldChar>
      </w:r>
      <w:r w:rsidR="00EB0D0B"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2E50DC" w:rsidRPr="0058012B">
        <w:rPr>
          <w:rFonts w:ascii="Arial" w:hAnsi="Arial" w:cs="Arial"/>
          <w:u w:val="single"/>
        </w:rPr>
        <w:fldChar w:fldCharType="end"/>
      </w:r>
    </w:p>
    <w:p w14:paraId="430F1A8A" w14:textId="77777777" w:rsidR="00C93881" w:rsidRPr="0058012B" w:rsidRDefault="006472AD">
      <w:pPr>
        <w:spacing w:after="0" w:line="240" w:lineRule="auto"/>
        <w:ind w:left="360"/>
        <w:rPr>
          <w:rFonts w:ascii="Arial" w:hAnsi="Arial" w:cs="Arial"/>
          <w:u w:val="single"/>
        </w:rPr>
      </w:pPr>
      <w:r w:rsidRPr="0058012B">
        <w:rPr>
          <w:rFonts w:ascii="Arial" w:hAnsi="Arial" w:cs="Arial"/>
        </w:rPr>
        <w:t>If no,</w:t>
      </w:r>
      <w:r w:rsidR="002C049B" w:rsidRPr="0058012B">
        <w:rPr>
          <w:rFonts w:ascii="Arial" w:hAnsi="Arial" w:cs="Arial"/>
        </w:rPr>
        <w:t xml:space="preserve"> </w:t>
      </w:r>
      <w:r w:rsidRPr="0058012B">
        <w:rPr>
          <w:rFonts w:ascii="Arial" w:hAnsi="Arial" w:cs="Arial"/>
        </w:rPr>
        <w:t xml:space="preserve">please explain why this project has not been approved by an IRB: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3579F5DA" w14:textId="77777777" w:rsidR="006F10B5" w:rsidRPr="0058012B" w:rsidRDefault="006F10B5">
      <w:pPr>
        <w:spacing w:after="0" w:line="240" w:lineRule="auto"/>
        <w:ind w:left="1440" w:firstLine="720"/>
        <w:rPr>
          <w:rFonts w:ascii="Arial" w:hAnsi="Arial" w:cs="Arial"/>
        </w:rPr>
      </w:pPr>
    </w:p>
    <w:p w14:paraId="22D97E3E" w14:textId="77777777" w:rsidR="00C93881" w:rsidRPr="0058012B" w:rsidRDefault="00E01369">
      <w:pPr>
        <w:spacing w:after="0" w:line="240" w:lineRule="auto"/>
        <w:ind w:left="360"/>
        <w:rPr>
          <w:rFonts w:ascii="Arial" w:hAnsi="Arial" w:cs="Arial"/>
          <w:i/>
        </w:rPr>
      </w:pPr>
      <w:r w:rsidRPr="0058012B">
        <w:rPr>
          <w:rFonts w:ascii="Arial" w:hAnsi="Arial" w:cs="Arial"/>
          <w:i/>
        </w:rPr>
        <w:t xml:space="preserve">Note: Some special categories of human participants checked in Section 1 (e.g. youth &lt;18) require special approvals. Please refer to </w:t>
      </w:r>
      <w:hyperlink r:id="rId9" w:history="1">
        <w:r w:rsidRPr="0058012B">
          <w:rPr>
            <w:rStyle w:val="Hyperlink"/>
            <w:rFonts w:ascii="Arial" w:eastAsia="Times New Roman" w:hAnsi="Arial" w:cs="Arial"/>
            <w:i/>
          </w:rPr>
          <w:t>http://www.hhs.gov/ohrp/humansubjects/guidance/45cfr46.html</w:t>
        </w:r>
      </w:hyperlink>
      <w:r w:rsidRPr="0058012B">
        <w:rPr>
          <w:rFonts w:ascii="Arial" w:eastAsia="Times New Roman" w:hAnsi="Arial" w:cs="Arial"/>
          <w:i/>
        </w:rPr>
        <w:t xml:space="preserve"> for more details.</w:t>
      </w:r>
    </w:p>
    <w:p w14:paraId="0CCCE665" w14:textId="77777777" w:rsidR="006472AD" w:rsidRPr="00A16E57" w:rsidRDefault="006472AD">
      <w:pPr>
        <w:tabs>
          <w:tab w:val="left" w:pos="8910"/>
        </w:tabs>
        <w:spacing w:after="0" w:line="240" w:lineRule="auto"/>
        <w:ind w:left="1440" w:right="1170"/>
        <w:rPr>
          <w:rFonts w:ascii="Arial" w:eastAsia="Times New Roman" w:hAnsi="Arial" w:cs="Arial"/>
          <w:i/>
        </w:rPr>
      </w:pPr>
    </w:p>
    <w:p w14:paraId="2BAF6A50" w14:textId="77777777" w:rsidR="00C93881" w:rsidRPr="00824D20" w:rsidRDefault="00E01369">
      <w:pPr>
        <w:spacing w:after="0" w:line="240" w:lineRule="auto"/>
        <w:ind w:left="360"/>
        <w:rPr>
          <w:rFonts w:ascii="Arial" w:hAnsi="Arial" w:cs="Arial"/>
          <w:i/>
          <w:sz w:val="18"/>
          <w:szCs w:val="18"/>
          <w:u w:val="single"/>
        </w:rPr>
      </w:pPr>
      <w:r w:rsidRPr="00837667">
        <w:rPr>
          <w:rFonts w:ascii="Arial" w:eastAsia="Times New Roman" w:hAnsi="Arial" w:cs="Arial"/>
          <w:i/>
          <w:sz w:val="18"/>
          <w:szCs w:val="18"/>
        </w:rPr>
        <w:t>The</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Policy for the Protection of Human Subjects or the “Common Rule” was published in 1991 as HHS regulation </w:t>
      </w:r>
      <w:hyperlink r:id="rId10" w:history="1">
        <w:r w:rsidRPr="00837667">
          <w:rPr>
            <w:rStyle w:val="Hyperlink"/>
            <w:rFonts w:ascii="Arial" w:eastAsia="Times New Roman" w:hAnsi="Arial" w:cs="Arial"/>
            <w:i/>
            <w:sz w:val="18"/>
            <w:szCs w:val="18"/>
          </w:rPr>
          <w:t>45 CFR part 46</w:t>
        </w:r>
      </w:hyperlink>
      <w:r w:rsidRPr="00837667">
        <w:rPr>
          <w:rFonts w:ascii="Arial" w:eastAsia="Times New Roman" w:hAnsi="Arial" w:cs="Arial"/>
          <w:i/>
          <w:sz w:val="18"/>
          <w:szCs w:val="18"/>
        </w:rPr>
        <w:t>, include four subparts: subpart A, also known as the Federal Policy or the “Common Rule”; subpart B, additional protections for pregnant women, human fetuses, and neonates; subpart C, additional protections for prisoners; and subpart D, additional protections for children. Although the policy impacts only</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agencies </w:t>
      </w:r>
      <w:r w:rsidR="009F4F04" w:rsidRPr="00837667">
        <w:rPr>
          <w:rFonts w:ascii="Arial" w:eastAsia="Times New Roman" w:hAnsi="Arial" w:cs="Arial"/>
          <w:i/>
          <w:sz w:val="18"/>
          <w:szCs w:val="18"/>
        </w:rPr>
        <w:t xml:space="preserve">sources </w:t>
      </w:r>
      <w:r w:rsidRPr="00837667">
        <w:rPr>
          <w:rFonts w:ascii="Arial" w:eastAsia="Times New Roman" w:hAnsi="Arial" w:cs="Arial"/>
          <w:i/>
          <w:sz w:val="18"/>
          <w:szCs w:val="18"/>
        </w:rPr>
        <w:t xml:space="preserve">and any organization whose funding may be traced back to </w:t>
      </w:r>
      <w:r w:rsidR="009F4F04" w:rsidRPr="00837667">
        <w:rPr>
          <w:rFonts w:ascii="Arial" w:eastAsia="Times New Roman" w:hAnsi="Arial" w:cs="Arial"/>
          <w:i/>
          <w:sz w:val="18"/>
          <w:szCs w:val="18"/>
        </w:rPr>
        <w:t xml:space="preserve">US </w:t>
      </w:r>
      <w:r w:rsidRPr="00837667">
        <w:rPr>
          <w:rFonts w:ascii="Arial" w:eastAsia="Times New Roman" w:hAnsi="Arial" w:cs="Arial"/>
          <w:i/>
          <w:sz w:val="18"/>
          <w:szCs w:val="18"/>
        </w:rPr>
        <w:t>federal source</w:t>
      </w:r>
      <w:r w:rsidR="00837667" w:rsidRPr="00837667">
        <w:rPr>
          <w:rFonts w:ascii="Arial" w:eastAsia="Times New Roman" w:hAnsi="Arial" w:cs="Arial"/>
          <w:i/>
          <w:sz w:val="18"/>
          <w:szCs w:val="18"/>
        </w:rPr>
        <w:t>s such as USAID</w:t>
      </w:r>
      <w:r w:rsidRPr="00837667">
        <w:rPr>
          <w:rFonts w:ascii="Arial" w:eastAsia="Times New Roman" w:hAnsi="Arial" w:cs="Arial"/>
          <w:i/>
          <w:sz w:val="18"/>
          <w:szCs w:val="18"/>
        </w:rPr>
        <w:t>, this policy is generally considered the minimum criteria by which an institutional review board will interpret whether protections are adequately addressed by any research proposer.</w:t>
      </w:r>
      <w:r w:rsidR="00837667" w:rsidRPr="00837667">
        <w:rPr>
          <w:rFonts w:ascii="Arial" w:eastAsia="Times New Roman" w:hAnsi="Arial" w:cs="Arial"/>
          <w:i/>
          <w:sz w:val="18"/>
          <w:szCs w:val="18"/>
        </w:rPr>
        <w:t xml:space="preserve"> Note, that most EU, UK &amp; AU governments have similar regulations governing protection of human subjects within their jurisdiction and often extending to work by citizens of their countries in other jurisdictions</w:t>
      </w:r>
      <w:r w:rsidR="00837667" w:rsidRPr="00824D20">
        <w:rPr>
          <w:rFonts w:ascii="Arial" w:eastAsia="Times New Roman" w:hAnsi="Arial" w:cs="Arial"/>
          <w:i/>
          <w:sz w:val="18"/>
          <w:szCs w:val="18"/>
        </w:rPr>
        <w:t>]</w:t>
      </w:r>
    </w:p>
    <w:p w14:paraId="038E4CB1" w14:textId="77777777" w:rsidR="00B62F8D" w:rsidRPr="00A16E57" w:rsidRDefault="00B62F8D" w:rsidP="00817433">
      <w:pPr>
        <w:spacing w:after="0" w:line="240" w:lineRule="auto"/>
        <w:rPr>
          <w:rFonts w:ascii="Arial" w:hAnsi="Arial" w:cs="Arial"/>
          <w:u w:val="single"/>
        </w:rPr>
      </w:pPr>
    </w:p>
    <w:p w14:paraId="0520DCAD" w14:textId="77777777" w:rsidR="00E01369" w:rsidRPr="00A16E57" w:rsidRDefault="00E01369">
      <w:pPr>
        <w:rPr>
          <w:rFonts w:ascii="Arial" w:hAnsi="Arial" w:cs="Arial"/>
          <w:b/>
        </w:rPr>
      </w:pPr>
      <w:r w:rsidRPr="00A16E57">
        <w:rPr>
          <w:rFonts w:ascii="Arial" w:hAnsi="Arial" w:cs="Arial"/>
          <w:b/>
        </w:rPr>
        <w:br w:type="page"/>
      </w:r>
    </w:p>
    <w:p w14:paraId="58BE7911" w14:textId="77777777" w:rsidR="001B7229" w:rsidRPr="00824D20" w:rsidRDefault="00F06B8C"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5</w:t>
      </w:r>
      <w:r w:rsidR="001B7229" w:rsidRPr="00824D20">
        <w:rPr>
          <w:rFonts w:ascii="Arial" w:hAnsi="Arial" w:cs="Arial"/>
          <w:b/>
          <w:color w:val="91867E"/>
          <w:sz w:val="28"/>
          <w:szCs w:val="28"/>
        </w:rPr>
        <w:t xml:space="preserve"> - Impact on Hosting Institution</w:t>
      </w:r>
    </w:p>
    <w:p w14:paraId="1E375F10" w14:textId="77777777" w:rsidR="004F7CB8" w:rsidRPr="00A16E57" w:rsidRDefault="004F7CB8" w:rsidP="000C137D">
      <w:pPr>
        <w:spacing w:after="0" w:line="240" w:lineRule="auto"/>
        <w:rPr>
          <w:rFonts w:ascii="Arial" w:hAnsi="Arial" w:cs="Arial"/>
          <w:b/>
        </w:rPr>
      </w:pPr>
    </w:p>
    <w:p w14:paraId="4D46B324" w14:textId="77777777" w:rsidR="006F10B5" w:rsidRPr="00A3052A" w:rsidRDefault="00B83CCB">
      <w:pPr>
        <w:spacing w:after="0" w:line="240" w:lineRule="auto"/>
        <w:rPr>
          <w:rFonts w:ascii="Arial" w:hAnsi="Arial" w:cs="Arial"/>
        </w:rPr>
      </w:pPr>
      <w:r w:rsidRPr="00A3052A">
        <w:rPr>
          <w:rFonts w:ascii="Arial" w:hAnsi="Arial" w:cs="Arial"/>
        </w:rPr>
        <w:t xml:space="preserve">(A) </w:t>
      </w:r>
      <w:r w:rsidR="00500ECF" w:rsidRPr="00A3052A">
        <w:rPr>
          <w:rFonts w:ascii="Arial" w:hAnsi="Arial" w:cs="Arial"/>
        </w:rPr>
        <w:t>Please describe the PI and</w:t>
      </w:r>
      <w:r w:rsidR="00837667">
        <w:rPr>
          <w:rFonts w:ascii="Arial" w:hAnsi="Arial" w:cs="Arial"/>
        </w:rPr>
        <w:t xml:space="preserve">/or </w:t>
      </w:r>
      <w:r w:rsidR="00500ECF" w:rsidRPr="00A3052A">
        <w:rPr>
          <w:rFonts w:ascii="Arial" w:hAnsi="Arial" w:cs="Arial"/>
        </w:rPr>
        <w:t>Co-PIs prior experience working or conducting research in a zoo/aquarium setting</w:t>
      </w:r>
      <w:r w:rsidR="00EB185C" w:rsidRPr="00A3052A">
        <w:rPr>
          <w:rFonts w:ascii="Arial" w:hAnsi="Arial" w:cs="Arial"/>
        </w:rPr>
        <w:t xml:space="preserve"> and with the target study species</w:t>
      </w:r>
      <w:r w:rsidR="00837667">
        <w:rPr>
          <w:rFonts w:ascii="Arial" w:hAnsi="Arial" w:cs="Arial"/>
        </w:rPr>
        <w:t xml:space="preserve"> </w:t>
      </w:r>
      <w:r w:rsidR="00837667" w:rsidRPr="00837667">
        <w:rPr>
          <w:rFonts w:ascii="Arial" w:hAnsi="Arial" w:cs="Arial"/>
        </w:rPr>
        <w:t>[not to exceed 1500 characters]</w:t>
      </w:r>
      <w:r w:rsidRPr="00A3052A">
        <w:rPr>
          <w:rFonts w:ascii="Arial" w:hAnsi="Arial" w:cs="Arial"/>
        </w:rPr>
        <w:t>:</w:t>
      </w:r>
      <w:r w:rsidRPr="000E4F5D">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2C534D1D" w14:textId="77777777" w:rsidR="006F10B5" w:rsidRPr="00A3052A" w:rsidRDefault="006F10B5">
      <w:pPr>
        <w:pStyle w:val="ListParagraph"/>
        <w:spacing w:after="0" w:line="240" w:lineRule="auto"/>
        <w:rPr>
          <w:rFonts w:ascii="Arial" w:hAnsi="Arial" w:cs="Arial"/>
        </w:rPr>
      </w:pPr>
    </w:p>
    <w:p w14:paraId="12C20DA1" w14:textId="77777777" w:rsidR="001B7229" w:rsidRPr="00A3052A" w:rsidRDefault="00817433" w:rsidP="000C137D">
      <w:pPr>
        <w:spacing w:after="0" w:line="240" w:lineRule="auto"/>
        <w:rPr>
          <w:rFonts w:ascii="Arial" w:hAnsi="Arial" w:cs="Arial"/>
        </w:rPr>
      </w:pPr>
      <w:r w:rsidRPr="00A3052A">
        <w:rPr>
          <w:rFonts w:ascii="Arial" w:hAnsi="Arial" w:cs="Arial"/>
        </w:rPr>
        <w:t>(</w:t>
      </w:r>
      <w:r w:rsidR="003304CE" w:rsidRPr="00A3052A">
        <w:rPr>
          <w:rFonts w:ascii="Arial" w:hAnsi="Arial" w:cs="Arial"/>
        </w:rPr>
        <w:t>B</w:t>
      </w:r>
      <w:r w:rsidRPr="00A3052A">
        <w:rPr>
          <w:rFonts w:ascii="Arial" w:hAnsi="Arial" w:cs="Arial"/>
        </w:rPr>
        <w:t xml:space="preserve">) </w:t>
      </w:r>
      <w:r w:rsidR="00837667" w:rsidRPr="00837667">
        <w:rPr>
          <w:rFonts w:ascii="Arial" w:hAnsi="Arial" w:cs="Arial"/>
        </w:rPr>
        <w:t>Identify what zoo/aquarium time and effort is needed to assist with project comple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3991A6E4" w14:textId="77777777" w:rsidR="00F06B8C" w:rsidRPr="00A3052A" w:rsidRDefault="00F06B8C" w:rsidP="000C137D">
      <w:pPr>
        <w:spacing w:after="0" w:line="240" w:lineRule="auto"/>
        <w:rPr>
          <w:rFonts w:ascii="Arial" w:hAnsi="Arial" w:cs="Arial"/>
        </w:rPr>
      </w:pPr>
    </w:p>
    <w:p w14:paraId="23BC44A8" w14:textId="77777777" w:rsidR="00AA100D" w:rsidRPr="00A3052A" w:rsidRDefault="00817433" w:rsidP="00471561">
      <w:pPr>
        <w:spacing w:after="0" w:line="240" w:lineRule="auto"/>
        <w:rPr>
          <w:rFonts w:ascii="Arial" w:hAnsi="Arial" w:cs="Arial"/>
        </w:rPr>
      </w:pPr>
      <w:r w:rsidRPr="00A3052A">
        <w:rPr>
          <w:rFonts w:ascii="Arial" w:hAnsi="Arial" w:cs="Arial"/>
        </w:rPr>
        <w:t>(</w:t>
      </w:r>
      <w:r w:rsidR="003304CE" w:rsidRPr="00A3052A">
        <w:rPr>
          <w:rFonts w:ascii="Arial" w:hAnsi="Arial" w:cs="Arial"/>
        </w:rPr>
        <w:t>C</w:t>
      </w:r>
      <w:r w:rsidRPr="00A3052A">
        <w:rPr>
          <w:rFonts w:ascii="Arial" w:hAnsi="Arial" w:cs="Arial"/>
        </w:rPr>
        <w:t xml:space="preserve">) </w:t>
      </w:r>
      <w:r w:rsidR="00B83CCB" w:rsidRPr="00A3052A">
        <w:rPr>
          <w:rFonts w:ascii="Arial" w:hAnsi="Arial" w:cs="Arial"/>
          <w:u w:val="single"/>
        </w:rPr>
        <w:t>Role of zoo</w:t>
      </w:r>
      <w:r w:rsidR="00CB7E22">
        <w:rPr>
          <w:rFonts w:ascii="Arial" w:hAnsi="Arial" w:cs="Arial"/>
          <w:u w:val="single"/>
        </w:rPr>
        <w:t>/aquarium</w:t>
      </w:r>
      <w:r w:rsidR="00B83CCB" w:rsidRPr="00A3052A">
        <w:rPr>
          <w:rFonts w:ascii="Arial" w:hAnsi="Arial" w:cs="Arial"/>
          <w:u w:val="single"/>
        </w:rPr>
        <w:t xml:space="preserve"> staff in the project</w:t>
      </w:r>
      <w:r w:rsidR="00B83CCB" w:rsidRPr="00A3052A">
        <w:rPr>
          <w:rFonts w:ascii="Arial" w:hAnsi="Arial" w:cs="Arial"/>
        </w:rPr>
        <w:t>:</w:t>
      </w:r>
    </w:p>
    <w:p w14:paraId="08A2B3FB" w14:textId="77777777" w:rsidR="006F10B5" w:rsidRDefault="00A3052A" w:rsidP="00961286">
      <w:pPr>
        <w:spacing w:after="0" w:line="240" w:lineRule="auto"/>
        <w:ind w:left="360"/>
        <w:rPr>
          <w:rFonts w:ascii="Arial" w:hAnsi="Arial" w:cs="Arial"/>
        </w:rPr>
      </w:pPr>
      <w:r w:rsidRPr="00A16E57">
        <w:rPr>
          <w:rFonts w:ascii="Arial" w:hAnsi="Arial" w:cs="Arial"/>
        </w:rPr>
        <w:t>Is the project purely observationa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64DF5A94"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from public areas</w:t>
      </w:r>
      <w:r w:rsidR="00961286">
        <w:rPr>
          <w:rFonts w:ascii="Arial" w:hAnsi="Arial" w:cs="Arial"/>
        </w:rPr>
        <w:t>?</w:t>
      </w:r>
      <w:r w:rsidR="00961286">
        <w:rPr>
          <w:rFonts w:ascii="Arial" w:hAnsi="Arial" w:cs="Arial"/>
        </w:rPr>
        <w:tab/>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67A2DB05"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during operating hours?</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6DB9474C"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without assistance from zoo</w:t>
      </w:r>
      <w:r w:rsidR="00CB7E22">
        <w:rPr>
          <w:rFonts w:ascii="Arial" w:hAnsi="Arial" w:cs="Arial"/>
        </w:rPr>
        <w:t>/aquarium</w:t>
      </w:r>
      <w:r w:rsidRPr="00A16E57">
        <w:rPr>
          <w:rFonts w:ascii="Arial" w:hAnsi="Arial" w:cs="Arial"/>
        </w:rPr>
        <w:t xml:space="preserve"> personne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2E50DC" w:rsidRPr="00A16E57">
        <w:rPr>
          <w:rFonts w:ascii="Arial" w:hAnsi="Arial" w:cs="Arial"/>
        </w:rPr>
      </w:r>
      <w:r w:rsidR="002E50DC" w:rsidRPr="00A16E57">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77F131CE" w14:textId="77777777" w:rsidR="00A3052A" w:rsidRDefault="00A3052A" w:rsidP="00C93881">
      <w:pPr>
        <w:spacing w:after="0" w:line="240" w:lineRule="auto"/>
        <w:ind w:left="360"/>
        <w:rPr>
          <w:rFonts w:ascii="Arial" w:hAnsi="Arial" w:cs="Arial"/>
        </w:rPr>
      </w:pPr>
    </w:p>
    <w:p w14:paraId="7B10AE22" w14:textId="77777777" w:rsidR="00C93881" w:rsidRDefault="00B83CCB" w:rsidP="00C93881">
      <w:pPr>
        <w:spacing w:after="0" w:line="240" w:lineRule="auto"/>
        <w:ind w:left="360"/>
        <w:rPr>
          <w:rFonts w:ascii="Arial" w:hAnsi="Arial" w:cs="Arial"/>
        </w:rPr>
      </w:pPr>
      <w:r w:rsidRPr="00A16E57">
        <w:rPr>
          <w:rFonts w:ascii="Arial" w:hAnsi="Arial" w:cs="Arial"/>
        </w:rPr>
        <w:t xml:space="preserve">If you answered no to any of the questions </w:t>
      </w:r>
      <w:r w:rsidR="00F773AF" w:rsidRPr="00A16E57">
        <w:rPr>
          <w:rFonts w:ascii="Arial" w:hAnsi="Arial" w:cs="Arial"/>
        </w:rPr>
        <w:t xml:space="preserve">above, please describe what is </w:t>
      </w:r>
      <w:r w:rsidRPr="00A16E57">
        <w:rPr>
          <w:rFonts w:ascii="Arial" w:hAnsi="Arial" w:cs="Arial"/>
        </w:rPr>
        <w:t>reque</w:t>
      </w:r>
      <w:r w:rsidR="00F773AF" w:rsidRPr="00A16E57">
        <w:rPr>
          <w:rFonts w:ascii="Arial" w:hAnsi="Arial" w:cs="Arial"/>
        </w:rPr>
        <w:t>sted of the hosting institution</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00500ECF"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49F549C2" w14:textId="77777777" w:rsidR="00B83CCB" w:rsidRPr="00A16E57" w:rsidRDefault="00B83CCB" w:rsidP="00B83CCB">
      <w:pPr>
        <w:spacing w:after="0" w:line="240" w:lineRule="auto"/>
        <w:rPr>
          <w:rFonts w:ascii="Arial" w:hAnsi="Arial" w:cs="Arial"/>
          <w:b/>
        </w:rPr>
      </w:pPr>
    </w:p>
    <w:p w14:paraId="621B779C" w14:textId="77777777" w:rsidR="006F10B5" w:rsidRPr="00A3052A" w:rsidRDefault="00500ECF">
      <w:pPr>
        <w:spacing w:after="0" w:line="240" w:lineRule="auto"/>
        <w:rPr>
          <w:rFonts w:ascii="Arial" w:hAnsi="Arial" w:cs="Arial"/>
        </w:rPr>
      </w:pPr>
      <w:r w:rsidRPr="00A3052A">
        <w:rPr>
          <w:rFonts w:ascii="Arial" w:hAnsi="Arial" w:cs="Arial"/>
        </w:rPr>
        <w:t>(D) Describe any records or archival materials that would be required from the institution to support the study</w:t>
      </w:r>
      <w:r w:rsidR="00F773AF"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773AF"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2E50DC" w:rsidRPr="00A3052A">
        <w:rPr>
          <w:rFonts w:ascii="Arial" w:hAnsi="Arial" w:cs="Arial"/>
          <w:u w:val="single"/>
        </w:rPr>
        <w:fldChar w:fldCharType="end"/>
      </w:r>
    </w:p>
    <w:p w14:paraId="52C8773C" w14:textId="77777777" w:rsidR="008A0EBB" w:rsidRPr="00A3052A" w:rsidRDefault="008A0EBB" w:rsidP="000C137D">
      <w:pPr>
        <w:spacing w:after="0" w:line="240" w:lineRule="auto"/>
        <w:rPr>
          <w:rFonts w:ascii="Arial" w:hAnsi="Arial" w:cs="Arial"/>
        </w:rPr>
      </w:pPr>
    </w:p>
    <w:p w14:paraId="6F931149" w14:textId="77777777" w:rsidR="001B7229" w:rsidRPr="00A3052A" w:rsidRDefault="00817433" w:rsidP="000C137D">
      <w:pPr>
        <w:spacing w:after="0" w:line="240" w:lineRule="auto"/>
        <w:rPr>
          <w:rFonts w:ascii="Arial" w:hAnsi="Arial" w:cs="Arial"/>
        </w:rPr>
      </w:pPr>
      <w:r w:rsidRPr="00A3052A">
        <w:rPr>
          <w:rFonts w:ascii="Arial" w:hAnsi="Arial" w:cs="Arial"/>
        </w:rPr>
        <w:t>(</w:t>
      </w:r>
      <w:r w:rsidR="00B83CCB" w:rsidRPr="00A3052A">
        <w:rPr>
          <w:rFonts w:ascii="Arial" w:hAnsi="Arial" w:cs="Arial"/>
        </w:rPr>
        <w:t>E</w:t>
      </w:r>
      <w:r w:rsidRPr="00A3052A">
        <w:rPr>
          <w:rFonts w:ascii="Arial" w:hAnsi="Arial" w:cs="Arial"/>
        </w:rPr>
        <w:t xml:space="preserve">) </w:t>
      </w:r>
      <w:r w:rsidR="001B7229" w:rsidRPr="00A3052A">
        <w:rPr>
          <w:rFonts w:ascii="Arial" w:hAnsi="Arial" w:cs="Arial"/>
        </w:rPr>
        <w:t xml:space="preserve">What are the benefits of participation </w:t>
      </w:r>
      <w:r w:rsidR="002F3EC8" w:rsidRPr="00A3052A">
        <w:rPr>
          <w:rFonts w:ascii="Arial" w:hAnsi="Arial" w:cs="Arial"/>
        </w:rPr>
        <w:t xml:space="preserve">for </w:t>
      </w:r>
      <w:r w:rsidR="001B7229" w:rsidRPr="00A3052A">
        <w:rPr>
          <w:rFonts w:ascii="Arial" w:hAnsi="Arial" w:cs="Arial"/>
        </w:rPr>
        <w:t>the hosting institu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780B0B36" w14:textId="77777777" w:rsidR="00F06B8C" w:rsidRPr="00A3052A" w:rsidRDefault="00F06B8C" w:rsidP="000C137D">
      <w:pPr>
        <w:spacing w:after="0" w:line="240" w:lineRule="auto"/>
        <w:rPr>
          <w:rFonts w:ascii="Arial" w:hAnsi="Arial" w:cs="Arial"/>
        </w:rPr>
      </w:pPr>
    </w:p>
    <w:p w14:paraId="5ABA13D2" w14:textId="77777777" w:rsidR="001B7229" w:rsidRPr="00A3052A" w:rsidRDefault="00817433" w:rsidP="000C137D">
      <w:pPr>
        <w:spacing w:after="0" w:line="240" w:lineRule="auto"/>
        <w:rPr>
          <w:rFonts w:ascii="Arial" w:hAnsi="Arial" w:cs="Arial"/>
          <w:u w:val="single"/>
        </w:rPr>
      </w:pPr>
      <w:r w:rsidRPr="00A3052A">
        <w:rPr>
          <w:rFonts w:ascii="Arial" w:hAnsi="Arial" w:cs="Arial"/>
        </w:rPr>
        <w:t>(</w:t>
      </w:r>
      <w:r w:rsidR="003304CE" w:rsidRPr="00A3052A">
        <w:rPr>
          <w:rFonts w:ascii="Arial" w:hAnsi="Arial" w:cs="Arial"/>
        </w:rPr>
        <w:t>F</w:t>
      </w:r>
      <w:r w:rsidRPr="00A3052A">
        <w:rPr>
          <w:rFonts w:ascii="Arial" w:hAnsi="Arial" w:cs="Arial"/>
        </w:rPr>
        <w:t xml:space="preserve">) </w:t>
      </w:r>
      <w:r w:rsidR="001B7229" w:rsidRPr="00A3052A">
        <w:rPr>
          <w:rFonts w:ascii="Arial" w:hAnsi="Arial" w:cs="Arial"/>
        </w:rPr>
        <w:t xml:space="preserve">How will </w:t>
      </w:r>
      <w:r w:rsidR="00530BC6" w:rsidRPr="00A3052A">
        <w:rPr>
          <w:rFonts w:ascii="Arial" w:hAnsi="Arial" w:cs="Arial"/>
        </w:rPr>
        <w:t xml:space="preserve">the </w:t>
      </w:r>
      <w:r w:rsidR="001B7229" w:rsidRPr="00A3052A">
        <w:rPr>
          <w:rFonts w:ascii="Arial" w:hAnsi="Arial" w:cs="Arial"/>
        </w:rPr>
        <w:t>zoo</w:t>
      </w:r>
      <w:r w:rsidR="00530BC6" w:rsidRPr="00A3052A">
        <w:rPr>
          <w:rFonts w:ascii="Arial" w:hAnsi="Arial" w:cs="Arial"/>
        </w:rPr>
        <w:t xml:space="preserve">/aquarium </w:t>
      </w:r>
      <w:r w:rsidR="001B7229" w:rsidRPr="00A3052A">
        <w:rPr>
          <w:rFonts w:ascii="Arial" w:hAnsi="Arial" w:cs="Arial"/>
        </w:rPr>
        <w:t>and staff be acknowledged in dissemination of results?</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2F974D36" w14:textId="77777777" w:rsidR="002F3EC8" w:rsidRPr="00A3052A" w:rsidRDefault="002F3EC8" w:rsidP="000C137D">
      <w:pPr>
        <w:spacing w:after="0" w:line="240" w:lineRule="auto"/>
        <w:rPr>
          <w:rFonts w:ascii="Arial" w:hAnsi="Arial" w:cs="Arial"/>
          <w:u w:val="single"/>
        </w:rPr>
      </w:pPr>
    </w:p>
    <w:p w14:paraId="5A79D600" w14:textId="77777777" w:rsidR="002F3EC8" w:rsidRDefault="00500ECF" w:rsidP="000C137D">
      <w:pPr>
        <w:spacing w:after="0" w:line="240" w:lineRule="auto"/>
        <w:rPr>
          <w:rFonts w:ascii="Arial" w:hAnsi="Arial" w:cs="Arial"/>
        </w:rPr>
      </w:pPr>
      <w:r w:rsidRPr="00A3052A">
        <w:rPr>
          <w:rFonts w:ascii="Arial" w:hAnsi="Arial" w:cs="Arial"/>
        </w:rPr>
        <w:t>(G)</w:t>
      </w:r>
      <w:r w:rsidRPr="00A16E57">
        <w:rPr>
          <w:rFonts w:ascii="Arial" w:hAnsi="Arial" w:cs="Arial"/>
          <w:b/>
        </w:rPr>
        <w:t xml:space="preserve"> </w:t>
      </w:r>
      <w:r w:rsidR="00751153" w:rsidRPr="00A16E57">
        <w:rPr>
          <w:rFonts w:ascii="Arial" w:hAnsi="Arial" w:cs="Arial"/>
        </w:rPr>
        <w:t>A</w:t>
      </w:r>
      <w:r w:rsidR="00A3052A">
        <w:rPr>
          <w:rFonts w:ascii="Arial" w:hAnsi="Arial" w:cs="Arial"/>
        </w:rPr>
        <w:t>ttach s</w:t>
      </w:r>
      <w:r w:rsidR="00751153" w:rsidRPr="00A16E57">
        <w:rPr>
          <w:rFonts w:ascii="Arial" w:hAnsi="Arial" w:cs="Arial"/>
        </w:rPr>
        <w:t>pecific protocols</w:t>
      </w:r>
      <w:r w:rsidR="00201DBF" w:rsidRPr="00A16E57">
        <w:rPr>
          <w:rFonts w:ascii="Arial" w:hAnsi="Arial" w:cs="Arial"/>
        </w:rPr>
        <w:t xml:space="preserve"> for activities &amp; procedures that will be implemented at the hosting institution in conjunction with this study</w:t>
      </w:r>
      <w:r w:rsidR="00FD03E1" w:rsidRPr="00A16E57">
        <w:rPr>
          <w:rFonts w:ascii="Arial" w:hAnsi="Arial" w:cs="Arial"/>
        </w:rPr>
        <w:t xml:space="preserve"> </w:t>
      </w:r>
      <w:r w:rsidR="00837667" w:rsidRPr="00837667">
        <w:rPr>
          <w:rFonts w:ascii="Arial" w:hAnsi="Arial" w:cs="Arial"/>
        </w:rPr>
        <w:t>not included in other sections of this application (include human and/or animal subject protocols, as applicable, biomaterials inform</w:t>
      </w:r>
      <w:r w:rsidR="00837667">
        <w:rPr>
          <w:rFonts w:ascii="Arial" w:hAnsi="Arial" w:cs="Arial"/>
        </w:rPr>
        <w:t>ation is contained in Section 6</w:t>
      </w:r>
      <w:r w:rsidR="00FD03E1" w:rsidRPr="00A16E57">
        <w:rPr>
          <w:rFonts w:ascii="Arial" w:hAnsi="Arial" w:cs="Arial"/>
        </w:rPr>
        <w:t>)</w:t>
      </w:r>
      <w:r w:rsidR="00837667">
        <w:rPr>
          <w:rFonts w:ascii="Arial" w:hAnsi="Arial" w:cs="Arial"/>
        </w:rPr>
        <w:t>.</w:t>
      </w:r>
    </w:p>
    <w:p w14:paraId="0F139F7C" w14:textId="77777777" w:rsidR="00837667" w:rsidRDefault="00837667" w:rsidP="000C137D">
      <w:pPr>
        <w:spacing w:after="0" w:line="240" w:lineRule="auto"/>
        <w:rPr>
          <w:rFonts w:ascii="Arial" w:hAnsi="Arial" w:cs="Arial"/>
        </w:rPr>
      </w:pPr>
    </w:p>
    <w:p w14:paraId="7EDA1795" w14:textId="77777777" w:rsidR="00837667" w:rsidRPr="00A3052A" w:rsidRDefault="00837667" w:rsidP="00837667">
      <w:pPr>
        <w:spacing w:after="0" w:line="240" w:lineRule="auto"/>
        <w:rPr>
          <w:rFonts w:ascii="Arial" w:hAnsi="Arial" w:cs="Arial"/>
          <w:u w:val="single"/>
        </w:rPr>
      </w:pPr>
      <w:r>
        <w:rPr>
          <w:rFonts w:ascii="Arial" w:hAnsi="Arial" w:cs="Arial"/>
        </w:rPr>
        <w:t xml:space="preserve">(H) </w:t>
      </w:r>
      <w:r w:rsidRPr="00837667">
        <w:rPr>
          <w:rFonts w:ascii="Arial" w:hAnsi="Arial" w:cs="Arial"/>
        </w:rPr>
        <w:t>What are the anticipated costs and reimbursements (if any) to the institution for participation (ie: sample shipping costs, time and effort, room rental rates, overhead)</w:t>
      </w:r>
      <w:r>
        <w:rPr>
          <w:rFonts w:ascii="Arial" w:hAnsi="Arial" w:cs="Arial"/>
        </w:rPr>
        <w:t>:</w:t>
      </w:r>
      <w:r w:rsidRPr="00A17093">
        <w:rPr>
          <w:rFonts w:ascii="Arial" w:hAnsi="Arial" w:cs="Arial"/>
        </w:rPr>
        <w:t xml:space="preserve"> </w:t>
      </w:r>
      <w:r w:rsidRPr="00A3052A">
        <w:rPr>
          <w:rFonts w:ascii="Arial" w:hAnsi="Arial" w:cs="Arial"/>
          <w:u w:val="single"/>
        </w:rPr>
        <w:fldChar w:fldCharType="begin">
          <w:ffData>
            <w:name w:val=""/>
            <w:enabled/>
            <w:calcOnExit w:val="0"/>
            <w:textInput/>
          </w:ffData>
        </w:fldChar>
      </w:r>
      <w:r w:rsidRPr="00A3052A">
        <w:rPr>
          <w:rFonts w:ascii="Arial" w:hAnsi="Arial" w:cs="Arial"/>
          <w:u w:val="single"/>
        </w:rPr>
        <w:instrText xml:space="preserve"> FORMTEXT </w:instrText>
      </w:r>
      <w:r w:rsidRPr="00A3052A">
        <w:rPr>
          <w:rFonts w:ascii="Arial" w:hAnsi="Arial" w:cs="Arial"/>
          <w:u w:val="single"/>
        </w:rPr>
      </w:r>
      <w:r w:rsidRPr="00A3052A">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3052A">
        <w:rPr>
          <w:rFonts w:ascii="Arial" w:hAnsi="Arial" w:cs="Arial"/>
          <w:u w:val="single"/>
        </w:rPr>
        <w:fldChar w:fldCharType="end"/>
      </w:r>
    </w:p>
    <w:p w14:paraId="0FC7B089" w14:textId="77777777" w:rsidR="00837667" w:rsidRPr="00A16E57" w:rsidRDefault="00837667" w:rsidP="000C137D">
      <w:pPr>
        <w:spacing w:after="0" w:line="240" w:lineRule="auto"/>
        <w:rPr>
          <w:rFonts w:ascii="Arial" w:hAnsi="Arial" w:cs="Arial"/>
        </w:rPr>
      </w:pPr>
    </w:p>
    <w:p w14:paraId="7ACC1F8E" w14:textId="77777777" w:rsidR="00F06B8C" w:rsidRPr="00A16E57" w:rsidRDefault="00F06B8C">
      <w:pPr>
        <w:rPr>
          <w:rFonts w:ascii="Arial" w:hAnsi="Arial" w:cs="Arial"/>
          <w:b/>
        </w:rPr>
      </w:pPr>
      <w:r w:rsidRPr="00A16E57">
        <w:rPr>
          <w:rFonts w:ascii="Arial" w:hAnsi="Arial" w:cs="Arial"/>
          <w:b/>
        </w:rPr>
        <w:br w:type="page"/>
      </w:r>
    </w:p>
    <w:p w14:paraId="03E375BD" w14:textId="77777777" w:rsidR="00A84B96" w:rsidRPr="00824D20" w:rsidRDefault="00F06B8C"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6</w:t>
      </w:r>
      <w:r w:rsidR="001B7229" w:rsidRPr="00824D20">
        <w:rPr>
          <w:rFonts w:ascii="Arial" w:hAnsi="Arial" w:cs="Arial"/>
          <w:b/>
          <w:color w:val="91867E"/>
          <w:sz w:val="28"/>
          <w:szCs w:val="28"/>
        </w:rPr>
        <w:t xml:space="preserve"> </w:t>
      </w:r>
      <w:r w:rsidR="00AB2FE7" w:rsidRPr="00824D20">
        <w:rPr>
          <w:rFonts w:ascii="Arial" w:hAnsi="Arial" w:cs="Arial"/>
          <w:b/>
          <w:color w:val="91867E"/>
          <w:sz w:val="28"/>
          <w:szCs w:val="28"/>
        </w:rPr>
        <w:t>–</w:t>
      </w:r>
      <w:r w:rsidR="001B7229" w:rsidRPr="00824D20">
        <w:rPr>
          <w:rFonts w:ascii="Arial" w:hAnsi="Arial" w:cs="Arial"/>
          <w:b/>
          <w:color w:val="91867E"/>
          <w:sz w:val="28"/>
          <w:szCs w:val="28"/>
        </w:rPr>
        <w:t xml:space="preserve"> Biomaterials</w:t>
      </w:r>
      <w:r w:rsidR="00AB2FE7" w:rsidRPr="00824D20">
        <w:rPr>
          <w:rFonts w:ascii="Arial" w:hAnsi="Arial" w:cs="Arial"/>
          <w:b/>
          <w:color w:val="91867E"/>
          <w:sz w:val="28"/>
          <w:szCs w:val="28"/>
        </w:rPr>
        <w:t xml:space="preserve"> </w:t>
      </w:r>
    </w:p>
    <w:p w14:paraId="48287D8B" w14:textId="77777777" w:rsidR="001B7229" w:rsidRPr="00D52189" w:rsidRDefault="00AB2FE7" w:rsidP="000C137D">
      <w:pPr>
        <w:spacing w:after="0" w:line="240" w:lineRule="auto"/>
        <w:rPr>
          <w:rFonts w:ascii="Arial" w:hAnsi="Arial" w:cs="Arial"/>
          <w:b/>
          <w:color w:val="91867E"/>
        </w:rPr>
      </w:pPr>
      <w:r w:rsidRPr="00D52189">
        <w:rPr>
          <w:rFonts w:ascii="Arial" w:hAnsi="Arial" w:cs="Arial"/>
          <w:b/>
          <w:color w:val="91867E"/>
        </w:rPr>
        <w:t xml:space="preserve"> </w:t>
      </w:r>
    </w:p>
    <w:p w14:paraId="54652BF1" w14:textId="77777777" w:rsidR="00AB2FE7" w:rsidRPr="00136765" w:rsidRDefault="00500ECF" w:rsidP="00136765">
      <w:pPr>
        <w:pStyle w:val="ListParagraph"/>
        <w:numPr>
          <w:ilvl w:val="0"/>
          <w:numId w:val="11"/>
        </w:numPr>
        <w:spacing w:after="0" w:line="240" w:lineRule="auto"/>
        <w:rPr>
          <w:rFonts w:ascii="Arial" w:hAnsi="Arial" w:cs="Arial"/>
        </w:rPr>
      </w:pPr>
      <w:r w:rsidRPr="00136765">
        <w:rPr>
          <w:rFonts w:ascii="Arial" w:hAnsi="Arial" w:cs="Arial"/>
        </w:rPr>
        <w:t>Does this project require</w:t>
      </w:r>
      <w:r w:rsidR="00AB2FE7" w:rsidRPr="00136765">
        <w:rPr>
          <w:rFonts w:ascii="Arial" w:hAnsi="Arial" w:cs="Arial"/>
        </w:rPr>
        <w:t xml:space="preserve"> collection of biomaterials? </w:t>
      </w:r>
    </w:p>
    <w:p w14:paraId="48538C59" w14:textId="77777777" w:rsidR="00136765" w:rsidRPr="00136765" w:rsidRDefault="00136765" w:rsidP="00136765">
      <w:pPr>
        <w:pStyle w:val="ListParagraph"/>
        <w:spacing w:after="0" w:line="240" w:lineRule="auto"/>
        <w:rPr>
          <w:rFonts w:ascii="Arial" w:hAnsi="Arial" w:cs="Arial"/>
        </w:rPr>
      </w:pPr>
    </w:p>
    <w:tbl>
      <w:tblPr>
        <w:tblpPr w:leftFromText="180" w:rightFromText="180" w:vertAnchor="text" w:horzAnchor="margin" w:tblpY="3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3"/>
        <w:gridCol w:w="2393"/>
        <w:gridCol w:w="2393"/>
        <w:gridCol w:w="2394"/>
      </w:tblGrid>
      <w:tr w:rsidR="004E282C" w:rsidRPr="00F8186A" w14:paraId="6BA09A31" w14:textId="77777777" w:rsidTr="004E282C">
        <w:trPr>
          <w:trHeight w:val="505"/>
        </w:trPr>
        <w:tc>
          <w:tcPr>
            <w:tcW w:w="2393" w:type="dxa"/>
          </w:tcPr>
          <w:p w14:paraId="483C1D54" w14:textId="77777777" w:rsidR="004E282C" w:rsidRPr="00F8186A" w:rsidRDefault="004E282C" w:rsidP="00FE39CE">
            <w:pPr>
              <w:spacing w:after="0" w:line="240" w:lineRule="auto"/>
              <w:rPr>
                <w:rFonts w:ascii="Arial" w:hAnsi="Arial" w:cs="Arial"/>
              </w:rPr>
            </w:pPr>
            <w:r w:rsidRPr="00F8186A">
              <w:rPr>
                <w:rFonts w:ascii="Arial" w:hAnsi="Arial" w:cs="Arial"/>
              </w:rPr>
              <w:t>Species</w:t>
            </w:r>
          </w:p>
        </w:tc>
        <w:tc>
          <w:tcPr>
            <w:tcW w:w="2393" w:type="dxa"/>
          </w:tcPr>
          <w:p w14:paraId="453E080A" w14:textId="77777777" w:rsidR="004E282C" w:rsidRPr="00F8186A" w:rsidRDefault="004E282C" w:rsidP="00FE39CE">
            <w:pPr>
              <w:spacing w:after="0" w:line="240" w:lineRule="auto"/>
              <w:rPr>
                <w:rFonts w:ascii="Arial" w:hAnsi="Arial" w:cs="Arial"/>
              </w:rPr>
            </w:pPr>
            <w:r w:rsidRPr="00F8186A">
              <w:rPr>
                <w:rFonts w:ascii="Arial" w:hAnsi="Arial" w:cs="Arial"/>
              </w:rPr>
              <w:t>Sex</w:t>
            </w:r>
          </w:p>
        </w:tc>
        <w:tc>
          <w:tcPr>
            <w:tcW w:w="2393" w:type="dxa"/>
          </w:tcPr>
          <w:p w14:paraId="77C75061" w14:textId="77777777" w:rsidR="004E282C" w:rsidRPr="00F8186A" w:rsidRDefault="00CF6FEB" w:rsidP="00FE39CE">
            <w:pPr>
              <w:spacing w:after="0" w:line="240" w:lineRule="auto"/>
              <w:rPr>
                <w:rFonts w:ascii="Arial" w:hAnsi="Arial" w:cs="Arial"/>
              </w:rPr>
            </w:pPr>
            <w:r>
              <w:rPr>
                <w:rFonts w:ascii="Arial" w:hAnsi="Arial" w:cs="Arial"/>
              </w:rPr>
              <w:t>#</w:t>
            </w:r>
            <w:r w:rsidR="004E282C" w:rsidRPr="00F8186A">
              <w:rPr>
                <w:rFonts w:ascii="Arial" w:hAnsi="Arial" w:cs="Arial"/>
              </w:rPr>
              <w:t xml:space="preserve"> of Individuals</w:t>
            </w:r>
          </w:p>
        </w:tc>
        <w:tc>
          <w:tcPr>
            <w:tcW w:w="2394" w:type="dxa"/>
          </w:tcPr>
          <w:p w14:paraId="346396E5" w14:textId="77777777" w:rsidR="004E282C" w:rsidRPr="00F8186A" w:rsidRDefault="00CF6FEB" w:rsidP="00FE39CE">
            <w:pPr>
              <w:spacing w:after="0" w:line="240" w:lineRule="auto"/>
              <w:rPr>
                <w:rFonts w:ascii="Arial" w:hAnsi="Arial" w:cs="Arial"/>
              </w:rPr>
            </w:pPr>
            <w:r>
              <w:rPr>
                <w:rFonts w:ascii="Arial" w:hAnsi="Arial" w:cs="Arial"/>
              </w:rPr>
              <w:t>Local ID/SB# if known</w:t>
            </w:r>
          </w:p>
        </w:tc>
      </w:tr>
      <w:tr w:rsidR="004E282C" w:rsidRPr="00F8186A" w14:paraId="699851AD" w14:textId="77777777" w:rsidTr="004E282C">
        <w:trPr>
          <w:trHeight w:val="260"/>
        </w:trPr>
        <w:tc>
          <w:tcPr>
            <w:tcW w:w="2393" w:type="dxa"/>
          </w:tcPr>
          <w:p w14:paraId="0B484330"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bookmarkStart w:id="7" w:name="Text5"/>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bookmarkEnd w:id="7"/>
          </w:p>
        </w:tc>
        <w:tc>
          <w:tcPr>
            <w:tcW w:w="2393" w:type="dxa"/>
          </w:tcPr>
          <w:p w14:paraId="6E4645CD"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tcPr>
          <w:p w14:paraId="18F0C09D"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4" w:type="dxa"/>
          </w:tcPr>
          <w:p w14:paraId="6719F351"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14:paraId="3B2DE036" w14:textId="77777777" w:rsidTr="004E282C">
        <w:trPr>
          <w:trHeight w:val="245"/>
        </w:trPr>
        <w:tc>
          <w:tcPr>
            <w:tcW w:w="2393" w:type="dxa"/>
          </w:tcPr>
          <w:p w14:paraId="13823F3B"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tcPr>
          <w:p w14:paraId="06C064B2"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tcPr>
          <w:p w14:paraId="1DE3C53A" w14:textId="77777777"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4" w:type="dxa"/>
          </w:tcPr>
          <w:p w14:paraId="4611FD43"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14:paraId="422B29D4" w14:textId="77777777" w:rsidTr="004E282C">
        <w:trPr>
          <w:trHeight w:val="260"/>
        </w:trPr>
        <w:tc>
          <w:tcPr>
            <w:tcW w:w="2393" w:type="dxa"/>
          </w:tcPr>
          <w:p w14:paraId="69FF4E88"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tcPr>
          <w:p w14:paraId="0274AC39"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tcPr>
          <w:p w14:paraId="50FFC100"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4" w:type="dxa"/>
          </w:tcPr>
          <w:p w14:paraId="7E9C02FA"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14:paraId="0FB47FEA" w14:textId="77777777" w:rsidTr="004E282C">
        <w:trPr>
          <w:trHeight w:val="260"/>
        </w:trPr>
        <w:tc>
          <w:tcPr>
            <w:tcW w:w="2393" w:type="dxa"/>
          </w:tcPr>
          <w:p w14:paraId="0CF09158"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tcPr>
          <w:p w14:paraId="0404A2F5"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tcPr>
          <w:p w14:paraId="40EC3725"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4" w:type="dxa"/>
          </w:tcPr>
          <w:p w14:paraId="410C4B60" w14:textId="77777777"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bl>
    <w:p w14:paraId="1A9BE5EA" w14:textId="77777777" w:rsidR="00C93881" w:rsidRDefault="002E50DC" w:rsidP="00C93881">
      <w:pPr>
        <w:spacing w:after="0" w:line="240" w:lineRule="auto"/>
        <w:ind w:left="360"/>
        <w:rPr>
          <w:rFonts w:ascii="Arial" w:hAnsi="Arial" w:cs="Arial"/>
          <w:b/>
        </w:rPr>
      </w:pPr>
      <w:r w:rsidRPr="00A16E57">
        <w:rPr>
          <w:rFonts w:ascii="Arial" w:hAnsi="Arial" w:cs="Arial"/>
        </w:rPr>
        <w:fldChar w:fldCharType="begin">
          <w:ffData>
            <w:name w:val="Check1"/>
            <w:enabled/>
            <w:calcOnExit w:val="0"/>
            <w:checkBox>
              <w:sizeAuto/>
              <w:default w:val="0"/>
              <w:checked w:val="0"/>
            </w:checkBox>
          </w:ffData>
        </w:fldChar>
      </w:r>
      <w:r w:rsidR="00AB2FE7"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Yes (complete remainder of section 6</w:t>
      </w:r>
      <w:r w:rsidR="008251E0" w:rsidRPr="00A16E57">
        <w:rPr>
          <w:rFonts w:ascii="Arial" w:hAnsi="Arial" w:cs="Arial"/>
        </w:rPr>
        <w:t>)</w:t>
      </w:r>
      <w:r w:rsidR="00AB2FE7" w:rsidRPr="00A16E57">
        <w:rPr>
          <w:rFonts w:ascii="Arial" w:hAnsi="Arial" w:cs="Arial"/>
        </w:rPr>
        <w:tab/>
      </w:r>
      <w:r w:rsidRPr="00A16E57">
        <w:rPr>
          <w:rFonts w:ascii="Arial" w:hAnsi="Arial" w:cs="Arial"/>
        </w:rPr>
        <w:fldChar w:fldCharType="begin">
          <w:ffData>
            <w:name w:val=""/>
            <w:enabled/>
            <w:calcOnExit w:val="0"/>
            <w:checkBox>
              <w:sizeAuto/>
              <w:default w:val="0"/>
              <w:checked w:val="0"/>
            </w:checkBox>
          </w:ffData>
        </w:fldChar>
      </w:r>
      <w:r w:rsidR="00AB2FE7"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E33085">
        <w:rPr>
          <w:rFonts w:ascii="Arial" w:hAnsi="Arial" w:cs="Arial"/>
        </w:rPr>
        <w:t xml:space="preserve"> No (skip to section 7)</w:t>
      </w:r>
    </w:p>
    <w:p w14:paraId="69CFF46F" w14:textId="77777777" w:rsidR="001B7229" w:rsidRPr="00A3052A" w:rsidRDefault="001B7229" w:rsidP="000C137D">
      <w:pPr>
        <w:spacing w:after="0" w:line="240" w:lineRule="auto"/>
        <w:rPr>
          <w:rFonts w:ascii="Arial" w:hAnsi="Arial" w:cs="Arial"/>
        </w:rPr>
      </w:pPr>
    </w:p>
    <w:p w14:paraId="69E12987" w14:textId="77777777" w:rsidR="00FE39CE" w:rsidRDefault="00FE39CE" w:rsidP="00EB39B6">
      <w:pPr>
        <w:spacing w:after="0" w:line="240" w:lineRule="auto"/>
        <w:rPr>
          <w:rFonts w:ascii="Arial" w:hAnsi="Arial" w:cs="Arial"/>
        </w:rPr>
      </w:pPr>
    </w:p>
    <w:p w14:paraId="7E030CC3" w14:textId="77777777" w:rsidR="00FE39CE" w:rsidRDefault="00FE39CE" w:rsidP="00EB39B6">
      <w:pPr>
        <w:spacing w:after="0" w:line="240" w:lineRule="auto"/>
        <w:rPr>
          <w:rFonts w:ascii="Arial" w:hAnsi="Arial" w:cs="Arial"/>
        </w:rPr>
      </w:pPr>
    </w:p>
    <w:p w14:paraId="560D842F" w14:textId="77777777" w:rsidR="00FE39CE" w:rsidRDefault="00FE39CE" w:rsidP="00EB39B6">
      <w:pPr>
        <w:spacing w:after="0" w:line="240" w:lineRule="auto"/>
        <w:rPr>
          <w:rFonts w:ascii="Arial" w:hAnsi="Arial" w:cs="Arial"/>
        </w:rPr>
      </w:pPr>
    </w:p>
    <w:p w14:paraId="5F94D5EA" w14:textId="77777777" w:rsidR="00FE39CE" w:rsidRDefault="00FE39CE" w:rsidP="00EB39B6">
      <w:pPr>
        <w:spacing w:after="0" w:line="240" w:lineRule="auto"/>
        <w:rPr>
          <w:rFonts w:ascii="Arial" w:hAnsi="Arial" w:cs="Arial"/>
        </w:rPr>
      </w:pPr>
    </w:p>
    <w:p w14:paraId="6BDF5FDA" w14:textId="77777777" w:rsidR="00FE39CE" w:rsidRDefault="00FE39CE" w:rsidP="00EB39B6">
      <w:pPr>
        <w:spacing w:after="0" w:line="240" w:lineRule="auto"/>
        <w:rPr>
          <w:rFonts w:ascii="Arial" w:hAnsi="Arial" w:cs="Arial"/>
        </w:rPr>
      </w:pPr>
    </w:p>
    <w:p w14:paraId="736D12F9" w14:textId="77777777" w:rsidR="00136765" w:rsidRDefault="00136765" w:rsidP="00EB39B6">
      <w:pPr>
        <w:spacing w:after="0" w:line="240" w:lineRule="auto"/>
        <w:rPr>
          <w:rFonts w:ascii="Arial" w:hAnsi="Arial" w:cs="Arial"/>
        </w:rPr>
      </w:pPr>
    </w:p>
    <w:p w14:paraId="3A7DC023" w14:textId="77777777" w:rsidR="00EB39B6" w:rsidRDefault="002006E1" w:rsidP="00EB39B6">
      <w:pPr>
        <w:spacing w:after="0" w:line="240" w:lineRule="auto"/>
        <w:rPr>
          <w:rFonts w:ascii="Arial" w:hAnsi="Arial" w:cs="Arial"/>
        </w:rPr>
      </w:pPr>
      <w:r w:rsidRPr="00EB39B6">
        <w:rPr>
          <w:rFonts w:ascii="Arial" w:hAnsi="Arial" w:cs="Arial"/>
        </w:rPr>
        <w:t xml:space="preserve"> </w:t>
      </w:r>
      <w:r w:rsidR="00EB39B6" w:rsidRPr="00EB39B6">
        <w:rPr>
          <w:rFonts w:ascii="Arial" w:hAnsi="Arial" w:cs="Arial"/>
        </w:rPr>
        <w:t>(B) Detailed collection protocol</w:t>
      </w:r>
    </w:p>
    <w:p w14:paraId="0540C4ED" w14:textId="77777777" w:rsidR="00EB39B6" w:rsidRPr="00EB39B6" w:rsidRDefault="00EB39B6" w:rsidP="00EB39B6">
      <w:pPr>
        <w:spacing w:after="0" w:line="240" w:lineRule="auto"/>
        <w:rPr>
          <w:rFonts w:ascii="Arial" w:hAnsi="Arial" w:cs="Arial"/>
        </w:rPr>
      </w:pPr>
    </w:p>
    <w:tbl>
      <w:tblPr>
        <w:tblStyle w:val="TableGrid"/>
        <w:tblW w:w="9558" w:type="dxa"/>
        <w:tblLook w:val="04A0" w:firstRow="1" w:lastRow="0" w:firstColumn="1" w:lastColumn="0" w:noHBand="0" w:noVBand="1"/>
      </w:tblPr>
      <w:tblGrid>
        <w:gridCol w:w="1363"/>
        <w:gridCol w:w="1532"/>
        <w:gridCol w:w="4233"/>
        <w:gridCol w:w="2430"/>
      </w:tblGrid>
      <w:tr w:rsidR="00CF6FEB" w:rsidRPr="002006E1" w14:paraId="7F483EF9" w14:textId="77777777" w:rsidTr="00CA1B13">
        <w:trPr>
          <w:trHeight w:val="17"/>
        </w:trPr>
        <w:tc>
          <w:tcPr>
            <w:tcW w:w="1363" w:type="dxa"/>
          </w:tcPr>
          <w:p w14:paraId="20CF7325" w14:textId="77777777" w:rsidR="00CF6FEB" w:rsidRPr="002006E1" w:rsidRDefault="00CF6FEB" w:rsidP="00EB39B6">
            <w:pPr>
              <w:spacing w:after="0" w:line="240" w:lineRule="auto"/>
              <w:rPr>
                <w:rFonts w:ascii="Arial" w:hAnsi="Arial" w:cs="Arial"/>
              </w:rPr>
            </w:pPr>
            <w:r w:rsidRPr="002006E1">
              <w:rPr>
                <w:rFonts w:ascii="Arial" w:hAnsi="Arial" w:cs="Arial"/>
              </w:rPr>
              <w:t>Select</w:t>
            </w:r>
          </w:p>
        </w:tc>
        <w:tc>
          <w:tcPr>
            <w:tcW w:w="1532" w:type="dxa"/>
          </w:tcPr>
          <w:p w14:paraId="51810B03" w14:textId="77777777" w:rsidR="00CF6FEB" w:rsidRPr="002006E1" w:rsidRDefault="00CF6FEB" w:rsidP="00EB39B6">
            <w:pPr>
              <w:spacing w:after="0" w:line="240" w:lineRule="auto"/>
              <w:rPr>
                <w:rFonts w:ascii="Arial" w:hAnsi="Arial" w:cs="Arial"/>
              </w:rPr>
            </w:pPr>
            <w:r w:rsidRPr="002006E1">
              <w:rPr>
                <w:rFonts w:ascii="Arial" w:hAnsi="Arial" w:cs="Arial"/>
              </w:rPr>
              <w:t>Sample Type</w:t>
            </w:r>
          </w:p>
        </w:tc>
        <w:tc>
          <w:tcPr>
            <w:tcW w:w="4233" w:type="dxa"/>
          </w:tcPr>
          <w:p w14:paraId="5E90513F" w14:textId="77777777" w:rsidR="00CF6FEB" w:rsidRPr="002006E1" w:rsidRDefault="00CF6FEB" w:rsidP="00EB39B6">
            <w:pPr>
              <w:spacing w:after="0" w:line="240" w:lineRule="auto"/>
              <w:rPr>
                <w:rFonts w:ascii="Arial" w:hAnsi="Arial" w:cs="Arial"/>
              </w:rPr>
            </w:pPr>
            <w:r>
              <w:rPr>
                <w:rFonts w:ascii="Arial" w:hAnsi="Arial" w:cs="Arial"/>
              </w:rPr>
              <w:t>Volume</w:t>
            </w:r>
          </w:p>
        </w:tc>
        <w:tc>
          <w:tcPr>
            <w:tcW w:w="2430" w:type="dxa"/>
          </w:tcPr>
          <w:p w14:paraId="6189D1F3" w14:textId="77777777" w:rsidR="00CF6FEB" w:rsidRPr="002006E1" w:rsidRDefault="00CF6FEB" w:rsidP="00EB39B6">
            <w:pPr>
              <w:spacing w:after="0" w:line="240" w:lineRule="auto"/>
              <w:rPr>
                <w:rFonts w:ascii="Arial" w:hAnsi="Arial" w:cs="Arial"/>
              </w:rPr>
            </w:pPr>
            <w:r>
              <w:rPr>
                <w:rFonts w:ascii="Arial" w:hAnsi="Arial" w:cs="Arial"/>
              </w:rPr>
              <w:t># of samples/ animal</w:t>
            </w:r>
          </w:p>
        </w:tc>
      </w:tr>
      <w:tr w:rsidR="00CF6FEB" w:rsidRPr="002006E1" w14:paraId="0CDFDF7E" w14:textId="77777777" w:rsidTr="00CA1B13">
        <w:trPr>
          <w:trHeight w:val="17"/>
        </w:trPr>
        <w:tc>
          <w:tcPr>
            <w:tcW w:w="1363" w:type="dxa"/>
          </w:tcPr>
          <w:p w14:paraId="11A4E5A6" w14:textId="77777777"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ed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1532" w:type="dxa"/>
          </w:tcPr>
          <w:p w14:paraId="7E0AC946" w14:textId="77777777" w:rsidR="00CF6FEB" w:rsidRPr="002006E1" w:rsidRDefault="00CF6FEB" w:rsidP="00EB39B6">
            <w:pPr>
              <w:spacing w:after="0" w:line="240" w:lineRule="auto"/>
              <w:rPr>
                <w:rFonts w:ascii="Arial" w:hAnsi="Arial" w:cs="Arial"/>
              </w:rPr>
            </w:pPr>
            <w:r w:rsidRPr="002006E1">
              <w:rPr>
                <w:rFonts w:ascii="Arial" w:hAnsi="Arial" w:cs="Arial"/>
              </w:rPr>
              <w:t>Serum</w:t>
            </w:r>
          </w:p>
        </w:tc>
        <w:sdt>
          <w:sdtPr>
            <w:rPr>
              <w:rFonts w:ascii="Arial" w:hAnsi="Arial" w:cs="Arial"/>
              <w:color w:val="8064A2" w:themeColor="accent4"/>
            </w:rPr>
            <w:id w:val="947280245"/>
            <w:placeholder>
              <w:docPart w:val="C515654BE1C44875BD4256F880F97B16"/>
            </w:placeholder>
          </w:sdtPr>
          <w:sdtEndPr/>
          <w:sdtContent>
            <w:tc>
              <w:tcPr>
                <w:tcW w:w="4233" w:type="dxa"/>
              </w:tcPr>
              <w:p w14:paraId="7ED87691" w14:textId="77777777" w:rsidR="00CF6FEB" w:rsidRDefault="00CF6FEB" w:rsidP="002006E1">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475372509"/>
            <w:placeholder>
              <w:docPart w:val="B34E8E22110C43F9AB78AD3EAD9F1FC4"/>
            </w:placeholder>
          </w:sdtPr>
          <w:sdtEndPr/>
          <w:sdtContent>
            <w:tc>
              <w:tcPr>
                <w:tcW w:w="2430" w:type="dxa"/>
              </w:tcPr>
              <w:p w14:paraId="5149877E" w14:textId="77777777" w:rsidR="00CF6FEB" w:rsidRPr="002006E1" w:rsidRDefault="00CF6FEB" w:rsidP="002006E1">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tr>
      <w:tr w:rsidR="00CF6FEB" w:rsidRPr="002006E1" w14:paraId="5EB6E54A" w14:textId="77777777" w:rsidTr="00CA1B13">
        <w:trPr>
          <w:trHeight w:val="17"/>
        </w:trPr>
        <w:tc>
          <w:tcPr>
            <w:tcW w:w="1363" w:type="dxa"/>
          </w:tcPr>
          <w:p w14:paraId="038D9BC6" w14:textId="77777777" w:rsidR="00CF6FEB" w:rsidRPr="002006E1" w:rsidRDefault="00CF6FEB" w:rsidP="00EB39B6">
            <w:pPr>
              <w:spacing w:after="0" w:line="240" w:lineRule="auto"/>
              <w:rPr>
                <w:rFonts w:ascii="Arial" w:hAnsi="Arial" w:cs="Arial"/>
              </w:rPr>
            </w:pPr>
            <w:r>
              <w:rPr>
                <w:rFonts w:ascii="Arial" w:hAnsi="Arial" w:cs="Arial"/>
              </w:rPr>
              <w:fldChar w:fldCharType="begin">
                <w:ffData>
                  <w:name w:val=""/>
                  <w:enabled/>
                  <w:calcOnExit w:val="0"/>
                  <w:checkBox>
                    <w:sizeAuto/>
                    <w:default w:val="0"/>
                    <w:checked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p>
        </w:tc>
        <w:tc>
          <w:tcPr>
            <w:tcW w:w="1532" w:type="dxa"/>
          </w:tcPr>
          <w:p w14:paraId="6A9DBAD7" w14:textId="77777777" w:rsidR="00CF6FEB" w:rsidRPr="002006E1" w:rsidRDefault="00CF6FEB" w:rsidP="00EB39B6">
            <w:pPr>
              <w:spacing w:after="0" w:line="240" w:lineRule="auto"/>
              <w:rPr>
                <w:rFonts w:ascii="Arial" w:hAnsi="Arial" w:cs="Arial"/>
              </w:rPr>
            </w:pPr>
            <w:r w:rsidRPr="002006E1">
              <w:rPr>
                <w:rFonts w:ascii="Arial" w:hAnsi="Arial" w:cs="Arial"/>
              </w:rPr>
              <w:t>Plasma</w:t>
            </w:r>
          </w:p>
        </w:tc>
        <w:sdt>
          <w:sdtPr>
            <w:rPr>
              <w:rFonts w:ascii="Arial" w:hAnsi="Arial" w:cs="Arial"/>
              <w:color w:val="8064A2" w:themeColor="accent4"/>
            </w:rPr>
            <w:id w:val="1441800063"/>
            <w:placeholder>
              <w:docPart w:val="E5C02839E67A425BB240DF275DB48A17"/>
            </w:placeholder>
          </w:sdtPr>
          <w:sdtEndPr/>
          <w:sdtContent>
            <w:tc>
              <w:tcPr>
                <w:tcW w:w="4233" w:type="dxa"/>
              </w:tcPr>
              <w:p w14:paraId="4015C7FC" w14:textId="77777777"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913375560"/>
            <w:placeholder>
              <w:docPart w:val="2C02F0EBE7DC4C6C9DBD2545973D326E"/>
            </w:placeholder>
          </w:sdtPr>
          <w:sdtEndPr/>
          <w:sdtContent>
            <w:tc>
              <w:tcPr>
                <w:tcW w:w="2430" w:type="dxa"/>
              </w:tcPr>
              <w:p w14:paraId="1EA5EE62" w14:textId="77777777"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14:paraId="0CC2366C" w14:textId="77777777" w:rsidTr="00CA1B13">
        <w:trPr>
          <w:trHeight w:val="17"/>
        </w:trPr>
        <w:tc>
          <w:tcPr>
            <w:tcW w:w="1363" w:type="dxa"/>
          </w:tcPr>
          <w:p w14:paraId="298730DC" w14:textId="77777777"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1532" w:type="dxa"/>
          </w:tcPr>
          <w:p w14:paraId="426A2DC1" w14:textId="77777777" w:rsidR="00CF6FEB" w:rsidRPr="002006E1" w:rsidRDefault="00CF6FEB" w:rsidP="00EB39B6">
            <w:pPr>
              <w:spacing w:after="0" w:line="240" w:lineRule="auto"/>
              <w:rPr>
                <w:rFonts w:ascii="Arial" w:hAnsi="Arial" w:cs="Arial"/>
              </w:rPr>
            </w:pPr>
            <w:r w:rsidRPr="002006E1">
              <w:rPr>
                <w:rFonts w:ascii="Arial" w:hAnsi="Arial" w:cs="Arial"/>
              </w:rPr>
              <w:t>Whole Blood</w:t>
            </w:r>
          </w:p>
        </w:tc>
        <w:sdt>
          <w:sdtPr>
            <w:rPr>
              <w:rFonts w:ascii="Arial" w:hAnsi="Arial" w:cs="Arial"/>
              <w:color w:val="8064A2" w:themeColor="accent4"/>
            </w:rPr>
            <w:id w:val="1631581790"/>
            <w:placeholder>
              <w:docPart w:val="A576082A610D47C48C113F755B2FA5DF"/>
            </w:placeholder>
          </w:sdtPr>
          <w:sdtEndPr/>
          <w:sdtContent>
            <w:tc>
              <w:tcPr>
                <w:tcW w:w="4233" w:type="dxa"/>
              </w:tcPr>
              <w:p w14:paraId="7E6A2A0A" w14:textId="77777777"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2012713499"/>
            <w:placeholder>
              <w:docPart w:val="B3DC23CB53C44950BB8E44A6A28A9E58"/>
            </w:placeholder>
          </w:sdtPr>
          <w:sdtEndPr/>
          <w:sdtContent>
            <w:tc>
              <w:tcPr>
                <w:tcW w:w="2430" w:type="dxa"/>
              </w:tcPr>
              <w:p w14:paraId="49DBB52C" w14:textId="77777777"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14:paraId="7C0E81DA" w14:textId="77777777" w:rsidTr="00CA1B13">
        <w:trPr>
          <w:trHeight w:val="17"/>
        </w:trPr>
        <w:tc>
          <w:tcPr>
            <w:tcW w:w="1363" w:type="dxa"/>
          </w:tcPr>
          <w:p w14:paraId="11AE941F" w14:textId="77777777"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1532" w:type="dxa"/>
          </w:tcPr>
          <w:p w14:paraId="7175164A" w14:textId="77777777" w:rsidR="00CF6FEB" w:rsidRPr="002006E1" w:rsidRDefault="00CF6FEB" w:rsidP="00EB39B6">
            <w:pPr>
              <w:spacing w:after="0" w:line="240" w:lineRule="auto"/>
              <w:rPr>
                <w:rFonts w:ascii="Arial" w:hAnsi="Arial" w:cs="Arial"/>
              </w:rPr>
            </w:pPr>
            <w:r w:rsidRPr="002006E1">
              <w:rPr>
                <w:rFonts w:ascii="Arial" w:hAnsi="Arial" w:cs="Arial"/>
              </w:rPr>
              <w:t>Feces</w:t>
            </w:r>
          </w:p>
        </w:tc>
        <w:sdt>
          <w:sdtPr>
            <w:rPr>
              <w:rFonts w:ascii="Arial" w:hAnsi="Arial" w:cs="Arial"/>
              <w:color w:val="8064A2" w:themeColor="accent4"/>
            </w:rPr>
            <w:id w:val="2135294906"/>
            <w:placeholder>
              <w:docPart w:val="1082AD3F03B24F3792066ECF6866B555"/>
            </w:placeholder>
          </w:sdtPr>
          <w:sdtEndPr/>
          <w:sdtContent>
            <w:tc>
              <w:tcPr>
                <w:tcW w:w="4233" w:type="dxa"/>
              </w:tcPr>
              <w:p w14:paraId="33E51B75" w14:textId="77777777"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959215452"/>
            <w:placeholder>
              <w:docPart w:val="612396DD31DA40C2B2DF51C186D9F0F6"/>
            </w:placeholder>
          </w:sdtPr>
          <w:sdtEndPr/>
          <w:sdtContent>
            <w:tc>
              <w:tcPr>
                <w:tcW w:w="2430" w:type="dxa"/>
              </w:tcPr>
              <w:p w14:paraId="775B13AB" w14:textId="77777777"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14:paraId="5AFF1BB0" w14:textId="77777777" w:rsidTr="00CA1B13">
        <w:trPr>
          <w:trHeight w:val="17"/>
        </w:trPr>
        <w:tc>
          <w:tcPr>
            <w:tcW w:w="1363" w:type="dxa"/>
          </w:tcPr>
          <w:p w14:paraId="5398766A" w14:textId="77777777"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1532" w:type="dxa"/>
          </w:tcPr>
          <w:p w14:paraId="1B03A1D8" w14:textId="77777777" w:rsidR="00CF6FEB" w:rsidRPr="002006E1" w:rsidRDefault="00CF6FEB" w:rsidP="00EB39B6">
            <w:pPr>
              <w:spacing w:after="0" w:line="240" w:lineRule="auto"/>
              <w:rPr>
                <w:rFonts w:ascii="Arial" w:hAnsi="Arial" w:cs="Arial"/>
              </w:rPr>
            </w:pPr>
            <w:r w:rsidRPr="002006E1">
              <w:rPr>
                <w:rFonts w:ascii="Arial" w:hAnsi="Arial" w:cs="Arial"/>
              </w:rPr>
              <w:t>Urine</w:t>
            </w:r>
          </w:p>
        </w:tc>
        <w:sdt>
          <w:sdtPr>
            <w:rPr>
              <w:rFonts w:ascii="Arial" w:hAnsi="Arial" w:cs="Arial"/>
              <w:color w:val="8064A2" w:themeColor="accent4"/>
            </w:rPr>
            <w:id w:val="-591237254"/>
            <w:placeholder>
              <w:docPart w:val="93ADDCBA11594D7480DC80A0960E5FBB"/>
            </w:placeholder>
          </w:sdtPr>
          <w:sdtEndPr/>
          <w:sdtContent>
            <w:tc>
              <w:tcPr>
                <w:tcW w:w="4233" w:type="dxa"/>
              </w:tcPr>
              <w:p w14:paraId="75648D11" w14:textId="77777777"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2065752701"/>
            <w:placeholder>
              <w:docPart w:val="543965E0A34D4021BD4C24D25353FA44"/>
            </w:placeholder>
          </w:sdtPr>
          <w:sdtEndPr/>
          <w:sdtContent>
            <w:tc>
              <w:tcPr>
                <w:tcW w:w="2430" w:type="dxa"/>
              </w:tcPr>
              <w:p w14:paraId="2D84CED2" w14:textId="77777777"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14:paraId="322AF52A" w14:textId="77777777" w:rsidTr="00CA1B13">
        <w:trPr>
          <w:trHeight w:val="17"/>
        </w:trPr>
        <w:tc>
          <w:tcPr>
            <w:tcW w:w="1363" w:type="dxa"/>
          </w:tcPr>
          <w:p w14:paraId="07D62122" w14:textId="77777777"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1532" w:type="dxa"/>
          </w:tcPr>
          <w:p w14:paraId="3CC1C1EF" w14:textId="77777777" w:rsidR="00CF6FEB" w:rsidRPr="002006E1" w:rsidRDefault="00CF6FEB" w:rsidP="00EB39B6">
            <w:pPr>
              <w:spacing w:after="0" w:line="240" w:lineRule="auto"/>
              <w:rPr>
                <w:rFonts w:ascii="Arial" w:hAnsi="Arial" w:cs="Arial"/>
              </w:rPr>
            </w:pPr>
            <w:r w:rsidRPr="002006E1">
              <w:rPr>
                <w:rFonts w:ascii="Arial" w:hAnsi="Arial" w:cs="Arial"/>
              </w:rPr>
              <w:t xml:space="preserve">Other: </w:t>
            </w:r>
            <w:sdt>
              <w:sdtPr>
                <w:rPr>
                  <w:rFonts w:ascii="Arial" w:hAnsi="Arial" w:cs="Arial"/>
                </w:rPr>
                <w:id w:val="-1251575521"/>
                <w:placeholder>
                  <w:docPart w:val="DC402803EFE640BE811729386C6BD2D4"/>
                </w:placeholder>
                <w:showingPlcHdr/>
              </w:sdtPr>
              <w:sdtEndPr/>
              <w:sdtContent>
                <w:r w:rsidRPr="002006E1">
                  <w:rPr>
                    <w:rFonts w:ascii="Arial" w:hAnsi="Arial" w:cs="Arial"/>
                  </w:rPr>
                  <w:t xml:space="preserve">     </w:t>
                </w:r>
              </w:sdtContent>
            </w:sdt>
          </w:p>
        </w:tc>
        <w:sdt>
          <w:sdtPr>
            <w:rPr>
              <w:rFonts w:ascii="Arial" w:hAnsi="Arial" w:cs="Arial"/>
              <w:color w:val="8064A2" w:themeColor="accent4"/>
            </w:rPr>
            <w:id w:val="-240949671"/>
            <w:placeholder>
              <w:docPart w:val="610D4ACA32CF4C70B9EBF0433AEA2226"/>
            </w:placeholder>
          </w:sdtPr>
          <w:sdtEndPr/>
          <w:sdtContent>
            <w:tc>
              <w:tcPr>
                <w:tcW w:w="4233" w:type="dxa"/>
              </w:tcPr>
              <w:p w14:paraId="7039CA95" w14:textId="77777777"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653530647"/>
            <w:placeholder>
              <w:docPart w:val="8B6AC4EE33964D7692D9C2B251E9DA29"/>
            </w:placeholder>
          </w:sdtPr>
          <w:sdtEndPr/>
          <w:sdtContent>
            <w:tc>
              <w:tcPr>
                <w:tcW w:w="2430" w:type="dxa"/>
              </w:tcPr>
              <w:p w14:paraId="741DB162" w14:textId="77777777"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bl>
    <w:tbl>
      <w:tblPr>
        <w:tblStyle w:val="TableGrid"/>
        <w:tblpPr w:leftFromText="180" w:rightFromText="180" w:vertAnchor="text" w:horzAnchor="margin" w:tblpY="324"/>
        <w:tblW w:w="9573" w:type="dxa"/>
        <w:tblLook w:val="04A0" w:firstRow="1" w:lastRow="0" w:firstColumn="1" w:lastColumn="0" w:noHBand="0" w:noVBand="1"/>
      </w:tblPr>
      <w:tblGrid>
        <w:gridCol w:w="9573"/>
      </w:tblGrid>
      <w:tr w:rsidR="00EB39B6" w:rsidRPr="00EB39B6" w14:paraId="29DFCFA4" w14:textId="77777777" w:rsidTr="004E282C">
        <w:trPr>
          <w:trHeight w:val="178"/>
        </w:trPr>
        <w:tc>
          <w:tcPr>
            <w:tcW w:w="9573" w:type="dxa"/>
          </w:tcPr>
          <w:p w14:paraId="350C09C6" w14:textId="77777777" w:rsidR="00EB39B6" w:rsidRPr="00EB39B6" w:rsidRDefault="00EB39B6" w:rsidP="00EB39B6">
            <w:pPr>
              <w:spacing w:after="0" w:line="240" w:lineRule="auto"/>
              <w:rPr>
                <w:rFonts w:ascii="Arial" w:hAnsi="Arial" w:cs="Arial"/>
              </w:rPr>
            </w:pPr>
            <w:r w:rsidRPr="00EB39B6">
              <w:rPr>
                <w:rFonts w:ascii="Arial" w:hAnsi="Arial" w:cs="Arial"/>
              </w:rPr>
              <w:t>Collection Method / Details</w:t>
            </w:r>
          </w:p>
        </w:tc>
      </w:tr>
      <w:tr w:rsidR="00EB39B6" w:rsidRPr="00EB39B6" w14:paraId="111A1572" w14:textId="77777777" w:rsidTr="004E282C">
        <w:trPr>
          <w:trHeight w:val="1252"/>
        </w:trPr>
        <w:tc>
          <w:tcPr>
            <w:tcW w:w="9573" w:type="dxa"/>
          </w:tcPr>
          <w:p w14:paraId="0A2D90D6" w14:textId="77777777" w:rsidR="00EB39B6" w:rsidRPr="00EB39B6" w:rsidRDefault="007C60B2" w:rsidP="002006E1">
            <w:pPr>
              <w:spacing w:after="0" w:line="240" w:lineRule="auto"/>
              <w:rPr>
                <w:rFonts w:ascii="Arial" w:hAnsi="Arial" w:cs="Arial"/>
                <w:u w:val="single"/>
              </w:rPr>
            </w:pPr>
            <w:sdt>
              <w:sdtPr>
                <w:rPr>
                  <w:rFonts w:ascii="Arial" w:hAnsi="Arial" w:cs="Arial"/>
                  <w:u w:val="single"/>
                </w:rPr>
                <w:id w:val="-472989129"/>
                <w:placeholder>
                  <w:docPart w:val="1C839537FB794E75ACFECE75F5369531"/>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975562501"/>
                    <w:placeholder>
                      <w:docPart w:val="2C1D1D4DFE644A779339860F720501A6"/>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757672527"/>
                    <w:placeholder>
                      <w:docPart w:val="5FE8F3E835494CFD97D6A6556DB3EB06"/>
                    </w:placeholder>
                    <w:showingPlcHdr/>
                  </w:sdtPr>
                  <w:sdtEndPr/>
                  <w:sdtContent>
                    <w:r w:rsidR="002006E1">
                      <w:rPr>
                        <w:rStyle w:val="PlaceholderText"/>
                      </w:rPr>
                      <w:t xml:space="preserve">     </w:t>
                    </w:r>
                  </w:sdtContent>
                </w:sdt>
              </w:sdtContent>
            </w:sdt>
          </w:p>
        </w:tc>
      </w:tr>
    </w:tbl>
    <w:p w14:paraId="30B576A1" w14:textId="77777777" w:rsidR="00EB39B6" w:rsidRPr="00EB39B6" w:rsidRDefault="00EB39B6" w:rsidP="00EB39B6">
      <w:pPr>
        <w:spacing w:after="0" w:line="240" w:lineRule="auto"/>
        <w:rPr>
          <w:rFonts w:ascii="Arial" w:hAnsi="Arial" w:cs="Arial"/>
          <w:u w:val="single"/>
        </w:rPr>
      </w:pPr>
    </w:p>
    <w:p w14:paraId="3C94CB84" w14:textId="77777777" w:rsidR="00EB39B6" w:rsidRPr="00A3052A" w:rsidRDefault="00EB39B6" w:rsidP="000C137D">
      <w:pPr>
        <w:spacing w:after="0" w:line="240" w:lineRule="auto"/>
        <w:rPr>
          <w:rFonts w:ascii="Arial" w:hAnsi="Arial" w:cs="Arial"/>
        </w:rPr>
      </w:pPr>
    </w:p>
    <w:p w14:paraId="3350564E" w14:textId="77777777" w:rsidR="00817433" w:rsidRPr="00A3052A" w:rsidRDefault="00817433" w:rsidP="000C137D">
      <w:pPr>
        <w:spacing w:after="0" w:line="240" w:lineRule="auto"/>
        <w:rPr>
          <w:rFonts w:ascii="Arial" w:hAnsi="Arial" w:cs="Arial"/>
        </w:rPr>
      </w:pPr>
    </w:p>
    <w:p w14:paraId="2C0BAF86" w14:textId="77777777" w:rsidR="002006E1" w:rsidRDefault="002006E1" w:rsidP="000C137D">
      <w:pPr>
        <w:spacing w:after="0" w:line="240" w:lineRule="auto"/>
        <w:rPr>
          <w:rFonts w:ascii="Arial" w:hAnsi="Arial" w:cs="Arial"/>
        </w:rPr>
      </w:pPr>
    </w:p>
    <w:p w14:paraId="57598291" w14:textId="77777777" w:rsidR="002006E1" w:rsidRDefault="002006E1" w:rsidP="000C137D">
      <w:pPr>
        <w:spacing w:after="0" w:line="240" w:lineRule="auto"/>
        <w:rPr>
          <w:rFonts w:ascii="Arial" w:hAnsi="Arial" w:cs="Arial"/>
        </w:rPr>
      </w:pPr>
    </w:p>
    <w:p w14:paraId="1FF2DB2E" w14:textId="77777777" w:rsidR="002006E1" w:rsidRDefault="002006E1" w:rsidP="000C137D">
      <w:pPr>
        <w:spacing w:after="0" w:line="240" w:lineRule="auto"/>
        <w:rPr>
          <w:rFonts w:ascii="Arial" w:hAnsi="Arial" w:cs="Arial"/>
        </w:rPr>
      </w:pPr>
    </w:p>
    <w:p w14:paraId="42CF39C5" w14:textId="77777777" w:rsidR="002006E1" w:rsidRDefault="002006E1" w:rsidP="000C137D">
      <w:pPr>
        <w:spacing w:after="0" w:line="240" w:lineRule="auto"/>
        <w:rPr>
          <w:rFonts w:ascii="Arial" w:hAnsi="Arial" w:cs="Arial"/>
        </w:rPr>
      </w:pPr>
    </w:p>
    <w:p w14:paraId="22E80E0A" w14:textId="77777777" w:rsidR="00B73A75" w:rsidRDefault="00B73A75" w:rsidP="000C137D">
      <w:pPr>
        <w:spacing w:after="0" w:line="240" w:lineRule="auto"/>
        <w:rPr>
          <w:rFonts w:ascii="Arial" w:hAnsi="Arial" w:cs="Arial"/>
        </w:rPr>
      </w:pPr>
    </w:p>
    <w:p w14:paraId="3B6F5672" w14:textId="77777777" w:rsidR="00E33085" w:rsidRPr="002C23E5" w:rsidRDefault="001B7229" w:rsidP="002C23E5">
      <w:pPr>
        <w:pStyle w:val="ListParagraph"/>
        <w:numPr>
          <w:ilvl w:val="0"/>
          <w:numId w:val="12"/>
        </w:numPr>
        <w:spacing w:after="0" w:line="240" w:lineRule="auto"/>
        <w:rPr>
          <w:rFonts w:ascii="Arial" w:hAnsi="Arial" w:cs="Arial"/>
        </w:rPr>
      </w:pPr>
      <w:r w:rsidRPr="002C23E5">
        <w:rPr>
          <w:rFonts w:ascii="Arial" w:hAnsi="Arial" w:cs="Arial"/>
        </w:rPr>
        <w:t xml:space="preserve">Methods for </w:t>
      </w:r>
      <w:r w:rsidR="002006E1" w:rsidRPr="002C23E5">
        <w:rPr>
          <w:rFonts w:ascii="Arial" w:hAnsi="Arial" w:cs="Arial"/>
        </w:rPr>
        <w:t>lab processing and storage</w:t>
      </w:r>
    </w:p>
    <w:p w14:paraId="395431D3" w14:textId="77777777" w:rsidR="00E33085" w:rsidRDefault="00E33085" w:rsidP="00E33085">
      <w:pPr>
        <w:spacing w:after="0" w:line="240" w:lineRule="auto"/>
        <w:rPr>
          <w:rFonts w:ascii="Arial" w:hAnsi="Arial" w:cs="Arial"/>
        </w:rPr>
      </w:pPr>
    </w:p>
    <w:p w14:paraId="6E084065" w14:textId="77777777" w:rsidR="00E33085" w:rsidRPr="00E33085" w:rsidRDefault="00E33085" w:rsidP="00E33085">
      <w:pPr>
        <w:spacing w:after="0" w:line="240" w:lineRule="auto"/>
        <w:rPr>
          <w:rFonts w:ascii="Arial" w:hAnsi="Arial" w:cs="Arial"/>
        </w:rPr>
      </w:pPr>
      <w:r w:rsidRPr="00E33085">
        <w:rPr>
          <w:rFonts w:ascii="Arial" w:hAnsi="Arial" w:cs="Arial"/>
        </w:rPr>
        <w:t>Will you be providing supplies for sample collection and storage?  Yes</w:t>
      </w:r>
      <w:r w:rsidR="00F163A2">
        <w:rPr>
          <w:rFonts w:ascii="Arial" w:hAnsi="Arial" w:cs="Arial"/>
        </w:rPr>
        <w:t xml:space="preserve"> </w:t>
      </w:r>
      <w:r w:rsidR="00F163A2" w:rsidRPr="00A16E57">
        <w:rPr>
          <w:rFonts w:ascii="Arial" w:hAnsi="Arial" w:cs="Arial"/>
        </w:rPr>
        <w:fldChar w:fldCharType="begin">
          <w:ffData>
            <w:name w:val=""/>
            <w:enabled/>
            <w:calcOnExit w:val="0"/>
            <w:checkBox>
              <w:sizeAuto/>
              <w:default w:val="0"/>
              <w:checked w:val="0"/>
            </w:checkBox>
          </w:ffData>
        </w:fldChar>
      </w:r>
      <w:r w:rsidR="00F163A2" w:rsidRPr="00A16E57">
        <w:rPr>
          <w:rFonts w:ascii="Arial" w:hAnsi="Arial" w:cs="Arial"/>
        </w:rPr>
        <w:instrText xml:space="preserve"> FORMCHECKBOX </w:instrText>
      </w:r>
      <w:r w:rsidR="00F163A2" w:rsidRPr="00A16E57">
        <w:rPr>
          <w:rFonts w:ascii="Arial" w:hAnsi="Arial" w:cs="Arial"/>
        </w:rPr>
      </w:r>
      <w:r w:rsidR="00F163A2" w:rsidRPr="00A16E57">
        <w:rPr>
          <w:rFonts w:ascii="Arial" w:hAnsi="Arial" w:cs="Arial"/>
        </w:rPr>
        <w:fldChar w:fldCharType="separate"/>
      </w:r>
      <w:r w:rsidR="00F163A2" w:rsidRPr="00A16E57">
        <w:rPr>
          <w:rFonts w:ascii="Arial" w:hAnsi="Arial" w:cs="Arial"/>
        </w:rPr>
        <w:fldChar w:fldCharType="end"/>
      </w:r>
      <w:r w:rsidR="00F163A2">
        <w:rPr>
          <w:rFonts w:ascii="Arial" w:hAnsi="Arial" w:cs="Arial"/>
        </w:rPr>
        <w:t xml:space="preserve"> </w:t>
      </w:r>
      <w:r w:rsidRPr="00E33085">
        <w:rPr>
          <w:rFonts w:ascii="Arial" w:hAnsi="Arial" w:cs="Arial"/>
        </w:rPr>
        <w:t xml:space="preserve"> </w:t>
      </w:r>
      <w:r w:rsidRPr="00E33085">
        <w:rPr>
          <w:rFonts w:ascii="Arial" w:hAnsi="Arial" w:cs="Arial"/>
        </w:rPr>
        <w:tab/>
        <w:t>No</w:t>
      </w:r>
      <w:r w:rsidR="00F163A2">
        <w:rPr>
          <w:rFonts w:ascii="Arial" w:hAnsi="Arial" w:cs="Arial"/>
        </w:rPr>
        <w:t xml:space="preserve"> </w:t>
      </w:r>
      <w:r w:rsidR="00F163A2" w:rsidRPr="00A16E57">
        <w:rPr>
          <w:rFonts w:ascii="Arial" w:hAnsi="Arial" w:cs="Arial"/>
        </w:rPr>
        <w:fldChar w:fldCharType="begin">
          <w:ffData>
            <w:name w:val=""/>
            <w:enabled/>
            <w:calcOnExit w:val="0"/>
            <w:checkBox>
              <w:sizeAuto/>
              <w:default w:val="0"/>
              <w:checked w:val="0"/>
            </w:checkBox>
          </w:ffData>
        </w:fldChar>
      </w:r>
      <w:r w:rsidR="00F163A2" w:rsidRPr="00A16E57">
        <w:rPr>
          <w:rFonts w:ascii="Arial" w:hAnsi="Arial" w:cs="Arial"/>
        </w:rPr>
        <w:instrText xml:space="preserve"> FORMCHECKBOX </w:instrText>
      </w:r>
      <w:r w:rsidR="00F163A2" w:rsidRPr="00A16E57">
        <w:rPr>
          <w:rFonts w:ascii="Arial" w:hAnsi="Arial" w:cs="Arial"/>
        </w:rPr>
      </w:r>
      <w:r w:rsidR="00F163A2" w:rsidRPr="00A16E57">
        <w:rPr>
          <w:rFonts w:ascii="Arial" w:hAnsi="Arial" w:cs="Arial"/>
        </w:rPr>
        <w:fldChar w:fldCharType="separate"/>
      </w:r>
      <w:r w:rsidR="00F163A2" w:rsidRPr="00A16E57">
        <w:rPr>
          <w:rFonts w:ascii="Arial" w:hAnsi="Arial" w:cs="Arial"/>
        </w:rPr>
        <w:fldChar w:fldCharType="end"/>
      </w:r>
      <w:r w:rsidR="00F163A2">
        <w:rPr>
          <w:rFonts w:ascii="Arial" w:hAnsi="Arial" w:cs="Arial"/>
        </w:rPr>
        <w:t xml:space="preserve"> </w:t>
      </w:r>
      <w:r w:rsidRPr="00E33085">
        <w:rPr>
          <w:rFonts w:ascii="Arial" w:hAnsi="Arial" w:cs="Arial"/>
        </w:rPr>
        <w:t xml:space="preserve"> </w:t>
      </w:r>
    </w:p>
    <w:p w14:paraId="4D9B4D3D" w14:textId="77777777" w:rsidR="002006E1" w:rsidRDefault="002006E1" w:rsidP="000C137D">
      <w:pPr>
        <w:spacing w:after="0" w:line="240" w:lineRule="auto"/>
        <w:rPr>
          <w:rFonts w:ascii="Arial" w:hAnsi="Arial" w:cs="Arial"/>
        </w:rPr>
      </w:pPr>
    </w:p>
    <w:p w14:paraId="59EF0263" w14:textId="77777777" w:rsidR="002006E1" w:rsidRDefault="002006E1" w:rsidP="000C137D">
      <w:pPr>
        <w:spacing w:after="0" w:line="240" w:lineRule="auto"/>
        <w:rPr>
          <w:rFonts w:ascii="Arial" w:hAnsi="Arial" w:cs="Arial"/>
        </w:rPr>
      </w:pPr>
    </w:p>
    <w:tbl>
      <w:tblPr>
        <w:tblStyle w:val="TableGrid"/>
        <w:tblpPr w:leftFromText="180" w:rightFromText="180" w:vertAnchor="text" w:horzAnchor="margin" w:tblpY="-39"/>
        <w:tblOverlap w:val="never"/>
        <w:tblW w:w="9602" w:type="dxa"/>
        <w:tblLook w:val="04A0" w:firstRow="1" w:lastRow="0" w:firstColumn="1" w:lastColumn="0" w:noHBand="0" w:noVBand="1"/>
      </w:tblPr>
      <w:tblGrid>
        <w:gridCol w:w="9602"/>
      </w:tblGrid>
      <w:tr w:rsidR="00136765" w14:paraId="219E5B42" w14:textId="77777777" w:rsidTr="00136765">
        <w:trPr>
          <w:trHeight w:val="190"/>
        </w:trPr>
        <w:tc>
          <w:tcPr>
            <w:tcW w:w="9602" w:type="dxa"/>
          </w:tcPr>
          <w:p w14:paraId="413B7904" w14:textId="77777777" w:rsidR="00136765" w:rsidRPr="00FE39CE" w:rsidRDefault="00136765" w:rsidP="00136765">
            <w:pPr>
              <w:spacing w:after="0" w:line="240" w:lineRule="auto"/>
              <w:rPr>
                <w:rFonts w:ascii="Arial" w:hAnsi="Arial" w:cs="Arial"/>
              </w:rPr>
            </w:pPr>
            <w:r>
              <w:rPr>
                <w:sz w:val="24"/>
                <w:szCs w:val="24"/>
              </w:rPr>
              <w:t xml:space="preserve"> </w:t>
            </w:r>
            <w:r w:rsidR="004E282C">
              <w:rPr>
                <w:rFonts w:ascii="Arial" w:hAnsi="Arial" w:cs="Arial"/>
              </w:rPr>
              <w:t xml:space="preserve"> Pre-storage Lab</w:t>
            </w:r>
            <w:r>
              <w:rPr>
                <w:rFonts w:ascii="Arial" w:hAnsi="Arial" w:cs="Arial"/>
              </w:rPr>
              <w:t xml:space="preserve"> Processing (if relevant):</w:t>
            </w:r>
          </w:p>
        </w:tc>
      </w:tr>
      <w:tr w:rsidR="00136765" w14:paraId="014CD5CA" w14:textId="77777777" w:rsidTr="00136765">
        <w:trPr>
          <w:trHeight w:val="779"/>
        </w:trPr>
        <w:sdt>
          <w:sdtPr>
            <w:rPr>
              <w:sz w:val="24"/>
              <w:szCs w:val="24"/>
            </w:rPr>
            <w:id w:val="1639759985"/>
            <w:placeholder>
              <w:docPart w:val="6E444A7CF9BE418E91B4BAC79B94C1A7"/>
            </w:placeholder>
          </w:sdtPr>
          <w:sdtEndPr/>
          <w:sdtContent>
            <w:tc>
              <w:tcPr>
                <w:tcW w:w="9602" w:type="dxa"/>
              </w:tcPr>
              <w:p w14:paraId="531FAD6B" w14:textId="77777777" w:rsidR="00136765" w:rsidRDefault="00136765" w:rsidP="00136765">
                <w:pPr>
                  <w:rPr>
                    <w:sz w:val="24"/>
                    <w:szCs w:val="24"/>
                  </w:rPr>
                </w:pPr>
                <w:r>
                  <w:rPr>
                    <w:sz w:val="24"/>
                    <w:szCs w:val="24"/>
                  </w:rPr>
                  <w:t xml:space="preserve"> </w:t>
                </w:r>
                <w:sdt>
                  <w:sdtPr>
                    <w:rPr>
                      <w:sz w:val="24"/>
                      <w:szCs w:val="24"/>
                    </w:rPr>
                    <w:id w:val="-869147247"/>
                    <w:placeholder>
                      <w:docPart w:val="2BA76F642C8F442E9371CEAB5B4427A4"/>
                    </w:placeholder>
                  </w:sdtPr>
                  <w:sdtEndPr/>
                  <w:sdtContent>
                    <w:r w:rsidRPr="002006E1">
                      <w:rPr>
                        <w:rFonts w:ascii="Arial" w:hAnsi="Arial" w:cs="Arial"/>
                        <w:color w:val="8064A2" w:themeColor="accent4"/>
                      </w:rPr>
                      <w:t xml:space="preserve"> </w:t>
                    </w:r>
                    <w:sdt>
                      <w:sdtPr>
                        <w:rPr>
                          <w:rFonts w:ascii="Arial" w:hAnsi="Arial" w:cs="Arial"/>
                          <w:color w:val="8064A2" w:themeColor="accent4"/>
                        </w:rPr>
                        <w:id w:val="1840961524"/>
                        <w:placeholder>
                          <w:docPart w:val="EE9F0FF2E7A04CE4B04F246375F3BEBB"/>
                        </w:placeholder>
                      </w:sdtPr>
                      <w:sdtEndPr/>
                      <w:sdtContent>
                        <w:r>
                          <w:rPr>
                            <w:rFonts w:ascii="Arial" w:hAnsi="Arial" w:cs="Arial"/>
                          </w:rPr>
                          <w:fldChar w:fldCharType="begin">
                            <w:ffData>
                              <w:name w:val=""/>
                              <w:enabled/>
                              <w:calcOnExit w:val="0"/>
                              <w:textInput>
                                <w:default w:val="Include container type and labeling info"/>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Include container type and labeling info</w:t>
                        </w:r>
                        <w:r>
                          <w:rPr>
                            <w:rFonts w:ascii="Arial" w:hAnsi="Arial" w:cs="Arial"/>
                          </w:rPr>
                          <w:fldChar w:fldCharType="end"/>
                        </w:r>
                      </w:sdtContent>
                    </w:sdt>
                    <w:r>
                      <w:rPr>
                        <w:sz w:val="24"/>
                        <w:szCs w:val="24"/>
                      </w:rPr>
                      <w:t xml:space="preserve"> </w:t>
                    </w:r>
                  </w:sdtContent>
                </w:sdt>
                <w:r>
                  <w:rPr>
                    <w:sz w:val="24"/>
                    <w:szCs w:val="24"/>
                  </w:rPr>
                  <w:t xml:space="preserve"> </w:t>
                </w:r>
              </w:p>
            </w:tc>
          </w:sdtContent>
        </w:sdt>
      </w:tr>
    </w:tbl>
    <w:p w14:paraId="7BB259C8" w14:textId="77777777" w:rsidR="00136765" w:rsidRDefault="00136765" w:rsidP="000C137D">
      <w:pPr>
        <w:spacing w:after="0" w:line="240" w:lineRule="auto"/>
        <w:rPr>
          <w:rFonts w:ascii="Arial" w:hAnsi="Arial" w:cs="Arial"/>
        </w:rPr>
      </w:pPr>
    </w:p>
    <w:p w14:paraId="042B3EBA" w14:textId="77777777" w:rsidR="002006E1" w:rsidRDefault="002006E1" w:rsidP="000C137D">
      <w:pPr>
        <w:spacing w:after="0" w:line="240" w:lineRule="auto"/>
        <w:rPr>
          <w:rFonts w:ascii="Arial" w:hAnsi="Arial" w:cs="Arial"/>
        </w:rPr>
      </w:pPr>
    </w:p>
    <w:p w14:paraId="0A122856" w14:textId="77777777" w:rsidR="002006E1" w:rsidRDefault="002006E1" w:rsidP="000C137D">
      <w:pPr>
        <w:spacing w:after="0" w:line="240" w:lineRule="auto"/>
        <w:rPr>
          <w:rFonts w:ascii="Arial" w:hAnsi="Arial" w:cs="Arial"/>
        </w:rPr>
      </w:pPr>
    </w:p>
    <w:tbl>
      <w:tblPr>
        <w:tblStyle w:val="TableGrid"/>
        <w:tblpPr w:leftFromText="180" w:rightFromText="180" w:vertAnchor="text" w:horzAnchor="margin" w:tblpY="619"/>
        <w:tblW w:w="9602" w:type="dxa"/>
        <w:tblLook w:val="04A0" w:firstRow="1" w:lastRow="0" w:firstColumn="1" w:lastColumn="0" w:noHBand="0" w:noVBand="1"/>
      </w:tblPr>
      <w:tblGrid>
        <w:gridCol w:w="1208"/>
        <w:gridCol w:w="3020"/>
        <w:gridCol w:w="5374"/>
      </w:tblGrid>
      <w:tr w:rsidR="002006E1" w14:paraId="30DD14A4" w14:textId="77777777" w:rsidTr="00FE39CE">
        <w:trPr>
          <w:trHeight w:val="347"/>
        </w:trPr>
        <w:tc>
          <w:tcPr>
            <w:tcW w:w="1208" w:type="dxa"/>
          </w:tcPr>
          <w:p w14:paraId="75A218A5" w14:textId="77777777" w:rsidR="002006E1" w:rsidRPr="00FE39CE" w:rsidRDefault="00FE39CE" w:rsidP="00FE39CE">
            <w:pPr>
              <w:spacing w:after="0" w:line="240" w:lineRule="auto"/>
              <w:rPr>
                <w:rFonts w:ascii="Arial" w:hAnsi="Arial" w:cs="Arial"/>
              </w:rPr>
            </w:pPr>
            <w:r>
              <w:rPr>
                <w:rFonts w:ascii="Arial" w:hAnsi="Arial" w:cs="Arial"/>
              </w:rPr>
              <w:t>Select</w:t>
            </w:r>
          </w:p>
        </w:tc>
        <w:tc>
          <w:tcPr>
            <w:tcW w:w="3020" w:type="dxa"/>
          </w:tcPr>
          <w:p w14:paraId="669874FD" w14:textId="77777777" w:rsidR="002006E1" w:rsidRPr="00FE39CE" w:rsidRDefault="00FE39CE" w:rsidP="00FE39CE">
            <w:pPr>
              <w:spacing w:after="0" w:line="240" w:lineRule="auto"/>
              <w:rPr>
                <w:rFonts w:ascii="Arial" w:hAnsi="Arial" w:cs="Arial"/>
              </w:rPr>
            </w:pPr>
            <w:r>
              <w:rPr>
                <w:rFonts w:ascii="Arial" w:hAnsi="Arial" w:cs="Arial"/>
              </w:rPr>
              <w:t>Sample Storage</w:t>
            </w:r>
          </w:p>
        </w:tc>
        <w:tc>
          <w:tcPr>
            <w:tcW w:w="5374" w:type="dxa"/>
          </w:tcPr>
          <w:p w14:paraId="01CD0247" w14:textId="77777777" w:rsidR="002006E1" w:rsidRPr="00FE39CE" w:rsidRDefault="00FE39CE" w:rsidP="00FE39CE">
            <w:pPr>
              <w:spacing w:after="0" w:line="240" w:lineRule="auto"/>
              <w:rPr>
                <w:rFonts w:ascii="Arial" w:hAnsi="Arial" w:cs="Arial"/>
              </w:rPr>
            </w:pPr>
            <w:r>
              <w:rPr>
                <w:rFonts w:ascii="Arial" w:hAnsi="Arial" w:cs="Arial"/>
              </w:rPr>
              <w:t xml:space="preserve">Details Temperature Requirements </w:t>
            </w:r>
          </w:p>
        </w:tc>
      </w:tr>
      <w:tr w:rsidR="002006E1" w14:paraId="22990312" w14:textId="77777777" w:rsidTr="004E282C">
        <w:trPr>
          <w:trHeight w:val="259"/>
        </w:trPr>
        <w:tc>
          <w:tcPr>
            <w:tcW w:w="1208" w:type="dxa"/>
          </w:tcPr>
          <w:p w14:paraId="2C6DAFEC"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0702C123" w14:textId="77777777" w:rsidR="002006E1" w:rsidRPr="00FE39CE" w:rsidRDefault="00FE39CE" w:rsidP="00FE39CE">
            <w:pPr>
              <w:spacing w:after="0" w:line="240" w:lineRule="auto"/>
              <w:rPr>
                <w:rFonts w:ascii="Arial" w:hAnsi="Arial" w:cs="Arial"/>
              </w:rPr>
            </w:pPr>
            <w:r>
              <w:rPr>
                <w:rFonts w:ascii="Arial" w:hAnsi="Arial" w:cs="Arial"/>
              </w:rPr>
              <w:t>Fresh/room temp</w:t>
            </w:r>
          </w:p>
        </w:tc>
        <w:tc>
          <w:tcPr>
            <w:tcW w:w="5374" w:type="dxa"/>
          </w:tcPr>
          <w:p w14:paraId="0FB80B5F" w14:textId="77777777" w:rsidR="002006E1" w:rsidRDefault="007C60B2" w:rsidP="002006E1">
            <w:pPr>
              <w:rPr>
                <w:sz w:val="24"/>
                <w:szCs w:val="24"/>
              </w:rPr>
            </w:pPr>
            <w:sdt>
              <w:sdtPr>
                <w:rPr>
                  <w:rFonts w:ascii="Arial" w:hAnsi="Arial" w:cs="Arial"/>
                  <w:u w:val="single"/>
                </w:rPr>
                <w:id w:val="281386855"/>
                <w:placeholder>
                  <w:docPart w:val="931A230BBCFC4CA39E022B366123BA40"/>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874144023"/>
                    <w:placeholder>
                      <w:docPart w:val="080BA0718BE748F394932CBF8BBA50C6"/>
                    </w:placeholder>
                  </w:sdtPr>
                  <w:sdtEndPr/>
                  <w:sdtContent>
                    <w:r w:rsidR="002006E1">
                      <w:rPr>
                        <w:rFonts w:ascii="Arial" w:hAnsi="Arial" w:cs="Arial"/>
                      </w:rPr>
                      <w:fldChar w:fldCharType="begin">
                        <w:ffData>
                          <w:name w:val=""/>
                          <w:enabled/>
                          <w:calcOnExit w:val="0"/>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486052994"/>
                    <w:placeholder>
                      <w:docPart w:val="9CB7A30A8EC2424B9AC3A2C484E023EA"/>
                    </w:placeholder>
                    <w:showingPlcHdr/>
                  </w:sdtPr>
                  <w:sdtEndPr/>
                  <w:sdtContent>
                    <w:r w:rsidR="002006E1">
                      <w:rPr>
                        <w:rStyle w:val="PlaceholderText"/>
                      </w:rPr>
                      <w:t xml:space="preserve">     </w:t>
                    </w:r>
                  </w:sdtContent>
                </w:sdt>
              </w:sdtContent>
            </w:sdt>
          </w:p>
        </w:tc>
      </w:tr>
      <w:tr w:rsidR="002006E1" w14:paraId="6DD8AD23" w14:textId="77777777" w:rsidTr="004E282C">
        <w:trPr>
          <w:trHeight w:val="273"/>
        </w:trPr>
        <w:tc>
          <w:tcPr>
            <w:tcW w:w="1208" w:type="dxa"/>
          </w:tcPr>
          <w:p w14:paraId="63178EEC"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19D2D538" w14:textId="77777777" w:rsidR="002006E1" w:rsidRPr="00FE39CE" w:rsidRDefault="00FE39CE" w:rsidP="00FE39CE">
            <w:pPr>
              <w:spacing w:after="0" w:line="240" w:lineRule="auto"/>
              <w:rPr>
                <w:rFonts w:ascii="Arial" w:hAnsi="Arial" w:cs="Arial"/>
              </w:rPr>
            </w:pPr>
            <w:r>
              <w:rPr>
                <w:rFonts w:ascii="Arial" w:hAnsi="Arial" w:cs="Arial"/>
              </w:rPr>
              <w:t>Refrigerated</w:t>
            </w:r>
          </w:p>
        </w:tc>
        <w:tc>
          <w:tcPr>
            <w:tcW w:w="5374" w:type="dxa"/>
          </w:tcPr>
          <w:p w14:paraId="484A84E2" w14:textId="77777777" w:rsidR="002006E1" w:rsidRDefault="007C60B2" w:rsidP="004E282C">
            <w:pPr>
              <w:rPr>
                <w:sz w:val="24"/>
                <w:szCs w:val="24"/>
              </w:rPr>
            </w:pPr>
            <w:sdt>
              <w:sdtPr>
                <w:rPr>
                  <w:rFonts w:ascii="Arial" w:hAnsi="Arial" w:cs="Arial"/>
                  <w:u w:val="single"/>
                </w:rPr>
                <w:id w:val="-1695691502"/>
                <w:placeholder>
                  <w:docPart w:val="45E6659C92164F8F87929289DCE7F68D"/>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823575184"/>
                    <w:placeholder>
                      <w:docPart w:val="76DF3D301368473395DC9CD6B088ADEB"/>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518698684"/>
                    <w:placeholder>
                      <w:docPart w:val="6657758D469543B08EB32B76F5B6BF0E"/>
                    </w:placeholder>
                    <w:showingPlcHdr/>
                  </w:sdtPr>
                  <w:sdtEndPr/>
                  <w:sdtContent>
                    <w:r w:rsidR="002006E1">
                      <w:rPr>
                        <w:rStyle w:val="PlaceholderText"/>
                      </w:rPr>
                      <w:t xml:space="preserve">     </w:t>
                    </w:r>
                  </w:sdtContent>
                </w:sdt>
              </w:sdtContent>
            </w:sdt>
          </w:p>
        </w:tc>
      </w:tr>
      <w:tr w:rsidR="002006E1" w14:paraId="50A0EF49" w14:textId="77777777" w:rsidTr="004E282C">
        <w:trPr>
          <w:trHeight w:val="259"/>
        </w:trPr>
        <w:tc>
          <w:tcPr>
            <w:tcW w:w="1208" w:type="dxa"/>
          </w:tcPr>
          <w:p w14:paraId="2C770C28"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6E1A187F" w14:textId="77777777" w:rsidR="002006E1" w:rsidRPr="00FE39CE" w:rsidRDefault="00FE39CE" w:rsidP="00FE39CE">
            <w:pPr>
              <w:spacing w:after="0" w:line="240" w:lineRule="auto"/>
              <w:rPr>
                <w:rFonts w:ascii="Arial" w:hAnsi="Arial" w:cs="Arial"/>
              </w:rPr>
            </w:pPr>
            <w:r>
              <w:rPr>
                <w:rFonts w:ascii="Arial" w:hAnsi="Arial" w:cs="Arial"/>
              </w:rPr>
              <w:t>Frozen standard freezer</w:t>
            </w:r>
          </w:p>
        </w:tc>
        <w:tc>
          <w:tcPr>
            <w:tcW w:w="5374" w:type="dxa"/>
          </w:tcPr>
          <w:p w14:paraId="7A2AA24A" w14:textId="77777777" w:rsidR="002006E1" w:rsidRDefault="007C60B2" w:rsidP="004E282C">
            <w:pPr>
              <w:rPr>
                <w:sz w:val="24"/>
                <w:szCs w:val="24"/>
              </w:rPr>
            </w:pPr>
            <w:sdt>
              <w:sdtPr>
                <w:rPr>
                  <w:rFonts w:ascii="Arial" w:hAnsi="Arial" w:cs="Arial"/>
                  <w:u w:val="single"/>
                </w:rPr>
                <w:id w:val="1016037484"/>
                <w:placeholder>
                  <w:docPart w:val="C57DBAD50FEA4186B50CB51BE550513C"/>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9118160"/>
                    <w:placeholder>
                      <w:docPart w:val="E8C30DF519BF49EB967CECA0C58D3E03"/>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983530973"/>
                    <w:placeholder>
                      <w:docPart w:val="BC41C34C22A143538FF75A4B39E8EDDD"/>
                    </w:placeholder>
                    <w:showingPlcHdr/>
                  </w:sdtPr>
                  <w:sdtEndPr/>
                  <w:sdtContent>
                    <w:r w:rsidR="002006E1">
                      <w:rPr>
                        <w:rStyle w:val="PlaceholderText"/>
                      </w:rPr>
                      <w:t xml:space="preserve">     </w:t>
                    </w:r>
                  </w:sdtContent>
                </w:sdt>
              </w:sdtContent>
            </w:sdt>
          </w:p>
        </w:tc>
      </w:tr>
      <w:tr w:rsidR="002006E1" w14:paraId="56B11B14" w14:textId="77777777" w:rsidTr="004E282C">
        <w:trPr>
          <w:trHeight w:val="259"/>
        </w:trPr>
        <w:tc>
          <w:tcPr>
            <w:tcW w:w="1208" w:type="dxa"/>
          </w:tcPr>
          <w:p w14:paraId="4908ADD8"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6D0207A4" w14:textId="77777777" w:rsidR="002006E1" w:rsidRPr="00FE39CE" w:rsidRDefault="00FE39CE" w:rsidP="00FE39CE">
            <w:pPr>
              <w:spacing w:after="0" w:line="240" w:lineRule="auto"/>
              <w:rPr>
                <w:rFonts w:ascii="Arial" w:hAnsi="Arial" w:cs="Arial"/>
              </w:rPr>
            </w:pPr>
            <w:r>
              <w:rPr>
                <w:rFonts w:ascii="Arial" w:hAnsi="Arial" w:cs="Arial"/>
              </w:rPr>
              <w:t xml:space="preserve">Cryo frozen </w:t>
            </w:r>
          </w:p>
        </w:tc>
        <w:tc>
          <w:tcPr>
            <w:tcW w:w="5374" w:type="dxa"/>
          </w:tcPr>
          <w:p w14:paraId="01EC060F" w14:textId="77777777" w:rsidR="002006E1" w:rsidRDefault="007C60B2" w:rsidP="004E282C">
            <w:pPr>
              <w:rPr>
                <w:sz w:val="24"/>
                <w:szCs w:val="24"/>
              </w:rPr>
            </w:pPr>
            <w:sdt>
              <w:sdtPr>
                <w:rPr>
                  <w:rFonts w:ascii="Arial" w:hAnsi="Arial" w:cs="Arial"/>
                  <w:u w:val="single"/>
                </w:rPr>
                <w:id w:val="816462979"/>
                <w:placeholder>
                  <w:docPart w:val="2B19793EEC1F4C3FB5B509CD258799A1"/>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013762635"/>
                    <w:placeholder>
                      <w:docPart w:val="919FCD916D74403AA451B66F9DA301C1"/>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340537105"/>
                    <w:placeholder>
                      <w:docPart w:val="7CF04877809C40F3AD4C48CFD373A8C6"/>
                    </w:placeholder>
                    <w:showingPlcHdr/>
                  </w:sdtPr>
                  <w:sdtEndPr/>
                  <w:sdtContent>
                    <w:r w:rsidR="002006E1">
                      <w:rPr>
                        <w:rStyle w:val="PlaceholderText"/>
                      </w:rPr>
                      <w:t xml:space="preserve">     </w:t>
                    </w:r>
                  </w:sdtContent>
                </w:sdt>
              </w:sdtContent>
            </w:sdt>
          </w:p>
        </w:tc>
      </w:tr>
      <w:tr w:rsidR="002006E1" w14:paraId="30BEE8D7" w14:textId="77777777" w:rsidTr="004E282C">
        <w:trPr>
          <w:trHeight w:val="259"/>
        </w:trPr>
        <w:tc>
          <w:tcPr>
            <w:tcW w:w="1208" w:type="dxa"/>
          </w:tcPr>
          <w:p w14:paraId="6368BFDB"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4495337D" w14:textId="77777777" w:rsidR="002006E1" w:rsidRPr="00FE39CE" w:rsidRDefault="00FE39CE" w:rsidP="00FE39CE">
            <w:pPr>
              <w:spacing w:after="0" w:line="240" w:lineRule="auto"/>
              <w:rPr>
                <w:rFonts w:ascii="Arial" w:hAnsi="Arial" w:cs="Arial"/>
              </w:rPr>
            </w:pPr>
            <w:r>
              <w:rPr>
                <w:rFonts w:ascii="Arial" w:hAnsi="Arial" w:cs="Arial"/>
              </w:rPr>
              <w:t>Preservative:</w:t>
            </w:r>
          </w:p>
        </w:tc>
        <w:tc>
          <w:tcPr>
            <w:tcW w:w="5374" w:type="dxa"/>
          </w:tcPr>
          <w:p w14:paraId="2AE510B6" w14:textId="77777777" w:rsidR="002006E1" w:rsidRDefault="007C60B2" w:rsidP="002006E1">
            <w:pPr>
              <w:rPr>
                <w:sz w:val="24"/>
                <w:szCs w:val="24"/>
              </w:rPr>
            </w:pPr>
            <w:sdt>
              <w:sdtPr>
                <w:rPr>
                  <w:rFonts w:ascii="Arial" w:hAnsi="Arial" w:cs="Arial"/>
                  <w:u w:val="single"/>
                </w:rPr>
                <w:id w:val="734896041"/>
                <w:placeholder>
                  <w:docPart w:val="D0C414E84C4A407BB8EBAD828016BFA3"/>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704903668"/>
                    <w:placeholder>
                      <w:docPart w:val="0E41B4611C774A4D84F88C806CC2C17F"/>
                    </w:placeholder>
                  </w:sdtPr>
                  <w:sdtEndPr/>
                  <w:sdtContent>
                    <w:r w:rsidR="002006E1">
                      <w:rPr>
                        <w:rFonts w:ascii="Arial" w:hAnsi="Arial" w:cs="Arial"/>
                      </w:rPr>
                      <w:fldChar w:fldCharType="begin">
                        <w:ffData>
                          <w:name w:val=""/>
                          <w:enabled/>
                          <w:calcOnExit w:val="0"/>
                          <w:textInput>
                            <w:default w:val="Specify type"/>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Specify type</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027562826"/>
                    <w:placeholder>
                      <w:docPart w:val="F4FE23F06EEC42498D86CB5B0C79E3FB"/>
                    </w:placeholder>
                    <w:showingPlcHdr/>
                  </w:sdtPr>
                  <w:sdtEndPr/>
                  <w:sdtContent>
                    <w:r w:rsidR="002006E1">
                      <w:rPr>
                        <w:rStyle w:val="PlaceholderText"/>
                      </w:rPr>
                      <w:t xml:space="preserve">     </w:t>
                    </w:r>
                  </w:sdtContent>
                </w:sdt>
              </w:sdtContent>
            </w:sdt>
          </w:p>
        </w:tc>
      </w:tr>
      <w:tr w:rsidR="002006E1" w14:paraId="3A31DCBD" w14:textId="77777777" w:rsidTr="004E282C">
        <w:trPr>
          <w:trHeight w:val="259"/>
        </w:trPr>
        <w:tc>
          <w:tcPr>
            <w:tcW w:w="1208" w:type="dxa"/>
          </w:tcPr>
          <w:p w14:paraId="26F747F7" w14:textId="77777777"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020" w:type="dxa"/>
          </w:tcPr>
          <w:p w14:paraId="7790899F" w14:textId="77777777" w:rsidR="002006E1" w:rsidRPr="00FE39CE" w:rsidRDefault="00FE39CE" w:rsidP="00FE39CE">
            <w:pPr>
              <w:spacing w:after="0" w:line="240" w:lineRule="auto"/>
              <w:rPr>
                <w:rFonts w:ascii="Arial" w:hAnsi="Arial" w:cs="Arial"/>
              </w:rPr>
            </w:pPr>
            <w:r>
              <w:rPr>
                <w:rFonts w:ascii="Arial" w:hAnsi="Arial" w:cs="Arial"/>
              </w:rPr>
              <w:t xml:space="preserve">Other: </w:t>
            </w:r>
          </w:p>
        </w:tc>
        <w:tc>
          <w:tcPr>
            <w:tcW w:w="5374" w:type="dxa"/>
          </w:tcPr>
          <w:p w14:paraId="7EFC901E" w14:textId="77777777" w:rsidR="002006E1" w:rsidRDefault="007C60B2" w:rsidP="002006E1">
            <w:pPr>
              <w:rPr>
                <w:sz w:val="24"/>
                <w:szCs w:val="24"/>
              </w:rPr>
            </w:pPr>
            <w:sdt>
              <w:sdtPr>
                <w:rPr>
                  <w:rFonts w:ascii="Arial" w:hAnsi="Arial" w:cs="Arial"/>
                  <w:u w:val="single"/>
                </w:rPr>
                <w:id w:val="1836956709"/>
                <w:placeholder>
                  <w:docPart w:val="61C2C39BE1C442E1A85FBAF88C20707F"/>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714941050"/>
                    <w:placeholder>
                      <w:docPart w:val="DE5B2D16F7F74CC490CBFBBD63A29E16"/>
                    </w:placeholder>
                  </w:sdtPr>
                  <w:sdtEndPr/>
                  <w:sdtContent>
                    <w:r w:rsidR="002006E1">
                      <w:rPr>
                        <w:rFonts w:ascii="Arial" w:hAnsi="Arial" w:cs="Arial"/>
                      </w:rPr>
                      <w:fldChar w:fldCharType="begin">
                        <w:ffData>
                          <w:name w:val=""/>
                          <w:enabled/>
                          <w:calcOnExit w:val="0"/>
                          <w:textInput>
                            <w:default w:val="Please be specific "/>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 xml:space="preserve">Please be specific </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323826152"/>
                    <w:placeholder>
                      <w:docPart w:val="991B936277DE41DB86ADDC3A737CCC2C"/>
                    </w:placeholder>
                    <w:showingPlcHdr/>
                  </w:sdtPr>
                  <w:sdtEndPr/>
                  <w:sdtContent>
                    <w:r w:rsidR="002006E1">
                      <w:rPr>
                        <w:rStyle w:val="PlaceholderText"/>
                      </w:rPr>
                      <w:t xml:space="preserve">     </w:t>
                    </w:r>
                  </w:sdtContent>
                </w:sdt>
              </w:sdtContent>
            </w:sdt>
          </w:p>
        </w:tc>
      </w:tr>
    </w:tbl>
    <w:p w14:paraId="25EE12A8" w14:textId="77777777" w:rsidR="002006E1" w:rsidRDefault="002006E1" w:rsidP="000C137D">
      <w:pPr>
        <w:spacing w:after="0" w:line="240" w:lineRule="auto"/>
        <w:rPr>
          <w:rFonts w:ascii="Arial" w:hAnsi="Arial" w:cs="Arial"/>
        </w:rPr>
      </w:pPr>
    </w:p>
    <w:p w14:paraId="394E8243" w14:textId="77777777" w:rsidR="002006E1" w:rsidRDefault="002006E1" w:rsidP="000C137D">
      <w:pPr>
        <w:spacing w:after="0" w:line="240" w:lineRule="auto"/>
        <w:rPr>
          <w:rFonts w:ascii="Arial" w:hAnsi="Arial" w:cs="Arial"/>
        </w:rPr>
      </w:pPr>
    </w:p>
    <w:p w14:paraId="13E805E8" w14:textId="77777777" w:rsidR="002006E1" w:rsidRDefault="002006E1" w:rsidP="000C137D">
      <w:pPr>
        <w:spacing w:after="0" w:line="240" w:lineRule="auto"/>
        <w:rPr>
          <w:rFonts w:ascii="Arial" w:hAnsi="Arial" w:cs="Arial"/>
        </w:rPr>
      </w:pPr>
    </w:p>
    <w:p w14:paraId="47374649" w14:textId="77777777" w:rsidR="002006E1" w:rsidRDefault="002006E1" w:rsidP="000C137D">
      <w:pPr>
        <w:spacing w:after="0" w:line="240" w:lineRule="auto"/>
        <w:rPr>
          <w:rFonts w:ascii="Arial" w:hAnsi="Arial" w:cs="Arial"/>
        </w:rPr>
      </w:pPr>
    </w:p>
    <w:p w14:paraId="2E90306B" w14:textId="77777777" w:rsidR="002006E1" w:rsidRDefault="002006E1" w:rsidP="000C137D">
      <w:pPr>
        <w:spacing w:after="0" w:line="240" w:lineRule="auto"/>
        <w:rPr>
          <w:rFonts w:ascii="Arial" w:hAnsi="Arial" w:cs="Arial"/>
        </w:rPr>
      </w:pPr>
    </w:p>
    <w:p w14:paraId="6C9E40CD" w14:textId="77777777" w:rsidR="002006E1" w:rsidRDefault="002006E1" w:rsidP="000C137D">
      <w:pPr>
        <w:spacing w:after="0" w:line="240" w:lineRule="auto"/>
        <w:rPr>
          <w:rFonts w:ascii="Arial" w:hAnsi="Arial" w:cs="Arial"/>
        </w:rPr>
      </w:pPr>
    </w:p>
    <w:p w14:paraId="0E28E0B4" w14:textId="77777777" w:rsidR="00FE39CE" w:rsidRDefault="00FE39CE" w:rsidP="000C137D">
      <w:pPr>
        <w:spacing w:after="0" w:line="240" w:lineRule="auto"/>
        <w:rPr>
          <w:rFonts w:ascii="Arial" w:hAnsi="Arial" w:cs="Arial"/>
        </w:rPr>
      </w:pPr>
    </w:p>
    <w:p w14:paraId="5140FFFA" w14:textId="77777777" w:rsidR="002006E1" w:rsidRDefault="002006E1" w:rsidP="000C137D">
      <w:pPr>
        <w:spacing w:after="0" w:line="240" w:lineRule="auto"/>
        <w:rPr>
          <w:rFonts w:ascii="Arial" w:hAnsi="Arial" w:cs="Arial"/>
        </w:rPr>
      </w:pPr>
    </w:p>
    <w:p w14:paraId="45A90890" w14:textId="77777777" w:rsidR="00FE39CE" w:rsidRDefault="00FE39CE" w:rsidP="000C137D">
      <w:pPr>
        <w:spacing w:after="0" w:line="240" w:lineRule="auto"/>
        <w:rPr>
          <w:rFonts w:ascii="Arial" w:hAnsi="Arial" w:cs="Arial"/>
        </w:rPr>
      </w:pPr>
    </w:p>
    <w:p w14:paraId="00BA67FD" w14:textId="77777777" w:rsidR="002006E1" w:rsidRDefault="002006E1" w:rsidP="000C137D">
      <w:pPr>
        <w:spacing w:after="0" w:line="240" w:lineRule="auto"/>
        <w:rPr>
          <w:rFonts w:ascii="Arial" w:hAnsi="Arial" w:cs="Arial"/>
        </w:rPr>
      </w:pPr>
    </w:p>
    <w:p w14:paraId="0A340910" w14:textId="77777777" w:rsidR="00136765" w:rsidRDefault="00136765" w:rsidP="00B73A75">
      <w:pPr>
        <w:spacing w:after="0" w:line="240" w:lineRule="auto"/>
        <w:rPr>
          <w:rFonts w:ascii="Arial" w:hAnsi="Arial" w:cs="Arial"/>
        </w:rPr>
      </w:pPr>
    </w:p>
    <w:p w14:paraId="094C6E7A" w14:textId="77777777" w:rsidR="00136765" w:rsidRDefault="00136765" w:rsidP="00B73A75">
      <w:pPr>
        <w:spacing w:after="0" w:line="240" w:lineRule="auto"/>
        <w:rPr>
          <w:rFonts w:ascii="Arial" w:hAnsi="Arial" w:cs="Arial"/>
        </w:rPr>
      </w:pPr>
    </w:p>
    <w:p w14:paraId="5436FE1F" w14:textId="77777777" w:rsidR="00136765" w:rsidRDefault="00136765" w:rsidP="00B73A75">
      <w:pPr>
        <w:spacing w:after="0" w:line="240" w:lineRule="auto"/>
        <w:rPr>
          <w:rFonts w:ascii="Arial" w:hAnsi="Arial" w:cs="Arial"/>
        </w:rPr>
      </w:pPr>
    </w:p>
    <w:p w14:paraId="5CBFCB81" w14:textId="77777777" w:rsidR="00136765" w:rsidRDefault="00136765" w:rsidP="00B73A75">
      <w:pPr>
        <w:spacing w:after="0" w:line="240" w:lineRule="auto"/>
        <w:rPr>
          <w:rFonts w:ascii="Arial" w:hAnsi="Arial" w:cs="Arial"/>
        </w:rPr>
      </w:pPr>
    </w:p>
    <w:p w14:paraId="44EF0D19" w14:textId="77777777" w:rsidR="00136765" w:rsidRDefault="00136765" w:rsidP="00B73A75">
      <w:pPr>
        <w:spacing w:after="0" w:line="240" w:lineRule="auto"/>
        <w:rPr>
          <w:rFonts w:ascii="Arial" w:hAnsi="Arial" w:cs="Arial"/>
        </w:rPr>
      </w:pPr>
    </w:p>
    <w:p w14:paraId="21D64DE1" w14:textId="77777777" w:rsidR="00136765" w:rsidRDefault="00136765" w:rsidP="00B73A75">
      <w:pPr>
        <w:spacing w:after="0" w:line="240" w:lineRule="auto"/>
        <w:rPr>
          <w:rFonts w:ascii="Arial" w:hAnsi="Arial" w:cs="Arial"/>
        </w:rPr>
      </w:pPr>
    </w:p>
    <w:p w14:paraId="35766364" w14:textId="77777777" w:rsidR="00B73A75" w:rsidRDefault="005569E1" w:rsidP="00B73A75">
      <w:pPr>
        <w:spacing w:after="0" w:line="240" w:lineRule="auto"/>
        <w:rPr>
          <w:rFonts w:ascii="Arial" w:hAnsi="Arial" w:cs="Arial"/>
        </w:rPr>
      </w:pPr>
      <w:r w:rsidRPr="00A3052A">
        <w:rPr>
          <w:rFonts w:ascii="Arial" w:hAnsi="Arial" w:cs="Arial"/>
        </w:rPr>
        <w:lastRenderedPageBreak/>
        <w:t xml:space="preserve">(D) </w:t>
      </w:r>
      <w:r w:rsidR="00B73A75" w:rsidRPr="00B73A75">
        <w:rPr>
          <w:rFonts w:ascii="Arial" w:hAnsi="Arial" w:cs="Arial"/>
        </w:rPr>
        <w:t xml:space="preserve">Data Requests to accompany samples (if relevant) </w:t>
      </w:r>
    </w:p>
    <w:p w14:paraId="19CFC514" w14:textId="77777777" w:rsidR="00B73A75" w:rsidRDefault="00B73A75" w:rsidP="00B73A75">
      <w:pPr>
        <w:spacing w:after="0" w:line="240" w:lineRule="auto"/>
        <w:rPr>
          <w:rFonts w:ascii="Arial" w:hAnsi="Arial" w:cs="Arial"/>
        </w:rPr>
      </w:pPr>
    </w:p>
    <w:tbl>
      <w:tblPr>
        <w:tblStyle w:val="TableGrid"/>
        <w:tblpPr w:leftFromText="180" w:rightFromText="180" w:vertAnchor="text" w:horzAnchor="margin" w:tblpY="125"/>
        <w:tblW w:w="9392" w:type="dxa"/>
        <w:tblLook w:val="04A0" w:firstRow="1" w:lastRow="0" w:firstColumn="1" w:lastColumn="0" w:noHBand="0" w:noVBand="1"/>
      </w:tblPr>
      <w:tblGrid>
        <w:gridCol w:w="9392"/>
      </w:tblGrid>
      <w:tr w:rsidR="00B73A75" w14:paraId="69C4FF8A" w14:textId="77777777" w:rsidTr="004E282C">
        <w:trPr>
          <w:trHeight w:val="240"/>
        </w:trPr>
        <w:tc>
          <w:tcPr>
            <w:tcW w:w="9392" w:type="dxa"/>
          </w:tcPr>
          <w:p w14:paraId="52C84A42" w14:textId="77777777" w:rsidR="00CD3DE3" w:rsidRDefault="00CD3DE3" w:rsidP="00CD3DE3">
            <w:pPr>
              <w:spacing w:after="0" w:line="240" w:lineRule="auto"/>
              <w:rPr>
                <w:rFonts w:ascii="Arial" w:hAnsi="Arial" w:cs="Arial"/>
              </w:rPr>
            </w:pPr>
          </w:p>
          <w:p w14:paraId="68D5B671" w14:textId="77777777" w:rsidR="00B73A75" w:rsidRPr="00CD3DE3" w:rsidRDefault="00CD3DE3" w:rsidP="00CD3DE3">
            <w:pPr>
              <w:spacing w:after="0" w:line="240" w:lineRule="auto"/>
              <w:rPr>
                <w:rFonts w:ascii="Arial" w:hAnsi="Arial" w:cs="Arial"/>
              </w:rPr>
            </w:pPr>
            <w:r>
              <w:rPr>
                <w:rFonts w:ascii="Arial" w:hAnsi="Arial" w:cs="Arial"/>
              </w:rPr>
              <w:t xml:space="preserve">Data / Records Request </w:t>
            </w:r>
          </w:p>
        </w:tc>
      </w:tr>
      <w:tr w:rsidR="00B73A75" w14:paraId="307E3FEB" w14:textId="77777777" w:rsidTr="004E282C">
        <w:trPr>
          <w:trHeight w:val="896"/>
        </w:trPr>
        <w:tc>
          <w:tcPr>
            <w:tcW w:w="9392" w:type="dxa"/>
          </w:tcPr>
          <w:p w14:paraId="458C3FF4" w14:textId="77777777" w:rsidR="00B73A75" w:rsidRDefault="007C60B2" w:rsidP="004E282C">
            <w:pPr>
              <w:rPr>
                <w:sz w:val="24"/>
                <w:szCs w:val="24"/>
              </w:rPr>
            </w:pPr>
            <w:sdt>
              <w:sdtPr>
                <w:rPr>
                  <w:rFonts w:ascii="Arial" w:hAnsi="Arial" w:cs="Arial"/>
                  <w:color w:val="8064A2" w:themeColor="accent4"/>
                </w:rPr>
                <w:id w:val="-1755587372"/>
                <w:placeholder>
                  <w:docPart w:val="7B1AFC0F267349C19981D40802CDA72B"/>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r>
    </w:tbl>
    <w:p w14:paraId="7666F0C3" w14:textId="77777777" w:rsidR="00B73A75" w:rsidRDefault="00B73A75" w:rsidP="00B73A75">
      <w:pPr>
        <w:spacing w:after="0" w:line="240" w:lineRule="auto"/>
        <w:rPr>
          <w:rFonts w:ascii="Arial" w:hAnsi="Arial" w:cs="Arial"/>
        </w:rPr>
      </w:pPr>
    </w:p>
    <w:p w14:paraId="662F533C" w14:textId="77777777" w:rsidR="00B73A75" w:rsidRDefault="00B73A75" w:rsidP="00B73A75">
      <w:pPr>
        <w:spacing w:after="0" w:line="240" w:lineRule="auto"/>
        <w:rPr>
          <w:rFonts w:ascii="Arial" w:hAnsi="Arial" w:cs="Arial"/>
        </w:rPr>
      </w:pPr>
    </w:p>
    <w:p w14:paraId="4099224D" w14:textId="77777777" w:rsidR="00B73A75" w:rsidRDefault="00B73A75" w:rsidP="00B73A75">
      <w:pPr>
        <w:spacing w:after="0" w:line="240" w:lineRule="auto"/>
        <w:rPr>
          <w:rFonts w:ascii="Arial" w:hAnsi="Arial" w:cs="Arial"/>
        </w:rPr>
      </w:pPr>
    </w:p>
    <w:p w14:paraId="4DC5C754" w14:textId="77777777" w:rsidR="00B73A75" w:rsidRDefault="00B73A75" w:rsidP="00B73A75">
      <w:pPr>
        <w:spacing w:after="0" w:line="240" w:lineRule="auto"/>
        <w:rPr>
          <w:rFonts w:ascii="Arial" w:hAnsi="Arial" w:cs="Arial"/>
        </w:rPr>
      </w:pPr>
    </w:p>
    <w:p w14:paraId="377CB5D0" w14:textId="77777777" w:rsidR="00B73A75" w:rsidRDefault="00B73A75" w:rsidP="00B73A75">
      <w:pPr>
        <w:spacing w:after="0" w:line="240" w:lineRule="auto"/>
        <w:rPr>
          <w:rFonts w:ascii="Arial" w:hAnsi="Arial" w:cs="Arial"/>
        </w:rPr>
      </w:pPr>
    </w:p>
    <w:p w14:paraId="4657AD4D" w14:textId="77777777" w:rsidR="00B73A75" w:rsidRDefault="00B73A75" w:rsidP="00B73A75">
      <w:pPr>
        <w:spacing w:after="0" w:line="240" w:lineRule="auto"/>
        <w:rPr>
          <w:rFonts w:ascii="Arial" w:hAnsi="Arial" w:cs="Arial"/>
        </w:rPr>
      </w:pPr>
    </w:p>
    <w:p w14:paraId="2CA03A6A" w14:textId="77777777" w:rsidR="00B73A75" w:rsidRDefault="00B73A75" w:rsidP="00B73A75">
      <w:pPr>
        <w:spacing w:after="0" w:line="240" w:lineRule="auto"/>
        <w:rPr>
          <w:rFonts w:ascii="Arial" w:hAnsi="Arial" w:cs="Arial"/>
        </w:rPr>
      </w:pPr>
    </w:p>
    <w:p w14:paraId="19EDCD60" w14:textId="77777777" w:rsidR="00B73A75" w:rsidRDefault="00B73A75" w:rsidP="00B73A75">
      <w:pPr>
        <w:spacing w:after="0" w:line="240" w:lineRule="auto"/>
        <w:rPr>
          <w:rFonts w:ascii="Arial" w:hAnsi="Arial" w:cs="Arial"/>
        </w:rPr>
      </w:pPr>
    </w:p>
    <w:p w14:paraId="52EC9FAF" w14:textId="77777777" w:rsidR="00B73A75" w:rsidRDefault="00B73A75" w:rsidP="00B73A75">
      <w:pPr>
        <w:spacing w:after="0" w:line="240" w:lineRule="auto"/>
        <w:rPr>
          <w:rFonts w:ascii="Arial" w:hAnsi="Arial" w:cs="Arial"/>
        </w:rPr>
      </w:pPr>
    </w:p>
    <w:p w14:paraId="5AB6E52C" w14:textId="77777777" w:rsidR="00B73A75" w:rsidRPr="00B73A75" w:rsidRDefault="00B73A75" w:rsidP="00B73A75">
      <w:pPr>
        <w:spacing w:after="0" w:line="240" w:lineRule="auto"/>
        <w:rPr>
          <w:rFonts w:ascii="Arial" w:hAnsi="Arial" w:cs="Arial"/>
        </w:rPr>
      </w:pPr>
    </w:p>
    <w:p w14:paraId="3582B8B4" w14:textId="77777777" w:rsidR="00B73A75" w:rsidRDefault="002F3EC8">
      <w:pPr>
        <w:tabs>
          <w:tab w:val="left" w:pos="5578"/>
        </w:tabs>
        <w:spacing w:after="0" w:line="240" w:lineRule="auto"/>
        <w:rPr>
          <w:rFonts w:ascii="Arial" w:hAnsi="Arial" w:cs="Arial"/>
        </w:rPr>
      </w:pPr>
      <w:r w:rsidRPr="00A3052A">
        <w:rPr>
          <w:rFonts w:ascii="Arial" w:hAnsi="Arial" w:cs="Arial"/>
        </w:rPr>
        <w:t>(E)</w:t>
      </w:r>
      <w:r w:rsidR="00500ECF" w:rsidRPr="00A3052A">
        <w:rPr>
          <w:rFonts w:ascii="Arial" w:hAnsi="Arial" w:cs="Arial"/>
        </w:rPr>
        <w:t xml:space="preserve"> </w:t>
      </w:r>
      <w:r w:rsidR="00B73A75" w:rsidRPr="00B73A75">
        <w:rPr>
          <w:rFonts w:ascii="Arial" w:hAnsi="Arial" w:cs="Arial"/>
        </w:rPr>
        <w:t>Shipping Details</w:t>
      </w:r>
    </w:p>
    <w:p w14:paraId="72F4A48F" w14:textId="77777777" w:rsidR="00B73A75" w:rsidRDefault="00B73A75">
      <w:pPr>
        <w:tabs>
          <w:tab w:val="left" w:pos="5578"/>
        </w:tabs>
        <w:spacing w:after="0" w:line="240" w:lineRule="auto"/>
        <w:rPr>
          <w:rFonts w:ascii="Arial" w:hAnsi="Arial" w:cs="Arial"/>
        </w:rPr>
      </w:pPr>
    </w:p>
    <w:tbl>
      <w:tblPr>
        <w:tblStyle w:val="TableGrid"/>
        <w:tblpPr w:leftFromText="180" w:rightFromText="180" w:vertAnchor="text" w:horzAnchor="margin" w:tblpY="109"/>
        <w:tblW w:w="9273" w:type="dxa"/>
        <w:tblLook w:val="04A0" w:firstRow="1" w:lastRow="0" w:firstColumn="1" w:lastColumn="0" w:noHBand="0" w:noVBand="1"/>
      </w:tblPr>
      <w:tblGrid>
        <w:gridCol w:w="5028"/>
        <w:gridCol w:w="4245"/>
      </w:tblGrid>
      <w:tr w:rsidR="00B73A75" w14:paraId="7AD6A993" w14:textId="77777777" w:rsidTr="004E282C">
        <w:trPr>
          <w:trHeight w:val="155"/>
        </w:trPr>
        <w:tc>
          <w:tcPr>
            <w:tcW w:w="5028" w:type="dxa"/>
          </w:tcPr>
          <w:p w14:paraId="2E59F39E" w14:textId="77777777" w:rsidR="00B73A75" w:rsidRPr="00CD3DE3" w:rsidRDefault="00CD3DE3" w:rsidP="00CD3DE3">
            <w:pPr>
              <w:tabs>
                <w:tab w:val="left" w:pos="5578"/>
              </w:tabs>
              <w:spacing w:after="0" w:line="240" w:lineRule="auto"/>
              <w:rPr>
                <w:rFonts w:ascii="Arial" w:hAnsi="Arial" w:cs="Arial"/>
              </w:rPr>
            </w:pPr>
            <w:r>
              <w:rPr>
                <w:rFonts w:ascii="Arial" w:hAnsi="Arial" w:cs="Arial"/>
              </w:rPr>
              <w:t>Shipping Company (UPS, Fed Ex, etc.)</w:t>
            </w:r>
          </w:p>
        </w:tc>
        <w:tc>
          <w:tcPr>
            <w:tcW w:w="4245" w:type="dxa"/>
          </w:tcPr>
          <w:p w14:paraId="4BE3BD01" w14:textId="77777777" w:rsidR="00B73A75" w:rsidRPr="00CD3DE3" w:rsidRDefault="00CD3DE3" w:rsidP="00CD3DE3">
            <w:pPr>
              <w:tabs>
                <w:tab w:val="left" w:pos="5578"/>
              </w:tabs>
              <w:spacing w:after="0" w:line="240" w:lineRule="auto"/>
              <w:rPr>
                <w:rFonts w:ascii="Arial" w:hAnsi="Arial" w:cs="Arial"/>
              </w:rPr>
            </w:pPr>
            <w:r>
              <w:rPr>
                <w:rFonts w:ascii="Arial" w:hAnsi="Arial" w:cs="Arial"/>
              </w:rPr>
              <w:t>Provide your account number:</w:t>
            </w:r>
          </w:p>
        </w:tc>
      </w:tr>
      <w:tr w:rsidR="00B73A75" w14:paraId="66EB9A80" w14:textId="77777777" w:rsidTr="004E282C">
        <w:trPr>
          <w:trHeight w:val="155"/>
        </w:trPr>
        <w:tc>
          <w:tcPr>
            <w:tcW w:w="5028" w:type="dxa"/>
          </w:tcPr>
          <w:p w14:paraId="183460EB" w14:textId="77777777" w:rsidR="00B73A75" w:rsidRDefault="007C60B2" w:rsidP="004E282C">
            <w:pPr>
              <w:rPr>
                <w:sz w:val="24"/>
                <w:szCs w:val="24"/>
              </w:rPr>
            </w:pPr>
            <w:sdt>
              <w:sdtPr>
                <w:rPr>
                  <w:rFonts w:ascii="Arial" w:hAnsi="Arial" w:cs="Arial"/>
                  <w:color w:val="8064A2" w:themeColor="accent4"/>
                </w:rPr>
                <w:id w:val="2050036980"/>
                <w:placeholder>
                  <w:docPart w:val="6DFFFAD70D8B4E6EB15C5259BF390593"/>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c>
          <w:tcPr>
            <w:tcW w:w="4245" w:type="dxa"/>
          </w:tcPr>
          <w:p w14:paraId="2C76DC3B" w14:textId="77777777" w:rsidR="00B73A75" w:rsidRDefault="007C60B2" w:rsidP="004E282C">
            <w:pPr>
              <w:rPr>
                <w:sz w:val="24"/>
                <w:szCs w:val="24"/>
              </w:rPr>
            </w:pPr>
            <w:sdt>
              <w:sdtPr>
                <w:rPr>
                  <w:rFonts w:ascii="Arial" w:hAnsi="Arial" w:cs="Arial"/>
                  <w:color w:val="8064A2" w:themeColor="accent4"/>
                </w:rPr>
                <w:id w:val="-1983070076"/>
                <w:placeholder>
                  <w:docPart w:val="FB04DA19AB114F409C5DFA4465E7495A"/>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r>
      <w:tr w:rsidR="00B73A75" w14:paraId="61C84B45" w14:textId="77777777" w:rsidTr="004E282C">
        <w:trPr>
          <w:trHeight w:val="692"/>
        </w:trPr>
        <w:tc>
          <w:tcPr>
            <w:tcW w:w="5028" w:type="dxa"/>
          </w:tcPr>
          <w:p w14:paraId="7792FCE2" w14:textId="77777777" w:rsidR="00CD3DE3" w:rsidRDefault="00CD3DE3" w:rsidP="00CD3DE3">
            <w:pPr>
              <w:tabs>
                <w:tab w:val="left" w:pos="5578"/>
              </w:tabs>
              <w:spacing w:after="0" w:line="240" w:lineRule="auto"/>
              <w:rPr>
                <w:rFonts w:ascii="Arial" w:hAnsi="Arial" w:cs="Arial"/>
              </w:rPr>
            </w:pPr>
            <w:r>
              <w:rPr>
                <w:rFonts w:ascii="Arial" w:hAnsi="Arial" w:cs="Arial"/>
              </w:rPr>
              <w:t xml:space="preserve">Shipping Communication with tracking numbers should be e-mailed to: </w:t>
            </w:r>
          </w:p>
          <w:p w14:paraId="5CFC68E1" w14:textId="77777777" w:rsidR="00B73A75" w:rsidRDefault="00B73A75" w:rsidP="004E282C">
            <w:pPr>
              <w:rPr>
                <w:rStyle w:val="PlaceholderText"/>
              </w:rPr>
            </w:pPr>
          </w:p>
        </w:tc>
        <w:tc>
          <w:tcPr>
            <w:tcW w:w="4245" w:type="dxa"/>
          </w:tcPr>
          <w:p w14:paraId="5A506677" w14:textId="77777777" w:rsidR="00B73A75" w:rsidRDefault="007C60B2" w:rsidP="004E282C">
            <w:pPr>
              <w:rPr>
                <w:rStyle w:val="PlaceholderText"/>
                <w:color w:val="auto"/>
              </w:rPr>
            </w:pPr>
            <w:sdt>
              <w:sdtPr>
                <w:rPr>
                  <w:rFonts w:ascii="Arial" w:hAnsi="Arial" w:cs="Arial"/>
                  <w:color w:val="8064A2" w:themeColor="accent4"/>
                </w:rPr>
                <w:id w:val="1915433028"/>
                <w:placeholder>
                  <w:docPart w:val="33D8B2B723054F0AB53507F957450192"/>
                </w:placeholder>
              </w:sdtPr>
              <w:sdtEndPr/>
              <w:sdtContent>
                <w:r w:rsidR="00B73A75">
                  <w:rPr>
                    <w:rFonts w:ascii="Arial" w:hAnsi="Arial" w:cs="Arial"/>
                  </w:rPr>
                  <w:fldChar w:fldCharType="begin">
                    <w:ffData>
                      <w:name w:val=""/>
                      <w:enabled/>
                      <w:calcOnExit w:val="0"/>
                      <w:textInput>
                        <w:default w:val="Name"/>
                      </w:textInput>
                    </w:ffData>
                  </w:fldChar>
                </w:r>
                <w:r w:rsidR="00B73A75">
                  <w:rPr>
                    <w:rFonts w:ascii="Arial" w:hAnsi="Arial" w:cs="Arial"/>
                  </w:rPr>
                  <w:instrText xml:space="preserve"> FORMTEXT </w:instrText>
                </w:r>
                <w:r w:rsidR="00B73A75">
                  <w:rPr>
                    <w:rFonts w:ascii="Arial" w:hAnsi="Arial" w:cs="Arial"/>
                  </w:rPr>
                </w:r>
                <w:r w:rsidR="00B73A75">
                  <w:rPr>
                    <w:rFonts w:ascii="Arial" w:hAnsi="Arial" w:cs="Arial"/>
                  </w:rPr>
                  <w:fldChar w:fldCharType="separate"/>
                </w:r>
                <w:r w:rsidR="00B73A75">
                  <w:rPr>
                    <w:rFonts w:ascii="Arial" w:hAnsi="Arial" w:cs="Arial"/>
                    <w:noProof/>
                  </w:rPr>
                  <w:t>Name</w:t>
                </w:r>
                <w:r w:rsidR="00B73A75">
                  <w:rPr>
                    <w:rFonts w:ascii="Arial" w:hAnsi="Arial" w:cs="Arial"/>
                  </w:rPr>
                  <w:fldChar w:fldCharType="end"/>
                </w:r>
              </w:sdtContent>
            </w:sdt>
          </w:p>
          <w:p w14:paraId="5977BE31" w14:textId="77777777" w:rsidR="00B73A75" w:rsidRPr="00F158FC" w:rsidRDefault="007C60B2" w:rsidP="00B73A75">
            <w:pPr>
              <w:rPr>
                <w:rStyle w:val="PlaceholderText"/>
                <w:color w:val="auto"/>
              </w:rPr>
            </w:pPr>
            <w:sdt>
              <w:sdtPr>
                <w:rPr>
                  <w:rFonts w:ascii="Arial" w:hAnsi="Arial" w:cs="Arial"/>
                  <w:color w:val="8064A2" w:themeColor="accent4"/>
                </w:rPr>
                <w:id w:val="1754318932"/>
                <w:placeholder>
                  <w:docPart w:val="4266E094E46F44F7B624FB98F60807C1"/>
                </w:placeholder>
              </w:sdtPr>
              <w:sdtEndPr/>
              <w:sdtContent>
                <w:r w:rsidR="00B73A75">
                  <w:rPr>
                    <w:rFonts w:ascii="Arial" w:hAnsi="Arial" w:cs="Arial"/>
                  </w:rPr>
                  <w:fldChar w:fldCharType="begin">
                    <w:ffData>
                      <w:name w:val=""/>
                      <w:enabled/>
                      <w:calcOnExit w:val="0"/>
                      <w:textInput>
                        <w:default w:val="Email Address"/>
                      </w:textInput>
                    </w:ffData>
                  </w:fldChar>
                </w:r>
                <w:r w:rsidR="00B73A75">
                  <w:rPr>
                    <w:rFonts w:ascii="Arial" w:hAnsi="Arial" w:cs="Arial"/>
                  </w:rPr>
                  <w:instrText xml:space="preserve"> FORMTEXT </w:instrText>
                </w:r>
                <w:r w:rsidR="00B73A75">
                  <w:rPr>
                    <w:rFonts w:ascii="Arial" w:hAnsi="Arial" w:cs="Arial"/>
                  </w:rPr>
                </w:r>
                <w:r w:rsidR="00B73A75">
                  <w:rPr>
                    <w:rFonts w:ascii="Arial" w:hAnsi="Arial" w:cs="Arial"/>
                  </w:rPr>
                  <w:fldChar w:fldCharType="separate"/>
                </w:r>
                <w:r w:rsidR="00B73A75">
                  <w:rPr>
                    <w:rFonts w:ascii="Arial" w:hAnsi="Arial" w:cs="Arial"/>
                    <w:noProof/>
                  </w:rPr>
                  <w:t>Email Address</w:t>
                </w:r>
                <w:r w:rsidR="00B73A75">
                  <w:rPr>
                    <w:rFonts w:ascii="Arial" w:hAnsi="Arial" w:cs="Arial"/>
                  </w:rPr>
                  <w:fldChar w:fldCharType="end"/>
                </w:r>
              </w:sdtContent>
            </w:sdt>
          </w:p>
        </w:tc>
      </w:tr>
    </w:tbl>
    <w:p w14:paraId="5BFC7E5D" w14:textId="77777777" w:rsidR="00B73A75" w:rsidRDefault="00B73A75">
      <w:pPr>
        <w:tabs>
          <w:tab w:val="left" w:pos="5578"/>
        </w:tabs>
        <w:spacing w:after="0" w:line="240" w:lineRule="auto"/>
        <w:rPr>
          <w:rFonts w:ascii="Arial" w:hAnsi="Arial" w:cs="Arial"/>
        </w:rPr>
      </w:pPr>
    </w:p>
    <w:p w14:paraId="0088AFFF" w14:textId="77777777" w:rsidR="00B73A75" w:rsidRDefault="00B73A75">
      <w:pPr>
        <w:tabs>
          <w:tab w:val="left" w:pos="5578"/>
        </w:tabs>
        <w:spacing w:after="0" w:line="240" w:lineRule="auto"/>
        <w:rPr>
          <w:rFonts w:ascii="Arial" w:hAnsi="Arial" w:cs="Arial"/>
        </w:rPr>
      </w:pPr>
    </w:p>
    <w:p w14:paraId="16D486EE" w14:textId="77777777" w:rsidR="00B73A75" w:rsidRDefault="00B73A75">
      <w:pPr>
        <w:tabs>
          <w:tab w:val="left" w:pos="5578"/>
        </w:tabs>
        <w:spacing w:after="0" w:line="240" w:lineRule="auto"/>
        <w:rPr>
          <w:rFonts w:ascii="Arial" w:hAnsi="Arial" w:cs="Arial"/>
        </w:rPr>
      </w:pPr>
    </w:p>
    <w:p w14:paraId="72492244" w14:textId="77777777" w:rsidR="00B73A75" w:rsidRDefault="00B73A75">
      <w:pPr>
        <w:tabs>
          <w:tab w:val="left" w:pos="5578"/>
        </w:tabs>
        <w:spacing w:after="0" w:line="240" w:lineRule="auto"/>
        <w:rPr>
          <w:rFonts w:ascii="Arial" w:hAnsi="Arial" w:cs="Arial"/>
        </w:rPr>
      </w:pPr>
    </w:p>
    <w:p w14:paraId="7AB46CD2" w14:textId="77777777" w:rsidR="00B73A75" w:rsidRDefault="00B73A75">
      <w:pPr>
        <w:tabs>
          <w:tab w:val="left" w:pos="5578"/>
        </w:tabs>
        <w:spacing w:after="0" w:line="240" w:lineRule="auto"/>
        <w:rPr>
          <w:rFonts w:ascii="Arial" w:hAnsi="Arial" w:cs="Arial"/>
        </w:rPr>
      </w:pPr>
    </w:p>
    <w:p w14:paraId="76BF9BE9" w14:textId="77777777" w:rsidR="00B73A75" w:rsidRDefault="00B73A75">
      <w:pPr>
        <w:tabs>
          <w:tab w:val="left" w:pos="5578"/>
        </w:tabs>
        <w:spacing w:after="0" w:line="240" w:lineRule="auto"/>
        <w:rPr>
          <w:rFonts w:ascii="Arial" w:hAnsi="Arial" w:cs="Arial"/>
        </w:rPr>
      </w:pPr>
    </w:p>
    <w:p w14:paraId="2FCD41F1" w14:textId="77777777" w:rsidR="00CD3DE3" w:rsidRDefault="00CD3DE3">
      <w:pPr>
        <w:tabs>
          <w:tab w:val="left" w:pos="5578"/>
        </w:tabs>
        <w:spacing w:after="0" w:line="240" w:lineRule="auto"/>
        <w:rPr>
          <w:rFonts w:ascii="Arial" w:hAnsi="Arial" w:cs="Arial"/>
        </w:rPr>
      </w:pPr>
    </w:p>
    <w:p w14:paraId="70677D9C" w14:textId="77777777" w:rsidR="00CD3DE3" w:rsidRDefault="00CD3DE3">
      <w:pPr>
        <w:tabs>
          <w:tab w:val="left" w:pos="5578"/>
        </w:tabs>
        <w:spacing w:after="0" w:line="240" w:lineRule="auto"/>
        <w:rPr>
          <w:rFonts w:ascii="Arial" w:hAnsi="Arial" w:cs="Arial"/>
        </w:rPr>
      </w:pPr>
    </w:p>
    <w:p w14:paraId="4D4AB951" w14:textId="77777777" w:rsidR="00CD3DE3" w:rsidRDefault="00CD3DE3">
      <w:pPr>
        <w:tabs>
          <w:tab w:val="left" w:pos="5578"/>
        </w:tabs>
        <w:spacing w:after="0" w:line="240" w:lineRule="auto"/>
        <w:rPr>
          <w:rFonts w:ascii="Arial" w:hAnsi="Arial" w:cs="Arial"/>
        </w:rPr>
      </w:pPr>
    </w:p>
    <w:tbl>
      <w:tblPr>
        <w:tblStyle w:val="TableGrid"/>
        <w:tblpPr w:leftFromText="180" w:rightFromText="180" w:vertAnchor="page" w:horzAnchor="margin" w:tblpY="6976"/>
        <w:tblW w:w="0" w:type="auto"/>
        <w:tblLook w:val="04A0" w:firstRow="1" w:lastRow="0" w:firstColumn="1" w:lastColumn="0" w:noHBand="0" w:noVBand="1"/>
      </w:tblPr>
      <w:tblGrid>
        <w:gridCol w:w="1084"/>
        <w:gridCol w:w="3614"/>
        <w:gridCol w:w="4585"/>
      </w:tblGrid>
      <w:tr w:rsidR="00136765" w:rsidRPr="00A03052" w14:paraId="4B5AF26E" w14:textId="77777777" w:rsidTr="00136765">
        <w:trPr>
          <w:trHeight w:val="274"/>
        </w:trPr>
        <w:tc>
          <w:tcPr>
            <w:tcW w:w="1084" w:type="dxa"/>
          </w:tcPr>
          <w:p w14:paraId="46B424C7"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Select</w:t>
            </w:r>
          </w:p>
        </w:tc>
        <w:tc>
          <w:tcPr>
            <w:tcW w:w="3614" w:type="dxa"/>
          </w:tcPr>
          <w:p w14:paraId="07F3C3A8"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Sample Shipping Conditions</w:t>
            </w:r>
          </w:p>
        </w:tc>
        <w:tc>
          <w:tcPr>
            <w:tcW w:w="4585" w:type="dxa"/>
          </w:tcPr>
          <w:p w14:paraId="2DA5C3F2"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Details</w:t>
            </w:r>
          </w:p>
        </w:tc>
      </w:tr>
      <w:tr w:rsidR="00136765" w:rsidRPr="00A03052" w14:paraId="013B7292" w14:textId="77777777" w:rsidTr="00136765">
        <w:trPr>
          <w:trHeight w:val="274"/>
        </w:trPr>
        <w:tc>
          <w:tcPr>
            <w:tcW w:w="1084" w:type="dxa"/>
          </w:tcPr>
          <w:p w14:paraId="7B1345CA" w14:textId="77777777"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614" w:type="dxa"/>
          </w:tcPr>
          <w:p w14:paraId="2D6962CD"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Coolant</w:t>
            </w:r>
          </w:p>
        </w:tc>
        <w:tc>
          <w:tcPr>
            <w:tcW w:w="4585" w:type="dxa"/>
          </w:tcPr>
          <w:p w14:paraId="3F00153C" w14:textId="77777777" w:rsidR="00136765" w:rsidRPr="00A03052" w:rsidRDefault="007C60B2" w:rsidP="00136765">
            <w:pPr>
              <w:tabs>
                <w:tab w:val="left" w:pos="5578"/>
              </w:tabs>
              <w:spacing w:after="0" w:line="240" w:lineRule="auto"/>
              <w:rPr>
                <w:rFonts w:ascii="Arial" w:hAnsi="Arial" w:cs="Arial"/>
              </w:rPr>
            </w:pPr>
            <w:sdt>
              <w:sdtPr>
                <w:rPr>
                  <w:rFonts w:ascii="Arial" w:hAnsi="Arial" w:cs="Arial"/>
                  <w:color w:val="8064A2" w:themeColor="accent4"/>
                </w:rPr>
                <w:id w:val="-1117529752"/>
                <w:placeholder>
                  <w:docPart w:val="E2F286E96C0A404D8559B36DABD83C96"/>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14:paraId="261F081A" w14:textId="77777777" w:rsidTr="00136765">
        <w:trPr>
          <w:trHeight w:val="274"/>
        </w:trPr>
        <w:tc>
          <w:tcPr>
            <w:tcW w:w="1084" w:type="dxa"/>
          </w:tcPr>
          <w:p w14:paraId="60A7015C" w14:textId="77777777"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614" w:type="dxa"/>
          </w:tcPr>
          <w:p w14:paraId="01EC1AB7"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Ice packs</w:t>
            </w:r>
          </w:p>
        </w:tc>
        <w:tc>
          <w:tcPr>
            <w:tcW w:w="4585" w:type="dxa"/>
          </w:tcPr>
          <w:p w14:paraId="59C999D3" w14:textId="77777777" w:rsidR="00136765" w:rsidRPr="00A03052" w:rsidRDefault="007C60B2" w:rsidP="00136765">
            <w:pPr>
              <w:tabs>
                <w:tab w:val="left" w:pos="5578"/>
              </w:tabs>
              <w:spacing w:after="0" w:line="240" w:lineRule="auto"/>
              <w:rPr>
                <w:rFonts w:ascii="Arial" w:hAnsi="Arial" w:cs="Arial"/>
              </w:rPr>
            </w:pPr>
            <w:sdt>
              <w:sdtPr>
                <w:rPr>
                  <w:rFonts w:ascii="Arial" w:hAnsi="Arial" w:cs="Arial"/>
                  <w:color w:val="8064A2" w:themeColor="accent4"/>
                </w:rPr>
                <w:id w:val="1794252237"/>
                <w:placeholder>
                  <w:docPart w:val="95CEC30076F04ECEA314A86F42F7AA8E"/>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14:paraId="1423A040" w14:textId="77777777" w:rsidTr="00136765">
        <w:trPr>
          <w:trHeight w:val="274"/>
        </w:trPr>
        <w:tc>
          <w:tcPr>
            <w:tcW w:w="1084" w:type="dxa"/>
          </w:tcPr>
          <w:p w14:paraId="0F868CC3" w14:textId="77777777"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614" w:type="dxa"/>
          </w:tcPr>
          <w:p w14:paraId="37D2DAF9"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Dry ice</w:t>
            </w:r>
          </w:p>
        </w:tc>
        <w:tc>
          <w:tcPr>
            <w:tcW w:w="4585" w:type="dxa"/>
          </w:tcPr>
          <w:p w14:paraId="2F275CE6" w14:textId="77777777" w:rsidR="00136765" w:rsidRPr="00A03052" w:rsidRDefault="007C60B2" w:rsidP="00136765">
            <w:pPr>
              <w:tabs>
                <w:tab w:val="left" w:pos="5578"/>
              </w:tabs>
              <w:spacing w:after="0" w:line="240" w:lineRule="auto"/>
              <w:rPr>
                <w:rFonts w:ascii="Arial" w:hAnsi="Arial" w:cs="Arial"/>
              </w:rPr>
            </w:pPr>
            <w:sdt>
              <w:sdtPr>
                <w:rPr>
                  <w:rFonts w:ascii="Arial" w:hAnsi="Arial" w:cs="Arial"/>
                  <w:color w:val="8064A2" w:themeColor="accent4"/>
                </w:rPr>
                <w:id w:val="421463322"/>
                <w:placeholder>
                  <w:docPart w:val="9622A98A688345E38DFB1A1A83687E79"/>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14:paraId="376E4E9E" w14:textId="77777777" w:rsidTr="00136765">
        <w:trPr>
          <w:trHeight w:val="274"/>
        </w:trPr>
        <w:tc>
          <w:tcPr>
            <w:tcW w:w="1084" w:type="dxa"/>
          </w:tcPr>
          <w:p w14:paraId="35C76FAC" w14:textId="77777777"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614" w:type="dxa"/>
          </w:tcPr>
          <w:p w14:paraId="3F13EAB5"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None</w:t>
            </w:r>
          </w:p>
        </w:tc>
        <w:tc>
          <w:tcPr>
            <w:tcW w:w="4585" w:type="dxa"/>
          </w:tcPr>
          <w:p w14:paraId="7A1FF7B2" w14:textId="77777777" w:rsidR="00136765" w:rsidRPr="00A03052" w:rsidRDefault="007C60B2" w:rsidP="00136765">
            <w:pPr>
              <w:tabs>
                <w:tab w:val="left" w:pos="5578"/>
              </w:tabs>
              <w:spacing w:after="0" w:line="240" w:lineRule="auto"/>
              <w:rPr>
                <w:rFonts w:ascii="Arial" w:hAnsi="Arial" w:cs="Arial"/>
              </w:rPr>
            </w:pPr>
            <w:sdt>
              <w:sdtPr>
                <w:rPr>
                  <w:rFonts w:ascii="Arial" w:hAnsi="Arial" w:cs="Arial"/>
                  <w:color w:val="8064A2" w:themeColor="accent4"/>
                </w:rPr>
                <w:id w:val="-1856950988"/>
                <w:placeholder>
                  <w:docPart w:val="A083874C579947DC96860DA00731B355"/>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14:paraId="54DE89FE" w14:textId="77777777" w:rsidTr="00136765">
        <w:trPr>
          <w:trHeight w:val="274"/>
        </w:trPr>
        <w:tc>
          <w:tcPr>
            <w:tcW w:w="1084" w:type="dxa"/>
          </w:tcPr>
          <w:p w14:paraId="1DCACD0E" w14:textId="77777777"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p>
        </w:tc>
        <w:tc>
          <w:tcPr>
            <w:tcW w:w="3614" w:type="dxa"/>
          </w:tcPr>
          <w:p w14:paraId="08295AC5" w14:textId="77777777" w:rsidR="00136765" w:rsidRPr="00A03052" w:rsidRDefault="00136765" w:rsidP="00136765">
            <w:pPr>
              <w:tabs>
                <w:tab w:val="left" w:pos="5578"/>
              </w:tabs>
              <w:spacing w:after="0" w:line="240" w:lineRule="auto"/>
              <w:rPr>
                <w:rFonts w:ascii="Arial" w:hAnsi="Arial" w:cs="Arial"/>
              </w:rPr>
            </w:pPr>
            <w:r w:rsidRPr="00A03052">
              <w:rPr>
                <w:rFonts w:ascii="Arial" w:hAnsi="Arial" w:cs="Arial"/>
              </w:rPr>
              <w:t xml:space="preserve">Other: </w:t>
            </w:r>
            <w:sdt>
              <w:sdtPr>
                <w:rPr>
                  <w:rFonts w:ascii="Arial" w:hAnsi="Arial" w:cs="Arial"/>
                </w:rPr>
                <w:id w:val="529924680"/>
                <w:placeholder>
                  <w:docPart w:val="4156FE3F0F254649906F725ADF03BD9C"/>
                </w:placeholder>
                <w:showingPlcHdr/>
              </w:sdtPr>
              <w:sdtEndPr/>
              <w:sdtContent>
                <w:r w:rsidRPr="00A03052">
                  <w:rPr>
                    <w:rFonts w:ascii="Arial" w:hAnsi="Arial" w:cs="Arial"/>
                  </w:rPr>
                  <w:t xml:space="preserve">     </w:t>
                </w:r>
              </w:sdtContent>
            </w:sdt>
          </w:p>
        </w:tc>
        <w:tc>
          <w:tcPr>
            <w:tcW w:w="4585" w:type="dxa"/>
          </w:tcPr>
          <w:p w14:paraId="358BF263" w14:textId="77777777" w:rsidR="00136765" w:rsidRPr="00A03052" w:rsidRDefault="007C60B2" w:rsidP="00136765">
            <w:pPr>
              <w:tabs>
                <w:tab w:val="left" w:pos="5578"/>
              </w:tabs>
              <w:spacing w:after="0" w:line="240" w:lineRule="auto"/>
              <w:rPr>
                <w:rFonts w:ascii="Arial" w:hAnsi="Arial" w:cs="Arial"/>
              </w:rPr>
            </w:pPr>
            <w:sdt>
              <w:sdtPr>
                <w:rPr>
                  <w:rFonts w:ascii="Arial" w:hAnsi="Arial" w:cs="Arial"/>
                  <w:color w:val="8064A2" w:themeColor="accent4"/>
                </w:rPr>
                <w:id w:val="-18392032"/>
                <w:placeholder>
                  <w:docPart w:val="C1814947358D4F758E8B029C72701D03"/>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bl>
    <w:p w14:paraId="7860C0CB" w14:textId="77777777" w:rsidR="00CD3DE3" w:rsidRDefault="00CD3DE3">
      <w:pPr>
        <w:tabs>
          <w:tab w:val="left" w:pos="5578"/>
        </w:tabs>
        <w:spacing w:after="0" w:line="240" w:lineRule="auto"/>
        <w:rPr>
          <w:rFonts w:ascii="Arial" w:hAnsi="Arial" w:cs="Arial"/>
        </w:rPr>
      </w:pPr>
    </w:p>
    <w:p w14:paraId="32D11EB0" w14:textId="77777777" w:rsidR="00CD3DE3" w:rsidRDefault="00CD3DE3">
      <w:pPr>
        <w:tabs>
          <w:tab w:val="left" w:pos="5578"/>
        </w:tabs>
        <w:spacing w:after="0" w:line="240" w:lineRule="auto"/>
        <w:rPr>
          <w:rFonts w:ascii="Arial" w:hAnsi="Arial" w:cs="Arial"/>
        </w:rPr>
      </w:pPr>
    </w:p>
    <w:p w14:paraId="1B9311FE" w14:textId="77777777" w:rsidR="00CD3DE3" w:rsidRDefault="00CD3DE3">
      <w:pPr>
        <w:tabs>
          <w:tab w:val="left" w:pos="5578"/>
        </w:tabs>
        <w:spacing w:after="0" w:line="240" w:lineRule="auto"/>
        <w:rPr>
          <w:rFonts w:ascii="Arial" w:hAnsi="Arial" w:cs="Arial"/>
        </w:rPr>
      </w:pPr>
    </w:p>
    <w:p w14:paraId="7425FEC2" w14:textId="77777777" w:rsidR="00B73A75" w:rsidRDefault="00B73A75">
      <w:pPr>
        <w:tabs>
          <w:tab w:val="left" w:pos="5578"/>
        </w:tabs>
        <w:spacing w:after="0" w:line="240" w:lineRule="auto"/>
        <w:rPr>
          <w:rFonts w:ascii="Arial" w:hAnsi="Arial" w:cs="Arial"/>
        </w:rPr>
      </w:pPr>
    </w:p>
    <w:p w14:paraId="70AB4F3C" w14:textId="77777777" w:rsidR="00136765" w:rsidRDefault="00136765">
      <w:pPr>
        <w:tabs>
          <w:tab w:val="left" w:pos="5578"/>
        </w:tabs>
        <w:spacing w:after="0" w:line="240" w:lineRule="auto"/>
        <w:rPr>
          <w:rFonts w:ascii="Arial" w:hAnsi="Arial" w:cs="Arial"/>
        </w:rPr>
      </w:pPr>
    </w:p>
    <w:p w14:paraId="770BAD40" w14:textId="77777777" w:rsidR="00136765" w:rsidRDefault="00136765">
      <w:pPr>
        <w:tabs>
          <w:tab w:val="left" w:pos="5578"/>
        </w:tabs>
        <w:spacing w:after="0" w:line="240" w:lineRule="auto"/>
        <w:rPr>
          <w:rFonts w:ascii="Arial" w:hAnsi="Arial" w:cs="Arial"/>
        </w:rPr>
      </w:pPr>
    </w:p>
    <w:p w14:paraId="16026537" w14:textId="77777777" w:rsidR="00136765" w:rsidRDefault="00136765">
      <w:pPr>
        <w:tabs>
          <w:tab w:val="left" w:pos="5578"/>
        </w:tabs>
        <w:spacing w:after="0" w:line="240" w:lineRule="auto"/>
        <w:rPr>
          <w:rFonts w:ascii="Arial" w:hAnsi="Arial" w:cs="Arial"/>
        </w:rPr>
      </w:pPr>
    </w:p>
    <w:p w14:paraId="74F1B749" w14:textId="77777777" w:rsidR="00A03052" w:rsidRDefault="00A03052">
      <w:pPr>
        <w:tabs>
          <w:tab w:val="left" w:pos="5578"/>
        </w:tabs>
        <w:spacing w:after="0" w:line="240" w:lineRule="auto"/>
        <w:rPr>
          <w:rFonts w:ascii="Arial" w:hAnsi="Arial" w:cs="Arial"/>
        </w:rPr>
      </w:pPr>
    </w:p>
    <w:p w14:paraId="78115038" w14:textId="77777777" w:rsidR="00A03052" w:rsidRDefault="00A03052">
      <w:pPr>
        <w:tabs>
          <w:tab w:val="left" w:pos="5578"/>
        </w:tabs>
        <w:spacing w:after="0" w:line="240" w:lineRule="auto"/>
        <w:rPr>
          <w:rFonts w:ascii="Arial" w:hAnsi="Arial" w:cs="Arial"/>
        </w:rPr>
      </w:pPr>
    </w:p>
    <w:tbl>
      <w:tblPr>
        <w:tblStyle w:val="TableGrid"/>
        <w:tblpPr w:leftFromText="180" w:rightFromText="180" w:vertAnchor="text" w:horzAnchor="margin" w:tblpY="-39"/>
        <w:tblW w:w="0" w:type="auto"/>
        <w:tblLook w:val="04A0" w:firstRow="1" w:lastRow="0" w:firstColumn="1" w:lastColumn="0" w:noHBand="0" w:noVBand="1"/>
      </w:tblPr>
      <w:tblGrid>
        <w:gridCol w:w="4675"/>
        <w:gridCol w:w="4675"/>
      </w:tblGrid>
      <w:tr w:rsidR="00A03052" w14:paraId="05C3C3AC" w14:textId="77777777" w:rsidTr="004E282C">
        <w:tc>
          <w:tcPr>
            <w:tcW w:w="4675" w:type="dxa"/>
          </w:tcPr>
          <w:p w14:paraId="4B3F7957"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Receiving Lab/Institution:</w:t>
            </w:r>
          </w:p>
        </w:tc>
        <w:tc>
          <w:tcPr>
            <w:tcW w:w="4675" w:type="dxa"/>
          </w:tcPr>
          <w:p w14:paraId="5D1EE854"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Lab Contact details:</w:t>
            </w:r>
          </w:p>
        </w:tc>
      </w:tr>
      <w:tr w:rsidR="00A03052" w14:paraId="040B3C00" w14:textId="77777777" w:rsidTr="004E282C">
        <w:tc>
          <w:tcPr>
            <w:tcW w:w="4675" w:type="dxa"/>
          </w:tcPr>
          <w:p w14:paraId="42365934"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Lab name: </w:t>
            </w:r>
            <w:sdt>
              <w:sdtPr>
                <w:rPr>
                  <w:rFonts w:ascii="Arial" w:hAnsi="Arial" w:cs="Arial"/>
                  <w:color w:val="8064A2" w:themeColor="accent4"/>
                </w:rPr>
                <w:id w:val="-292828559"/>
                <w:placeholder>
                  <w:docPart w:val="B0832357F79F4A10B00AF3FDC217899A"/>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14:paraId="3A08F0D0"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Contact name: </w:t>
            </w:r>
            <w:sdt>
              <w:sdtPr>
                <w:rPr>
                  <w:rFonts w:ascii="Arial" w:hAnsi="Arial" w:cs="Arial"/>
                  <w:color w:val="8064A2" w:themeColor="accent4"/>
                </w:rPr>
                <w:id w:val="-1347322320"/>
                <w:placeholder>
                  <w:docPart w:val="2F2FA5C176C8455798E99289C14AF28C"/>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r w:rsidR="00A03052" w14:paraId="263E5075" w14:textId="77777777" w:rsidTr="004E282C">
        <w:tc>
          <w:tcPr>
            <w:tcW w:w="4675" w:type="dxa"/>
          </w:tcPr>
          <w:p w14:paraId="3E0976B6"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Address: </w:t>
            </w:r>
            <w:sdt>
              <w:sdtPr>
                <w:rPr>
                  <w:rFonts w:ascii="Arial" w:hAnsi="Arial" w:cs="Arial"/>
                  <w:color w:val="8064A2" w:themeColor="accent4"/>
                </w:rPr>
                <w:id w:val="-1377847970"/>
                <w:placeholder>
                  <w:docPart w:val="77925EC458D54CADBCA08D5DB8D8E1BE"/>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14:paraId="0C1BEC20"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Phone #: </w:t>
            </w:r>
            <w:sdt>
              <w:sdtPr>
                <w:rPr>
                  <w:rFonts w:ascii="Arial" w:hAnsi="Arial" w:cs="Arial"/>
                  <w:color w:val="8064A2" w:themeColor="accent4"/>
                </w:rPr>
                <w:id w:val="29624877"/>
                <w:placeholder>
                  <w:docPart w:val="87CE26349F644CAC8981AD6360D7079D"/>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r w:rsidR="00A03052" w14:paraId="4DF3FCE5" w14:textId="77777777" w:rsidTr="004E282C">
        <w:tc>
          <w:tcPr>
            <w:tcW w:w="4675" w:type="dxa"/>
          </w:tcPr>
          <w:p w14:paraId="3FA16142"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City/St/Zip: </w:t>
            </w:r>
            <w:sdt>
              <w:sdtPr>
                <w:rPr>
                  <w:rFonts w:ascii="Arial" w:hAnsi="Arial" w:cs="Arial"/>
                  <w:color w:val="8064A2" w:themeColor="accent4"/>
                </w:rPr>
                <w:id w:val="1368564578"/>
                <w:placeholder>
                  <w:docPart w:val="1347A88909934F6C9A1F37CB4331F9B2"/>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14:paraId="2D1D0921" w14:textId="77777777" w:rsidR="00A03052" w:rsidRPr="00CD3DE3" w:rsidRDefault="00CD3DE3" w:rsidP="00CD3DE3">
            <w:pPr>
              <w:tabs>
                <w:tab w:val="left" w:pos="5578"/>
              </w:tabs>
              <w:spacing w:after="0" w:line="240" w:lineRule="auto"/>
              <w:rPr>
                <w:rFonts w:ascii="Arial" w:hAnsi="Arial" w:cs="Arial"/>
              </w:rPr>
            </w:pPr>
            <w:r>
              <w:rPr>
                <w:rFonts w:ascii="Arial" w:hAnsi="Arial" w:cs="Arial"/>
              </w:rPr>
              <w:t xml:space="preserve">E-mail: </w:t>
            </w:r>
            <w:sdt>
              <w:sdtPr>
                <w:rPr>
                  <w:rFonts w:ascii="Arial" w:hAnsi="Arial" w:cs="Arial"/>
                  <w:color w:val="8064A2" w:themeColor="accent4"/>
                </w:rPr>
                <w:id w:val="-431359940"/>
                <w:placeholder>
                  <w:docPart w:val="7949B65B29EF4C59B2958827A4040F3F"/>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bl>
    <w:p w14:paraId="2439C917" w14:textId="77777777" w:rsidR="00A03052" w:rsidRDefault="00A03052">
      <w:pPr>
        <w:tabs>
          <w:tab w:val="left" w:pos="5578"/>
        </w:tabs>
        <w:spacing w:after="0" w:line="240" w:lineRule="auto"/>
        <w:rPr>
          <w:rFonts w:ascii="Arial" w:hAnsi="Arial" w:cs="Arial"/>
        </w:rPr>
      </w:pPr>
    </w:p>
    <w:p w14:paraId="57E44069" w14:textId="77777777" w:rsidR="00A03052" w:rsidRDefault="00A03052">
      <w:pPr>
        <w:tabs>
          <w:tab w:val="left" w:pos="5578"/>
        </w:tabs>
        <w:spacing w:after="0" w:line="240" w:lineRule="auto"/>
        <w:rPr>
          <w:rFonts w:ascii="Arial" w:hAnsi="Arial" w:cs="Arial"/>
        </w:rPr>
      </w:pPr>
    </w:p>
    <w:p w14:paraId="6A87D9CD" w14:textId="77777777" w:rsidR="00A03052" w:rsidRDefault="00A03052">
      <w:pPr>
        <w:tabs>
          <w:tab w:val="left" w:pos="5578"/>
        </w:tabs>
        <w:spacing w:after="0" w:line="240" w:lineRule="auto"/>
        <w:rPr>
          <w:rFonts w:ascii="Arial" w:hAnsi="Arial" w:cs="Arial"/>
        </w:rPr>
      </w:pPr>
    </w:p>
    <w:p w14:paraId="78BB8F9F" w14:textId="77777777" w:rsidR="00A03052" w:rsidRDefault="00A03052">
      <w:pPr>
        <w:tabs>
          <w:tab w:val="left" w:pos="5578"/>
        </w:tabs>
        <w:spacing w:after="0" w:line="240" w:lineRule="auto"/>
        <w:rPr>
          <w:rFonts w:ascii="Arial" w:hAnsi="Arial" w:cs="Arial"/>
        </w:rPr>
      </w:pPr>
    </w:p>
    <w:p w14:paraId="4E81B428" w14:textId="77777777" w:rsidR="00A03052" w:rsidRDefault="00A03052">
      <w:pPr>
        <w:tabs>
          <w:tab w:val="left" w:pos="5578"/>
        </w:tabs>
        <w:spacing w:after="0" w:line="240" w:lineRule="auto"/>
        <w:rPr>
          <w:rFonts w:ascii="Arial" w:hAnsi="Arial" w:cs="Arial"/>
        </w:rPr>
      </w:pPr>
    </w:p>
    <w:p w14:paraId="60E943DD" w14:textId="77777777" w:rsidR="00A03052" w:rsidRDefault="00A03052">
      <w:pPr>
        <w:tabs>
          <w:tab w:val="left" w:pos="5578"/>
        </w:tabs>
        <w:spacing w:after="0" w:line="240" w:lineRule="auto"/>
        <w:rPr>
          <w:rFonts w:ascii="Arial" w:hAnsi="Arial" w:cs="Arial"/>
        </w:rPr>
      </w:pPr>
    </w:p>
    <w:p w14:paraId="6FDD4D40" w14:textId="77777777" w:rsidR="006F10B5" w:rsidRPr="00A3052A" w:rsidRDefault="00B73A75">
      <w:pPr>
        <w:tabs>
          <w:tab w:val="left" w:pos="5578"/>
        </w:tabs>
        <w:spacing w:after="0" w:line="240" w:lineRule="auto"/>
        <w:rPr>
          <w:rFonts w:ascii="Arial" w:hAnsi="Arial" w:cs="Arial"/>
          <w:u w:val="single"/>
        </w:rPr>
      </w:pPr>
      <w:r w:rsidRPr="00B73A75">
        <w:rPr>
          <w:rFonts w:ascii="Arial" w:hAnsi="Arial" w:cs="Arial"/>
        </w:rPr>
        <w:tab/>
      </w:r>
    </w:p>
    <w:p w14:paraId="17E97388" w14:textId="77777777" w:rsidR="006F10B5" w:rsidRPr="00A3052A" w:rsidRDefault="00B73A75" w:rsidP="00B73A75">
      <w:pPr>
        <w:tabs>
          <w:tab w:val="left" w:pos="1845"/>
        </w:tabs>
        <w:spacing w:after="0" w:line="240" w:lineRule="auto"/>
        <w:rPr>
          <w:rFonts w:ascii="Arial" w:hAnsi="Arial" w:cs="Arial"/>
        </w:rPr>
      </w:pPr>
      <w:r>
        <w:rPr>
          <w:rFonts w:ascii="Arial" w:hAnsi="Arial" w:cs="Arial"/>
        </w:rPr>
        <w:tab/>
      </w:r>
    </w:p>
    <w:p w14:paraId="7201F5CE" w14:textId="77777777" w:rsidR="00A03052" w:rsidRDefault="00500ECF" w:rsidP="00A03052">
      <w:pPr>
        <w:rPr>
          <w:sz w:val="24"/>
          <w:szCs w:val="24"/>
        </w:rPr>
      </w:pPr>
      <w:r w:rsidRPr="00A3052A">
        <w:rPr>
          <w:rFonts w:ascii="Arial" w:hAnsi="Arial" w:cs="Arial"/>
        </w:rPr>
        <w:t>(</w:t>
      </w:r>
      <w:r w:rsidR="002F3EC8" w:rsidRPr="00A3052A">
        <w:rPr>
          <w:rFonts w:ascii="Arial" w:hAnsi="Arial" w:cs="Arial"/>
        </w:rPr>
        <w:t>F</w:t>
      </w:r>
      <w:r w:rsidR="005569E1" w:rsidRPr="00A3052A">
        <w:rPr>
          <w:rFonts w:ascii="Arial" w:hAnsi="Arial" w:cs="Arial"/>
        </w:rPr>
        <w:t xml:space="preserve">) </w:t>
      </w:r>
      <w:r w:rsidR="00A03052">
        <w:rPr>
          <w:sz w:val="24"/>
          <w:szCs w:val="24"/>
        </w:rPr>
        <w:t xml:space="preserve">Describe the plan for disposition of unexpended biomaterials or extracts/derivatives or animals after study </w:t>
      </w:r>
      <w:r w:rsidR="00A03052">
        <w:rPr>
          <w:rFonts w:ascii="Arial" w:hAnsi="Arial" w:cs="Arial"/>
          <w:u w:val="single"/>
        </w:rPr>
        <w:fldChar w:fldCharType="begin">
          <w:ffData>
            <w:name w:val=""/>
            <w:enabled/>
            <w:calcOnExit w:val="0"/>
            <w:textInput>
              <w:default w:val=" Enter text"/>
            </w:textInput>
          </w:ffData>
        </w:fldChar>
      </w:r>
      <w:r w:rsidR="00A03052">
        <w:rPr>
          <w:rFonts w:ascii="Arial" w:hAnsi="Arial" w:cs="Arial"/>
          <w:u w:val="single"/>
        </w:rPr>
        <w:instrText xml:space="preserve"> FORMTEXT </w:instrText>
      </w:r>
      <w:r w:rsidR="00A03052">
        <w:rPr>
          <w:rFonts w:ascii="Arial" w:hAnsi="Arial" w:cs="Arial"/>
          <w:u w:val="single"/>
        </w:rPr>
      </w:r>
      <w:r w:rsidR="00A03052">
        <w:rPr>
          <w:rFonts w:ascii="Arial" w:hAnsi="Arial" w:cs="Arial"/>
          <w:u w:val="single"/>
        </w:rPr>
        <w:fldChar w:fldCharType="separate"/>
      </w:r>
      <w:r w:rsidR="00A03052">
        <w:rPr>
          <w:rFonts w:ascii="Arial" w:hAnsi="Arial" w:cs="Arial"/>
          <w:noProof/>
          <w:u w:val="single"/>
        </w:rPr>
        <w:t xml:space="preserve"> Enter text</w:t>
      </w:r>
      <w:r w:rsidR="00A03052">
        <w:rPr>
          <w:rFonts w:ascii="Arial" w:hAnsi="Arial" w:cs="Arial"/>
          <w:u w:val="single"/>
        </w:rPr>
        <w:fldChar w:fldCharType="end"/>
      </w:r>
    </w:p>
    <w:p w14:paraId="503FD207" w14:textId="77777777" w:rsidR="006F10B5" w:rsidRPr="00A3052A" w:rsidRDefault="00A03052">
      <w:pPr>
        <w:tabs>
          <w:tab w:val="left" w:pos="5578"/>
        </w:tabs>
        <w:spacing w:after="0" w:line="240" w:lineRule="auto"/>
        <w:rPr>
          <w:rFonts w:ascii="Arial" w:hAnsi="Arial" w:cs="Arial"/>
        </w:rPr>
      </w:pPr>
      <w:r>
        <w:rPr>
          <w:sz w:val="24"/>
          <w:szCs w:val="24"/>
        </w:rPr>
        <w:t>(G)</w:t>
      </w:r>
      <w:r w:rsidR="00FE39CE">
        <w:rPr>
          <w:rFonts w:ascii="Arial" w:hAnsi="Arial" w:cs="Arial"/>
        </w:rPr>
        <w:t xml:space="preserve"> </w:t>
      </w:r>
      <w:r w:rsidR="003C1DE4">
        <w:rPr>
          <w:rFonts w:ascii="Arial" w:hAnsi="Arial" w:cs="Arial"/>
        </w:rPr>
        <w:t>Biomaterials</w:t>
      </w:r>
      <w:r w:rsidR="00817433" w:rsidRPr="00A3052A">
        <w:rPr>
          <w:rFonts w:ascii="Arial" w:hAnsi="Arial" w:cs="Arial"/>
        </w:rPr>
        <w:t xml:space="preserve"> </w:t>
      </w:r>
      <w:r w:rsidR="003C1DE4">
        <w:rPr>
          <w:rFonts w:ascii="Arial" w:hAnsi="Arial" w:cs="Arial"/>
        </w:rPr>
        <w:t>agreement statement</w:t>
      </w:r>
      <w:r w:rsidR="00EE49D7" w:rsidRPr="00A3052A">
        <w:rPr>
          <w:rFonts w:ascii="Arial" w:hAnsi="Arial" w:cs="Arial"/>
        </w:rPr>
        <w:t xml:space="preserve"> (i</w:t>
      </w:r>
      <w:r w:rsidR="00A3248D" w:rsidRPr="00A3052A">
        <w:rPr>
          <w:rFonts w:ascii="Arial" w:hAnsi="Arial" w:cs="Arial"/>
        </w:rPr>
        <w:t>nitial each statement</w:t>
      </w:r>
      <w:r w:rsidR="00F773AF" w:rsidRPr="00A3052A">
        <w:rPr>
          <w:rFonts w:ascii="Arial" w:hAnsi="Arial" w:cs="Arial"/>
        </w:rPr>
        <w:t xml:space="preserve"> and sign and date below</w:t>
      </w:r>
      <w:r w:rsidR="00EE49D7" w:rsidRPr="00A3052A">
        <w:rPr>
          <w:rFonts w:ascii="Arial" w:hAnsi="Arial" w:cs="Arial"/>
        </w:rPr>
        <w:t>):</w:t>
      </w:r>
    </w:p>
    <w:p w14:paraId="3B69297D" w14:textId="77777777" w:rsidR="006F10B5" w:rsidRPr="00A3052A" w:rsidRDefault="006F10B5">
      <w:pPr>
        <w:tabs>
          <w:tab w:val="left" w:pos="5578"/>
        </w:tabs>
        <w:spacing w:after="0" w:line="240" w:lineRule="auto"/>
        <w:rPr>
          <w:rFonts w:ascii="Arial" w:hAnsi="Arial" w:cs="Arial"/>
        </w:rPr>
      </w:pPr>
    </w:p>
    <w:p w14:paraId="4C697D2C" w14:textId="77777777" w:rsidR="00C93881" w:rsidRPr="00A3052A" w:rsidRDefault="00EE49D7"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 xml:space="preserve">The undersigned agrees that biomaterials provided will only be used for the purposes described </w:t>
      </w:r>
      <w:r w:rsidR="00F717CA" w:rsidRPr="00A3052A">
        <w:rPr>
          <w:rFonts w:ascii="Arial" w:hAnsi="Arial" w:cs="Arial"/>
        </w:rPr>
        <w:t xml:space="preserve">in </w:t>
      </w:r>
      <w:r w:rsidR="000F584F" w:rsidRPr="00A3052A">
        <w:rPr>
          <w:rFonts w:ascii="Arial" w:hAnsi="Arial" w:cs="Arial"/>
        </w:rPr>
        <w:t xml:space="preserve">previous sections of </w:t>
      </w:r>
      <w:r w:rsidR="00F717CA" w:rsidRPr="00A3052A">
        <w:rPr>
          <w:rFonts w:ascii="Arial" w:hAnsi="Arial" w:cs="Arial"/>
        </w:rPr>
        <w:t>this application</w:t>
      </w:r>
      <w:r w:rsidR="000F19B6" w:rsidRPr="00A3052A">
        <w:rPr>
          <w:rFonts w:ascii="Arial" w:hAnsi="Arial" w:cs="Arial"/>
        </w:rPr>
        <w:t xml:space="preserve"> or as described here:</w:t>
      </w:r>
      <w:r w:rsidR="001B7229" w:rsidRPr="00A3052A">
        <w:rPr>
          <w:rFonts w:ascii="Arial" w:hAnsi="Arial" w:cs="Arial"/>
        </w:rPr>
        <w:t xml:space="preserve"> </w:t>
      </w:r>
      <w:r w:rsidR="002E50DC" w:rsidRPr="00A3052A">
        <w:rPr>
          <w:rFonts w:ascii="Arial" w:hAnsi="Arial" w:cs="Arial"/>
          <w:u w:val="single"/>
        </w:rPr>
        <w:fldChar w:fldCharType="begin">
          <w:ffData>
            <w:name w:val="Text5"/>
            <w:enabled/>
            <w:calcOnExit w:val="0"/>
            <w:textInput/>
          </w:ffData>
        </w:fldChar>
      </w:r>
      <w:r w:rsidR="000F19B6"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2E50DC" w:rsidRPr="00A3052A">
        <w:rPr>
          <w:rFonts w:ascii="Arial" w:hAnsi="Arial" w:cs="Arial"/>
          <w:u w:val="single"/>
        </w:rPr>
        <w:fldChar w:fldCharType="end"/>
      </w:r>
    </w:p>
    <w:p w14:paraId="05F3D5E2" w14:textId="77777777" w:rsidR="00C93881" w:rsidRPr="00A3052A" w:rsidRDefault="00C93881" w:rsidP="00961286">
      <w:pPr>
        <w:spacing w:after="0" w:line="240" w:lineRule="auto"/>
        <w:ind w:left="360"/>
        <w:rPr>
          <w:rFonts w:ascii="Arial" w:hAnsi="Arial" w:cs="Arial"/>
        </w:rPr>
      </w:pPr>
    </w:p>
    <w:p w14:paraId="7660EADB" w14:textId="77777777" w:rsidR="00C93881" w:rsidRPr="00A3052A" w:rsidRDefault="00EE49D7"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 xml:space="preserve">The </w:t>
      </w:r>
      <w:r w:rsidR="008251E0" w:rsidRPr="00A3052A">
        <w:rPr>
          <w:rFonts w:ascii="Arial" w:hAnsi="Arial" w:cs="Arial"/>
        </w:rPr>
        <w:t xml:space="preserve">undersigned ensures that </w:t>
      </w:r>
      <w:r w:rsidR="001B7229" w:rsidRPr="00A3052A">
        <w:rPr>
          <w:rFonts w:ascii="Arial" w:hAnsi="Arial" w:cs="Arial"/>
        </w:rPr>
        <w:t xml:space="preserve">materials will not be sold or developed for commercial purposes, nor will they be distributed to a third party.  </w:t>
      </w:r>
    </w:p>
    <w:p w14:paraId="7F1ED6C1" w14:textId="77777777" w:rsidR="00C93881" w:rsidRPr="00A3052A" w:rsidRDefault="00C93881" w:rsidP="00961286">
      <w:pPr>
        <w:spacing w:after="0" w:line="240" w:lineRule="auto"/>
        <w:ind w:left="360"/>
        <w:rPr>
          <w:rFonts w:ascii="Arial" w:hAnsi="Arial" w:cs="Arial"/>
        </w:rPr>
      </w:pPr>
    </w:p>
    <w:p w14:paraId="5D21AC6A" w14:textId="77777777" w:rsidR="00C93881" w:rsidRPr="00A3052A" w:rsidRDefault="008251E0" w:rsidP="00961286">
      <w:pPr>
        <w:spacing w:after="0" w:line="240" w:lineRule="auto"/>
        <w:ind w:left="360"/>
        <w:rPr>
          <w:rFonts w:ascii="Arial" w:hAnsi="Arial" w:cs="Arial"/>
          <w:u w:val="single"/>
        </w:rPr>
      </w:pPr>
      <w:r w:rsidRPr="00A3052A">
        <w:rPr>
          <w:rFonts w:ascii="Arial" w:hAnsi="Arial" w:cs="Arial"/>
        </w:rPr>
        <w:lastRenderedPageBreak/>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The undersigned accepts all risks and responsibility for the receipt, handling, use, storage and disposal of the materials and understands that there are potential unknown zoonotic hazards associated with the handling of the requested biomaterials.</w:t>
      </w:r>
      <w:r w:rsidR="00A3248D" w:rsidRPr="00A3052A">
        <w:rPr>
          <w:rFonts w:ascii="Arial" w:hAnsi="Arial" w:cs="Arial"/>
        </w:rPr>
        <w:t xml:space="preserve"> </w:t>
      </w:r>
    </w:p>
    <w:p w14:paraId="6FE0338C" w14:textId="77777777" w:rsidR="00C93881" w:rsidRPr="00A3052A" w:rsidRDefault="00C93881" w:rsidP="00961286">
      <w:pPr>
        <w:spacing w:after="0" w:line="240" w:lineRule="auto"/>
        <w:ind w:left="360"/>
        <w:rPr>
          <w:rFonts w:ascii="Arial" w:hAnsi="Arial" w:cs="Arial"/>
          <w:u w:val="single"/>
        </w:rPr>
      </w:pPr>
    </w:p>
    <w:p w14:paraId="07268849" w14:textId="77777777" w:rsidR="00C93881" w:rsidRPr="00A3052A" w:rsidRDefault="008251E0"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500ECF" w:rsidRPr="00A3052A">
        <w:rPr>
          <w:rFonts w:ascii="Arial" w:hAnsi="Arial" w:cs="Arial"/>
        </w:rPr>
        <w:t>The undersigned agrees that this transmission of samples does not transfer ownership and that all use and disposition of the samples remains under the express control of the institution owning the animal</w:t>
      </w:r>
    </w:p>
    <w:p w14:paraId="6C4706E6" w14:textId="77777777" w:rsidR="00C93881" w:rsidRPr="00A3052A" w:rsidRDefault="008251E0" w:rsidP="00961286">
      <w:pPr>
        <w:spacing w:after="0" w:line="240" w:lineRule="auto"/>
        <w:ind w:left="360"/>
        <w:rPr>
          <w:rFonts w:ascii="Arial" w:hAnsi="Arial" w:cs="Arial"/>
        </w:rPr>
      </w:pPr>
      <w:r w:rsidRPr="00A3052A">
        <w:rPr>
          <w:rFonts w:ascii="Arial" w:hAnsi="Arial" w:cs="Arial"/>
        </w:rPr>
        <w:t>If an</w:t>
      </w:r>
      <w:r w:rsidR="00500ECF" w:rsidRPr="00A3052A">
        <w:rPr>
          <w:rFonts w:ascii="Arial" w:hAnsi="Arial" w:cs="Arial"/>
        </w:rPr>
        <w:t xml:space="preserve"> alternative ownership agreement is requested, </w:t>
      </w:r>
      <w:r w:rsidRPr="00A3052A">
        <w:rPr>
          <w:rFonts w:ascii="Arial" w:hAnsi="Arial" w:cs="Arial"/>
        </w:rPr>
        <w:t>provide</w:t>
      </w:r>
      <w:r w:rsidR="00500ECF" w:rsidRPr="00A3052A">
        <w:rPr>
          <w:rFonts w:ascii="Arial" w:hAnsi="Arial" w:cs="Arial"/>
        </w:rPr>
        <w:t xml:space="preserve"> justification</w:t>
      </w:r>
      <w:r w:rsidRPr="00A3052A">
        <w:rPr>
          <w:rFonts w:ascii="Arial" w:hAnsi="Arial" w:cs="Arial"/>
        </w:rPr>
        <w:t xml:space="preserve">: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p>
    <w:p w14:paraId="7BE09019" w14:textId="77777777" w:rsidR="00C93881" w:rsidRPr="00A3052A" w:rsidRDefault="00C93881" w:rsidP="00961286">
      <w:pPr>
        <w:tabs>
          <w:tab w:val="left" w:pos="1239"/>
        </w:tabs>
        <w:spacing w:after="0" w:line="240" w:lineRule="auto"/>
        <w:ind w:left="360"/>
        <w:rPr>
          <w:rFonts w:ascii="Arial" w:hAnsi="Arial" w:cs="Arial"/>
        </w:rPr>
      </w:pPr>
    </w:p>
    <w:p w14:paraId="71051AAC" w14:textId="77777777" w:rsidR="00C93881" w:rsidRPr="00A3052A" w:rsidRDefault="008251E0" w:rsidP="00961286">
      <w:pPr>
        <w:tabs>
          <w:tab w:val="left" w:pos="1239"/>
        </w:tabs>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The undersigned is solely responsible for the cost</w:t>
      </w:r>
      <w:r w:rsidRPr="00A3052A">
        <w:rPr>
          <w:rFonts w:ascii="Arial" w:hAnsi="Arial" w:cs="Arial"/>
        </w:rPr>
        <w:t>s</w:t>
      </w:r>
      <w:r w:rsidR="001B7229" w:rsidRPr="00A3052A">
        <w:rPr>
          <w:rFonts w:ascii="Arial" w:hAnsi="Arial" w:cs="Arial"/>
        </w:rPr>
        <w:t xml:space="preserve"> associated with the </w:t>
      </w:r>
      <w:r w:rsidR="005336B9" w:rsidRPr="00A3052A">
        <w:rPr>
          <w:rFonts w:ascii="Arial" w:hAnsi="Arial" w:cs="Arial"/>
        </w:rPr>
        <w:t xml:space="preserve">processing, </w:t>
      </w:r>
      <w:r w:rsidR="001B7229" w:rsidRPr="00A3052A">
        <w:rPr>
          <w:rFonts w:ascii="Arial" w:hAnsi="Arial" w:cs="Arial"/>
        </w:rPr>
        <w:t>packing and shipping of samples requested and for obtaining all necessary permits pertaining to the receipt and use of the samples</w:t>
      </w:r>
      <w:r w:rsidR="00B61670" w:rsidRPr="00A3052A">
        <w:rPr>
          <w:rFonts w:ascii="Arial" w:hAnsi="Arial" w:cs="Arial"/>
        </w:rPr>
        <w:t xml:space="preserve">, or per the agreement described here: </w:t>
      </w:r>
      <w:r w:rsidR="002E50DC" w:rsidRPr="00A3052A">
        <w:rPr>
          <w:rFonts w:ascii="Arial" w:hAnsi="Arial" w:cs="Arial"/>
          <w:u w:val="single"/>
        </w:rPr>
        <w:fldChar w:fldCharType="begin">
          <w:ffData>
            <w:name w:val="Text5"/>
            <w:enabled/>
            <w:calcOnExit w:val="0"/>
            <w:textInput/>
          </w:ffData>
        </w:fldChar>
      </w:r>
      <w:r w:rsidR="00B61670"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2E50DC" w:rsidRPr="00A3052A">
        <w:rPr>
          <w:rFonts w:ascii="Arial" w:hAnsi="Arial" w:cs="Arial"/>
          <w:u w:val="single"/>
        </w:rPr>
        <w:fldChar w:fldCharType="end"/>
      </w:r>
    </w:p>
    <w:p w14:paraId="6BDD219B" w14:textId="77777777" w:rsidR="006B7373" w:rsidRDefault="006B7373" w:rsidP="000C137D">
      <w:pPr>
        <w:spacing w:after="0" w:line="240" w:lineRule="auto"/>
        <w:rPr>
          <w:rFonts w:ascii="Arial" w:hAnsi="Arial" w:cs="Arial"/>
        </w:rPr>
        <w:sectPr w:rsidR="006B7373" w:rsidSect="00D27F8F">
          <w:type w:val="continuous"/>
          <w:pgSz w:w="12240" w:h="15840"/>
          <w:pgMar w:top="907" w:right="1080" w:bottom="1152" w:left="1080" w:header="720" w:footer="720" w:gutter="0"/>
          <w:cols w:space="720"/>
          <w:titlePg/>
          <w:docGrid w:linePitch="360"/>
        </w:sectPr>
      </w:pPr>
    </w:p>
    <w:p w14:paraId="1D5F3185" w14:textId="77777777" w:rsidR="001B7229" w:rsidRPr="00A3052A" w:rsidRDefault="001B7229" w:rsidP="000C137D">
      <w:pPr>
        <w:spacing w:after="0" w:line="240" w:lineRule="auto"/>
        <w:rPr>
          <w:rFonts w:ascii="Arial" w:hAnsi="Arial" w:cs="Arial"/>
        </w:rPr>
      </w:pPr>
    </w:p>
    <w:p w14:paraId="67FB78AE" w14:textId="77777777" w:rsidR="006B7373" w:rsidRDefault="001B7229" w:rsidP="00EB185C">
      <w:pPr>
        <w:spacing w:after="0" w:line="240" w:lineRule="auto"/>
        <w:rPr>
          <w:rFonts w:ascii="Arial" w:hAnsi="Arial" w:cs="Arial"/>
          <w:u w:val="single"/>
        </w:rPr>
        <w:sectPr w:rsidR="006B7373" w:rsidSect="00D27F8F">
          <w:type w:val="continuous"/>
          <w:pgSz w:w="12240" w:h="15840"/>
          <w:pgMar w:top="907" w:right="1080" w:bottom="1152" w:left="1080" w:header="720" w:footer="720" w:gutter="0"/>
          <w:cols w:space="720"/>
          <w:formProt w:val="0"/>
          <w:titlePg/>
          <w:docGrid w:linePitch="360"/>
        </w:sectPr>
      </w:pPr>
      <w:r w:rsidRPr="00A3052A">
        <w:rPr>
          <w:rFonts w:ascii="Arial" w:hAnsi="Arial" w:cs="Arial"/>
        </w:rPr>
        <w:t>PI signature</w:t>
      </w:r>
      <w:r w:rsidR="00F31C3B">
        <w:rPr>
          <w:rFonts w:ascii="Arial" w:hAnsi="Arial" w:cs="Arial"/>
        </w:rPr>
        <w:t xml:space="preserve"> [You may enter text/image]</w:t>
      </w:r>
      <w:r w:rsidRPr="00F31C3B">
        <w:rPr>
          <w:rFonts w:ascii="Arial" w:hAnsi="Arial" w:cs="Arial"/>
        </w:rPr>
        <w:t>:</w:t>
      </w:r>
      <w:r w:rsidR="00F31C3B" w:rsidRPr="00F31C3B">
        <w:rPr>
          <w:rFonts w:ascii="Arial" w:hAnsi="Arial" w:cs="Arial"/>
        </w:rPr>
        <w:t xml:space="preserve"> </w:t>
      </w:r>
      <w:r w:rsidR="00F31C3B">
        <w:rPr>
          <w:rFonts w:ascii="Arial" w:hAnsi="Arial" w:cs="Arial"/>
          <w:u w:val="single"/>
        </w:rPr>
        <w:fldChar w:fldCharType="begin">
          <w:ffData>
            <w:name w:val="Text6"/>
            <w:enabled/>
            <w:calcOnExit w:val="0"/>
            <w:textInput>
              <w:default w:val="    "/>
            </w:textInput>
          </w:ffData>
        </w:fldChar>
      </w:r>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p>
    <w:p w14:paraId="3551A259" w14:textId="77777777" w:rsidR="00CD3DE3" w:rsidRDefault="001B7229" w:rsidP="00EB185C">
      <w:pPr>
        <w:spacing w:after="0" w:line="240" w:lineRule="auto"/>
        <w:rPr>
          <w:rFonts w:ascii="Arial" w:hAnsi="Arial" w:cs="Arial"/>
          <w:u w:val="single"/>
        </w:rPr>
      </w:pPr>
      <w:r w:rsidRPr="00A3052A">
        <w:rPr>
          <w:rFonts w:ascii="Arial" w:hAnsi="Arial" w:cs="Arial"/>
        </w:rPr>
        <w:t xml:space="preserve">Date: </w:t>
      </w:r>
      <w:r w:rsidR="002E50DC" w:rsidRPr="00A3052A">
        <w:rPr>
          <w:rFonts w:ascii="Arial" w:hAnsi="Arial" w:cs="Arial"/>
          <w:u w:val="single"/>
        </w:rPr>
        <w:fldChar w:fldCharType="begin">
          <w:ffData>
            <w:name w:val="Text5"/>
            <w:enabled/>
            <w:calcOnExit w:val="0"/>
            <w:textInput/>
          </w:ffData>
        </w:fldChar>
      </w:r>
      <w:r w:rsidR="00817433"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2E50DC" w:rsidRPr="00A3052A">
        <w:rPr>
          <w:rFonts w:ascii="Arial" w:hAnsi="Arial" w:cs="Arial"/>
          <w:u w:val="single"/>
        </w:rPr>
        <w:fldChar w:fldCharType="end"/>
      </w:r>
    </w:p>
    <w:p w14:paraId="17CE02D5" w14:textId="77777777" w:rsidR="00CD3DE3" w:rsidRDefault="00CD3DE3" w:rsidP="00EB185C">
      <w:pPr>
        <w:spacing w:after="0" w:line="240" w:lineRule="auto"/>
        <w:rPr>
          <w:rFonts w:ascii="Arial" w:hAnsi="Arial" w:cs="Arial"/>
          <w:u w:val="single"/>
        </w:rPr>
      </w:pPr>
    </w:p>
    <w:p w14:paraId="554F5854" w14:textId="77777777" w:rsidR="00EB185C" w:rsidRPr="00A16E57" w:rsidRDefault="00EB185C" w:rsidP="00EB185C">
      <w:pPr>
        <w:spacing w:after="0" w:line="240" w:lineRule="auto"/>
        <w:rPr>
          <w:rFonts w:ascii="Arial" w:hAnsi="Arial" w:cs="Arial"/>
          <w:b/>
        </w:rPr>
      </w:pPr>
      <w:r w:rsidRPr="00A16E57">
        <w:rPr>
          <w:rFonts w:ascii="Arial" w:hAnsi="Arial" w:cs="Arial"/>
          <w:b/>
        </w:rPr>
        <w:br w:type="page"/>
      </w:r>
    </w:p>
    <w:p w14:paraId="5FFC7C22" w14:textId="77777777" w:rsidR="001B7229" w:rsidRPr="00D52189" w:rsidRDefault="00F06B8C" w:rsidP="00EB185C">
      <w:pPr>
        <w:spacing w:after="0" w:line="240" w:lineRule="auto"/>
        <w:rPr>
          <w:rFonts w:ascii="Arial" w:hAnsi="Arial" w:cs="Arial"/>
          <w:b/>
          <w:color w:val="91867E"/>
        </w:rPr>
      </w:pPr>
      <w:r w:rsidRPr="00824D20">
        <w:rPr>
          <w:rFonts w:ascii="Arial" w:hAnsi="Arial" w:cs="Arial"/>
          <w:b/>
          <w:color w:val="91867E"/>
          <w:sz w:val="28"/>
          <w:szCs w:val="28"/>
        </w:rPr>
        <w:lastRenderedPageBreak/>
        <w:t>SECTION 7</w:t>
      </w:r>
      <w:r w:rsidR="001B7229" w:rsidRPr="00824D20">
        <w:rPr>
          <w:rFonts w:ascii="Arial" w:hAnsi="Arial" w:cs="Arial"/>
          <w:b/>
          <w:color w:val="91867E"/>
          <w:sz w:val="28"/>
          <w:szCs w:val="28"/>
        </w:rPr>
        <w:t xml:space="preserve"> - Supplemental Materials</w:t>
      </w:r>
      <w:r w:rsidR="00BF4298">
        <w:rPr>
          <w:rFonts w:ascii="Arial" w:hAnsi="Arial" w:cs="Arial"/>
          <w:b/>
          <w:color w:val="91867E"/>
        </w:rPr>
        <w:t xml:space="preserve"> (</w:t>
      </w:r>
      <w:r w:rsidR="001B7229" w:rsidRPr="00D52189">
        <w:rPr>
          <w:rFonts w:ascii="Arial" w:hAnsi="Arial" w:cs="Arial"/>
          <w:b/>
          <w:color w:val="91867E"/>
        </w:rPr>
        <w:t>Attachments</w:t>
      </w:r>
      <w:r w:rsidR="00F03ABA" w:rsidRPr="00D52189">
        <w:rPr>
          <w:rFonts w:ascii="Arial" w:hAnsi="Arial" w:cs="Arial"/>
          <w:b/>
          <w:color w:val="91867E"/>
        </w:rPr>
        <w:t xml:space="preserve"> Checksheet</w:t>
      </w:r>
      <w:r w:rsidR="00BF4298">
        <w:rPr>
          <w:rFonts w:ascii="Arial" w:hAnsi="Arial" w:cs="Arial"/>
          <w:b/>
          <w:color w:val="91867E"/>
        </w:rPr>
        <w:t>)</w:t>
      </w:r>
    </w:p>
    <w:p w14:paraId="74331A96" w14:textId="77777777" w:rsidR="00F03ABA" w:rsidRPr="00A16E57" w:rsidRDefault="00F03ABA" w:rsidP="000C137D">
      <w:pPr>
        <w:spacing w:after="0" w:line="240" w:lineRule="auto"/>
        <w:rPr>
          <w:rFonts w:ascii="Arial" w:hAnsi="Arial" w:cs="Arial"/>
          <w:b/>
        </w:rPr>
      </w:pPr>
    </w:p>
    <w:p w14:paraId="678FDE75" w14:textId="77777777" w:rsidR="00F06B8C" w:rsidRDefault="002E50DC"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bookmarkStart w:id="8" w:name="Check4"/>
      <w:r w:rsidR="00817433"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bookmarkEnd w:id="8"/>
      <w:r w:rsidR="00817433" w:rsidRPr="00A16E57">
        <w:rPr>
          <w:rFonts w:ascii="Arial" w:hAnsi="Arial" w:cs="Arial"/>
        </w:rPr>
        <w:t xml:space="preserve"> </w:t>
      </w:r>
      <w:r w:rsidR="00F06B8C" w:rsidRPr="00A16E57">
        <w:rPr>
          <w:rFonts w:ascii="Arial" w:hAnsi="Arial" w:cs="Arial"/>
        </w:rPr>
        <w:t xml:space="preserve">Principal Investigator CV </w:t>
      </w:r>
      <w:r w:rsidR="00817433" w:rsidRPr="00A16E57">
        <w:rPr>
          <w:rFonts w:ascii="Arial" w:hAnsi="Arial" w:cs="Arial"/>
        </w:rPr>
        <w:t>- (section 1)</w:t>
      </w:r>
    </w:p>
    <w:p w14:paraId="155612FC" w14:textId="77777777" w:rsidR="003242D7" w:rsidRDefault="003242D7" w:rsidP="000C137D">
      <w:pPr>
        <w:spacing w:after="0" w:line="240" w:lineRule="auto"/>
        <w:rPr>
          <w:rFonts w:ascii="Arial" w:hAnsi="Arial" w:cs="Arial"/>
        </w:rPr>
      </w:pPr>
    </w:p>
    <w:p w14:paraId="22231747" w14:textId="77777777" w:rsidR="003242D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14:paraId="3740CE71" w14:textId="77777777" w:rsidR="003242D7" w:rsidRDefault="003242D7" w:rsidP="000C137D">
      <w:pPr>
        <w:spacing w:after="0" w:line="240" w:lineRule="auto"/>
        <w:rPr>
          <w:rFonts w:ascii="Arial" w:hAnsi="Arial" w:cs="Arial"/>
        </w:rPr>
      </w:pPr>
    </w:p>
    <w:p w14:paraId="4C3CA21C" w14:textId="77777777" w:rsidR="003242D7" w:rsidRPr="00A16E5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14:paraId="4D23FCF0" w14:textId="77777777" w:rsidR="00D17149" w:rsidRPr="00A16E57" w:rsidRDefault="00D17149" w:rsidP="00D17149">
      <w:pPr>
        <w:spacing w:after="0" w:line="240" w:lineRule="auto"/>
        <w:rPr>
          <w:rFonts w:ascii="Arial" w:hAnsi="Arial" w:cs="Arial"/>
        </w:rPr>
      </w:pPr>
    </w:p>
    <w:p w14:paraId="78AB6B2F" w14:textId="77777777" w:rsidR="00D17149" w:rsidRPr="00A16E57" w:rsidRDefault="002E50DC" w:rsidP="00D17149">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D17149"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D17149" w:rsidRPr="00A16E57">
        <w:rPr>
          <w:rFonts w:ascii="Arial" w:hAnsi="Arial" w:cs="Arial"/>
        </w:rPr>
        <w:t xml:space="preserve"> AZA endorsement/support letter(s) - (section 4)</w:t>
      </w:r>
    </w:p>
    <w:p w14:paraId="633BEEC5" w14:textId="77777777" w:rsidR="00D17149" w:rsidRPr="00A16E57" w:rsidRDefault="003C1DE4" w:rsidP="00961286">
      <w:pPr>
        <w:spacing w:after="0" w:line="240" w:lineRule="auto"/>
        <w:ind w:left="360"/>
        <w:rPr>
          <w:rFonts w:ascii="Arial" w:hAnsi="Arial" w:cs="Arial"/>
        </w:rPr>
      </w:pPr>
      <w:r>
        <w:rPr>
          <w:rFonts w:ascii="Arial" w:hAnsi="Arial" w:cs="Arial"/>
        </w:rPr>
        <w:t>List a</w:t>
      </w:r>
      <w:r w:rsidR="00D17149"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D17149"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2E50DC" w:rsidRPr="00A16E57">
        <w:rPr>
          <w:rFonts w:ascii="Arial" w:hAnsi="Arial" w:cs="Arial"/>
          <w:u w:val="single"/>
        </w:rPr>
        <w:fldChar w:fldCharType="end"/>
      </w:r>
    </w:p>
    <w:p w14:paraId="0D43EFC9" w14:textId="77777777" w:rsidR="00F03ABA" w:rsidRPr="00A16E57" w:rsidRDefault="00F03ABA" w:rsidP="00F03ABA">
      <w:pPr>
        <w:spacing w:after="0" w:line="240" w:lineRule="auto"/>
        <w:rPr>
          <w:rFonts w:ascii="Arial" w:hAnsi="Arial" w:cs="Arial"/>
        </w:rPr>
      </w:pPr>
    </w:p>
    <w:p w14:paraId="02529AEF" w14:textId="77777777" w:rsidR="00F03ABA" w:rsidRPr="00A16E57" w:rsidRDefault="002E50DC" w:rsidP="00F03ABA">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F03ABA"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IACUC approval letter(s) </w:t>
      </w:r>
      <w:r w:rsidR="00B61670" w:rsidRPr="00A16E57">
        <w:rPr>
          <w:rFonts w:ascii="Arial" w:hAnsi="Arial" w:cs="Arial"/>
        </w:rPr>
        <w:t xml:space="preserve">or notification(s) of pending review(s) </w:t>
      </w:r>
      <w:r w:rsidR="00F03ABA" w:rsidRPr="00A16E57">
        <w:rPr>
          <w:rFonts w:ascii="Arial" w:hAnsi="Arial" w:cs="Arial"/>
        </w:rPr>
        <w:t>- (section 4)</w:t>
      </w:r>
    </w:p>
    <w:p w14:paraId="360E7D0B" w14:textId="77777777" w:rsidR="00F03ABA" w:rsidRPr="00A16E57" w:rsidRDefault="00F03ABA" w:rsidP="00961286">
      <w:pPr>
        <w:spacing w:after="0" w:line="240" w:lineRule="auto"/>
        <w:ind w:left="360"/>
        <w:rPr>
          <w:rFonts w:ascii="Arial" w:hAnsi="Arial" w:cs="Arial"/>
        </w:rPr>
      </w:pPr>
      <w:r w:rsidRPr="00A16E57">
        <w:rPr>
          <w:rFonts w:ascii="Arial" w:hAnsi="Arial" w:cs="Arial"/>
        </w:rPr>
        <w:t>List</w:t>
      </w:r>
      <w:r w:rsidR="003C1DE4">
        <w:rPr>
          <w:rFonts w:ascii="Arial" w:hAnsi="Arial" w:cs="Arial"/>
        </w:rPr>
        <w:t xml:space="preserve"> a</w:t>
      </w:r>
      <w:r w:rsidR="00165C73" w:rsidRPr="00A16E57">
        <w:rPr>
          <w:rFonts w:ascii="Arial" w:hAnsi="Arial" w:cs="Arial"/>
        </w:rPr>
        <w:t>ttachments</w:t>
      </w:r>
      <w:r w:rsidR="003B1A47"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64DFEE01" w14:textId="77777777" w:rsidR="00F03ABA" w:rsidRPr="00A16E57" w:rsidRDefault="00F03ABA" w:rsidP="000C137D">
      <w:pPr>
        <w:spacing w:after="0" w:line="240" w:lineRule="auto"/>
        <w:rPr>
          <w:rFonts w:ascii="Arial" w:hAnsi="Arial" w:cs="Arial"/>
        </w:rPr>
      </w:pPr>
    </w:p>
    <w:p w14:paraId="7DBA997D" w14:textId="77777777" w:rsidR="00817433"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bookmarkStart w:id="9" w:name="Check5"/>
      <w:r w:rsidR="00817433"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bookmarkEnd w:id="9"/>
      <w:r w:rsidR="00817433" w:rsidRPr="00A16E57">
        <w:rPr>
          <w:rFonts w:ascii="Arial" w:hAnsi="Arial" w:cs="Arial"/>
        </w:rPr>
        <w:t xml:space="preserve"> Proof of permit approval</w:t>
      </w:r>
      <w:r w:rsidR="00B61670" w:rsidRPr="00A16E57">
        <w:rPr>
          <w:rFonts w:ascii="Arial" w:hAnsi="Arial" w:cs="Arial"/>
        </w:rPr>
        <w:t>(s) or acceptance(s) for processing</w:t>
      </w:r>
      <w:r w:rsidR="00817433" w:rsidRPr="00A16E57">
        <w:rPr>
          <w:rFonts w:ascii="Arial" w:hAnsi="Arial" w:cs="Arial"/>
        </w:rPr>
        <w:t xml:space="preserve"> - (section 4)</w:t>
      </w:r>
    </w:p>
    <w:p w14:paraId="7A9F5DA6" w14:textId="77777777" w:rsidR="003B1A47" w:rsidRPr="00A16E57" w:rsidRDefault="003B1A47" w:rsidP="00961286">
      <w:pPr>
        <w:spacing w:after="0" w:line="240" w:lineRule="auto"/>
        <w:ind w:left="360"/>
        <w:rPr>
          <w:rFonts w:ascii="Arial" w:hAnsi="Arial" w:cs="Arial"/>
        </w:rPr>
      </w:pPr>
      <w:r w:rsidRPr="00A16E57">
        <w:rPr>
          <w:rFonts w:ascii="Arial" w:hAnsi="Arial" w:cs="Arial"/>
        </w:rPr>
        <w:t>L</w:t>
      </w:r>
      <w:r w:rsidR="003C1DE4">
        <w:rPr>
          <w:rFonts w:ascii="Arial" w:hAnsi="Arial" w:cs="Arial"/>
        </w:rPr>
        <w:t>ist a</w:t>
      </w:r>
      <w:r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4ED89247" w14:textId="77777777" w:rsidR="00817433" w:rsidRPr="00A16E57" w:rsidRDefault="00817433" w:rsidP="000C137D">
      <w:pPr>
        <w:spacing w:after="0" w:line="240" w:lineRule="auto"/>
        <w:rPr>
          <w:rFonts w:ascii="Arial" w:hAnsi="Arial" w:cs="Arial"/>
        </w:rPr>
      </w:pPr>
    </w:p>
    <w:p w14:paraId="65709A10" w14:textId="77777777"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IRB </w:t>
      </w:r>
      <w:r w:rsidR="00B61670" w:rsidRPr="00A16E57">
        <w:rPr>
          <w:rFonts w:ascii="Arial" w:hAnsi="Arial" w:cs="Arial"/>
        </w:rPr>
        <w:t xml:space="preserve">approval </w:t>
      </w:r>
      <w:r w:rsidR="00AB2FE7" w:rsidRPr="00A16E57">
        <w:rPr>
          <w:rFonts w:ascii="Arial" w:hAnsi="Arial" w:cs="Arial"/>
        </w:rPr>
        <w:t xml:space="preserve">letter(s) </w:t>
      </w:r>
      <w:r w:rsidR="00B61670" w:rsidRPr="00A16E57">
        <w:rPr>
          <w:rFonts w:ascii="Arial" w:hAnsi="Arial" w:cs="Arial"/>
        </w:rPr>
        <w:t>or notification(s) of pending review(s)</w:t>
      </w:r>
      <w:r w:rsidR="00AB2FE7" w:rsidRPr="00A16E57">
        <w:rPr>
          <w:rFonts w:ascii="Arial" w:hAnsi="Arial" w:cs="Arial"/>
        </w:rPr>
        <w:t>- (section 4)</w:t>
      </w:r>
    </w:p>
    <w:p w14:paraId="2BD343B6"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62D9662C" w14:textId="77777777" w:rsidR="00817433" w:rsidRPr="00A16E57" w:rsidRDefault="00817433" w:rsidP="00817433">
      <w:pPr>
        <w:spacing w:after="0" w:line="240" w:lineRule="auto"/>
        <w:rPr>
          <w:rFonts w:ascii="Arial" w:hAnsi="Arial" w:cs="Arial"/>
        </w:rPr>
      </w:pPr>
    </w:p>
    <w:p w14:paraId="493183A5" w14:textId="77777777"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Human </w:t>
      </w:r>
      <w:r w:rsidR="007273C9" w:rsidRPr="00A16E57">
        <w:rPr>
          <w:rFonts w:ascii="Arial" w:hAnsi="Arial" w:cs="Arial"/>
        </w:rPr>
        <w:t>s</w:t>
      </w:r>
      <w:r w:rsidR="00AB2FE7" w:rsidRPr="00A16E57">
        <w:rPr>
          <w:rFonts w:ascii="Arial" w:hAnsi="Arial" w:cs="Arial"/>
        </w:rPr>
        <w:t xml:space="preserve">ubjects </w:t>
      </w:r>
      <w:r w:rsidR="007273C9" w:rsidRPr="00A16E57">
        <w:rPr>
          <w:rFonts w:ascii="Arial" w:hAnsi="Arial" w:cs="Arial"/>
        </w:rPr>
        <w:t>p</w:t>
      </w:r>
      <w:r w:rsidR="00AB2FE7" w:rsidRPr="00A16E57">
        <w:rPr>
          <w:rFonts w:ascii="Arial" w:hAnsi="Arial" w:cs="Arial"/>
        </w:rPr>
        <w:t>rotocols - (section 5)</w:t>
      </w:r>
    </w:p>
    <w:p w14:paraId="0B942CBB"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4E84C8F7" w14:textId="77777777" w:rsidR="00F773AF" w:rsidRPr="00A16E57" w:rsidRDefault="00F773AF" w:rsidP="00817433">
      <w:pPr>
        <w:spacing w:after="0" w:line="240" w:lineRule="auto"/>
        <w:rPr>
          <w:rFonts w:ascii="Arial" w:hAnsi="Arial" w:cs="Arial"/>
        </w:rPr>
      </w:pPr>
    </w:p>
    <w:p w14:paraId="571E8D10" w14:textId="77777777" w:rsidR="00817433" w:rsidRPr="00A16E57" w:rsidRDefault="002E50DC" w:rsidP="00817433">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817433"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FD03E1" w:rsidRPr="00A16E57">
        <w:rPr>
          <w:rFonts w:ascii="Arial" w:hAnsi="Arial" w:cs="Arial"/>
        </w:rPr>
        <w:t xml:space="preserve">Animal subjects </w:t>
      </w:r>
      <w:r w:rsidR="007273C9" w:rsidRPr="00A16E57">
        <w:rPr>
          <w:rFonts w:ascii="Arial" w:hAnsi="Arial" w:cs="Arial"/>
        </w:rPr>
        <w:t>p</w:t>
      </w:r>
      <w:r w:rsidR="00817433" w:rsidRPr="00A16E57">
        <w:rPr>
          <w:rFonts w:ascii="Arial" w:hAnsi="Arial" w:cs="Arial"/>
        </w:rPr>
        <w:t>rotocols - (section 5)</w:t>
      </w:r>
    </w:p>
    <w:p w14:paraId="4A1676C7"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5AD79392" w14:textId="77777777" w:rsidR="00817433" w:rsidRPr="00A16E57" w:rsidRDefault="00817433" w:rsidP="000C137D">
      <w:pPr>
        <w:spacing w:after="0" w:line="240" w:lineRule="auto"/>
        <w:rPr>
          <w:rFonts w:ascii="Arial" w:hAnsi="Arial" w:cs="Arial"/>
        </w:rPr>
      </w:pPr>
    </w:p>
    <w:p w14:paraId="1B453BBB" w14:textId="77777777" w:rsidR="001B7229"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ed w:val="0"/>
            </w:checkBox>
          </w:ffData>
        </w:fldChar>
      </w:r>
      <w:r w:rsidR="00817433" w:rsidRPr="00A16E57">
        <w:rPr>
          <w:rFonts w:ascii="Arial" w:hAnsi="Arial" w:cs="Arial"/>
        </w:rPr>
        <w:instrText xml:space="preserve"> FORMCHECKBOX </w:instrText>
      </w:r>
      <w:r w:rsidRPr="00A16E57">
        <w:rPr>
          <w:rFonts w:ascii="Arial" w:hAnsi="Arial" w:cs="Arial"/>
        </w:rPr>
      </w:r>
      <w:r w:rsidRPr="00A16E57">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1B7229" w:rsidRPr="00A16E57">
        <w:rPr>
          <w:rFonts w:ascii="Arial" w:hAnsi="Arial" w:cs="Arial"/>
        </w:rPr>
        <w:t>Other</w:t>
      </w:r>
    </w:p>
    <w:p w14:paraId="4A1139CB"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11E2F7D1" w14:textId="77777777" w:rsidR="00E6025D" w:rsidRPr="00A16E57" w:rsidRDefault="00E6025D">
      <w:pPr>
        <w:rPr>
          <w:rFonts w:ascii="Arial" w:hAnsi="Arial" w:cs="Arial"/>
        </w:rPr>
      </w:pPr>
    </w:p>
    <w:sectPr w:rsidR="00E6025D" w:rsidRPr="00A16E57" w:rsidSect="00D27F8F">
      <w:type w:val="continuous"/>
      <w:pgSz w:w="12240" w:h="15840"/>
      <w:pgMar w:top="907"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713BA" w14:textId="77777777" w:rsidR="007C60B2" w:rsidRDefault="007C60B2" w:rsidP="003F7C81">
      <w:pPr>
        <w:spacing w:after="0" w:line="240" w:lineRule="auto"/>
      </w:pPr>
      <w:r>
        <w:separator/>
      </w:r>
    </w:p>
  </w:endnote>
  <w:endnote w:type="continuationSeparator" w:id="0">
    <w:p w14:paraId="1EF57D23" w14:textId="77777777" w:rsidR="007C60B2" w:rsidRDefault="007C60B2" w:rsidP="003F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C9734" w14:textId="77777777" w:rsidR="00E33085" w:rsidRPr="002A6580" w:rsidRDefault="00E33085" w:rsidP="00576829">
    <w:pPr>
      <w:pStyle w:val="Footer"/>
      <w:tabs>
        <w:tab w:val="clear" w:pos="8640"/>
        <w:tab w:val="right" w:pos="10080"/>
      </w:tabs>
      <w:rPr>
        <w:color w:val="595959" w:themeColor="text1" w:themeTint="A6"/>
        <w:sz w:val="18"/>
        <w:szCs w:val="18"/>
      </w:rPr>
    </w:pPr>
    <w:r w:rsidRPr="002A6580">
      <w:rPr>
        <w:color w:val="595959" w:themeColor="text1" w:themeTint="A6"/>
        <w:sz w:val="18"/>
        <w:szCs w:val="18"/>
      </w:rPr>
      <w:t xml:space="preserve">AZA Standardized Research Form </w:t>
    </w:r>
    <w:r w:rsidRPr="002A6580">
      <w:rPr>
        <w:color w:val="595959" w:themeColor="text1" w:themeTint="A6"/>
        <w:sz w:val="18"/>
        <w:szCs w:val="18"/>
      </w:rPr>
      <w:tab/>
    </w:r>
    <w:r w:rsidRPr="002A6580">
      <w:rPr>
        <w:color w:val="595959" w:themeColor="text1" w:themeTint="A6"/>
        <w:sz w:val="18"/>
        <w:szCs w:val="18"/>
      </w:rPr>
      <w:tab/>
    </w:r>
    <w:r w:rsidR="00E03F97">
      <w:rPr>
        <w:color w:val="595959" w:themeColor="text1" w:themeTint="A6"/>
        <w:sz w:val="18"/>
        <w:szCs w:val="18"/>
      </w:rPr>
      <w:t>Updated September</w:t>
    </w:r>
    <w:r>
      <w:rPr>
        <w:color w:val="595959" w:themeColor="text1" w:themeTint="A6"/>
        <w:sz w:val="18"/>
        <w:szCs w:val="18"/>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2F622" w14:textId="77777777" w:rsidR="007C60B2" w:rsidRDefault="007C60B2" w:rsidP="003F7C81">
      <w:pPr>
        <w:spacing w:after="0" w:line="240" w:lineRule="auto"/>
      </w:pPr>
      <w:r>
        <w:separator/>
      </w:r>
    </w:p>
  </w:footnote>
  <w:footnote w:type="continuationSeparator" w:id="0">
    <w:p w14:paraId="0557A436" w14:textId="77777777" w:rsidR="007C60B2" w:rsidRDefault="007C60B2" w:rsidP="003F7C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85EB2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F107F"/>
    <w:multiLevelType w:val="hybridMultilevel"/>
    <w:tmpl w:val="78A85B32"/>
    <w:lvl w:ilvl="0" w:tplc="53E283B0">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42000B"/>
    <w:multiLevelType w:val="hybridMultilevel"/>
    <w:tmpl w:val="9AF6353C"/>
    <w:lvl w:ilvl="0" w:tplc="E7843A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8681D"/>
    <w:multiLevelType w:val="hybridMultilevel"/>
    <w:tmpl w:val="D5CC9A00"/>
    <w:lvl w:ilvl="0" w:tplc="2FB0BB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B0061"/>
    <w:multiLevelType w:val="hybridMultilevel"/>
    <w:tmpl w:val="8EF24C3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AE274E"/>
    <w:multiLevelType w:val="hybridMultilevel"/>
    <w:tmpl w:val="8F6EF512"/>
    <w:lvl w:ilvl="0" w:tplc="D3421D7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435D3"/>
    <w:multiLevelType w:val="hybridMultilevel"/>
    <w:tmpl w:val="28767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1291F73"/>
    <w:multiLevelType w:val="hybridMultilevel"/>
    <w:tmpl w:val="7E0C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123B0A"/>
    <w:multiLevelType w:val="hybridMultilevel"/>
    <w:tmpl w:val="9B220A6E"/>
    <w:lvl w:ilvl="0" w:tplc="F2FE89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3F7AB1"/>
    <w:multiLevelType w:val="hybridMultilevel"/>
    <w:tmpl w:val="09BE04B6"/>
    <w:lvl w:ilvl="0" w:tplc="3BAEF6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2050D2"/>
    <w:multiLevelType w:val="hybridMultilevel"/>
    <w:tmpl w:val="4B58C490"/>
    <w:lvl w:ilvl="0" w:tplc="3F5898DA">
      <w:start w:val="1"/>
      <w:numFmt w:val="upperLetter"/>
      <w:lvlText w:val="(%1)"/>
      <w:lvlJc w:val="left"/>
      <w:pPr>
        <w:ind w:left="360" w:hanging="360"/>
      </w:pPr>
      <w:rPr>
        <w:rFonts w:ascii="Calibri" w:eastAsia="Calibri" w:hAnsi="Calibri" w:cs="Times New Roman"/>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7630F2"/>
    <w:multiLevelType w:val="hybridMultilevel"/>
    <w:tmpl w:val="08700E78"/>
    <w:lvl w:ilvl="0" w:tplc="7D92E57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5930401">
    <w:abstractNumId w:val="7"/>
  </w:num>
  <w:num w:numId="2" w16cid:durableId="1909535849">
    <w:abstractNumId w:val="6"/>
  </w:num>
  <w:num w:numId="3" w16cid:durableId="1185367936">
    <w:abstractNumId w:val="4"/>
  </w:num>
  <w:num w:numId="4" w16cid:durableId="1071196035">
    <w:abstractNumId w:val="2"/>
  </w:num>
  <w:num w:numId="5" w16cid:durableId="102849966">
    <w:abstractNumId w:val="3"/>
  </w:num>
  <w:num w:numId="6" w16cid:durableId="1934043862">
    <w:abstractNumId w:val="10"/>
  </w:num>
  <w:num w:numId="7" w16cid:durableId="1630671542">
    <w:abstractNumId w:val="5"/>
  </w:num>
  <w:num w:numId="8" w16cid:durableId="425351405">
    <w:abstractNumId w:val="11"/>
  </w:num>
  <w:num w:numId="9" w16cid:durableId="1983151229">
    <w:abstractNumId w:val="0"/>
  </w:num>
  <w:num w:numId="10" w16cid:durableId="1891263826">
    <w:abstractNumId w:val="8"/>
  </w:num>
  <w:num w:numId="11" w16cid:durableId="1469662466">
    <w:abstractNumId w:val="9"/>
  </w:num>
  <w:num w:numId="12" w16cid:durableId="1427654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1" w:cryptProviderType="rsaFull" w:cryptAlgorithmClass="hash" w:cryptAlgorithmType="typeAny" w:cryptAlgorithmSid="4" w:cryptSpinCount="100000" w:hash="BG4PKb7glPCKS/ZpKQCqfLq8BKc=" w:salt="Fc17dkBNJDQVvOXvAtTGUA=="/>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TawMDUyNTa2NLBU0lEKTi0uzszPAykwqQUAV46hDywAAAA="/>
  </w:docVars>
  <w:rsids>
    <w:rsidRoot w:val="004F2E9A"/>
    <w:rsid w:val="00001A21"/>
    <w:rsid w:val="0000282C"/>
    <w:rsid w:val="00003A62"/>
    <w:rsid w:val="00004888"/>
    <w:rsid w:val="00011507"/>
    <w:rsid w:val="00012841"/>
    <w:rsid w:val="00012C8E"/>
    <w:rsid w:val="0002208C"/>
    <w:rsid w:val="00022208"/>
    <w:rsid w:val="00022C8E"/>
    <w:rsid w:val="00023C4A"/>
    <w:rsid w:val="000264CE"/>
    <w:rsid w:val="000436E5"/>
    <w:rsid w:val="00045E20"/>
    <w:rsid w:val="000466DA"/>
    <w:rsid w:val="000501D9"/>
    <w:rsid w:val="00054C6C"/>
    <w:rsid w:val="00056138"/>
    <w:rsid w:val="00057075"/>
    <w:rsid w:val="000605DA"/>
    <w:rsid w:val="00065635"/>
    <w:rsid w:val="00065D72"/>
    <w:rsid w:val="000719F1"/>
    <w:rsid w:val="00073CEE"/>
    <w:rsid w:val="00090389"/>
    <w:rsid w:val="00094620"/>
    <w:rsid w:val="00097204"/>
    <w:rsid w:val="000A2947"/>
    <w:rsid w:val="000A5532"/>
    <w:rsid w:val="000B7AEF"/>
    <w:rsid w:val="000C137D"/>
    <w:rsid w:val="000C33C7"/>
    <w:rsid w:val="000C4D7F"/>
    <w:rsid w:val="000C57C8"/>
    <w:rsid w:val="000C7ADA"/>
    <w:rsid w:val="000D6510"/>
    <w:rsid w:val="000E4F5D"/>
    <w:rsid w:val="000F0122"/>
    <w:rsid w:val="000F19B6"/>
    <w:rsid w:val="000F584F"/>
    <w:rsid w:val="000F7845"/>
    <w:rsid w:val="00100710"/>
    <w:rsid w:val="001009B8"/>
    <w:rsid w:val="00105F0B"/>
    <w:rsid w:val="00106E81"/>
    <w:rsid w:val="0011461A"/>
    <w:rsid w:val="00117EF1"/>
    <w:rsid w:val="00120131"/>
    <w:rsid w:val="00121969"/>
    <w:rsid w:val="00123022"/>
    <w:rsid w:val="0012320A"/>
    <w:rsid w:val="00123A8D"/>
    <w:rsid w:val="00135365"/>
    <w:rsid w:val="00136765"/>
    <w:rsid w:val="00136F33"/>
    <w:rsid w:val="00147B8D"/>
    <w:rsid w:val="001574C6"/>
    <w:rsid w:val="0016343A"/>
    <w:rsid w:val="00163D19"/>
    <w:rsid w:val="00164363"/>
    <w:rsid w:val="00165270"/>
    <w:rsid w:val="001652B0"/>
    <w:rsid w:val="00165C73"/>
    <w:rsid w:val="0016629A"/>
    <w:rsid w:val="00166B54"/>
    <w:rsid w:val="00170BC3"/>
    <w:rsid w:val="001750F7"/>
    <w:rsid w:val="001819D7"/>
    <w:rsid w:val="00182CAC"/>
    <w:rsid w:val="00184312"/>
    <w:rsid w:val="001872B8"/>
    <w:rsid w:val="00187F16"/>
    <w:rsid w:val="001973E6"/>
    <w:rsid w:val="001B0314"/>
    <w:rsid w:val="001B2E2A"/>
    <w:rsid w:val="001B7229"/>
    <w:rsid w:val="001C1E47"/>
    <w:rsid w:val="001C6457"/>
    <w:rsid w:val="001D207A"/>
    <w:rsid w:val="001D2C31"/>
    <w:rsid w:val="001D6E11"/>
    <w:rsid w:val="001E0209"/>
    <w:rsid w:val="001E170C"/>
    <w:rsid w:val="001E1C6C"/>
    <w:rsid w:val="001E3E25"/>
    <w:rsid w:val="001F2483"/>
    <w:rsid w:val="001F7F0A"/>
    <w:rsid w:val="002006E1"/>
    <w:rsid w:val="00201DBF"/>
    <w:rsid w:val="002064F3"/>
    <w:rsid w:val="00210061"/>
    <w:rsid w:val="00210FF7"/>
    <w:rsid w:val="00211031"/>
    <w:rsid w:val="00217438"/>
    <w:rsid w:val="00230CB6"/>
    <w:rsid w:val="00237FAF"/>
    <w:rsid w:val="00242D3A"/>
    <w:rsid w:val="00242DA7"/>
    <w:rsid w:val="00250E38"/>
    <w:rsid w:val="00253704"/>
    <w:rsid w:val="002565A2"/>
    <w:rsid w:val="00261780"/>
    <w:rsid w:val="00263EAB"/>
    <w:rsid w:val="0027437A"/>
    <w:rsid w:val="002777FC"/>
    <w:rsid w:val="00282F16"/>
    <w:rsid w:val="00283332"/>
    <w:rsid w:val="0028634D"/>
    <w:rsid w:val="00287869"/>
    <w:rsid w:val="00290125"/>
    <w:rsid w:val="00291B60"/>
    <w:rsid w:val="002940BC"/>
    <w:rsid w:val="00294ADB"/>
    <w:rsid w:val="002A2C0F"/>
    <w:rsid w:val="002A5EE4"/>
    <w:rsid w:val="002A6580"/>
    <w:rsid w:val="002A69D5"/>
    <w:rsid w:val="002A7B9A"/>
    <w:rsid w:val="002B0BF0"/>
    <w:rsid w:val="002B4EBF"/>
    <w:rsid w:val="002B68E6"/>
    <w:rsid w:val="002B6E4E"/>
    <w:rsid w:val="002C049B"/>
    <w:rsid w:val="002C23E5"/>
    <w:rsid w:val="002C4D74"/>
    <w:rsid w:val="002D11DD"/>
    <w:rsid w:val="002D5C0E"/>
    <w:rsid w:val="002E4EA4"/>
    <w:rsid w:val="002E50DC"/>
    <w:rsid w:val="002F0829"/>
    <w:rsid w:val="002F3EC8"/>
    <w:rsid w:val="002F4997"/>
    <w:rsid w:val="0030180D"/>
    <w:rsid w:val="00310199"/>
    <w:rsid w:val="00310A44"/>
    <w:rsid w:val="00316F7A"/>
    <w:rsid w:val="00321ECD"/>
    <w:rsid w:val="003242D7"/>
    <w:rsid w:val="003244B9"/>
    <w:rsid w:val="00324C4F"/>
    <w:rsid w:val="00326A5F"/>
    <w:rsid w:val="003304CE"/>
    <w:rsid w:val="0033221F"/>
    <w:rsid w:val="003400B0"/>
    <w:rsid w:val="00347ABA"/>
    <w:rsid w:val="0035252D"/>
    <w:rsid w:val="003527B0"/>
    <w:rsid w:val="00357F1A"/>
    <w:rsid w:val="003730CC"/>
    <w:rsid w:val="0038553E"/>
    <w:rsid w:val="003878AA"/>
    <w:rsid w:val="00387C9D"/>
    <w:rsid w:val="00390E16"/>
    <w:rsid w:val="003914EF"/>
    <w:rsid w:val="003929AA"/>
    <w:rsid w:val="0039501F"/>
    <w:rsid w:val="0039529E"/>
    <w:rsid w:val="00397448"/>
    <w:rsid w:val="003A08C0"/>
    <w:rsid w:val="003A70D3"/>
    <w:rsid w:val="003B1A47"/>
    <w:rsid w:val="003B3060"/>
    <w:rsid w:val="003B455E"/>
    <w:rsid w:val="003C1DE4"/>
    <w:rsid w:val="003C28AE"/>
    <w:rsid w:val="003C3193"/>
    <w:rsid w:val="003C43E9"/>
    <w:rsid w:val="003D1839"/>
    <w:rsid w:val="003D2532"/>
    <w:rsid w:val="003E35FD"/>
    <w:rsid w:val="003E51E8"/>
    <w:rsid w:val="003F0206"/>
    <w:rsid w:val="003F78B4"/>
    <w:rsid w:val="003F7C81"/>
    <w:rsid w:val="00401E13"/>
    <w:rsid w:val="004035CE"/>
    <w:rsid w:val="00404206"/>
    <w:rsid w:val="004050E7"/>
    <w:rsid w:val="00412C4A"/>
    <w:rsid w:val="00413939"/>
    <w:rsid w:val="0041429D"/>
    <w:rsid w:val="00414B9B"/>
    <w:rsid w:val="00414FEB"/>
    <w:rsid w:val="00420996"/>
    <w:rsid w:val="00420CAD"/>
    <w:rsid w:val="00421A11"/>
    <w:rsid w:val="004226DC"/>
    <w:rsid w:val="00424393"/>
    <w:rsid w:val="0042537F"/>
    <w:rsid w:val="00425B98"/>
    <w:rsid w:val="00425D90"/>
    <w:rsid w:val="004263B2"/>
    <w:rsid w:val="004277F6"/>
    <w:rsid w:val="0043238D"/>
    <w:rsid w:val="0043323D"/>
    <w:rsid w:val="00435006"/>
    <w:rsid w:val="00440649"/>
    <w:rsid w:val="00440D37"/>
    <w:rsid w:val="004439E4"/>
    <w:rsid w:val="00450BE4"/>
    <w:rsid w:val="00452D66"/>
    <w:rsid w:val="004534C8"/>
    <w:rsid w:val="00463FCF"/>
    <w:rsid w:val="00466CA3"/>
    <w:rsid w:val="00471561"/>
    <w:rsid w:val="004719CB"/>
    <w:rsid w:val="004738DE"/>
    <w:rsid w:val="00473912"/>
    <w:rsid w:val="00475399"/>
    <w:rsid w:val="00475DD5"/>
    <w:rsid w:val="004A0399"/>
    <w:rsid w:val="004A05C2"/>
    <w:rsid w:val="004A2D83"/>
    <w:rsid w:val="004A7663"/>
    <w:rsid w:val="004A7C22"/>
    <w:rsid w:val="004B26DC"/>
    <w:rsid w:val="004B49A3"/>
    <w:rsid w:val="004B4DE2"/>
    <w:rsid w:val="004B63C6"/>
    <w:rsid w:val="004C58D8"/>
    <w:rsid w:val="004C6007"/>
    <w:rsid w:val="004D2A03"/>
    <w:rsid w:val="004D5B78"/>
    <w:rsid w:val="004E268B"/>
    <w:rsid w:val="004E282C"/>
    <w:rsid w:val="004E339E"/>
    <w:rsid w:val="004E35C1"/>
    <w:rsid w:val="004E5382"/>
    <w:rsid w:val="004F1667"/>
    <w:rsid w:val="004F20FF"/>
    <w:rsid w:val="004F2E9A"/>
    <w:rsid w:val="004F3428"/>
    <w:rsid w:val="004F520A"/>
    <w:rsid w:val="004F574D"/>
    <w:rsid w:val="004F7CB8"/>
    <w:rsid w:val="00500ECF"/>
    <w:rsid w:val="00504697"/>
    <w:rsid w:val="0051307C"/>
    <w:rsid w:val="005179A7"/>
    <w:rsid w:val="00525B99"/>
    <w:rsid w:val="005269F4"/>
    <w:rsid w:val="0053081B"/>
    <w:rsid w:val="00530BC6"/>
    <w:rsid w:val="00531432"/>
    <w:rsid w:val="005336B9"/>
    <w:rsid w:val="00533D5C"/>
    <w:rsid w:val="005367C4"/>
    <w:rsid w:val="005376D3"/>
    <w:rsid w:val="00543239"/>
    <w:rsid w:val="00544F51"/>
    <w:rsid w:val="00552569"/>
    <w:rsid w:val="0055435E"/>
    <w:rsid w:val="005544D2"/>
    <w:rsid w:val="005569E1"/>
    <w:rsid w:val="0056034B"/>
    <w:rsid w:val="0056437C"/>
    <w:rsid w:val="005674E8"/>
    <w:rsid w:val="0057293B"/>
    <w:rsid w:val="00575B1B"/>
    <w:rsid w:val="00576829"/>
    <w:rsid w:val="0058012B"/>
    <w:rsid w:val="0058130E"/>
    <w:rsid w:val="00587B13"/>
    <w:rsid w:val="00587CE2"/>
    <w:rsid w:val="00591BDF"/>
    <w:rsid w:val="005935FC"/>
    <w:rsid w:val="0059442C"/>
    <w:rsid w:val="00594529"/>
    <w:rsid w:val="0059655B"/>
    <w:rsid w:val="005A3B68"/>
    <w:rsid w:val="005A40EE"/>
    <w:rsid w:val="005A51BA"/>
    <w:rsid w:val="005D1458"/>
    <w:rsid w:val="005D3311"/>
    <w:rsid w:val="005D3865"/>
    <w:rsid w:val="005D6DF6"/>
    <w:rsid w:val="005E25C7"/>
    <w:rsid w:val="005F0894"/>
    <w:rsid w:val="005F12B0"/>
    <w:rsid w:val="005F144E"/>
    <w:rsid w:val="00604673"/>
    <w:rsid w:val="00613A5E"/>
    <w:rsid w:val="006150AA"/>
    <w:rsid w:val="00622880"/>
    <w:rsid w:val="00632408"/>
    <w:rsid w:val="00633916"/>
    <w:rsid w:val="00635465"/>
    <w:rsid w:val="00637598"/>
    <w:rsid w:val="006375D9"/>
    <w:rsid w:val="00642FA3"/>
    <w:rsid w:val="006443E6"/>
    <w:rsid w:val="00647039"/>
    <w:rsid w:val="006472AD"/>
    <w:rsid w:val="006541FC"/>
    <w:rsid w:val="00671D29"/>
    <w:rsid w:val="006752FB"/>
    <w:rsid w:val="0068463F"/>
    <w:rsid w:val="00691703"/>
    <w:rsid w:val="006A506F"/>
    <w:rsid w:val="006B2465"/>
    <w:rsid w:val="006B3DA2"/>
    <w:rsid w:val="006B43DA"/>
    <w:rsid w:val="006B4D65"/>
    <w:rsid w:val="006B6D29"/>
    <w:rsid w:val="006B7373"/>
    <w:rsid w:val="006C6A17"/>
    <w:rsid w:val="006D088F"/>
    <w:rsid w:val="006D37D7"/>
    <w:rsid w:val="006D3E15"/>
    <w:rsid w:val="006D53E2"/>
    <w:rsid w:val="006E24F1"/>
    <w:rsid w:val="006E25CA"/>
    <w:rsid w:val="006E38BB"/>
    <w:rsid w:val="006F10B5"/>
    <w:rsid w:val="006F533F"/>
    <w:rsid w:val="006F5CAB"/>
    <w:rsid w:val="00700D28"/>
    <w:rsid w:val="0070339C"/>
    <w:rsid w:val="00712EEB"/>
    <w:rsid w:val="00720B7D"/>
    <w:rsid w:val="00720C25"/>
    <w:rsid w:val="00722B52"/>
    <w:rsid w:val="007273C9"/>
    <w:rsid w:val="00730AF9"/>
    <w:rsid w:val="00735DD9"/>
    <w:rsid w:val="00737D4A"/>
    <w:rsid w:val="007450B8"/>
    <w:rsid w:val="00746AF4"/>
    <w:rsid w:val="00747AE5"/>
    <w:rsid w:val="00751153"/>
    <w:rsid w:val="0075338B"/>
    <w:rsid w:val="007536A4"/>
    <w:rsid w:val="00754153"/>
    <w:rsid w:val="007576CC"/>
    <w:rsid w:val="00760042"/>
    <w:rsid w:val="00762AA6"/>
    <w:rsid w:val="00762AA7"/>
    <w:rsid w:val="00764987"/>
    <w:rsid w:val="00766040"/>
    <w:rsid w:val="00773631"/>
    <w:rsid w:val="00780AC8"/>
    <w:rsid w:val="007828A9"/>
    <w:rsid w:val="00784704"/>
    <w:rsid w:val="00786E18"/>
    <w:rsid w:val="00787364"/>
    <w:rsid w:val="00790B20"/>
    <w:rsid w:val="00793723"/>
    <w:rsid w:val="007943DE"/>
    <w:rsid w:val="007B50DF"/>
    <w:rsid w:val="007B5E15"/>
    <w:rsid w:val="007B710A"/>
    <w:rsid w:val="007C0721"/>
    <w:rsid w:val="007C4D86"/>
    <w:rsid w:val="007C56E0"/>
    <w:rsid w:val="007C60B2"/>
    <w:rsid w:val="007C6A23"/>
    <w:rsid w:val="007D1DBB"/>
    <w:rsid w:val="007D3470"/>
    <w:rsid w:val="007D4F35"/>
    <w:rsid w:val="007D6E8B"/>
    <w:rsid w:val="007E236B"/>
    <w:rsid w:val="007E32AB"/>
    <w:rsid w:val="007E42CB"/>
    <w:rsid w:val="007E622E"/>
    <w:rsid w:val="007E73AE"/>
    <w:rsid w:val="007F377B"/>
    <w:rsid w:val="007F4267"/>
    <w:rsid w:val="0080301C"/>
    <w:rsid w:val="008051D6"/>
    <w:rsid w:val="00805D6C"/>
    <w:rsid w:val="00807AB9"/>
    <w:rsid w:val="008111D3"/>
    <w:rsid w:val="00811753"/>
    <w:rsid w:val="00817433"/>
    <w:rsid w:val="00824D20"/>
    <w:rsid w:val="008251E0"/>
    <w:rsid w:val="00826E8B"/>
    <w:rsid w:val="00827CF0"/>
    <w:rsid w:val="008331FE"/>
    <w:rsid w:val="00834D69"/>
    <w:rsid w:val="00837667"/>
    <w:rsid w:val="00842753"/>
    <w:rsid w:val="00843027"/>
    <w:rsid w:val="0084516D"/>
    <w:rsid w:val="00854E92"/>
    <w:rsid w:val="00854F21"/>
    <w:rsid w:val="00865FE0"/>
    <w:rsid w:val="008714A1"/>
    <w:rsid w:val="008714E0"/>
    <w:rsid w:val="0087237F"/>
    <w:rsid w:val="00873E2C"/>
    <w:rsid w:val="008746E4"/>
    <w:rsid w:val="008747C2"/>
    <w:rsid w:val="00875324"/>
    <w:rsid w:val="00876118"/>
    <w:rsid w:val="0088325D"/>
    <w:rsid w:val="00890FE4"/>
    <w:rsid w:val="0089284D"/>
    <w:rsid w:val="00896ABD"/>
    <w:rsid w:val="008A0EBB"/>
    <w:rsid w:val="008A135E"/>
    <w:rsid w:val="008A199F"/>
    <w:rsid w:val="008A4D34"/>
    <w:rsid w:val="008A4D6A"/>
    <w:rsid w:val="008A6395"/>
    <w:rsid w:val="008A7B3C"/>
    <w:rsid w:val="008B2857"/>
    <w:rsid w:val="008C3858"/>
    <w:rsid w:val="008C6A3E"/>
    <w:rsid w:val="008C75E5"/>
    <w:rsid w:val="008D3049"/>
    <w:rsid w:val="008D7EBB"/>
    <w:rsid w:val="008F2C5C"/>
    <w:rsid w:val="008F6784"/>
    <w:rsid w:val="008F6C01"/>
    <w:rsid w:val="00901319"/>
    <w:rsid w:val="009126E7"/>
    <w:rsid w:val="009136E0"/>
    <w:rsid w:val="009156C3"/>
    <w:rsid w:val="009170FC"/>
    <w:rsid w:val="00921E9A"/>
    <w:rsid w:val="0092671E"/>
    <w:rsid w:val="009314FE"/>
    <w:rsid w:val="00931A20"/>
    <w:rsid w:val="00940677"/>
    <w:rsid w:val="00945A6E"/>
    <w:rsid w:val="009601F9"/>
    <w:rsid w:val="00961286"/>
    <w:rsid w:val="00962F57"/>
    <w:rsid w:val="009631D7"/>
    <w:rsid w:val="00963BE8"/>
    <w:rsid w:val="0096451B"/>
    <w:rsid w:val="00966D16"/>
    <w:rsid w:val="00967117"/>
    <w:rsid w:val="009727B4"/>
    <w:rsid w:val="009727D2"/>
    <w:rsid w:val="00974A6B"/>
    <w:rsid w:val="00980731"/>
    <w:rsid w:val="00980C54"/>
    <w:rsid w:val="00984111"/>
    <w:rsid w:val="00991425"/>
    <w:rsid w:val="0099394E"/>
    <w:rsid w:val="00995708"/>
    <w:rsid w:val="009A2D53"/>
    <w:rsid w:val="009A406E"/>
    <w:rsid w:val="009A6468"/>
    <w:rsid w:val="009B0D4B"/>
    <w:rsid w:val="009B1898"/>
    <w:rsid w:val="009B248A"/>
    <w:rsid w:val="009B46E8"/>
    <w:rsid w:val="009B51DD"/>
    <w:rsid w:val="009B5D40"/>
    <w:rsid w:val="009C2594"/>
    <w:rsid w:val="009C58C3"/>
    <w:rsid w:val="009C5B7D"/>
    <w:rsid w:val="009C70E0"/>
    <w:rsid w:val="009C78E7"/>
    <w:rsid w:val="009D506F"/>
    <w:rsid w:val="009D7B28"/>
    <w:rsid w:val="009E4A8C"/>
    <w:rsid w:val="009E546C"/>
    <w:rsid w:val="009F0361"/>
    <w:rsid w:val="009F0A4B"/>
    <w:rsid w:val="009F14D9"/>
    <w:rsid w:val="009F2BFD"/>
    <w:rsid w:val="009F4F04"/>
    <w:rsid w:val="009F679F"/>
    <w:rsid w:val="009F6890"/>
    <w:rsid w:val="009F6B76"/>
    <w:rsid w:val="009F6CBA"/>
    <w:rsid w:val="009F6E66"/>
    <w:rsid w:val="009F7037"/>
    <w:rsid w:val="00A00881"/>
    <w:rsid w:val="00A01601"/>
    <w:rsid w:val="00A01A09"/>
    <w:rsid w:val="00A03052"/>
    <w:rsid w:val="00A15E3E"/>
    <w:rsid w:val="00A16E57"/>
    <w:rsid w:val="00A17093"/>
    <w:rsid w:val="00A20E0B"/>
    <w:rsid w:val="00A21C34"/>
    <w:rsid w:val="00A2206A"/>
    <w:rsid w:val="00A26B47"/>
    <w:rsid w:val="00A2754C"/>
    <w:rsid w:val="00A3052A"/>
    <w:rsid w:val="00A3248D"/>
    <w:rsid w:val="00A34DE0"/>
    <w:rsid w:val="00A42795"/>
    <w:rsid w:val="00A47499"/>
    <w:rsid w:val="00A52B23"/>
    <w:rsid w:val="00A52E55"/>
    <w:rsid w:val="00A53577"/>
    <w:rsid w:val="00A54101"/>
    <w:rsid w:val="00A564CC"/>
    <w:rsid w:val="00A570FF"/>
    <w:rsid w:val="00A5714F"/>
    <w:rsid w:val="00A660CB"/>
    <w:rsid w:val="00A706BE"/>
    <w:rsid w:val="00A72CD9"/>
    <w:rsid w:val="00A73986"/>
    <w:rsid w:val="00A81252"/>
    <w:rsid w:val="00A83B15"/>
    <w:rsid w:val="00A84B96"/>
    <w:rsid w:val="00A9542C"/>
    <w:rsid w:val="00A9678F"/>
    <w:rsid w:val="00A967E7"/>
    <w:rsid w:val="00AA0996"/>
    <w:rsid w:val="00AA100D"/>
    <w:rsid w:val="00AA2CE7"/>
    <w:rsid w:val="00AA2D3D"/>
    <w:rsid w:val="00AA3E16"/>
    <w:rsid w:val="00AA70D6"/>
    <w:rsid w:val="00AB01A5"/>
    <w:rsid w:val="00AB2FE7"/>
    <w:rsid w:val="00AB44BC"/>
    <w:rsid w:val="00AB58E1"/>
    <w:rsid w:val="00AB797F"/>
    <w:rsid w:val="00AC3A12"/>
    <w:rsid w:val="00AC5336"/>
    <w:rsid w:val="00AC74B4"/>
    <w:rsid w:val="00AD1717"/>
    <w:rsid w:val="00AD6B49"/>
    <w:rsid w:val="00AE0A1B"/>
    <w:rsid w:val="00AE28D8"/>
    <w:rsid w:val="00AF1B57"/>
    <w:rsid w:val="00AF2844"/>
    <w:rsid w:val="00AF7787"/>
    <w:rsid w:val="00B06A90"/>
    <w:rsid w:val="00B1528E"/>
    <w:rsid w:val="00B15D4C"/>
    <w:rsid w:val="00B2572F"/>
    <w:rsid w:val="00B321BB"/>
    <w:rsid w:val="00B351B7"/>
    <w:rsid w:val="00B3562E"/>
    <w:rsid w:val="00B35A5F"/>
    <w:rsid w:val="00B403D4"/>
    <w:rsid w:val="00B43263"/>
    <w:rsid w:val="00B455C3"/>
    <w:rsid w:val="00B46088"/>
    <w:rsid w:val="00B47302"/>
    <w:rsid w:val="00B479CD"/>
    <w:rsid w:val="00B60169"/>
    <w:rsid w:val="00B61670"/>
    <w:rsid w:val="00B62F8D"/>
    <w:rsid w:val="00B63B77"/>
    <w:rsid w:val="00B73A75"/>
    <w:rsid w:val="00B74EAE"/>
    <w:rsid w:val="00B83CCB"/>
    <w:rsid w:val="00B8566E"/>
    <w:rsid w:val="00B9243C"/>
    <w:rsid w:val="00B92BA2"/>
    <w:rsid w:val="00B94643"/>
    <w:rsid w:val="00B970F4"/>
    <w:rsid w:val="00BA316A"/>
    <w:rsid w:val="00BA6B99"/>
    <w:rsid w:val="00BC1299"/>
    <w:rsid w:val="00BC3ADD"/>
    <w:rsid w:val="00BC6B24"/>
    <w:rsid w:val="00BE1A32"/>
    <w:rsid w:val="00BE1B1A"/>
    <w:rsid w:val="00BE3B5B"/>
    <w:rsid w:val="00BE79DA"/>
    <w:rsid w:val="00BF1BBF"/>
    <w:rsid w:val="00BF2872"/>
    <w:rsid w:val="00BF2D81"/>
    <w:rsid w:val="00BF4298"/>
    <w:rsid w:val="00BF723C"/>
    <w:rsid w:val="00C00F94"/>
    <w:rsid w:val="00C01F25"/>
    <w:rsid w:val="00C02DAD"/>
    <w:rsid w:val="00C03442"/>
    <w:rsid w:val="00C07B2A"/>
    <w:rsid w:val="00C1215F"/>
    <w:rsid w:val="00C1316C"/>
    <w:rsid w:val="00C20F7F"/>
    <w:rsid w:val="00C215F1"/>
    <w:rsid w:val="00C221F9"/>
    <w:rsid w:val="00C22BB2"/>
    <w:rsid w:val="00C256B4"/>
    <w:rsid w:val="00C315CF"/>
    <w:rsid w:val="00C358A0"/>
    <w:rsid w:val="00C35B36"/>
    <w:rsid w:val="00C445D5"/>
    <w:rsid w:val="00C509EC"/>
    <w:rsid w:val="00C52137"/>
    <w:rsid w:val="00C5288F"/>
    <w:rsid w:val="00C53EC3"/>
    <w:rsid w:val="00C542B7"/>
    <w:rsid w:val="00C61832"/>
    <w:rsid w:val="00C63868"/>
    <w:rsid w:val="00C652FB"/>
    <w:rsid w:val="00C6685A"/>
    <w:rsid w:val="00C7051B"/>
    <w:rsid w:val="00C710C0"/>
    <w:rsid w:val="00C71F1F"/>
    <w:rsid w:val="00C80A53"/>
    <w:rsid w:val="00C81CA3"/>
    <w:rsid w:val="00C83903"/>
    <w:rsid w:val="00C85C89"/>
    <w:rsid w:val="00C86518"/>
    <w:rsid w:val="00C90D5D"/>
    <w:rsid w:val="00C92DF2"/>
    <w:rsid w:val="00C93881"/>
    <w:rsid w:val="00C93A94"/>
    <w:rsid w:val="00C97B95"/>
    <w:rsid w:val="00CA142F"/>
    <w:rsid w:val="00CA1B13"/>
    <w:rsid w:val="00CA3C22"/>
    <w:rsid w:val="00CA656F"/>
    <w:rsid w:val="00CB0841"/>
    <w:rsid w:val="00CB1159"/>
    <w:rsid w:val="00CB1783"/>
    <w:rsid w:val="00CB1DFB"/>
    <w:rsid w:val="00CB2203"/>
    <w:rsid w:val="00CB2B56"/>
    <w:rsid w:val="00CB5412"/>
    <w:rsid w:val="00CB6A17"/>
    <w:rsid w:val="00CB7E22"/>
    <w:rsid w:val="00CC0C85"/>
    <w:rsid w:val="00CC0F10"/>
    <w:rsid w:val="00CC4172"/>
    <w:rsid w:val="00CD1FB7"/>
    <w:rsid w:val="00CD3DE3"/>
    <w:rsid w:val="00CD7546"/>
    <w:rsid w:val="00CD7583"/>
    <w:rsid w:val="00CE1987"/>
    <w:rsid w:val="00CF31A5"/>
    <w:rsid w:val="00CF5B8D"/>
    <w:rsid w:val="00CF6471"/>
    <w:rsid w:val="00CF6FEB"/>
    <w:rsid w:val="00D02397"/>
    <w:rsid w:val="00D03C24"/>
    <w:rsid w:val="00D13F71"/>
    <w:rsid w:val="00D17149"/>
    <w:rsid w:val="00D208CC"/>
    <w:rsid w:val="00D20D8F"/>
    <w:rsid w:val="00D21E2E"/>
    <w:rsid w:val="00D22788"/>
    <w:rsid w:val="00D22A84"/>
    <w:rsid w:val="00D27F8F"/>
    <w:rsid w:val="00D32372"/>
    <w:rsid w:val="00D34C9B"/>
    <w:rsid w:val="00D36B68"/>
    <w:rsid w:val="00D4037A"/>
    <w:rsid w:val="00D4124C"/>
    <w:rsid w:val="00D44D4A"/>
    <w:rsid w:val="00D47C2E"/>
    <w:rsid w:val="00D51580"/>
    <w:rsid w:val="00D52189"/>
    <w:rsid w:val="00D53329"/>
    <w:rsid w:val="00D5396A"/>
    <w:rsid w:val="00D553D9"/>
    <w:rsid w:val="00D65836"/>
    <w:rsid w:val="00D6648D"/>
    <w:rsid w:val="00D713A1"/>
    <w:rsid w:val="00D80471"/>
    <w:rsid w:val="00D92C3F"/>
    <w:rsid w:val="00D96B4D"/>
    <w:rsid w:val="00DA03A8"/>
    <w:rsid w:val="00DA2357"/>
    <w:rsid w:val="00DA68F8"/>
    <w:rsid w:val="00DB227A"/>
    <w:rsid w:val="00DB6EA2"/>
    <w:rsid w:val="00DC30FE"/>
    <w:rsid w:val="00DC665B"/>
    <w:rsid w:val="00DD0604"/>
    <w:rsid w:val="00DD5101"/>
    <w:rsid w:val="00DD75A0"/>
    <w:rsid w:val="00DE2067"/>
    <w:rsid w:val="00DF7CAB"/>
    <w:rsid w:val="00E00363"/>
    <w:rsid w:val="00E01369"/>
    <w:rsid w:val="00E01927"/>
    <w:rsid w:val="00E02BDC"/>
    <w:rsid w:val="00E03F97"/>
    <w:rsid w:val="00E125EE"/>
    <w:rsid w:val="00E15730"/>
    <w:rsid w:val="00E22EB4"/>
    <w:rsid w:val="00E30A2B"/>
    <w:rsid w:val="00E33085"/>
    <w:rsid w:val="00E335DA"/>
    <w:rsid w:val="00E415C1"/>
    <w:rsid w:val="00E43816"/>
    <w:rsid w:val="00E458C3"/>
    <w:rsid w:val="00E46FD0"/>
    <w:rsid w:val="00E5146C"/>
    <w:rsid w:val="00E55608"/>
    <w:rsid w:val="00E6025D"/>
    <w:rsid w:val="00E60A17"/>
    <w:rsid w:val="00E623F9"/>
    <w:rsid w:val="00E62B36"/>
    <w:rsid w:val="00E63B51"/>
    <w:rsid w:val="00E7219B"/>
    <w:rsid w:val="00E73CAB"/>
    <w:rsid w:val="00E7560C"/>
    <w:rsid w:val="00E765D3"/>
    <w:rsid w:val="00E76C93"/>
    <w:rsid w:val="00E80D88"/>
    <w:rsid w:val="00E82153"/>
    <w:rsid w:val="00E833ED"/>
    <w:rsid w:val="00E84E4B"/>
    <w:rsid w:val="00E86210"/>
    <w:rsid w:val="00E93DC3"/>
    <w:rsid w:val="00E95BB5"/>
    <w:rsid w:val="00E9623E"/>
    <w:rsid w:val="00E97438"/>
    <w:rsid w:val="00EA7952"/>
    <w:rsid w:val="00EB0D0B"/>
    <w:rsid w:val="00EB185C"/>
    <w:rsid w:val="00EB3452"/>
    <w:rsid w:val="00EB39B6"/>
    <w:rsid w:val="00EC276A"/>
    <w:rsid w:val="00EC28A8"/>
    <w:rsid w:val="00ED0C62"/>
    <w:rsid w:val="00EE1618"/>
    <w:rsid w:val="00EE22D6"/>
    <w:rsid w:val="00EE41B5"/>
    <w:rsid w:val="00EE49D7"/>
    <w:rsid w:val="00EE5806"/>
    <w:rsid w:val="00EE6464"/>
    <w:rsid w:val="00EE698B"/>
    <w:rsid w:val="00EE7C9C"/>
    <w:rsid w:val="00EF244A"/>
    <w:rsid w:val="00EF2EB3"/>
    <w:rsid w:val="00EF7E50"/>
    <w:rsid w:val="00F0035A"/>
    <w:rsid w:val="00F01684"/>
    <w:rsid w:val="00F01B87"/>
    <w:rsid w:val="00F02813"/>
    <w:rsid w:val="00F03ABA"/>
    <w:rsid w:val="00F03B1E"/>
    <w:rsid w:val="00F06B8C"/>
    <w:rsid w:val="00F06E89"/>
    <w:rsid w:val="00F14D7B"/>
    <w:rsid w:val="00F15B46"/>
    <w:rsid w:val="00F163A2"/>
    <w:rsid w:val="00F16BB2"/>
    <w:rsid w:val="00F17D62"/>
    <w:rsid w:val="00F21C79"/>
    <w:rsid w:val="00F2301D"/>
    <w:rsid w:val="00F25D53"/>
    <w:rsid w:val="00F31C3B"/>
    <w:rsid w:val="00F353C8"/>
    <w:rsid w:val="00F354E2"/>
    <w:rsid w:val="00F36844"/>
    <w:rsid w:val="00F43B4F"/>
    <w:rsid w:val="00F5743F"/>
    <w:rsid w:val="00F64F0E"/>
    <w:rsid w:val="00F67A85"/>
    <w:rsid w:val="00F702C6"/>
    <w:rsid w:val="00F717CA"/>
    <w:rsid w:val="00F72019"/>
    <w:rsid w:val="00F72DAC"/>
    <w:rsid w:val="00F76923"/>
    <w:rsid w:val="00F773AF"/>
    <w:rsid w:val="00F80411"/>
    <w:rsid w:val="00F80E45"/>
    <w:rsid w:val="00F8186A"/>
    <w:rsid w:val="00F82A21"/>
    <w:rsid w:val="00F91F41"/>
    <w:rsid w:val="00F9208D"/>
    <w:rsid w:val="00F93D88"/>
    <w:rsid w:val="00FA0A98"/>
    <w:rsid w:val="00FA3208"/>
    <w:rsid w:val="00FA635F"/>
    <w:rsid w:val="00FB0EF4"/>
    <w:rsid w:val="00FB24C7"/>
    <w:rsid w:val="00FB3D20"/>
    <w:rsid w:val="00FB6FA2"/>
    <w:rsid w:val="00FB727C"/>
    <w:rsid w:val="00FC207D"/>
    <w:rsid w:val="00FC4BC6"/>
    <w:rsid w:val="00FC6C12"/>
    <w:rsid w:val="00FD0164"/>
    <w:rsid w:val="00FD03E1"/>
    <w:rsid w:val="00FD1405"/>
    <w:rsid w:val="00FD4ACE"/>
    <w:rsid w:val="00FE0968"/>
    <w:rsid w:val="00FE1830"/>
    <w:rsid w:val="00FE27DC"/>
    <w:rsid w:val="00FE39CE"/>
    <w:rsid w:val="00FE5CB1"/>
    <w:rsid w:val="00FF061A"/>
    <w:rsid w:val="00FF06A1"/>
    <w:rsid w:val="00FF44C0"/>
    <w:rsid w:val="00FF5F4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659A7E"/>
  <w15:docId w15:val="{6AE7BDA9-9EA3-475B-8D32-9A28F9FB4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72"/>
    <w:pPr>
      <w:spacing w:after="200" w:line="276" w:lineRule="auto"/>
    </w:pPr>
    <w:rPr>
      <w:sz w:val="22"/>
      <w:szCs w:val="22"/>
    </w:rPr>
  </w:style>
  <w:style w:type="paragraph" w:styleId="Heading1">
    <w:name w:val="heading 1"/>
    <w:basedOn w:val="Normal"/>
    <w:next w:val="Normal"/>
    <w:link w:val="Heading1Char"/>
    <w:uiPriority w:val="9"/>
    <w:qFormat/>
    <w:rsid w:val="00A706BE"/>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53E2"/>
    <w:pPr>
      <w:ind w:left="720"/>
      <w:contextualSpacing/>
    </w:pPr>
  </w:style>
  <w:style w:type="character" w:styleId="PlaceholderText">
    <w:name w:val="Placeholder Text"/>
    <w:uiPriority w:val="99"/>
    <w:semiHidden/>
    <w:rsid w:val="008714E0"/>
    <w:rPr>
      <w:color w:val="808080"/>
    </w:rPr>
  </w:style>
  <w:style w:type="paragraph" w:styleId="BalloonText">
    <w:name w:val="Balloon Text"/>
    <w:basedOn w:val="Normal"/>
    <w:link w:val="BalloonTextChar"/>
    <w:uiPriority w:val="99"/>
    <w:semiHidden/>
    <w:unhideWhenUsed/>
    <w:rsid w:val="008714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14E0"/>
    <w:rPr>
      <w:rFonts w:ascii="Tahoma" w:hAnsi="Tahoma" w:cs="Tahoma"/>
      <w:sz w:val="16"/>
      <w:szCs w:val="16"/>
    </w:rPr>
  </w:style>
  <w:style w:type="character" w:customStyle="1" w:styleId="Heading1Char">
    <w:name w:val="Heading 1 Char"/>
    <w:link w:val="Heading1"/>
    <w:uiPriority w:val="9"/>
    <w:rsid w:val="00A706BE"/>
    <w:rPr>
      <w:rFonts w:ascii="Cambria" w:eastAsia="Times New Roman" w:hAnsi="Cambria" w:cs="Times New Roman"/>
      <w:b/>
      <w:bCs/>
      <w:color w:val="365F91"/>
      <w:sz w:val="28"/>
      <w:szCs w:val="28"/>
    </w:rPr>
  </w:style>
  <w:style w:type="table" w:styleId="TableGrid">
    <w:name w:val="Table Grid"/>
    <w:basedOn w:val="TableNormal"/>
    <w:uiPriority w:val="39"/>
    <w:rsid w:val="00A7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semiHidden/>
    <w:unhideWhenUsed/>
    <w:rsid w:val="001B7229"/>
    <w:pPr>
      <w:pBdr>
        <w:top w:val="single" w:sz="6" w:space="1" w:color="auto"/>
      </w:pBdr>
      <w:spacing w:after="0"/>
      <w:jc w:val="center"/>
    </w:pPr>
    <w:rPr>
      <w:rFonts w:ascii="Arial" w:hAnsi="Arial"/>
      <w:vanish/>
      <w:sz w:val="16"/>
      <w:szCs w:val="16"/>
    </w:rPr>
  </w:style>
  <w:style w:type="character" w:customStyle="1" w:styleId="z-BottomofFormChar">
    <w:name w:val="z-Bottom of Form Char"/>
    <w:link w:val="z-BottomofForm"/>
    <w:uiPriority w:val="99"/>
    <w:semiHidden/>
    <w:rsid w:val="001B7229"/>
    <w:rPr>
      <w:rFonts w:ascii="Arial" w:hAnsi="Arial"/>
      <w:vanish/>
      <w:sz w:val="16"/>
      <w:szCs w:val="16"/>
    </w:rPr>
  </w:style>
  <w:style w:type="paragraph" w:styleId="z-TopofForm">
    <w:name w:val="HTML Top of Form"/>
    <w:basedOn w:val="Normal"/>
    <w:next w:val="Normal"/>
    <w:link w:val="z-TopofFormChar"/>
    <w:hidden/>
    <w:uiPriority w:val="99"/>
    <w:semiHidden/>
    <w:unhideWhenUsed/>
    <w:rsid w:val="001B7229"/>
    <w:pPr>
      <w:pBdr>
        <w:bottom w:val="single" w:sz="6" w:space="1" w:color="auto"/>
      </w:pBdr>
      <w:spacing w:after="0"/>
      <w:jc w:val="center"/>
    </w:pPr>
    <w:rPr>
      <w:rFonts w:ascii="Arial" w:hAnsi="Arial"/>
      <w:vanish/>
      <w:sz w:val="16"/>
      <w:szCs w:val="16"/>
    </w:rPr>
  </w:style>
  <w:style w:type="character" w:customStyle="1" w:styleId="z-TopofFormChar">
    <w:name w:val="z-Top of Form Char"/>
    <w:link w:val="z-TopofForm"/>
    <w:uiPriority w:val="99"/>
    <w:semiHidden/>
    <w:rsid w:val="001B7229"/>
    <w:rPr>
      <w:rFonts w:ascii="Arial" w:hAnsi="Arial"/>
      <w:vanish/>
      <w:sz w:val="16"/>
      <w:szCs w:val="16"/>
    </w:rPr>
  </w:style>
  <w:style w:type="character" w:styleId="CommentReference">
    <w:name w:val="annotation reference"/>
    <w:uiPriority w:val="99"/>
    <w:semiHidden/>
    <w:unhideWhenUsed/>
    <w:rsid w:val="007273C9"/>
    <w:rPr>
      <w:sz w:val="16"/>
      <w:szCs w:val="16"/>
    </w:rPr>
  </w:style>
  <w:style w:type="paragraph" w:styleId="CommentText">
    <w:name w:val="annotation text"/>
    <w:basedOn w:val="Normal"/>
    <w:link w:val="CommentTextChar"/>
    <w:uiPriority w:val="99"/>
    <w:semiHidden/>
    <w:unhideWhenUsed/>
    <w:rsid w:val="007273C9"/>
    <w:pPr>
      <w:spacing w:line="240" w:lineRule="auto"/>
    </w:pPr>
    <w:rPr>
      <w:sz w:val="20"/>
      <w:szCs w:val="20"/>
    </w:rPr>
  </w:style>
  <w:style w:type="character" w:customStyle="1" w:styleId="CommentTextChar">
    <w:name w:val="Comment Text Char"/>
    <w:link w:val="CommentText"/>
    <w:uiPriority w:val="99"/>
    <w:semiHidden/>
    <w:rsid w:val="007273C9"/>
    <w:rPr>
      <w:sz w:val="20"/>
      <w:szCs w:val="20"/>
    </w:rPr>
  </w:style>
  <w:style w:type="paragraph" w:styleId="CommentSubject">
    <w:name w:val="annotation subject"/>
    <w:basedOn w:val="CommentText"/>
    <w:next w:val="CommentText"/>
    <w:link w:val="CommentSubjectChar"/>
    <w:uiPriority w:val="99"/>
    <w:semiHidden/>
    <w:unhideWhenUsed/>
    <w:rsid w:val="007273C9"/>
    <w:rPr>
      <w:b/>
      <w:bCs/>
    </w:rPr>
  </w:style>
  <w:style w:type="character" w:customStyle="1" w:styleId="CommentSubjectChar">
    <w:name w:val="Comment Subject Char"/>
    <w:link w:val="CommentSubject"/>
    <w:uiPriority w:val="99"/>
    <w:semiHidden/>
    <w:rsid w:val="007273C9"/>
    <w:rPr>
      <w:b/>
      <w:bCs/>
      <w:sz w:val="20"/>
      <w:szCs w:val="20"/>
    </w:rPr>
  </w:style>
  <w:style w:type="paragraph" w:styleId="Revision">
    <w:name w:val="Revision"/>
    <w:hidden/>
    <w:uiPriority w:val="99"/>
    <w:semiHidden/>
    <w:rsid w:val="00807AB9"/>
    <w:rPr>
      <w:sz w:val="22"/>
      <w:szCs w:val="22"/>
    </w:rPr>
  </w:style>
  <w:style w:type="character" w:styleId="Hyperlink">
    <w:name w:val="Hyperlink"/>
    <w:uiPriority w:val="99"/>
    <w:semiHidden/>
    <w:unhideWhenUsed/>
    <w:rsid w:val="00B62F8D"/>
    <w:rPr>
      <w:color w:val="0000FF"/>
      <w:u w:val="single"/>
    </w:rPr>
  </w:style>
  <w:style w:type="paragraph" w:styleId="NoSpacing">
    <w:name w:val="No Spacing"/>
    <w:uiPriority w:val="1"/>
    <w:qFormat/>
    <w:rsid w:val="00A660CB"/>
    <w:rPr>
      <w:rFonts w:eastAsia="Times New Roman"/>
      <w:sz w:val="22"/>
      <w:szCs w:val="22"/>
    </w:rPr>
  </w:style>
  <w:style w:type="paragraph" w:styleId="Header">
    <w:name w:val="header"/>
    <w:basedOn w:val="Normal"/>
    <w:link w:val="HeaderChar"/>
    <w:uiPriority w:val="99"/>
    <w:unhideWhenUsed/>
    <w:rsid w:val="003F7C81"/>
    <w:pPr>
      <w:tabs>
        <w:tab w:val="center" w:pos="4320"/>
        <w:tab w:val="right" w:pos="8640"/>
      </w:tabs>
    </w:pPr>
  </w:style>
  <w:style w:type="character" w:customStyle="1" w:styleId="HeaderChar">
    <w:name w:val="Header Char"/>
    <w:basedOn w:val="DefaultParagraphFont"/>
    <w:link w:val="Header"/>
    <w:uiPriority w:val="99"/>
    <w:rsid w:val="003F7C81"/>
    <w:rPr>
      <w:sz w:val="22"/>
      <w:szCs w:val="22"/>
    </w:rPr>
  </w:style>
  <w:style w:type="paragraph" w:styleId="Footer">
    <w:name w:val="footer"/>
    <w:basedOn w:val="Normal"/>
    <w:link w:val="FooterChar"/>
    <w:uiPriority w:val="99"/>
    <w:unhideWhenUsed/>
    <w:rsid w:val="003F7C81"/>
    <w:pPr>
      <w:tabs>
        <w:tab w:val="center" w:pos="4320"/>
        <w:tab w:val="right" w:pos="8640"/>
      </w:tabs>
    </w:pPr>
  </w:style>
  <w:style w:type="character" w:customStyle="1" w:styleId="FooterChar">
    <w:name w:val="Footer Char"/>
    <w:basedOn w:val="DefaultParagraphFont"/>
    <w:link w:val="Footer"/>
    <w:uiPriority w:val="99"/>
    <w:rsid w:val="003F7C81"/>
    <w:rPr>
      <w:sz w:val="22"/>
      <w:szCs w:val="22"/>
    </w:rPr>
  </w:style>
  <w:style w:type="character" w:styleId="PageNumber">
    <w:name w:val="page number"/>
    <w:basedOn w:val="DefaultParagraphFont"/>
    <w:uiPriority w:val="99"/>
    <w:semiHidden/>
    <w:unhideWhenUsed/>
    <w:rsid w:val="003F7C81"/>
  </w:style>
  <w:style w:type="character" w:styleId="FollowedHyperlink">
    <w:name w:val="FollowedHyperlink"/>
    <w:basedOn w:val="DefaultParagraphFont"/>
    <w:uiPriority w:val="99"/>
    <w:semiHidden/>
    <w:unhideWhenUsed/>
    <w:rsid w:val="009F0A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134978">
      <w:bodyDiv w:val="1"/>
      <w:marLeft w:val="0"/>
      <w:marRight w:val="0"/>
      <w:marTop w:val="0"/>
      <w:marBottom w:val="0"/>
      <w:divBdr>
        <w:top w:val="none" w:sz="0" w:space="0" w:color="auto"/>
        <w:left w:val="none" w:sz="0" w:space="0" w:color="auto"/>
        <w:bottom w:val="none" w:sz="0" w:space="0" w:color="auto"/>
        <w:right w:val="none" w:sz="0" w:space="0" w:color="auto"/>
      </w:divBdr>
    </w:div>
    <w:div w:id="1327973612">
      <w:bodyDiv w:val="1"/>
      <w:marLeft w:val="0"/>
      <w:marRight w:val="0"/>
      <w:marTop w:val="0"/>
      <w:marBottom w:val="0"/>
      <w:divBdr>
        <w:top w:val="none" w:sz="0" w:space="0" w:color="auto"/>
        <w:left w:val="none" w:sz="0" w:space="0" w:color="auto"/>
        <w:bottom w:val="none" w:sz="0" w:space="0" w:color="auto"/>
        <w:right w:val="none" w:sz="0" w:space="0" w:color="auto"/>
      </w:divBdr>
    </w:div>
    <w:div w:id="1393390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 Id="rId4" Type="http://schemas.openxmlformats.org/officeDocument/2006/relationships/webSettings" Target="webSettings.xml"/><Relationship Id="rId9"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C839537FB794E75ACFECE75F5369531"/>
        <w:category>
          <w:name w:val="General"/>
          <w:gallery w:val="placeholder"/>
        </w:category>
        <w:types>
          <w:type w:val="bbPlcHdr"/>
        </w:types>
        <w:behaviors>
          <w:behavior w:val="content"/>
        </w:behaviors>
        <w:guid w:val="{BFF62652-44CE-44A4-8BF9-4C4376B0653B}"/>
      </w:docPartPr>
      <w:docPartBody>
        <w:p w:rsidR="00D94D9A" w:rsidRDefault="00C211F9" w:rsidP="00C211F9">
          <w:pPr>
            <w:pStyle w:val="1C839537FB794E75ACFECE75F5369531"/>
          </w:pPr>
          <w:r>
            <w:rPr>
              <w:rStyle w:val="PlaceholderText"/>
            </w:rPr>
            <w:t xml:space="preserve">     </w:t>
          </w:r>
        </w:p>
      </w:docPartBody>
    </w:docPart>
    <w:docPart>
      <w:docPartPr>
        <w:name w:val="5FE8F3E835494CFD97D6A6556DB3EB06"/>
        <w:category>
          <w:name w:val="General"/>
          <w:gallery w:val="placeholder"/>
        </w:category>
        <w:types>
          <w:type w:val="bbPlcHdr"/>
        </w:types>
        <w:behaviors>
          <w:behavior w:val="content"/>
        </w:behaviors>
        <w:guid w:val="{08497325-5B26-44F4-A10B-DDA8A25B3AF8}"/>
      </w:docPartPr>
      <w:docPartBody>
        <w:p w:rsidR="00D94D9A" w:rsidRDefault="00C211F9" w:rsidP="00C211F9">
          <w:pPr>
            <w:pStyle w:val="5FE8F3E835494CFD97D6A6556DB3EB06"/>
          </w:pPr>
          <w:r>
            <w:rPr>
              <w:rStyle w:val="PlaceholderText"/>
            </w:rPr>
            <w:t xml:space="preserve">     </w:t>
          </w:r>
        </w:p>
      </w:docPartBody>
    </w:docPart>
    <w:docPart>
      <w:docPartPr>
        <w:name w:val="2C1D1D4DFE644A779339860F720501A6"/>
        <w:category>
          <w:name w:val="General"/>
          <w:gallery w:val="placeholder"/>
        </w:category>
        <w:types>
          <w:type w:val="bbPlcHdr"/>
        </w:types>
        <w:behaviors>
          <w:behavior w:val="content"/>
        </w:behaviors>
        <w:guid w:val="{78214D29-CA03-4225-9DC0-11BA547C7BC1}"/>
      </w:docPartPr>
      <w:docPartBody>
        <w:p w:rsidR="00D94D9A" w:rsidRDefault="00C211F9" w:rsidP="00C211F9">
          <w:pPr>
            <w:pStyle w:val="2C1D1D4DFE644A779339860F720501A6"/>
          </w:pPr>
          <w:r>
            <w:rPr>
              <w:rStyle w:val="PlaceholderText"/>
            </w:rPr>
            <w:t xml:space="preserve">     </w:t>
          </w:r>
        </w:p>
      </w:docPartBody>
    </w:docPart>
    <w:docPart>
      <w:docPartPr>
        <w:name w:val="931A230BBCFC4CA39E022B366123BA40"/>
        <w:category>
          <w:name w:val="General"/>
          <w:gallery w:val="placeholder"/>
        </w:category>
        <w:types>
          <w:type w:val="bbPlcHdr"/>
        </w:types>
        <w:behaviors>
          <w:behavior w:val="content"/>
        </w:behaviors>
        <w:guid w:val="{015FFD18-7DF4-4455-BE30-35A8C99C14AC}"/>
      </w:docPartPr>
      <w:docPartBody>
        <w:p w:rsidR="00D94D9A" w:rsidRDefault="00C211F9" w:rsidP="00C211F9">
          <w:pPr>
            <w:pStyle w:val="931A230BBCFC4CA39E022B366123BA40"/>
          </w:pPr>
          <w:r>
            <w:rPr>
              <w:rStyle w:val="PlaceholderText"/>
            </w:rPr>
            <w:t xml:space="preserve">     </w:t>
          </w:r>
        </w:p>
      </w:docPartBody>
    </w:docPart>
    <w:docPart>
      <w:docPartPr>
        <w:name w:val="080BA0718BE748F394932CBF8BBA50C6"/>
        <w:category>
          <w:name w:val="General"/>
          <w:gallery w:val="placeholder"/>
        </w:category>
        <w:types>
          <w:type w:val="bbPlcHdr"/>
        </w:types>
        <w:behaviors>
          <w:behavior w:val="content"/>
        </w:behaviors>
        <w:guid w:val="{D6BDB08B-6EAB-4CA1-9B8E-53217655C66F}"/>
      </w:docPartPr>
      <w:docPartBody>
        <w:p w:rsidR="00D94D9A" w:rsidRDefault="00C211F9" w:rsidP="00C211F9">
          <w:pPr>
            <w:pStyle w:val="080BA0718BE748F394932CBF8BBA50C6"/>
          </w:pPr>
          <w:r>
            <w:rPr>
              <w:rStyle w:val="PlaceholderText"/>
            </w:rPr>
            <w:t xml:space="preserve">     </w:t>
          </w:r>
        </w:p>
      </w:docPartBody>
    </w:docPart>
    <w:docPart>
      <w:docPartPr>
        <w:name w:val="9CB7A30A8EC2424B9AC3A2C484E023EA"/>
        <w:category>
          <w:name w:val="General"/>
          <w:gallery w:val="placeholder"/>
        </w:category>
        <w:types>
          <w:type w:val="bbPlcHdr"/>
        </w:types>
        <w:behaviors>
          <w:behavior w:val="content"/>
        </w:behaviors>
        <w:guid w:val="{286D866A-0D42-4DB4-A0D0-4C7600A8F2B2}"/>
      </w:docPartPr>
      <w:docPartBody>
        <w:p w:rsidR="00D94D9A" w:rsidRDefault="00C211F9" w:rsidP="00C211F9">
          <w:pPr>
            <w:pStyle w:val="9CB7A30A8EC2424B9AC3A2C484E023EA"/>
          </w:pPr>
          <w:r>
            <w:rPr>
              <w:rStyle w:val="PlaceholderText"/>
            </w:rPr>
            <w:t xml:space="preserve">     </w:t>
          </w:r>
        </w:p>
      </w:docPartBody>
    </w:docPart>
    <w:docPart>
      <w:docPartPr>
        <w:name w:val="45E6659C92164F8F87929289DCE7F68D"/>
        <w:category>
          <w:name w:val="General"/>
          <w:gallery w:val="placeholder"/>
        </w:category>
        <w:types>
          <w:type w:val="bbPlcHdr"/>
        </w:types>
        <w:behaviors>
          <w:behavior w:val="content"/>
        </w:behaviors>
        <w:guid w:val="{096BB505-5DC2-4F18-824C-9C0EBB4EBDED}"/>
      </w:docPartPr>
      <w:docPartBody>
        <w:p w:rsidR="00D94D9A" w:rsidRDefault="00C211F9" w:rsidP="00C211F9">
          <w:pPr>
            <w:pStyle w:val="45E6659C92164F8F87929289DCE7F68D"/>
          </w:pPr>
          <w:r>
            <w:rPr>
              <w:rStyle w:val="PlaceholderText"/>
            </w:rPr>
            <w:t xml:space="preserve">     </w:t>
          </w:r>
        </w:p>
      </w:docPartBody>
    </w:docPart>
    <w:docPart>
      <w:docPartPr>
        <w:name w:val="76DF3D301368473395DC9CD6B088ADEB"/>
        <w:category>
          <w:name w:val="General"/>
          <w:gallery w:val="placeholder"/>
        </w:category>
        <w:types>
          <w:type w:val="bbPlcHdr"/>
        </w:types>
        <w:behaviors>
          <w:behavior w:val="content"/>
        </w:behaviors>
        <w:guid w:val="{DC40624F-14B2-41B0-A92B-24953EE1BC50}"/>
      </w:docPartPr>
      <w:docPartBody>
        <w:p w:rsidR="00D94D9A" w:rsidRDefault="00C211F9" w:rsidP="00C211F9">
          <w:pPr>
            <w:pStyle w:val="76DF3D301368473395DC9CD6B088ADEB"/>
          </w:pPr>
          <w:r>
            <w:rPr>
              <w:rStyle w:val="PlaceholderText"/>
            </w:rPr>
            <w:t xml:space="preserve">     </w:t>
          </w:r>
        </w:p>
      </w:docPartBody>
    </w:docPart>
    <w:docPart>
      <w:docPartPr>
        <w:name w:val="6657758D469543B08EB32B76F5B6BF0E"/>
        <w:category>
          <w:name w:val="General"/>
          <w:gallery w:val="placeholder"/>
        </w:category>
        <w:types>
          <w:type w:val="bbPlcHdr"/>
        </w:types>
        <w:behaviors>
          <w:behavior w:val="content"/>
        </w:behaviors>
        <w:guid w:val="{0D6A8115-C90B-4D42-A69A-892350F71919}"/>
      </w:docPartPr>
      <w:docPartBody>
        <w:p w:rsidR="00D94D9A" w:rsidRDefault="00C211F9" w:rsidP="00C211F9">
          <w:pPr>
            <w:pStyle w:val="6657758D469543B08EB32B76F5B6BF0E"/>
          </w:pPr>
          <w:r>
            <w:rPr>
              <w:rStyle w:val="PlaceholderText"/>
            </w:rPr>
            <w:t xml:space="preserve">     </w:t>
          </w:r>
        </w:p>
      </w:docPartBody>
    </w:docPart>
    <w:docPart>
      <w:docPartPr>
        <w:name w:val="C57DBAD50FEA4186B50CB51BE550513C"/>
        <w:category>
          <w:name w:val="General"/>
          <w:gallery w:val="placeholder"/>
        </w:category>
        <w:types>
          <w:type w:val="bbPlcHdr"/>
        </w:types>
        <w:behaviors>
          <w:behavior w:val="content"/>
        </w:behaviors>
        <w:guid w:val="{4F3098E3-5299-433C-B823-C18D0CE6AFF7}"/>
      </w:docPartPr>
      <w:docPartBody>
        <w:p w:rsidR="00D94D9A" w:rsidRDefault="00C211F9" w:rsidP="00C211F9">
          <w:pPr>
            <w:pStyle w:val="C57DBAD50FEA4186B50CB51BE550513C"/>
          </w:pPr>
          <w:r>
            <w:rPr>
              <w:rStyle w:val="PlaceholderText"/>
            </w:rPr>
            <w:t xml:space="preserve">     </w:t>
          </w:r>
        </w:p>
      </w:docPartBody>
    </w:docPart>
    <w:docPart>
      <w:docPartPr>
        <w:name w:val="E8C30DF519BF49EB967CECA0C58D3E03"/>
        <w:category>
          <w:name w:val="General"/>
          <w:gallery w:val="placeholder"/>
        </w:category>
        <w:types>
          <w:type w:val="bbPlcHdr"/>
        </w:types>
        <w:behaviors>
          <w:behavior w:val="content"/>
        </w:behaviors>
        <w:guid w:val="{B8D2D5CC-1C25-4929-A56C-F31109B47720}"/>
      </w:docPartPr>
      <w:docPartBody>
        <w:p w:rsidR="00D94D9A" w:rsidRDefault="00C211F9" w:rsidP="00C211F9">
          <w:pPr>
            <w:pStyle w:val="E8C30DF519BF49EB967CECA0C58D3E03"/>
          </w:pPr>
          <w:r>
            <w:rPr>
              <w:rStyle w:val="PlaceholderText"/>
            </w:rPr>
            <w:t xml:space="preserve">     </w:t>
          </w:r>
        </w:p>
      </w:docPartBody>
    </w:docPart>
    <w:docPart>
      <w:docPartPr>
        <w:name w:val="BC41C34C22A143538FF75A4B39E8EDDD"/>
        <w:category>
          <w:name w:val="General"/>
          <w:gallery w:val="placeholder"/>
        </w:category>
        <w:types>
          <w:type w:val="bbPlcHdr"/>
        </w:types>
        <w:behaviors>
          <w:behavior w:val="content"/>
        </w:behaviors>
        <w:guid w:val="{D9800802-1536-4C7B-8E21-7254C795F82E}"/>
      </w:docPartPr>
      <w:docPartBody>
        <w:p w:rsidR="00D94D9A" w:rsidRDefault="00C211F9" w:rsidP="00C211F9">
          <w:pPr>
            <w:pStyle w:val="BC41C34C22A143538FF75A4B39E8EDDD"/>
          </w:pPr>
          <w:r>
            <w:rPr>
              <w:rStyle w:val="PlaceholderText"/>
            </w:rPr>
            <w:t xml:space="preserve">     </w:t>
          </w:r>
        </w:p>
      </w:docPartBody>
    </w:docPart>
    <w:docPart>
      <w:docPartPr>
        <w:name w:val="2B19793EEC1F4C3FB5B509CD258799A1"/>
        <w:category>
          <w:name w:val="General"/>
          <w:gallery w:val="placeholder"/>
        </w:category>
        <w:types>
          <w:type w:val="bbPlcHdr"/>
        </w:types>
        <w:behaviors>
          <w:behavior w:val="content"/>
        </w:behaviors>
        <w:guid w:val="{8FC16138-D224-4185-8B22-5308D408B835}"/>
      </w:docPartPr>
      <w:docPartBody>
        <w:p w:rsidR="00D94D9A" w:rsidRDefault="00C211F9" w:rsidP="00C211F9">
          <w:pPr>
            <w:pStyle w:val="2B19793EEC1F4C3FB5B509CD258799A1"/>
          </w:pPr>
          <w:r>
            <w:rPr>
              <w:rStyle w:val="PlaceholderText"/>
            </w:rPr>
            <w:t xml:space="preserve">     </w:t>
          </w:r>
        </w:p>
      </w:docPartBody>
    </w:docPart>
    <w:docPart>
      <w:docPartPr>
        <w:name w:val="919FCD916D74403AA451B66F9DA301C1"/>
        <w:category>
          <w:name w:val="General"/>
          <w:gallery w:val="placeholder"/>
        </w:category>
        <w:types>
          <w:type w:val="bbPlcHdr"/>
        </w:types>
        <w:behaviors>
          <w:behavior w:val="content"/>
        </w:behaviors>
        <w:guid w:val="{18D15E1D-399C-4A3C-9B57-8D386F26ED87}"/>
      </w:docPartPr>
      <w:docPartBody>
        <w:p w:rsidR="00D94D9A" w:rsidRDefault="00C211F9" w:rsidP="00C211F9">
          <w:pPr>
            <w:pStyle w:val="919FCD916D74403AA451B66F9DA301C1"/>
          </w:pPr>
          <w:r>
            <w:rPr>
              <w:rStyle w:val="PlaceholderText"/>
            </w:rPr>
            <w:t xml:space="preserve">     </w:t>
          </w:r>
        </w:p>
      </w:docPartBody>
    </w:docPart>
    <w:docPart>
      <w:docPartPr>
        <w:name w:val="7CF04877809C40F3AD4C48CFD373A8C6"/>
        <w:category>
          <w:name w:val="General"/>
          <w:gallery w:val="placeholder"/>
        </w:category>
        <w:types>
          <w:type w:val="bbPlcHdr"/>
        </w:types>
        <w:behaviors>
          <w:behavior w:val="content"/>
        </w:behaviors>
        <w:guid w:val="{017604EE-1E78-4D17-8E0E-6315AAC952A8}"/>
      </w:docPartPr>
      <w:docPartBody>
        <w:p w:rsidR="00D94D9A" w:rsidRDefault="00C211F9" w:rsidP="00C211F9">
          <w:pPr>
            <w:pStyle w:val="7CF04877809C40F3AD4C48CFD373A8C6"/>
          </w:pPr>
          <w:r>
            <w:rPr>
              <w:rStyle w:val="PlaceholderText"/>
            </w:rPr>
            <w:t xml:space="preserve">     </w:t>
          </w:r>
        </w:p>
      </w:docPartBody>
    </w:docPart>
    <w:docPart>
      <w:docPartPr>
        <w:name w:val="D0C414E84C4A407BB8EBAD828016BFA3"/>
        <w:category>
          <w:name w:val="General"/>
          <w:gallery w:val="placeholder"/>
        </w:category>
        <w:types>
          <w:type w:val="bbPlcHdr"/>
        </w:types>
        <w:behaviors>
          <w:behavior w:val="content"/>
        </w:behaviors>
        <w:guid w:val="{43CA0EE1-7810-4B0B-8E56-873AC1DFAEDF}"/>
      </w:docPartPr>
      <w:docPartBody>
        <w:p w:rsidR="00D94D9A" w:rsidRDefault="00C211F9" w:rsidP="00C211F9">
          <w:pPr>
            <w:pStyle w:val="D0C414E84C4A407BB8EBAD828016BFA3"/>
          </w:pPr>
          <w:r>
            <w:rPr>
              <w:rStyle w:val="PlaceholderText"/>
            </w:rPr>
            <w:t xml:space="preserve">     </w:t>
          </w:r>
        </w:p>
      </w:docPartBody>
    </w:docPart>
    <w:docPart>
      <w:docPartPr>
        <w:name w:val="0E41B4611C774A4D84F88C806CC2C17F"/>
        <w:category>
          <w:name w:val="General"/>
          <w:gallery w:val="placeholder"/>
        </w:category>
        <w:types>
          <w:type w:val="bbPlcHdr"/>
        </w:types>
        <w:behaviors>
          <w:behavior w:val="content"/>
        </w:behaviors>
        <w:guid w:val="{20BBD34C-D48F-4AB8-971E-E79CD0DB2003}"/>
      </w:docPartPr>
      <w:docPartBody>
        <w:p w:rsidR="00D94D9A" w:rsidRDefault="00C211F9" w:rsidP="00C211F9">
          <w:pPr>
            <w:pStyle w:val="0E41B4611C774A4D84F88C806CC2C17F"/>
          </w:pPr>
          <w:r>
            <w:rPr>
              <w:rStyle w:val="PlaceholderText"/>
            </w:rPr>
            <w:t xml:space="preserve">     </w:t>
          </w:r>
        </w:p>
      </w:docPartBody>
    </w:docPart>
    <w:docPart>
      <w:docPartPr>
        <w:name w:val="F4FE23F06EEC42498D86CB5B0C79E3FB"/>
        <w:category>
          <w:name w:val="General"/>
          <w:gallery w:val="placeholder"/>
        </w:category>
        <w:types>
          <w:type w:val="bbPlcHdr"/>
        </w:types>
        <w:behaviors>
          <w:behavior w:val="content"/>
        </w:behaviors>
        <w:guid w:val="{8404B863-E1AC-4413-B8C2-0F11CED1E901}"/>
      </w:docPartPr>
      <w:docPartBody>
        <w:p w:rsidR="00D94D9A" w:rsidRDefault="00C211F9" w:rsidP="00C211F9">
          <w:pPr>
            <w:pStyle w:val="F4FE23F06EEC42498D86CB5B0C79E3FB"/>
          </w:pPr>
          <w:r>
            <w:rPr>
              <w:rStyle w:val="PlaceholderText"/>
            </w:rPr>
            <w:t xml:space="preserve">     </w:t>
          </w:r>
        </w:p>
      </w:docPartBody>
    </w:docPart>
    <w:docPart>
      <w:docPartPr>
        <w:name w:val="61C2C39BE1C442E1A85FBAF88C20707F"/>
        <w:category>
          <w:name w:val="General"/>
          <w:gallery w:val="placeholder"/>
        </w:category>
        <w:types>
          <w:type w:val="bbPlcHdr"/>
        </w:types>
        <w:behaviors>
          <w:behavior w:val="content"/>
        </w:behaviors>
        <w:guid w:val="{517FD04C-FC99-4B5C-B729-98F631CF27A2}"/>
      </w:docPartPr>
      <w:docPartBody>
        <w:p w:rsidR="00D94D9A" w:rsidRDefault="00C211F9" w:rsidP="00C211F9">
          <w:pPr>
            <w:pStyle w:val="61C2C39BE1C442E1A85FBAF88C20707F"/>
          </w:pPr>
          <w:r>
            <w:rPr>
              <w:rStyle w:val="PlaceholderText"/>
            </w:rPr>
            <w:t xml:space="preserve">     </w:t>
          </w:r>
        </w:p>
      </w:docPartBody>
    </w:docPart>
    <w:docPart>
      <w:docPartPr>
        <w:name w:val="DE5B2D16F7F74CC490CBFBBD63A29E16"/>
        <w:category>
          <w:name w:val="General"/>
          <w:gallery w:val="placeholder"/>
        </w:category>
        <w:types>
          <w:type w:val="bbPlcHdr"/>
        </w:types>
        <w:behaviors>
          <w:behavior w:val="content"/>
        </w:behaviors>
        <w:guid w:val="{91B03462-9E0C-4C42-9A21-B68DBD9D7CA7}"/>
      </w:docPartPr>
      <w:docPartBody>
        <w:p w:rsidR="00D94D9A" w:rsidRDefault="00C211F9" w:rsidP="00C211F9">
          <w:pPr>
            <w:pStyle w:val="DE5B2D16F7F74CC490CBFBBD63A29E16"/>
          </w:pPr>
          <w:r>
            <w:rPr>
              <w:rStyle w:val="PlaceholderText"/>
            </w:rPr>
            <w:t xml:space="preserve">     </w:t>
          </w:r>
        </w:p>
      </w:docPartBody>
    </w:docPart>
    <w:docPart>
      <w:docPartPr>
        <w:name w:val="991B936277DE41DB86ADDC3A737CCC2C"/>
        <w:category>
          <w:name w:val="General"/>
          <w:gallery w:val="placeholder"/>
        </w:category>
        <w:types>
          <w:type w:val="bbPlcHdr"/>
        </w:types>
        <w:behaviors>
          <w:behavior w:val="content"/>
        </w:behaviors>
        <w:guid w:val="{7F9C2845-1EA1-4AB7-BE8D-91CF8198AF90}"/>
      </w:docPartPr>
      <w:docPartBody>
        <w:p w:rsidR="00D94D9A" w:rsidRDefault="00C211F9" w:rsidP="00C211F9">
          <w:pPr>
            <w:pStyle w:val="991B936277DE41DB86ADDC3A737CCC2C"/>
          </w:pPr>
          <w:r>
            <w:rPr>
              <w:rStyle w:val="PlaceholderText"/>
            </w:rPr>
            <w:t xml:space="preserve">     </w:t>
          </w:r>
        </w:p>
      </w:docPartBody>
    </w:docPart>
    <w:docPart>
      <w:docPartPr>
        <w:name w:val="6DFFFAD70D8B4E6EB15C5259BF390593"/>
        <w:category>
          <w:name w:val="General"/>
          <w:gallery w:val="placeholder"/>
        </w:category>
        <w:types>
          <w:type w:val="bbPlcHdr"/>
        </w:types>
        <w:behaviors>
          <w:behavior w:val="content"/>
        </w:behaviors>
        <w:guid w:val="{4C308196-09C8-49F7-8E94-D94B6AAB9E61}"/>
      </w:docPartPr>
      <w:docPartBody>
        <w:p w:rsidR="00D94D9A" w:rsidRDefault="00C211F9" w:rsidP="00C211F9">
          <w:pPr>
            <w:pStyle w:val="6DFFFAD70D8B4E6EB15C5259BF390593"/>
          </w:pPr>
          <w:r>
            <w:rPr>
              <w:rStyle w:val="PlaceholderText"/>
            </w:rPr>
            <w:t xml:space="preserve">     </w:t>
          </w:r>
        </w:p>
      </w:docPartBody>
    </w:docPart>
    <w:docPart>
      <w:docPartPr>
        <w:name w:val="FB04DA19AB114F409C5DFA4465E7495A"/>
        <w:category>
          <w:name w:val="General"/>
          <w:gallery w:val="placeholder"/>
        </w:category>
        <w:types>
          <w:type w:val="bbPlcHdr"/>
        </w:types>
        <w:behaviors>
          <w:behavior w:val="content"/>
        </w:behaviors>
        <w:guid w:val="{6E69A3B9-3AF0-498F-B6FA-467CA4444BFD}"/>
      </w:docPartPr>
      <w:docPartBody>
        <w:p w:rsidR="00D94D9A" w:rsidRDefault="00C211F9" w:rsidP="00C211F9">
          <w:pPr>
            <w:pStyle w:val="FB04DA19AB114F409C5DFA4465E7495A"/>
          </w:pPr>
          <w:r>
            <w:rPr>
              <w:rStyle w:val="PlaceholderText"/>
            </w:rPr>
            <w:t xml:space="preserve">     </w:t>
          </w:r>
        </w:p>
      </w:docPartBody>
    </w:docPart>
    <w:docPart>
      <w:docPartPr>
        <w:name w:val="33D8B2B723054F0AB53507F957450192"/>
        <w:category>
          <w:name w:val="General"/>
          <w:gallery w:val="placeholder"/>
        </w:category>
        <w:types>
          <w:type w:val="bbPlcHdr"/>
        </w:types>
        <w:behaviors>
          <w:behavior w:val="content"/>
        </w:behaviors>
        <w:guid w:val="{2E1E6761-9769-468A-88FD-B41696A75FF1}"/>
      </w:docPartPr>
      <w:docPartBody>
        <w:p w:rsidR="00D94D9A" w:rsidRDefault="00C211F9" w:rsidP="00C211F9">
          <w:pPr>
            <w:pStyle w:val="33D8B2B723054F0AB53507F957450192"/>
          </w:pPr>
          <w:r>
            <w:rPr>
              <w:rStyle w:val="PlaceholderText"/>
            </w:rPr>
            <w:t xml:space="preserve">     </w:t>
          </w:r>
        </w:p>
      </w:docPartBody>
    </w:docPart>
    <w:docPart>
      <w:docPartPr>
        <w:name w:val="4266E094E46F44F7B624FB98F60807C1"/>
        <w:category>
          <w:name w:val="General"/>
          <w:gallery w:val="placeholder"/>
        </w:category>
        <w:types>
          <w:type w:val="bbPlcHdr"/>
        </w:types>
        <w:behaviors>
          <w:behavior w:val="content"/>
        </w:behaviors>
        <w:guid w:val="{3AD2CBA1-0E8F-48BE-B2B1-CDF2EBD2C020}"/>
      </w:docPartPr>
      <w:docPartBody>
        <w:p w:rsidR="00D94D9A" w:rsidRDefault="00C211F9" w:rsidP="00C211F9">
          <w:pPr>
            <w:pStyle w:val="4266E094E46F44F7B624FB98F60807C1"/>
          </w:pPr>
          <w:r>
            <w:rPr>
              <w:rStyle w:val="PlaceholderText"/>
            </w:rPr>
            <w:t xml:space="preserve">     </w:t>
          </w:r>
        </w:p>
      </w:docPartBody>
    </w:docPart>
    <w:docPart>
      <w:docPartPr>
        <w:name w:val="7B1AFC0F267349C19981D40802CDA72B"/>
        <w:category>
          <w:name w:val="General"/>
          <w:gallery w:val="placeholder"/>
        </w:category>
        <w:types>
          <w:type w:val="bbPlcHdr"/>
        </w:types>
        <w:behaviors>
          <w:behavior w:val="content"/>
        </w:behaviors>
        <w:guid w:val="{9AF56324-91B3-4CCD-9988-4773B9DECA01}"/>
      </w:docPartPr>
      <w:docPartBody>
        <w:p w:rsidR="00D94D9A" w:rsidRDefault="00C211F9" w:rsidP="00C211F9">
          <w:pPr>
            <w:pStyle w:val="7B1AFC0F267349C19981D40802CDA72B"/>
          </w:pPr>
          <w:r>
            <w:rPr>
              <w:rStyle w:val="PlaceholderText"/>
            </w:rPr>
            <w:t xml:space="preserve">     </w:t>
          </w:r>
        </w:p>
      </w:docPartBody>
    </w:docPart>
    <w:docPart>
      <w:docPartPr>
        <w:name w:val="B0832357F79F4A10B00AF3FDC217899A"/>
        <w:category>
          <w:name w:val="General"/>
          <w:gallery w:val="placeholder"/>
        </w:category>
        <w:types>
          <w:type w:val="bbPlcHdr"/>
        </w:types>
        <w:behaviors>
          <w:behavior w:val="content"/>
        </w:behaviors>
        <w:guid w:val="{C4A40C65-88FD-4B2B-A7A4-3766CFB238CA}"/>
      </w:docPartPr>
      <w:docPartBody>
        <w:p w:rsidR="00D94D9A" w:rsidRDefault="00C211F9" w:rsidP="00C211F9">
          <w:pPr>
            <w:pStyle w:val="B0832357F79F4A10B00AF3FDC217899A"/>
          </w:pPr>
          <w:r>
            <w:rPr>
              <w:rStyle w:val="PlaceholderText"/>
            </w:rPr>
            <w:t xml:space="preserve">     </w:t>
          </w:r>
        </w:p>
      </w:docPartBody>
    </w:docPart>
    <w:docPart>
      <w:docPartPr>
        <w:name w:val="77925EC458D54CADBCA08D5DB8D8E1BE"/>
        <w:category>
          <w:name w:val="General"/>
          <w:gallery w:val="placeholder"/>
        </w:category>
        <w:types>
          <w:type w:val="bbPlcHdr"/>
        </w:types>
        <w:behaviors>
          <w:behavior w:val="content"/>
        </w:behaviors>
        <w:guid w:val="{A09A6CB7-A47A-45CC-91F3-D9F1192B2E88}"/>
      </w:docPartPr>
      <w:docPartBody>
        <w:p w:rsidR="00D94D9A" w:rsidRDefault="00C211F9" w:rsidP="00C211F9">
          <w:pPr>
            <w:pStyle w:val="77925EC458D54CADBCA08D5DB8D8E1BE"/>
          </w:pPr>
          <w:r>
            <w:rPr>
              <w:rStyle w:val="PlaceholderText"/>
            </w:rPr>
            <w:t xml:space="preserve">     </w:t>
          </w:r>
        </w:p>
      </w:docPartBody>
    </w:docPart>
    <w:docPart>
      <w:docPartPr>
        <w:name w:val="2F2FA5C176C8455798E99289C14AF28C"/>
        <w:category>
          <w:name w:val="General"/>
          <w:gallery w:val="placeholder"/>
        </w:category>
        <w:types>
          <w:type w:val="bbPlcHdr"/>
        </w:types>
        <w:behaviors>
          <w:behavior w:val="content"/>
        </w:behaviors>
        <w:guid w:val="{DA196E48-316B-4CF0-A6FD-CA5298B0D3A0}"/>
      </w:docPartPr>
      <w:docPartBody>
        <w:p w:rsidR="00D94D9A" w:rsidRDefault="00C211F9" w:rsidP="00C211F9">
          <w:pPr>
            <w:pStyle w:val="2F2FA5C176C8455798E99289C14AF28C"/>
          </w:pPr>
          <w:r>
            <w:rPr>
              <w:rStyle w:val="PlaceholderText"/>
            </w:rPr>
            <w:t xml:space="preserve">     </w:t>
          </w:r>
        </w:p>
      </w:docPartBody>
    </w:docPart>
    <w:docPart>
      <w:docPartPr>
        <w:name w:val="87CE26349F644CAC8981AD6360D7079D"/>
        <w:category>
          <w:name w:val="General"/>
          <w:gallery w:val="placeholder"/>
        </w:category>
        <w:types>
          <w:type w:val="bbPlcHdr"/>
        </w:types>
        <w:behaviors>
          <w:behavior w:val="content"/>
        </w:behaviors>
        <w:guid w:val="{9C107F49-75BF-4158-BD08-3E298BF3B5C5}"/>
      </w:docPartPr>
      <w:docPartBody>
        <w:p w:rsidR="00D94D9A" w:rsidRDefault="00C211F9" w:rsidP="00C211F9">
          <w:pPr>
            <w:pStyle w:val="87CE26349F644CAC8981AD6360D7079D"/>
          </w:pPr>
          <w:r>
            <w:rPr>
              <w:rStyle w:val="PlaceholderText"/>
            </w:rPr>
            <w:t xml:space="preserve">     </w:t>
          </w:r>
        </w:p>
      </w:docPartBody>
    </w:docPart>
    <w:docPart>
      <w:docPartPr>
        <w:name w:val="1347A88909934F6C9A1F37CB4331F9B2"/>
        <w:category>
          <w:name w:val="General"/>
          <w:gallery w:val="placeholder"/>
        </w:category>
        <w:types>
          <w:type w:val="bbPlcHdr"/>
        </w:types>
        <w:behaviors>
          <w:behavior w:val="content"/>
        </w:behaviors>
        <w:guid w:val="{08B710B3-6471-44E0-99C2-F1F8060265C3}"/>
      </w:docPartPr>
      <w:docPartBody>
        <w:p w:rsidR="00D94D9A" w:rsidRDefault="00C211F9" w:rsidP="00C211F9">
          <w:pPr>
            <w:pStyle w:val="1347A88909934F6C9A1F37CB4331F9B2"/>
          </w:pPr>
          <w:r>
            <w:rPr>
              <w:rStyle w:val="PlaceholderText"/>
            </w:rPr>
            <w:t xml:space="preserve">     </w:t>
          </w:r>
        </w:p>
      </w:docPartBody>
    </w:docPart>
    <w:docPart>
      <w:docPartPr>
        <w:name w:val="7949B65B29EF4C59B2958827A4040F3F"/>
        <w:category>
          <w:name w:val="General"/>
          <w:gallery w:val="placeholder"/>
        </w:category>
        <w:types>
          <w:type w:val="bbPlcHdr"/>
        </w:types>
        <w:behaviors>
          <w:behavior w:val="content"/>
        </w:behaviors>
        <w:guid w:val="{1EFEF1C2-D799-45EE-AD7E-05553E33B596}"/>
      </w:docPartPr>
      <w:docPartBody>
        <w:p w:rsidR="00D94D9A" w:rsidRDefault="00C211F9" w:rsidP="00C211F9">
          <w:pPr>
            <w:pStyle w:val="7949B65B29EF4C59B2958827A4040F3F"/>
          </w:pPr>
          <w:r>
            <w:rPr>
              <w:rStyle w:val="PlaceholderText"/>
            </w:rPr>
            <w:t xml:space="preserve">     </w:t>
          </w:r>
        </w:p>
      </w:docPartBody>
    </w:docPart>
    <w:docPart>
      <w:docPartPr>
        <w:name w:val="6E444A7CF9BE418E91B4BAC79B94C1A7"/>
        <w:category>
          <w:name w:val="General"/>
          <w:gallery w:val="placeholder"/>
        </w:category>
        <w:types>
          <w:type w:val="bbPlcHdr"/>
        </w:types>
        <w:behaviors>
          <w:behavior w:val="content"/>
        </w:behaviors>
        <w:guid w:val="{BDF52A9F-065E-4969-B055-469CD3B94140}"/>
      </w:docPartPr>
      <w:docPartBody>
        <w:p w:rsidR="00D94D9A" w:rsidRDefault="00C211F9" w:rsidP="00C211F9">
          <w:pPr>
            <w:pStyle w:val="6E444A7CF9BE418E91B4BAC79B94C1A7"/>
          </w:pPr>
          <w:r>
            <w:rPr>
              <w:rStyle w:val="PlaceholderText"/>
            </w:rPr>
            <w:t>Include container type and labeling info</w:t>
          </w:r>
        </w:p>
      </w:docPartBody>
    </w:docPart>
    <w:docPart>
      <w:docPartPr>
        <w:name w:val="2BA76F642C8F442E9371CEAB5B4427A4"/>
        <w:category>
          <w:name w:val="General"/>
          <w:gallery w:val="placeholder"/>
        </w:category>
        <w:types>
          <w:type w:val="bbPlcHdr"/>
        </w:types>
        <w:behaviors>
          <w:behavior w:val="content"/>
        </w:behaviors>
        <w:guid w:val="{4A294754-EB8F-4F28-98D2-718A6D59CC63}"/>
      </w:docPartPr>
      <w:docPartBody>
        <w:p w:rsidR="00D94D9A" w:rsidRDefault="00C211F9" w:rsidP="00C211F9">
          <w:pPr>
            <w:pStyle w:val="2BA76F642C8F442E9371CEAB5B4427A4"/>
          </w:pPr>
          <w:r>
            <w:rPr>
              <w:rStyle w:val="PlaceholderText"/>
            </w:rPr>
            <w:t>Include container type and labeling info</w:t>
          </w:r>
        </w:p>
      </w:docPartBody>
    </w:docPart>
    <w:docPart>
      <w:docPartPr>
        <w:name w:val="EE9F0FF2E7A04CE4B04F246375F3BEBB"/>
        <w:category>
          <w:name w:val="General"/>
          <w:gallery w:val="placeholder"/>
        </w:category>
        <w:types>
          <w:type w:val="bbPlcHdr"/>
        </w:types>
        <w:behaviors>
          <w:behavior w:val="content"/>
        </w:behaviors>
        <w:guid w:val="{3028B826-230D-4215-A5BC-C35D3CDAAC2C}"/>
      </w:docPartPr>
      <w:docPartBody>
        <w:p w:rsidR="00D94D9A" w:rsidRDefault="00C211F9" w:rsidP="00C211F9">
          <w:pPr>
            <w:pStyle w:val="EE9F0FF2E7A04CE4B04F246375F3BEBB"/>
          </w:pPr>
          <w:r>
            <w:rPr>
              <w:rStyle w:val="PlaceholderText"/>
            </w:rPr>
            <w:t xml:space="preserve">     </w:t>
          </w:r>
        </w:p>
      </w:docPartBody>
    </w:docPart>
    <w:docPart>
      <w:docPartPr>
        <w:name w:val="E2F286E96C0A404D8559B36DABD83C96"/>
        <w:category>
          <w:name w:val="General"/>
          <w:gallery w:val="placeholder"/>
        </w:category>
        <w:types>
          <w:type w:val="bbPlcHdr"/>
        </w:types>
        <w:behaviors>
          <w:behavior w:val="content"/>
        </w:behaviors>
        <w:guid w:val="{C92AC6FE-1047-4A8A-AA1F-6D19E6988AF4}"/>
      </w:docPartPr>
      <w:docPartBody>
        <w:p w:rsidR="00D94D9A" w:rsidRDefault="00C211F9" w:rsidP="00C211F9">
          <w:pPr>
            <w:pStyle w:val="E2F286E96C0A404D8559B36DABD83C96"/>
          </w:pPr>
          <w:r>
            <w:rPr>
              <w:rStyle w:val="PlaceholderText"/>
            </w:rPr>
            <w:t xml:space="preserve">     </w:t>
          </w:r>
        </w:p>
      </w:docPartBody>
    </w:docPart>
    <w:docPart>
      <w:docPartPr>
        <w:name w:val="95CEC30076F04ECEA314A86F42F7AA8E"/>
        <w:category>
          <w:name w:val="General"/>
          <w:gallery w:val="placeholder"/>
        </w:category>
        <w:types>
          <w:type w:val="bbPlcHdr"/>
        </w:types>
        <w:behaviors>
          <w:behavior w:val="content"/>
        </w:behaviors>
        <w:guid w:val="{31F74626-08D5-4B04-BD0C-CD2E1ED837AE}"/>
      </w:docPartPr>
      <w:docPartBody>
        <w:p w:rsidR="00D94D9A" w:rsidRDefault="00C211F9" w:rsidP="00C211F9">
          <w:pPr>
            <w:pStyle w:val="95CEC30076F04ECEA314A86F42F7AA8E"/>
          </w:pPr>
          <w:r>
            <w:rPr>
              <w:rStyle w:val="PlaceholderText"/>
            </w:rPr>
            <w:t xml:space="preserve">     </w:t>
          </w:r>
        </w:p>
      </w:docPartBody>
    </w:docPart>
    <w:docPart>
      <w:docPartPr>
        <w:name w:val="9622A98A688345E38DFB1A1A83687E79"/>
        <w:category>
          <w:name w:val="General"/>
          <w:gallery w:val="placeholder"/>
        </w:category>
        <w:types>
          <w:type w:val="bbPlcHdr"/>
        </w:types>
        <w:behaviors>
          <w:behavior w:val="content"/>
        </w:behaviors>
        <w:guid w:val="{18DA2064-9A6D-4408-95AE-4996F30DA586}"/>
      </w:docPartPr>
      <w:docPartBody>
        <w:p w:rsidR="00D94D9A" w:rsidRDefault="00C211F9" w:rsidP="00C211F9">
          <w:pPr>
            <w:pStyle w:val="9622A98A688345E38DFB1A1A83687E79"/>
          </w:pPr>
          <w:r>
            <w:rPr>
              <w:rStyle w:val="PlaceholderText"/>
            </w:rPr>
            <w:t xml:space="preserve">     </w:t>
          </w:r>
        </w:p>
      </w:docPartBody>
    </w:docPart>
    <w:docPart>
      <w:docPartPr>
        <w:name w:val="A083874C579947DC96860DA00731B355"/>
        <w:category>
          <w:name w:val="General"/>
          <w:gallery w:val="placeholder"/>
        </w:category>
        <w:types>
          <w:type w:val="bbPlcHdr"/>
        </w:types>
        <w:behaviors>
          <w:behavior w:val="content"/>
        </w:behaviors>
        <w:guid w:val="{E5CE88CE-81C5-40DE-ACAC-A6E23BDD1EDC}"/>
      </w:docPartPr>
      <w:docPartBody>
        <w:p w:rsidR="00D94D9A" w:rsidRDefault="00C211F9" w:rsidP="00C211F9">
          <w:pPr>
            <w:pStyle w:val="A083874C579947DC96860DA00731B355"/>
          </w:pPr>
          <w:r>
            <w:rPr>
              <w:rStyle w:val="PlaceholderText"/>
            </w:rPr>
            <w:t xml:space="preserve">     </w:t>
          </w:r>
        </w:p>
      </w:docPartBody>
    </w:docPart>
    <w:docPart>
      <w:docPartPr>
        <w:name w:val="4156FE3F0F254649906F725ADF03BD9C"/>
        <w:category>
          <w:name w:val="General"/>
          <w:gallery w:val="placeholder"/>
        </w:category>
        <w:types>
          <w:type w:val="bbPlcHdr"/>
        </w:types>
        <w:behaviors>
          <w:behavior w:val="content"/>
        </w:behaviors>
        <w:guid w:val="{872E1350-8FA4-4F0D-9138-B140ACF005DD}"/>
      </w:docPartPr>
      <w:docPartBody>
        <w:p w:rsidR="00D94D9A" w:rsidRDefault="00C211F9" w:rsidP="00C211F9">
          <w:pPr>
            <w:pStyle w:val="4156FE3F0F254649906F725ADF03BD9C"/>
          </w:pPr>
          <w:r>
            <w:rPr>
              <w:rStyle w:val="PlaceholderText"/>
            </w:rPr>
            <w:t xml:space="preserve">     </w:t>
          </w:r>
        </w:p>
      </w:docPartBody>
    </w:docPart>
    <w:docPart>
      <w:docPartPr>
        <w:name w:val="C1814947358D4F758E8B029C72701D03"/>
        <w:category>
          <w:name w:val="General"/>
          <w:gallery w:val="placeholder"/>
        </w:category>
        <w:types>
          <w:type w:val="bbPlcHdr"/>
        </w:types>
        <w:behaviors>
          <w:behavior w:val="content"/>
        </w:behaviors>
        <w:guid w:val="{79510F36-F559-49FD-A118-D14E5F916F04}"/>
      </w:docPartPr>
      <w:docPartBody>
        <w:p w:rsidR="00D94D9A" w:rsidRDefault="00C211F9" w:rsidP="00C211F9">
          <w:pPr>
            <w:pStyle w:val="C1814947358D4F758E8B029C72701D03"/>
          </w:pPr>
          <w:r>
            <w:rPr>
              <w:rStyle w:val="PlaceholderText"/>
            </w:rPr>
            <w:t xml:space="preserve">     </w:t>
          </w:r>
        </w:p>
      </w:docPartBody>
    </w:docPart>
    <w:docPart>
      <w:docPartPr>
        <w:name w:val="B34E8E22110C43F9AB78AD3EAD9F1FC4"/>
        <w:category>
          <w:name w:val="General"/>
          <w:gallery w:val="placeholder"/>
        </w:category>
        <w:types>
          <w:type w:val="bbPlcHdr"/>
        </w:types>
        <w:behaviors>
          <w:behavior w:val="content"/>
        </w:behaviors>
        <w:guid w:val="{3C33EFB0-A21C-4C45-B376-DAF02BC806BC}"/>
      </w:docPartPr>
      <w:docPartBody>
        <w:p w:rsidR="00FA55C8" w:rsidRDefault="00576294" w:rsidP="00576294">
          <w:pPr>
            <w:pStyle w:val="B34E8E22110C43F9AB78AD3EAD9F1FC4"/>
          </w:pPr>
          <w:r>
            <w:rPr>
              <w:rStyle w:val="PlaceholderText"/>
            </w:rPr>
            <w:t xml:space="preserve">     </w:t>
          </w:r>
        </w:p>
      </w:docPartBody>
    </w:docPart>
    <w:docPart>
      <w:docPartPr>
        <w:name w:val="2C02F0EBE7DC4C6C9DBD2545973D326E"/>
        <w:category>
          <w:name w:val="General"/>
          <w:gallery w:val="placeholder"/>
        </w:category>
        <w:types>
          <w:type w:val="bbPlcHdr"/>
        </w:types>
        <w:behaviors>
          <w:behavior w:val="content"/>
        </w:behaviors>
        <w:guid w:val="{267F0010-5CFC-4695-84AF-EE5AE9FD8B02}"/>
      </w:docPartPr>
      <w:docPartBody>
        <w:p w:rsidR="00FA55C8" w:rsidRDefault="00576294" w:rsidP="00576294">
          <w:pPr>
            <w:pStyle w:val="2C02F0EBE7DC4C6C9DBD2545973D326E"/>
          </w:pPr>
          <w:r>
            <w:rPr>
              <w:rStyle w:val="PlaceholderText"/>
            </w:rPr>
            <w:t xml:space="preserve">     </w:t>
          </w:r>
        </w:p>
      </w:docPartBody>
    </w:docPart>
    <w:docPart>
      <w:docPartPr>
        <w:name w:val="B3DC23CB53C44950BB8E44A6A28A9E58"/>
        <w:category>
          <w:name w:val="General"/>
          <w:gallery w:val="placeholder"/>
        </w:category>
        <w:types>
          <w:type w:val="bbPlcHdr"/>
        </w:types>
        <w:behaviors>
          <w:behavior w:val="content"/>
        </w:behaviors>
        <w:guid w:val="{36E7755F-A167-4F40-A89C-5F5F43CC30D5}"/>
      </w:docPartPr>
      <w:docPartBody>
        <w:p w:rsidR="00FA55C8" w:rsidRDefault="00576294" w:rsidP="00576294">
          <w:pPr>
            <w:pStyle w:val="B3DC23CB53C44950BB8E44A6A28A9E58"/>
          </w:pPr>
          <w:r>
            <w:rPr>
              <w:rStyle w:val="PlaceholderText"/>
            </w:rPr>
            <w:t xml:space="preserve">     </w:t>
          </w:r>
        </w:p>
      </w:docPartBody>
    </w:docPart>
    <w:docPart>
      <w:docPartPr>
        <w:name w:val="612396DD31DA40C2B2DF51C186D9F0F6"/>
        <w:category>
          <w:name w:val="General"/>
          <w:gallery w:val="placeholder"/>
        </w:category>
        <w:types>
          <w:type w:val="bbPlcHdr"/>
        </w:types>
        <w:behaviors>
          <w:behavior w:val="content"/>
        </w:behaviors>
        <w:guid w:val="{3F1FCCAC-8ED0-41C8-8F5E-54CD5974FA2C}"/>
      </w:docPartPr>
      <w:docPartBody>
        <w:p w:rsidR="00FA55C8" w:rsidRDefault="00576294" w:rsidP="00576294">
          <w:pPr>
            <w:pStyle w:val="612396DD31DA40C2B2DF51C186D9F0F6"/>
          </w:pPr>
          <w:r>
            <w:rPr>
              <w:rStyle w:val="PlaceholderText"/>
            </w:rPr>
            <w:t xml:space="preserve">     </w:t>
          </w:r>
        </w:p>
      </w:docPartBody>
    </w:docPart>
    <w:docPart>
      <w:docPartPr>
        <w:name w:val="543965E0A34D4021BD4C24D25353FA44"/>
        <w:category>
          <w:name w:val="General"/>
          <w:gallery w:val="placeholder"/>
        </w:category>
        <w:types>
          <w:type w:val="bbPlcHdr"/>
        </w:types>
        <w:behaviors>
          <w:behavior w:val="content"/>
        </w:behaviors>
        <w:guid w:val="{10A4BABB-6E25-4E87-B676-7E6C74DC034E}"/>
      </w:docPartPr>
      <w:docPartBody>
        <w:p w:rsidR="00FA55C8" w:rsidRDefault="00576294" w:rsidP="00576294">
          <w:pPr>
            <w:pStyle w:val="543965E0A34D4021BD4C24D25353FA44"/>
          </w:pPr>
          <w:r>
            <w:rPr>
              <w:rStyle w:val="PlaceholderText"/>
            </w:rPr>
            <w:t xml:space="preserve">     </w:t>
          </w:r>
        </w:p>
      </w:docPartBody>
    </w:docPart>
    <w:docPart>
      <w:docPartPr>
        <w:name w:val="DC402803EFE640BE811729386C6BD2D4"/>
        <w:category>
          <w:name w:val="General"/>
          <w:gallery w:val="placeholder"/>
        </w:category>
        <w:types>
          <w:type w:val="bbPlcHdr"/>
        </w:types>
        <w:behaviors>
          <w:behavior w:val="content"/>
        </w:behaviors>
        <w:guid w:val="{1B69630F-E139-44D8-B7C3-1CE237CAB54E}"/>
      </w:docPartPr>
      <w:docPartBody>
        <w:p w:rsidR="00FA55C8" w:rsidRDefault="00576294" w:rsidP="00576294">
          <w:pPr>
            <w:pStyle w:val="DC402803EFE640BE811729386C6BD2D4"/>
          </w:pPr>
          <w:r>
            <w:rPr>
              <w:rStyle w:val="PlaceholderText"/>
            </w:rPr>
            <w:t xml:space="preserve">     </w:t>
          </w:r>
        </w:p>
      </w:docPartBody>
    </w:docPart>
    <w:docPart>
      <w:docPartPr>
        <w:name w:val="8B6AC4EE33964D7692D9C2B251E9DA29"/>
        <w:category>
          <w:name w:val="General"/>
          <w:gallery w:val="placeholder"/>
        </w:category>
        <w:types>
          <w:type w:val="bbPlcHdr"/>
        </w:types>
        <w:behaviors>
          <w:behavior w:val="content"/>
        </w:behaviors>
        <w:guid w:val="{C04B0F6D-D337-489F-A84F-82D5E789CCE8}"/>
      </w:docPartPr>
      <w:docPartBody>
        <w:p w:rsidR="00FA55C8" w:rsidRDefault="00576294" w:rsidP="00576294">
          <w:pPr>
            <w:pStyle w:val="8B6AC4EE33964D7692D9C2B251E9DA29"/>
          </w:pPr>
          <w:r>
            <w:rPr>
              <w:rStyle w:val="PlaceholderText"/>
            </w:rPr>
            <w:t xml:space="preserve">     </w:t>
          </w:r>
        </w:p>
      </w:docPartBody>
    </w:docPart>
    <w:docPart>
      <w:docPartPr>
        <w:name w:val="C515654BE1C44875BD4256F880F97B16"/>
        <w:category>
          <w:name w:val="General"/>
          <w:gallery w:val="placeholder"/>
        </w:category>
        <w:types>
          <w:type w:val="bbPlcHdr"/>
        </w:types>
        <w:behaviors>
          <w:behavior w:val="content"/>
        </w:behaviors>
        <w:guid w:val="{BCF27B67-0B10-4915-978D-DC3CB2912598}"/>
      </w:docPartPr>
      <w:docPartBody>
        <w:p w:rsidR="00FA55C8" w:rsidRDefault="00576294" w:rsidP="00576294">
          <w:pPr>
            <w:pStyle w:val="C515654BE1C44875BD4256F880F97B16"/>
          </w:pPr>
          <w:r>
            <w:rPr>
              <w:rStyle w:val="PlaceholderText"/>
            </w:rPr>
            <w:t xml:space="preserve">     </w:t>
          </w:r>
        </w:p>
      </w:docPartBody>
    </w:docPart>
    <w:docPart>
      <w:docPartPr>
        <w:name w:val="E5C02839E67A425BB240DF275DB48A17"/>
        <w:category>
          <w:name w:val="General"/>
          <w:gallery w:val="placeholder"/>
        </w:category>
        <w:types>
          <w:type w:val="bbPlcHdr"/>
        </w:types>
        <w:behaviors>
          <w:behavior w:val="content"/>
        </w:behaviors>
        <w:guid w:val="{214583AD-1BED-4655-BFDE-6AA8B419D0BF}"/>
      </w:docPartPr>
      <w:docPartBody>
        <w:p w:rsidR="00FA55C8" w:rsidRDefault="00576294" w:rsidP="00576294">
          <w:pPr>
            <w:pStyle w:val="E5C02839E67A425BB240DF275DB48A17"/>
          </w:pPr>
          <w:r>
            <w:rPr>
              <w:rStyle w:val="PlaceholderText"/>
            </w:rPr>
            <w:t xml:space="preserve">     </w:t>
          </w:r>
        </w:p>
      </w:docPartBody>
    </w:docPart>
    <w:docPart>
      <w:docPartPr>
        <w:name w:val="A576082A610D47C48C113F755B2FA5DF"/>
        <w:category>
          <w:name w:val="General"/>
          <w:gallery w:val="placeholder"/>
        </w:category>
        <w:types>
          <w:type w:val="bbPlcHdr"/>
        </w:types>
        <w:behaviors>
          <w:behavior w:val="content"/>
        </w:behaviors>
        <w:guid w:val="{EA8B88EC-D086-4C0B-8F7D-BAD7B96DEAD7}"/>
      </w:docPartPr>
      <w:docPartBody>
        <w:p w:rsidR="00FA55C8" w:rsidRDefault="00576294" w:rsidP="00576294">
          <w:pPr>
            <w:pStyle w:val="A576082A610D47C48C113F755B2FA5DF"/>
          </w:pPr>
          <w:r>
            <w:rPr>
              <w:rStyle w:val="PlaceholderText"/>
            </w:rPr>
            <w:t xml:space="preserve">     </w:t>
          </w:r>
        </w:p>
      </w:docPartBody>
    </w:docPart>
    <w:docPart>
      <w:docPartPr>
        <w:name w:val="1082AD3F03B24F3792066ECF6866B555"/>
        <w:category>
          <w:name w:val="General"/>
          <w:gallery w:val="placeholder"/>
        </w:category>
        <w:types>
          <w:type w:val="bbPlcHdr"/>
        </w:types>
        <w:behaviors>
          <w:behavior w:val="content"/>
        </w:behaviors>
        <w:guid w:val="{18B8E49E-759B-437A-B7F0-2991FFD24AC5}"/>
      </w:docPartPr>
      <w:docPartBody>
        <w:p w:rsidR="00FA55C8" w:rsidRDefault="00576294" w:rsidP="00576294">
          <w:pPr>
            <w:pStyle w:val="1082AD3F03B24F3792066ECF6866B555"/>
          </w:pPr>
          <w:r>
            <w:rPr>
              <w:rStyle w:val="PlaceholderText"/>
            </w:rPr>
            <w:t xml:space="preserve">     </w:t>
          </w:r>
        </w:p>
      </w:docPartBody>
    </w:docPart>
    <w:docPart>
      <w:docPartPr>
        <w:name w:val="93ADDCBA11594D7480DC80A0960E5FBB"/>
        <w:category>
          <w:name w:val="General"/>
          <w:gallery w:val="placeholder"/>
        </w:category>
        <w:types>
          <w:type w:val="bbPlcHdr"/>
        </w:types>
        <w:behaviors>
          <w:behavior w:val="content"/>
        </w:behaviors>
        <w:guid w:val="{A76D4913-B19D-4E19-A1BA-1A34FF0B1A0F}"/>
      </w:docPartPr>
      <w:docPartBody>
        <w:p w:rsidR="00FA55C8" w:rsidRDefault="00576294" w:rsidP="00576294">
          <w:pPr>
            <w:pStyle w:val="93ADDCBA11594D7480DC80A0960E5FBB"/>
          </w:pPr>
          <w:r>
            <w:rPr>
              <w:rStyle w:val="PlaceholderText"/>
            </w:rPr>
            <w:t xml:space="preserve">     </w:t>
          </w:r>
        </w:p>
      </w:docPartBody>
    </w:docPart>
    <w:docPart>
      <w:docPartPr>
        <w:name w:val="610D4ACA32CF4C70B9EBF0433AEA2226"/>
        <w:category>
          <w:name w:val="General"/>
          <w:gallery w:val="placeholder"/>
        </w:category>
        <w:types>
          <w:type w:val="bbPlcHdr"/>
        </w:types>
        <w:behaviors>
          <w:behavior w:val="content"/>
        </w:behaviors>
        <w:guid w:val="{CAD869CD-F365-4AC4-8B58-1F23AE8EA218}"/>
      </w:docPartPr>
      <w:docPartBody>
        <w:p w:rsidR="00FA55C8" w:rsidRDefault="00576294" w:rsidP="00576294">
          <w:pPr>
            <w:pStyle w:val="610D4ACA32CF4C70B9EBF0433AEA2226"/>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11F9"/>
    <w:rsid w:val="00576294"/>
    <w:rsid w:val="00615001"/>
    <w:rsid w:val="00787364"/>
    <w:rsid w:val="00C211F9"/>
    <w:rsid w:val="00CE0C35"/>
    <w:rsid w:val="00D32891"/>
    <w:rsid w:val="00D94D9A"/>
    <w:rsid w:val="00FA5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6294"/>
    <w:rPr>
      <w:color w:val="808080"/>
    </w:rPr>
  </w:style>
  <w:style w:type="paragraph" w:customStyle="1" w:styleId="1C839537FB794E75ACFECE75F5369531">
    <w:name w:val="1C839537FB794E75ACFECE75F5369531"/>
    <w:rsid w:val="00C211F9"/>
  </w:style>
  <w:style w:type="paragraph" w:customStyle="1" w:styleId="5FE8F3E835494CFD97D6A6556DB3EB06">
    <w:name w:val="5FE8F3E835494CFD97D6A6556DB3EB06"/>
    <w:rsid w:val="00C211F9"/>
  </w:style>
  <w:style w:type="paragraph" w:customStyle="1" w:styleId="2C1D1D4DFE644A779339860F720501A6">
    <w:name w:val="2C1D1D4DFE644A779339860F720501A6"/>
    <w:rsid w:val="00C211F9"/>
  </w:style>
  <w:style w:type="paragraph" w:customStyle="1" w:styleId="931A230BBCFC4CA39E022B366123BA40">
    <w:name w:val="931A230BBCFC4CA39E022B366123BA40"/>
    <w:rsid w:val="00C211F9"/>
  </w:style>
  <w:style w:type="paragraph" w:customStyle="1" w:styleId="080BA0718BE748F394932CBF8BBA50C6">
    <w:name w:val="080BA0718BE748F394932CBF8BBA50C6"/>
    <w:rsid w:val="00C211F9"/>
  </w:style>
  <w:style w:type="paragraph" w:customStyle="1" w:styleId="9CB7A30A8EC2424B9AC3A2C484E023EA">
    <w:name w:val="9CB7A30A8EC2424B9AC3A2C484E023EA"/>
    <w:rsid w:val="00C211F9"/>
  </w:style>
  <w:style w:type="paragraph" w:customStyle="1" w:styleId="45E6659C92164F8F87929289DCE7F68D">
    <w:name w:val="45E6659C92164F8F87929289DCE7F68D"/>
    <w:rsid w:val="00C211F9"/>
  </w:style>
  <w:style w:type="paragraph" w:customStyle="1" w:styleId="76DF3D301368473395DC9CD6B088ADEB">
    <w:name w:val="76DF3D301368473395DC9CD6B088ADEB"/>
    <w:rsid w:val="00C211F9"/>
  </w:style>
  <w:style w:type="paragraph" w:customStyle="1" w:styleId="6657758D469543B08EB32B76F5B6BF0E">
    <w:name w:val="6657758D469543B08EB32B76F5B6BF0E"/>
    <w:rsid w:val="00C211F9"/>
  </w:style>
  <w:style w:type="paragraph" w:customStyle="1" w:styleId="C57DBAD50FEA4186B50CB51BE550513C">
    <w:name w:val="C57DBAD50FEA4186B50CB51BE550513C"/>
    <w:rsid w:val="00C211F9"/>
  </w:style>
  <w:style w:type="paragraph" w:customStyle="1" w:styleId="E8C30DF519BF49EB967CECA0C58D3E03">
    <w:name w:val="E8C30DF519BF49EB967CECA0C58D3E03"/>
    <w:rsid w:val="00C211F9"/>
  </w:style>
  <w:style w:type="paragraph" w:customStyle="1" w:styleId="BC41C34C22A143538FF75A4B39E8EDDD">
    <w:name w:val="BC41C34C22A143538FF75A4B39E8EDDD"/>
    <w:rsid w:val="00C211F9"/>
  </w:style>
  <w:style w:type="paragraph" w:customStyle="1" w:styleId="2B19793EEC1F4C3FB5B509CD258799A1">
    <w:name w:val="2B19793EEC1F4C3FB5B509CD258799A1"/>
    <w:rsid w:val="00C211F9"/>
  </w:style>
  <w:style w:type="paragraph" w:customStyle="1" w:styleId="919FCD916D74403AA451B66F9DA301C1">
    <w:name w:val="919FCD916D74403AA451B66F9DA301C1"/>
    <w:rsid w:val="00C211F9"/>
  </w:style>
  <w:style w:type="paragraph" w:customStyle="1" w:styleId="7CF04877809C40F3AD4C48CFD373A8C6">
    <w:name w:val="7CF04877809C40F3AD4C48CFD373A8C6"/>
    <w:rsid w:val="00C211F9"/>
  </w:style>
  <w:style w:type="paragraph" w:customStyle="1" w:styleId="D0C414E84C4A407BB8EBAD828016BFA3">
    <w:name w:val="D0C414E84C4A407BB8EBAD828016BFA3"/>
    <w:rsid w:val="00C211F9"/>
  </w:style>
  <w:style w:type="paragraph" w:customStyle="1" w:styleId="0E41B4611C774A4D84F88C806CC2C17F">
    <w:name w:val="0E41B4611C774A4D84F88C806CC2C17F"/>
    <w:rsid w:val="00C211F9"/>
  </w:style>
  <w:style w:type="paragraph" w:customStyle="1" w:styleId="F4FE23F06EEC42498D86CB5B0C79E3FB">
    <w:name w:val="F4FE23F06EEC42498D86CB5B0C79E3FB"/>
    <w:rsid w:val="00C211F9"/>
  </w:style>
  <w:style w:type="paragraph" w:customStyle="1" w:styleId="61C2C39BE1C442E1A85FBAF88C20707F">
    <w:name w:val="61C2C39BE1C442E1A85FBAF88C20707F"/>
    <w:rsid w:val="00C211F9"/>
  </w:style>
  <w:style w:type="paragraph" w:customStyle="1" w:styleId="DE5B2D16F7F74CC490CBFBBD63A29E16">
    <w:name w:val="DE5B2D16F7F74CC490CBFBBD63A29E16"/>
    <w:rsid w:val="00C211F9"/>
  </w:style>
  <w:style w:type="paragraph" w:customStyle="1" w:styleId="991B936277DE41DB86ADDC3A737CCC2C">
    <w:name w:val="991B936277DE41DB86ADDC3A737CCC2C"/>
    <w:rsid w:val="00C211F9"/>
  </w:style>
  <w:style w:type="paragraph" w:customStyle="1" w:styleId="6DFFFAD70D8B4E6EB15C5259BF390593">
    <w:name w:val="6DFFFAD70D8B4E6EB15C5259BF390593"/>
    <w:rsid w:val="00C211F9"/>
  </w:style>
  <w:style w:type="paragraph" w:customStyle="1" w:styleId="FB04DA19AB114F409C5DFA4465E7495A">
    <w:name w:val="FB04DA19AB114F409C5DFA4465E7495A"/>
    <w:rsid w:val="00C211F9"/>
  </w:style>
  <w:style w:type="paragraph" w:customStyle="1" w:styleId="33D8B2B723054F0AB53507F957450192">
    <w:name w:val="33D8B2B723054F0AB53507F957450192"/>
    <w:rsid w:val="00C211F9"/>
  </w:style>
  <w:style w:type="paragraph" w:customStyle="1" w:styleId="4266E094E46F44F7B624FB98F60807C1">
    <w:name w:val="4266E094E46F44F7B624FB98F60807C1"/>
    <w:rsid w:val="00C211F9"/>
  </w:style>
  <w:style w:type="paragraph" w:customStyle="1" w:styleId="7B1AFC0F267349C19981D40802CDA72B">
    <w:name w:val="7B1AFC0F267349C19981D40802CDA72B"/>
    <w:rsid w:val="00C211F9"/>
  </w:style>
  <w:style w:type="paragraph" w:customStyle="1" w:styleId="B0832357F79F4A10B00AF3FDC217899A">
    <w:name w:val="B0832357F79F4A10B00AF3FDC217899A"/>
    <w:rsid w:val="00C211F9"/>
  </w:style>
  <w:style w:type="paragraph" w:customStyle="1" w:styleId="77925EC458D54CADBCA08D5DB8D8E1BE">
    <w:name w:val="77925EC458D54CADBCA08D5DB8D8E1BE"/>
    <w:rsid w:val="00C211F9"/>
  </w:style>
  <w:style w:type="paragraph" w:customStyle="1" w:styleId="2F2FA5C176C8455798E99289C14AF28C">
    <w:name w:val="2F2FA5C176C8455798E99289C14AF28C"/>
    <w:rsid w:val="00C211F9"/>
  </w:style>
  <w:style w:type="paragraph" w:customStyle="1" w:styleId="87CE26349F644CAC8981AD6360D7079D">
    <w:name w:val="87CE26349F644CAC8981AD6360D7079D"/>
    <w:rsid w:val="00C211F9"/>
  </w:style>
  <w:style w:type="paragraph" w:customStyle="1" w:styleId="1347A88909934F6C9A1F37CB4331F9B2">
    <w:name w:val="1347A88909934F6C9A1F37CB4331F9B2"/>
    <w:rsid w:val="00C211F9"/>
  </w:style>
  <w:style w:type="paragraph" w:customStyle="1" w:styleId="7949B65B29EF4C59B2958827A4040F3F">
    <w:name w:val="7949B65B29EF4C59B2958827A4040F3F"/>
    <w:rsid w:val="00C211F9"/>
  </w:style>
  <w:style w:type="paragraph" w:customStyle="1" w:styleId="6E444A7CF9BE418E91B4BAC79B94C1A7">
    <w:name w:val="6E444A7CF9BE418E91B4BAC79B94C1A7"/>
    <w:rsid w:val="00C211F9"/>
  </w:style>
  <w:style w:type="paragraph" w:customStyle="1" w:styleId="2BA76F642C8F442E9371CEAB5B4427A4">
    <w:name w:val="2BA76F642C8F442E9371CEAB5B4427A4"/>
    <w:rsid w:val="00C211F9"/>
  </w:style>
  <w:style w:type="paragraph" w:customStyle="1" w:styleId="EE9F0FF2E7A04CE4B04F246375F3BEBB">
    <w:name w:val="EE9F0FF2E7A04CE4B04F246375F3BEBB"/>
    <w:rsid w:val="00C211F9"/>
  </w:style>
  <w:style w:type="paragraph" w:customStyle="1" w:styleId="E2F286E96C0A404D8559B36DABD83C96">
    <w:name w:val="E2F286E96C0A404D8559B36DABD83C96"/>
    <w:rsid w:val="00C211F9"/>
  </w:style>
  <w:style w:type="paragraph" w:customStyle="1" w:styleId="95CEC30076F04ECEA314A86F42F7AA8E">
    <w:name w:val="95CEC30076F04ECEA314A86F42F7AA8E"/>
    <w:rsid w:val="00C211F9"/>
  </w:style>
  <w:style w:type="paragraph" w:customStyle="1" w:styleId="9622A98A688345E38DFB1A1A83687E79">
    <w:name w:val="9622A98A688345E38DFB1A1A83687E79"/>
    <w:rsid w:val="00C211F9"/>
  </w:style>
  <w:style w:type="paragraph" w:customStyle="1" w:styleId="A083874C579947DC96860DA00731B355">
    <w:name w:val="A083874C579947DC96860DA00731B355"/>
    <w:rsid w:val="00C211F9"/>
  </w:style>
  <w:style w:type="paragraph" w:customStyle="1" w:styleId="4156FE3F0F254649906F725ADF03BD9C">
    <w:name w:val="4156FE3F0F254649906F725ADF03BD9C"/>
    <w:rsid w:val="00C211F9"/>
  </w:style>
  <w:style w:type="paragraph" w:customStyle="1" w:styleId="C1814947358D4F758E8B029C72701D03">
    <w:name w:val="C1814947358D4F758E8B029C72701D03"/>
    <w:rsid w:val="00C211F9"/>
  </w:style>
  <w:style w:type="paragraph" w:customStyle="1" w:styleId="B34E8E22110C43F9AB78AD3EAD9F1FC4">
    <w:name w:val="B34E8E22110C43F9AB78AD3EAD9F1FC4"/>
    <w:rsid w:val="00576294"/>
  </w:style>
  <w:style w:type="paragraph" w:customStyle="1" w:styleId="2C02F0EBE7DC4C6C9DBD2545973D326E">
    <w:name w:val="2C02F0EBE7DC4C6C9DBD2545973D326E"/>
    <w:rsid w:val="00576294"/>
  </w:style>
  <w:style w:type="paragraph" w:customStyle="1" w:styleId="B3DC23CB53C44950BB8E44A6A28A9E58">
    <w:name w:val="B3DC23CB53C44950BB8E44A6A28A9E58"/>
    <w:rsid w:val="00576294"/>
  </w:style>
  <w:style w:type="paragraph" w:customStyle="1" w:styleId="612396DD31DA40C2B2DF51C186D9F0F6">
    <w:name w:val="612396DD31DA40C2B2DF51C186D9F0F6"/>
    <w:rsid w:val="00576294"/>
  </w:style>
  <w:style w:type="paragraph" w:customStyle="1" w:styleId="543965E0A34D4021BD4C24D25353FA44">
    <w:name w:val="543965E0A34D4021BD4C24D25353FA44"/>
    <w:rsid w:val="00576294"/>
  </w:style>
  <w:style w:type="paragraph" w:customStyle="1" w:styleId="DC402803EFE640BE811729386C6BD2D4">
    <w:name w:val="DC402803EFE640BE811729386C6BD2D4"/>
    <w:rsid w:val="00576294"/>
  </w:style>
  <w:style w:type="paragraph" w:customStyle="1" w:styleId="8B6AC4EE33964D7692D9C2B251E9DA29">
    <w:name w:val="8B6AC4EE33964D7692D9C2B251E9DA29"/>
    <w:rsid w:val="00576294"/>
  </w:style>
  <w:style w:type="paragraph" w:customStyle="1" w:styleId="C515654BE1C44875BD4256F880F97B16">
    <w:name w:val="C515654BE1C44875BD4256F880F97B16"/>
    <w:rsid w:val="00576294"/>
  </w:style>
  <w:style w:type="paragraph" w:customStyle="1" w:styleId="E5C02839E67A425BB240DF275DB48A17">
    <w:name w:val="E5C02839E67A425BB240DF275DB48A17"/>
    <w:rsid w:val="00576294"/>
  </w:style>
  <w:style w:type="paragraph" w:customStyle="1" w:styleId="A576082A610D47C48C113F755B2FA5DF">
    <w:name w:val="A576082A610D47C48C113F755B2FA5DF"/>
    <w:rsid w:val="00576294"/>
  </w:style>
  <w:style w:type="paragraph" w:customStyle="1" w:styleId="1082AD3F03B24F3792066ECF6866B555">
    <w:name w:val="1082AD3F03B24F3792066ECF6866B555"/>
    <w:rsid w:val="00576294"/>
  </w:style>
  <w:style w:type="paragraph" w:customStyle="1" w:styleId="93ADDCBA11594D7480DC80A0960E5FBB">
    <w:name w:val="93ADDCBA11594D7480DC80A0960E5FBB"/>
    <w:rsid w:val="00576294"/>
  </w:style>
  <w:style w:type="paragraph" w:customStyle="1" w:styleId="610D4ACA32CF4C70B9EBF0433AEA2226">
    <w:name w:val="610D4ACA32CF4C70B9EBF0433AEA2226"/>
    <w:rsid w:val="005762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632</Words>
  <Characters>150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17603</CharactersWithSpaces>
  <SharedDoc>false</SharedDoc>
  <HLinks>
    <vt:vector size="12" baseType="variant">
      <vt:variant>
        <vt:i4>6553660</vt:i4>
      </vt:variant>
      <vt:variant>
        <vt:i4>273</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ariant>
        <vt:i4>6553660</vt:i4>
      </vt:variant>
      <vt:variant>
        <vt:i4>270</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Bauer</dc:creator>
  <cp:lastModifiedBy>Diana C. Koester</cp:lastModifiedBy>
  <cp:revision>2</cp:revision>
  <dcterms:created xsi:type="dcterms:W3CDTF">2026-06-08T19:56:00Z</dcterms:created>
  <dcterms:modified xsi:type="dcterms:W3CDTF">2026-06-08T19:56:00Z</dcterms:modified>
</cp:coreProperties>
</file>